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1C76B" w14:textId="77777777" w:rsidR="00514394" w:rsidRDefault="00514394" w:rsidP="00514394">
      <w:pPr>
        <w:rPr>
          <w:rFonts w:ascii="Verdana" w:hAnsi="Verdana"/>
          <w:color w:val="3F5565"/>
          <w:sz w:val="18"/>
          <w:szCs w:val="18"/>
          <w:shd w:val="clear" w:color="auto" w:fill="E0E4E6"/>
        </w:rPr>
      </w:pPr>
      <w:r>
        <w:rPr>
          <w:rFonts w:ascii="Verdana" w:hAnsi="Verdana"/>
          <w:color w:val="3F5565"/>
          <w:sz w:val="18"/>
          <w:szCs w:val="18"/>
          <w:shd w:val="clear" w:color="auto" w:fill="E0E4E6"/>
        </w:rPr>
        <w:t>Leadership and Community Service</w:t>
      </w:r>
    </w:p>
    <w:p w14:paraId="528C0CF7" w14:textId="77777777" w:rsidR="00514394" w:rsidRDefault="00514394" w:rsidP="00514394">
      <w:pPr>
        <w:rPr>
          <w:rFonts w:ascii="Verdana" w:hAnsi="Verdana"/>
          <w:color w:val="3F5565"/>
          <w:sz w:val="18"/>
          <w:szCs w:val="18"/>
          <w:shd w:val="clear" w:color="auto" w:fill="E0E4E6"/>
        </w:rPr>
      </w:pPr>
    </w:p>
    <w:p w14:paraId="61DA494D"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Please name a person or movement that has inspired you and describe how this has affected your life</w:t>
      </w:r>
      <w:r>
        <w:rPr>
          <w:rFonts w:ascii="Verdana" w:hAnsi="Verdana"/>
          <w:color w:val="3F5565"/>
          <w:sz w:val="18"/>
          <w:szCs w:val="18"/>
          <w:shd w:val="clear" w:color="auto" w:fill="E0E4E6"/>
        </w:rPr>
        <w:t>. 500words</w:t>
      </w:r>
    </w:p>
    <w:p w14:paraId="0E3B0C8E" w14:textId="77777777" w:rsidR="00033EFE" w:rsidRDefault="00033EFE" w:rsidP="00514394">
      <w:pPr>
        <w:rPr>
          <w:rFonts w:ascii="Verdana" w:hAnsi="Verdana"/>
          <w:color w:val="3F5565"/>
          <w:sz w:val="18"/>
          <w:szCs w:val="18"/>
          <w:shd w:val="clear" w:color="auto" w:fill="E0E4E6"/>
        </w:rPr>
      </w:pPr>
    </w:p>
    <w:p w14:paraId="0A5D678D" w14:textId="64F03C81" w:rsidR="00F13045" w:rsidRPr="00C84390" w:rsidRDefault="00033EFE" w:rsidP="00F13045">
      <w:pPr>
        <w:jc w:val="both"/>
        <w:rPr>
          <w:rFonts w:ascii="Times" w:eastAsiaTheme="minorHAnsi" w:hAnsi="Times" w:cstheme="minorBidi"/>
          <w:lang w:eastAsia="en-US"/>
        </w:rPr>
      </w:pPr>
      <w:r w:rsidRPr="007A1223">
        <w:rPr>
          <w:rFonts w:ascii="Times" w:hAnsi="Times"/>
        </w:rPr>
        <w:t xml:space="preserve">Being a MasterCard </w:t>
      </w:r>
      <w:r w:rsidR="000C4616">
        <w:rPr>
          <w:rFonts w:ascii="Times" w:hAnsi="Times"/>
        </w:rPr>
        <w:t xml:space="preserve">Foundation (MCF) </w:t>
      </w:r>
      <w:r w:rsidRPr="007A1223">
        <w:rPr>
          <w:rFonts w:ascii="Times" w:hAnsi="Times"/>
        </w:rPr>
        <w:t xml:space="preserve">Scholar at Ashesi University </w:t>
      </w:r>
      <w:r w:rsidR="009A01DE">
        <w:rPr>
          <w:rFonts w:ascii="Times" w:hAnsi="Times"/>
        </w:rPr>
        <w:t>was</w:t>
      </w:r>
      <w:r w:rsidRPr="007A1223">
        <w:rPr>
          <w:rFonts w:ascii="Times" w:hAnsi="Times"/>
        </w:rPr>
        <w:t xml:space="preserve"> the greatest privilege ever given me as a student. The program has not only pushed my dreams forward but also offer</w:t>
      </w:r>
      <w:r w:rsidR="00AE6D71">
        <w:rPr>
          <w:rFonts w:ascii="Times" w:hAnsi="Times"/>
        </w:rPr>
        <w:t>ed</w:t>
      </w:r>
      <w:r w:rsidRPr="007A1223">
        <w:rPr>
          <w:rFonts w:ascii="Times" w:hAnsi="Times"/>
        </w:rPr>
        <w:t xml:space="preserve"> me the heart of service to my community in</w:t>
      </w:r>
      <w:r w:rsidR="000C4616">
        <w:rPr>
          <w:rFonts w:ascii="Times" w:hAnsi="Times"/>
        </w:rPr>
        <w:t xml:space="preserve"> </w:t>
      </w:r>
      <w:r w:rsidRPr="007A1223">
        <w:rPr>
          <w:rFonts w:ascii="Times" w:hAnsi="Times"/>
        </w:rPr>
        <w:t>way</w:t>
      </w:r>
      <w:r w:rsidR="000C4616">
        <w:rPr>
          <w:rFonts w:ascii="Times" w:hAnsi="Times"/>
        </w:rPr>
        <w:t>s</w:t>
      </w:r>
      <w:r w:rsidRPr="007A1223">
        <w:rPr>
          <w:rFonts w:ascii="Times" w:hAnsi="Times"/>
        </w:rPr>
        <w:t xml:space="preserve"> I never imagine</w:t>
      </w:r>
      <w:r w:rsidR="000C4616">
        <w:rPr>
          <w:rFonts w:ascii="Times" w:hAnsi="Times"/>
        </w:rPr>
        <w:t>d</w:t>
      </w:r>
      <w:r>
        <w:rPr>
          <w:rFonts w:ascii="Times" w:hAnsi="Times"/>
        </w:rPr>
        <w:t>.</w:t>
      </w:r>
      <w:r w:rsidRPr="00033EFE">
        <w:rPr>
          <w:rFonts w:ascii="Times" w:hAnsi="Times"/>
        </w:rPr>
        <w:t xml:space="preserve"> </w:t>
      </w:r>
      <w:r w:rsidRPr="002E1809">
        <w:rPr>
          <w:rFonts w:ascii="Times" w:hAnsi="Times"/>
        </w:rPr>
        <w:t xml:space="preserve">As </w:t>
      </w:r>
      <w:r w:rsidR="00F13045">
        <w:rPr>
          <w:rFonts w:ascii="Times" w:hAnsi="Times"/>
        </w:rPr>
        <w:t xml:space="preserve">I was among the selected </w:t>
      </w:r>
      <w:r w:rsidR="005D378B">
        <w:rPr>
          <w:rFonts w:ascii="Times" w:hAnsi="Times"/>
        </w:rPr>
        <w:t xml:space="preserve">few </w:t>
      </w:r>
      <w:r w:rsidR="00F13045">
        <w:rPr>
          <w:rFonts w:ascii="Times" w:hAnsi="Times"/>
        </w:rPr>
        <w:t xml:space="preserve">brilliant and talented minds from </w:t>
      </w:r>
      <w:r w:rsidR="000C4616">
        <w:rPr>
          <w:rFonts w:ascii="Times" w:hAnsi="Times"/>
        </w:rPr>
        <w:t xml:space="preserve">across </w:t>
      </w:r>
      <w:r w:rsidR="00F13045">
        <w:rPr>
          <w:rFonts w:ascii="Times" w:hAnsi="Times"/>
        </w:rPr>
        <w:t xml:space="preserve">Africa, </w:t>
      </w:r>
      <w:r w:rsidRPr="002E1809">
        <w:rPr>
          <w:rFonts w:ascii="Times" w:hAnsi="Times"/>
        </w:rPr>
        <w:t>I was given opportunities to explore</w:t>
      </w:r>
      <w:r>
        <w:rPr>
          <w:rFonts w:ascii="Times" w:hAnsi="Times"/>
        </w:rPr>
        <w:t xml:space="preserve"> my chosen field of engineering</w:t>
      </w:r>
      <w:r w:rsidRPr="002E1809">
        <w:rPr>
          <w:rFonts w:ascii="Times" w:hAnsi="Times"/>
        </w:rPr>
        <w:t>, lead</w:t>
      </w:r>
      <w:r>
        <w:rPr>
          <w:rFonts w:ascii="Times" w:hAnsi="Times"/>
        </w:rPr>
        <w:t xml:space="preserve"> </w:t>
      </w:r>
      <w:r w:rsidR="002A379A">
        <w:rPr>
          <w:rFonts w:ascii="Times" w:hAnsi="Times"/>
        </w:rPr>
        <w:t xml:space="preserve">other </w:t>
      </w:r>
      <w:r>
        <w:rPr>
          <w:rFonts w:ascii="Times" w:hAnsi="Times"/>
        </w:rPr>
        <w:t>young people</w:t>
      </w:r>
      <w:r w:rsidR="00327003">
        <w:rPr>
          <w:rFonts w:ascii="Times" w:hAnsi="Times"/>
        </w:rPr>
        <w:t>,</w:t>
      </w:r>
      <w:r w:rsidRPr="002E1809">
        <w:rPr>
          <w:rFonts w:ascii="Times" w:hAnsi="Times"/>
        </w:rPr>
        <w:t xml:space="preserve"> and impact</w:t>
      </w:r>
      <w:r>
        <w:rPr>
          <w:rFonts w:ascii="Times" w:hAnsi="Times"/>
        </w:rPr>
        <w:t xml:space="preserve"> others</w:t>
      </w:r>
      <w:r w:rsidRPr="002E1809">
        <w:rPr>
          <w:rFonts w:ascii="Times" w:hAnsi="Times"/>
        </w:rPr>
        <w:t xml:space="preserve"> in </w:t>
      </w:r>
      <w:r w:rsidR="000C4616">
        <w:rPr>
          <w:rFonts w:ascii="Times" w:hAnsi="Times"/>
        </w:rPr>
        <w:t xml:space="preserve">ways </w:t>
      </w:r>
      <w:r w:rsidRPr="002E1809">
        <w:rPr>
          <w:rFonts w:ascii="Times" w:hAnsi="Times"/>
        </w:rPr>
        <w:t>that</w:t>
      </w:r>
      <w:r w:rsidR="000C4616">
        <w:rPr>
          <w:rFonts w:ascii="Times" w:hAnsi="Times"/>
        </w:rPr>
        <w:t xml:space="preserve"> I</w:t>
      </w:r>
      <w:r w:rsidRPr="002E1809">
        <w:rPr>
          <w:rFonts w:ascii="Times" w:hAnsi="Times"/>
        </w:rPr>
        <w:t xml:space="preserve"> would not have</w:t>
      </w:r>
      <w:r w:rsidR="000C4616">
        <w:rPr>
          <w:rFonts w:ascii="Times" w:hAnsi="Times"/>
        </w:rPr>
        <w:t xml:space="preserve"> able to,</w:t>
      </w:r>
      <w:r w:rsidRPr="002E1809">
        <w:rPr>
          <w:rFonts w:ascii="Times" w:hAnsi="Times"/>
        </w:rPr>
        <w:t xml:space="preserve"> given my financial situation.</w:t>
      </w:r>
      <w:r w:rsidR="003A44BD">
        <w:rPr>
          <w:rFonts w:ascii="Times" w:hAnsi="Times"/>
        </w:rPr>
        <w:t xml:space="preserve"> </w:t>
      </w:r>
      <w:r w:rsidR="00BB5B2B">
        <w:rPr>
          <w:rFonts w:ascii="Times" w:hAnsi="Times"/>
        </w:rPr>
        <w:t>In th</w:t>
      </w:r>
      <w:r w:rsidR="000C4616">
        <w:rPr>
          <w:rFonts w:ascii="Times" w:hAnsi="Times"/>
        </w:rPr>
        <w:t>e MCF</w:t>
      </w:r>
      <w:r w:rsidR="00BB5B2B">
        <w:rPr>
          <w:rFonts w:ascii="Times" w:hAnsi="Times"/>
        </w:rPr>
        <w:t xml:space="preserve"> family, I met great people like </w:t>
      </w:r>
      <w:r w:rsidR="00697258">
        <w:rPr>
          <w:rFonts w:ascii="Times" w:hAnsi="Times"/>
        </w:rPr>
        <w:t xml:space="preserve">Rita Roy, CEO of the MasterCard Foundation, </w:t>
      </w:r>
      <w:r w:rsidR="00591E3A">
        <w:rPr>
          <w:rFonts w:ascii="Times" w:hAnsi="Times"/>
        </w:rPr>
        <w:t xml:space="preserve">and </w:t>
      </w:r>
      <w:r w:rsidR="00FA427E">
        <w:rPr>
          <w:rFonts w:ascii="Times" w:hAnsi="Times"/>
        </w:rPr>
        <w:t>Patrick Awuah, President of Ashesi Univ</w:t>
      </w:r>
      <w:r w:rsidR="00062C83">
        <w:rPr>
          <w:rFonts w:ascii="Times" w:hAnsi="Times"/>
        </w:rPr>
        <w:t>e</w:t>
      </w:r>
      <w:r w:rsidR="00FA427E">
        <w:rPr>
          <w:rFonts w:ascii="Times" w:hAnsi="Times"/>
        </w:rPr>
        <w:t>rsity</w:t>
      </w:r>
      <w:r w:rsidR="00723490">
        <w:rPr>
          <w:rFonts w:ascii="Times" w:hAnsi="Times"/>
        </w:rPr>
        <w:t>, and</w:t>
      </w:r>
      <w:r w:rsidR="00697258">
        <w:rPr>
          <w:rFonts w:ascii="Times" w:hAnsi="Times"/>
        </w:rPr>
        <w:t xml:space="preserve"> </w:t>
      </w:r>
      <w:r w:rsidR="003A44BD">
        <w:rPr>
          <w:rFonts w:ascii="Times" w:hAnsi="Times"/>
        </w:rPr>
        <w:t xml:space="preserve">I was </w:t>
      </w:r>
      <w:r w:rsidR="009E23C5">
        <w:rPr>
          <w:rFonts w:ascii="Times" w:hAnsi="Times"/>
        </w:rPr>
        <w:t xml:space="preserve">inspired by </w:t>
      </w:r>
      <w:r w:rsidR="00795494">
        <w:rPr>
          <w:rFonts w:ascii="Times" w:hAnsi="Times"/>
        </w:rPr>
        <w:t>t</w:t>
      </w:r>
      <w:r w:rsidR="009E23C5">
        <w:rPr>
          <w:rFonts w:ascii="Times" w:hAnsi="Times"/>
        </w:rPr>
        <w:t>he</w:t>
      </w:r>
      <w:r w:rsidR="00795494">
        <w:rPr>
          <w:rFonts w:ascii="Times" w:hAnsi="Times"/>
        </w:rPr>
        <w:t>i</w:t>
      </w:r>
      <w:r w:rsidR="009E23C5">
        <w:rPr>
          <w:rFonts w:ascii="Times" w:hAnsi="Times"/>
        </w:rPr>
        <w:t>r stories</w:t>
      </w:r>
      <w:r w:rsidR="00A7323D">
        <w:rPr>
          <w:rFonts w:ascii="Times" w:hAnsi="Times"/>
        </w:rPr>
        <w:t xml:space="preserve"> of </w:t>
      </w:r>
      <w:r w:rsidR="00622760">
        <w:rPr>
          <w:rFonts w:ascii="Times" w:hAnsi="Times"/>
        </w:rPr>
        <w:t>philanthropy</w:t>
      </w:r>
      <w:r w:rsidR="00A7323D">
        <w:rPr>
          <w:rFonts w:ascii="Times" w:hAnsi="Times"/>
        </w:rPr>
        <w:t xml:space="preserve">, innovation and </w:t>
      </w:r>
      <w:r w:rsidR="00886B8B">
        <w:rPr>
          <w:rFonts w:ascii="Times" w:hAnsi="Times"/>
        </w:rPr>
        <w:t xml:space="preserve">ethical </w:t>
      </w:r>
      <w:r w:rsidR="00A7323D">
        <w:rPr>
          <w:rFonts w:ascii="Times" w:hAnsi="Times"/>
        </w:rPr>
        <w:t>leadership</w:t>
      </w:r>
      <w:r w:rsidR="000C03AA">
        <w:rPr>
          <w:rFonts w:ascii="Times" w:hAnsi="Times"/>
        </w:rPr>
        <w:t xml:space="preserve">. These inspirational leaders </w:t>
      </w:r>
      <w:r w:rsidR="003A44BD">
        <w:rPr>
          <w:rFonts w:ascii="Times" w:hAnsi="Times"/>
        </w:rPr>
        <w:t>challenged</w:t>
      </w:r>
      <w:r w:rsidR="008C7775">
        <w:rPr>
          <w:rFonts w:ascii="Times" w:hAnsi="Times"/>
        </w:rPr>
        <w:t xml:space="preserve"> me</w:t>
      </w:r>
      <w:r w:rsidR="00B20600">
        <w:rPr>
          <w:rFonts w:ascii="Times" w:hAnsi="Times"/>
        </w:rPr>
        <w:t xml:space="preserve"> and increased my courage</w:t>
      </w:r>
      <w:r w:rsidR="003A44BD">
        <w:rPr>
          <w:rFonts w:ascii="Times" w:hAnsi="Times"/>
        </w:rPr>
        <w:t xml:space="preserve"> to break barriers and create new opportunities</w:t>
      </w:r>
      <w:r w:rsidR="0075201D">
        <w:rPr>
          <w:rFonts w:ascii="Times" w:hAnsi="Times"/>
        </w:rPr>
        <w:t xml:space="preserve"> </w:t>
      </w:r>
      <w:r w:rsidR="00094377">
        <w:rPr>
          <w:rFonts w:ascii="Times" w:hAnsi="Times"/>
        </w:rPr>
        <w:t xml:space="preserve">in </w:t>
      </w:r>
      <w:r w:rsidR="00340DBD">
        <w:rPr>
          <w:rFonts w:ascii="Times" w:hAnsi="Times"/>
        </w:rPr>
        <w:t xml:space="preserve">the </w:t>
      </w:r>
      <w:r w:rsidR="00094377">
        <w:rPr>
          <w:rFonts w:ascii="Times" w:hAnsi="Times"/>
        </w:rPr>
        <w:t>Ash</w:t>
      </w:r>
      <w:r w:rsidR="00030082">
        <w:rPr>
          <w:rFonts w:ascii="Times" w:hAnsi="Times"/>
        </w:rPr>
        <w:t>e</w:t>
      </w:r>
      <w:r w:rsidR="00094377">
        <w:rPr>
          <w:rFonts w:ascii="Times" w:hAnsi="Times"/>
        </w:rPr>
        <w:t>si community and beyond.</w:t>
      </w:r>
      <w:r w:rsidR="00C84390">
        <w:rPr>
          <w:rFonts w:ascii="Times" w:hAnsi="Times"/>
        </w:rPr>
        <w:t xml:space="preserve"> </w:t>
      </w:r>
      <w:r w:rsidR="001F403D">
        <w:rPr>
          <w:rFonts w:ascii="Times" w:hAnsi="Times"/>
        </w:rPr>
        <w:t xml:space="preserve">While being a scholar, </w:t>
      </w:r>
      <w:r w:rsidR="00F13045" w:rsidRPr="00B31A60">
        <w:rPr>
          <w:rFonts w:ascii="Times" w:hAnsi="Times"/>
        </w:rPr>
        <w:t xml:space="preserve">I enjoyed being a student </w:t>
      </w:r>
      <w:r w:rsidR="00F13045">
        <w:rPr>
          <w:rFonts w:ascii="Times" w:hAnsi="Times"/>
        </w:rPr>
        <w:t xml:space="preserve">tutor and a </w:t>
      </w:r>
      <w:r w:rsidR="00F13045" w:rsidRPr="00B31A60">
        <w:rPr>
          <w:rFonts w:ascii="Times" w:hAnsi="Times"/>
        </w:rPr>
        <w:t>mentor to other African students</w:t>
      </w:r>
      <w:r w:rsidR="00493245">
        <w:rPr>
          <w:rFonts w:ascii="Times" w:hAnsi="Times"/>
        </w:rPr>
        <w:t>,</w:t>
      </w:r>
      <w:r w:rsidR="00F13045" w:rsidRPr="00B31A60">
        <w:rPr>
          <w:rFonts w:ascii="Times" w:hAnsi="Times"/>
        </w:rPr>
        <w:t xml:space="preserve"> a Baobab Ambassador, a class </w:t>
      </w:r>
      <w:r w:rsidR="004318D7">
        <w:rPr>
          <w:rFonts w:ascii="Times" w:hAnsi="Times"/>
        </w:rPr>
        <w:t>re</w:t>
      </w:r>
      <w:r w:rsidR="00F13045" w:rsidRPr="00B31A60">
        <w:rPr>
          <w:rFonts w:ascii="Times" w:hAnsi="Times"/>
        </w:rPr>
        <w:t>presentative on</w:t>
      </w:r>
      <w:r w:rsidR="00B0384D">
        <w:rPr>
          <w:rFonts w:ascii="Times" w:hAnsi="Times"/>
        </w:rPr>
        <w:t xml:space="preserve"> the Ashesi </w:t>
      </w:r>
      <w:r w:rsidR="00F13045" w:rsidRPr="00B31A60">
        <w:rPr>
          <w:rFonts w:ascii="Times" w:hAnsi="Times"/>
        </w:rPr>
        <w:t xml:space="preserve">Judicial and Electoral Council, Resident Assistant and a project lead. </w:t>
      </w:r>
      <w:r w:rsidR="00E97A00">
        <w:rPr>
          <w:rFonts w:ascii="Times" w:hAnsi="Times"/>
        </w:rPr>
        <w:t xml:space="preserve">Outside school, I worked as </w:t>
      </w:r>
      <w:r w:rsidR="000C4616">
        <w:rPr>
          <w:rFonts w:ascii="Times" w:hAnsi="Times"/>
        </w:rPr>
        <w:t xml:space="preserve">a </w:t>
      </w:r>
      <w:r w:rsidR="00E97A00">
        <w:rPr>
          <w:rFonts w:ascii="Times" w:hAnsi="Times"/>
        </w:rPr>
        <w:t>community lead</w:t>
      </w:r>
      <w:r w:rsidR="000C4616">
        <w:rPr>
          <w:rFonts w:ascii="Times" w:hAnsi="Times"/>
        </w:rPr>
        <w:t>er</w:t>
      </w:r>
      <w:r w:rsidR="00E97A00">
        <w:rPr>
          <w:rFonts w:ascii="Times" w:hAnsi="Times"/>
        </w:rPr>
        <w:t xml:space="preserve"> in several community </w:t>
      </w:r>
      <w:commentRangeStart w:id="0"/>
      <w:r w:rsidR="00E97A00">
        <w:rPr>
          <w:rFonts w:ascii="Times" w:hAnsi="Times"/>
        </w:rPr>
        <w:t>projects</w:t>
      </w:r>
      <w:commentRangeEnd w:id="0"/>
      <w:r w:rsidR="000C4616">
        <w:rPr>
          <w:rStyle w:val="CommentReference"/>
          <w:rFonts w:asciiTheme="minorHAnsi" w:eastAsiaTheme="minorHAnsi" w:hAnsiTheme="minorHAnsi" w:cstheme="minorBidi"/>
          <w:lang w:eastAsia="en-US"/>
        </w:rPr>
        <w:commentReference w:id="0"/>
      </w:r>
      <w:r w:rsidR="00E97A00">
        <w:rPr>
          <w:rFonts w:ascii="Times" w:hAnsi="Times"/>
        </w:rPr>
        <w:t xml:space="preserve">. </w:t>
      </w:r>
      <w:r w:rsidR="00F13045">
        <w:rPr>
          <w:rFonts w:ascii="Times" w:hAnsi="Times"/>
        </w:rPr>
        <w:t>All these roles have</w:t>
      </w:r>
      <w:r w:rsidR="00631889">
        <w:rPr>
          <w:rFonts w:ascii="Times" w:hAnsi="Times"/>
        </w:rPr>
        <w:t xml:space="preserve"> transformed and</w:t>
      </w:r>
      <w:r w:rsidR="00F13045">
        <w:rPr>
          <w:rFonts w:ascii="Times" w:hAnsi="Times"/>
        </w:rPr>
        <w:t xml:space="preserve"> prepared me for </w:t>
      </w:r>
      <w:r w:rsidR="009B43AE">
        <w:rPr>
          <w:rFonts w:ascii="Times" w:hAnsi="Times"/>
        </w:rPr>
        <w:t xml:space="preserve">commitment to action, </w:t>
      </w:r>
      <w:r w:rsidR="00F13045">
        <w:rPr>
          <w:rFonts w:ascii="Times" w:hAnsi="Times"/>
        </w:rPr>
        <w:t xml:space="preserve">ethical and transformational </w:t>
      </w:r>
      <w:commentRangeStart w:id="1"/>
      <w:r w:rsidR="00F13045">
        <w:rPr>
          <w:rFonts w:ascii="Times" w:hAnsi="Times"/>
        </w:rPr>
        <w:t>leadership</w:t>
      </w:r>
      <w:commentRangeEnd w:id="1"/>
      <w:r w:rsidR="000C4616">
        <w:rPr>
          <w:rStyle w:val="CommentReference"/>
          <w:rFonts w:asciiTheme="minorHAnsi" w:eastAsiaTheme="minorHAnsi" w:hAnsiTheme="minorHAnsi" w:cstheme="minorBidi"/>
          <w:lang w:eastAsia="en-US"/>
        </w:rPr>
        <w:commentReference w:id="1"/>
      </w:r>
      <w:r w:rsidR="000C34D7">
        <w:rPr>
          <w:rFonts w:ascii="Times" w:hAnsi="Times"/>
        </w:rPr>
        <w:t>.</w:t>
      </w:r>
    </w:p>
    <w:p w14:paraId="3C5A3608" w14:textId="77777777" w:rsidR="00514394" w:rsidRDefault="00514394" w:rsidP="00514394">
      <w:pPr>
        <w:rPr>
          <w:rFonts w:ascii="Verdana" w:hAnsi="Verdana"/>
          <w:color w:val="3F5565"/>
          <w:sz w:val="18"/>
          <w:szCs w:val="18"/>
          <w:shd w:val="clear" w:color="auto" w:fill="E0E4E6"/>
        </w:rPr>
      </w:pPr>
    </w:p>
    <w:p w14:paraId="6BD7B861" w14:textId="77777777" w:rsidR="006F378E" w:rsidRDefault="006F378E" w:rsidP="00514394">
      <w:pPr>
        <w:rPr>
          <w:rFonts w:ascii="Verdana" w:hAnsi="Verdana"/>
          <w:color w:val="3F5565"/>
          <w:sz w:val="18"/>
          <w:szCs w:val="18"/>
          <w:shd w:val="clear" w:color="auto" w:fill="E0E4E6"/>
        </w:rPr>
      </w:pPr>
    </w:p>
    <w:p w14:paraId="4DC95B85"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 Describe any previously held leadership position, activities, or experiences: (i.e. position where you guided or led a group of people, a project, or a cause)</w:t>
      </w:r>
    </w:p>
    <w:p w14:paraId="40C8E7F1" w14:textId="77777777" w:rsidR="002521BC" w:rsidRPr="00514394" w:rsidRDefault="002521BC" w:rsidP="00514394"/>
    <w:p w14:paraId="7676CE3B" w14:textId="2713C9FC" w:rsidR="00514394" w:rsidRDefault="002521BC" w:rsidP="006E3FD9">
      <w:pPr>
        <w:jc w:val="both"/>
      </w:pPr>
      <w:r>
        <w:t xml:space="preserve">In my </w:t>
      </w:r>
      <w:r w:rsidR="00647592">
        <w:t>leadership</w:t>
      </w:r>
      <w:r>
        <w:t xml:space="preserve"> as a Math Resource Center Assistant at Ashesi</w:t>
      </w:r>
      <w:r w:rsidR="005B3069">
        <w:t xml:space="preserve"> University</w:t>
      </w:r>
      <w:r>
        <w:t xml:space="preserve">, I was </w:t>
      </w:r>
      <w:r w:rsidR="000C4616">
        <w:t>driven by a passion</w:t>
      </w:r>
      <w:r>
        <w:t xml:space="preserve"> </w:t>
      </w:r>
      <w:r w:rsidR="000C4616">
        <w:t>for impacting</w:t>
      </w:r>
      <w:r>
        <w:t xml:space="preserve"> the lives of many students who </w:t>
      </w:r>
      <w:r w:rsidR="000F25EF">
        <w:t>found</w:t>
      </w:r>
      <w:r>
        <w:t xml:space="preserve"> mathematics </w:t>
      </w:r>
      <w:r w:rsidR="001E2D3A">
        <w:t>to be</w:t>
      </w:r>
      <w:r>
        <w:t xml:space="preserve"> </w:t>
      </w:r>
      <w:r w:rsidR="000C4616">
        <w:t>complicated and challenging</w:t>
      </w:r>
      <w:r w:rsidR="00100120">
        <w:t>.</w:t>
      </w:r>
      <w:r w:rsidR="0063103D">
        <w:t xml:space="preserve"> </w:t>
      </w:r>
      <w:r w:rsidR="00100120">
        <w:t>Before that</w:t>
      </w:r>
      <w:r w:rsidR="00D74B47">
        <w:t>,</w:t>
      </w:r>
      <w:r w:rsidR="0063103D">
        <w:t xml:space="preserve"> I had be</w:t>
      </w:r>
      <w:r w:rsidR="000C4616">
        <w:t>en</w:t>
      </w:r>
      <w:r w:rsidR="0063103D">
        <w:t xml:space="preserve"> a vice-president of the Math Club in my secondary school</w:t>
      </w:r>
      <w:r w:rsidR="000C4616">
        <w:t>,</w:t>
      </w:r>
      <w:r w:rsidR="00B407DC">
        <w:t xml:space="preserve"> and I knew how to </w:t>
      </w:r>
      <w:r w:rsidR="000C4616">
        <w:t>improve</w:t>
      </w:r>
      <w:r w:rsidR="00B407DC">
        <w:t xml:space="preserve"> </w:t>
      </w:r>
      <w:r w:rsidR="00E568B8">
        <w:t>one’s ability in solving</w:t>
      </w:r>
      <w:r w:rsidR="00B407DC">
        <w:t xml:space="preserve"> mathematic</w:t>
      </w:r>
      <w:r w:rsidR="00E568B8">
        <w:t>al problems</w:t>
      </w:r>
      <w:r>
        <w:t xml:space="preserve">. </w:t>
      </w:r>
      <w:r w:rsidR="006E3FD9">
        <w:t xml:space="preserve">Helping over 300 students with core mathematics and elective </w:t>
      </w:r>
      <w:proofErr w:type="gramStart"/>
      <w:r w:rsidR="006E3FD9">
        <w:t>mathematics, and</w:t>
      </w:r>
      <w:proofErr w:type="gramEnd"/>
      <w:r w:rsidR="006E3FD9">
        <w:t xml:space="preserve"> being </w:t>
      </w:r>
      <w:proofErr w:type="spellStart"/>
      <w:r w:rsidR="006E3FD9">
        <w:t>hono</w:t>
      </w:r>
      <w:r w:rsidR="000C4616">
        <w:t>u</w:t>
      </w:r>
      <w:r w:rsidR="006E3FD9">
        <w:t>red</w:t>
      </w:r>
      <w:proofErr w:type="spellEnd"/>
      <w:r w:rsidR="006E3FD9">
        <w:t xml:space="preserve"> to be </w:t>
      </w:r>
      <w:r w:rsidR="000C4616">
        <w:t xml:space="preserve">a </w:t>
      </w:r>
      <w:r w:rsidR="00A04E05">
        <w:t>member</w:t>
      </w:r>
      <w:r w:rsidR="006E3FD9">
        <w:t xml:space="preserve"> of the National Science and Math Quiz team </w:t>
      </w:r>
      <w:r w:rsidR="00B83D79">
        <w:t xml:space="preserve">in my secondary school </w:t>
      </w:r>
      <w:r w:rsidR="006E3FD9">
        <w:t xml:space="preserve">were the most motivating factors that cemented my love for </w:t>
      </w:r>
      <w:r w:rsidR="008266E7">
        <w:t xml:space="preserve">teaching </w:t>
      </w:r>
      <w:r w:rsidR="006E3FD9">
        <w:t>mathematics</w:t>
      </w:r>
      <w:r w:rsidR="00B72DFC">
        <w:t xml:space="preserve"> at the tertiary level</w:t>
      </w:r>
      <w:r w:rsidR="006E3FD9">
        <w:t>.</w:t>
      </w:r>
    </w:p>
    <w:p w14:paraId="46D2AACA" w14:textId="77777777" w:rsidR="002521BC" w:rsidRDefault="002521BC" w:rsidP="006E3FD9">
      <w:pPr>
        <w:jc w:val="both"/>
      </w:pPr>
    </w:p>
    <w:p w14:paraId="1AEEDCE1" w14:textId="7E71E0AC" w:rsidR="009C3B8E" w:rsidRDefault="004C5DA9" w:rsidP="00F46113">
      <w:pPr>
        <w:jc w:val="both"/>
      </w:pPr>
      <w:r>
        <w:t>As</w:t>
      </w:r>
      <w:r w:rsidR="008D122A">
        <w:t xml:space="preserve"> </w:t>
      </w:r>
      <w:r w:rsidR="009C02E4">
        <w:t>I</w:t>
      </w:r>
      <w:r w:rsidR="008D122A">
        <w:t xml:space="preserve"> made it to college, taking the role of a Math Resource Center Assistant was my biggest delight. </w:t>
      </w:r>
      <w:r w:rsidR="003F4926">
        <w:t xml:space="preserve">Each week, I held </w:t>
      </w:r>
      <w:r w:rsidR="000C4616">
        <w:t>two</w:t>
      </w:r>
      <w:r w:rsidR="003F4926">
        <w:t xml:space="preserve"> sessions with a selected group of students assigned to me by faculty and took them through several topics they were finding difficult. Through these sessions, I gained a wealth of knowledge on the psychological effects that low performance in mathematics brings to student. I introduced a technique of each student sharing their feelings about mathematics and this enabled me to track and </w:t>
      </w:r>
      <w:proofErr w:type="spellStart"/>
      <w:r w:rsidR="003F4926">
        <w:t>recogni</w:t>
      </w:r>
      <w:r w:rsidR="000C4616">
        <w:t>s</w:t>
      </w:r>
      <w:r w:rsidR="003F4926">
        <w:t>e</w:t>
      </w:r>
      <w:proofErr w:type="spellEnd"/>
      <w:r w:rsidR="003F4926">
        <w:t xml:space="preserve"> the personal and academic progress that each of </w:t>
      </w:r>
      <w:r w:rsidR="00234701">
        <w:t>them</w:t>
      </w:r>
      <w:r w:rsidR="003F4926">
        <w:t xml:space="preserve"> made in the semester. They</w:t>
      </w:r>
      <w:r w:rsidR="000C4616">
        <w:t xml:space="preserve"> impressed me with </w:t>
      </w:r>
      <w:r w:rsidR="003F4926">
        <w:t>their course work and 80% passed with distinction as I helped them enjoy the concepts they had learned in class.</w:t>
      </w:r>
      <w:r w:rsidR="004817AB">
        <w:t xml:space="preserve"> </w:t>
      </w:r>
      <w:r w:rsidR="008D122A">
        <w:t xml:space="preserve">While I was </w:t>
      </w:r>
      <w:r w:rsidR="000C4616">
        <w:t>assisting others to</w:t>
      </w:r>
      <w:r w:rsidR="006E3FD9">
        <w:t xml:space="preserve"> understand concept</w:t>
      </w:r>
      <w:r w:rsidR="00465BB2">
        <w:t>s</w:t>
      </w:r>
      <w:r w:rsidR="006E3FD9">
        <w:t xml:space="preserve"> like differentiation, integration, parameterization, differential equations,</w:t>
      </w:r>
      <w:r w:rsidR="004B0607">
        <w:t xml:space="preserve"> and statistical experiments, I </w:t>
      </w:r>
      <w:r w:rsidR="00214154">
        <w:t xml:space="preserve">also </w:t>
      </w:r>
      <w:r w:rsidR="004B0607">
        <w:t xml:space="preserve">developed my </w:t>
      </w:r>
      <w:proofErr w:type="gramStart"/>
      <w:r w:rsidR="004B0607">
        <w:t>confidence</w:t>
      </w:r>
      <w:r w:rsidR="00214154">
        <w:t xml:space="preserve">, </w:t>
      </w:r>
      <w:r w:rsidR="004B0607">
        <w:t xml:space="preserve"> </w:t>
      </w:r>
      <w:r w:rsidR="000C4616">
        <w:t>perfected</w:t>
      </w:r>
      <w:proofErr w:type="gramEnd"/>
      <w:r w:rsidR="000C4616">
        <w:t xml:space="preserve"> my mathematical skills, </w:t>
      </w:r>
      <w:r w:rsidR="00214154">
        <w:t>increased</w:t>
      </w:r>
      <w:r w:rsidR="004B0607">
        <w:t xml:space="preserve"> </w:t>
      </w:r>
      <w:r w:rsidR="00F73E86">
        <w:t xml:space="preserve">my </w:t>
      </w:r>
      <w:r w:rsidR="004B0607">
        <w:t>communication skills</w:t>
      </w:r>
      <w:r w:rsidR="00214154">
        <w:t xml:space="preserve"> and expanded my network</w:t>
      </w:r>
      <w:r w:rsidR="004B0607">
        <w:t xml:space="preserve">. </w:t>
      </w:r>
    </w:p>
    <w:p w14:paraId="589C60E1" w14:textId="77777777" w:rsidR="005123AC" w:rsidRDefault="005123AC" w:rsidP="00514394"/>
    <w:p w14:paraId="023D79F9" w14:textId="77777777" w:rsidR="005123AC" w:rsidRDefault="005123AC" w:rsidP="00514394"/>
    <w:p w14:paraId="0B7CFDF5"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 How do you define leadership?</w:t>
      </w:r>
    </w:p>
    <w:p w14:paraId="552751D5" w14:textId="77777777" w:rsidR="00591536" w:rsidRDefault="00591536" w:rsidP="00514394"/>
    <w:p w14:paraId="607B4131" w14:textId="7F032D43" w:rsidR="00E55F62" w:rsidRPr="00514394" w:rsidRDefault="00032314" w:rsidP="001A1A4F">
      <w:pPr>
        <w:jc w:val="both"/>
      </w:pPr>
      <w:r>
        <w:t xml:space="preserve">Before going to college, I </w:t>
      </w:r>
      <w:r w:rsidR="00490E92">
        <w:t xml:space="preserve">was used to the notion that </w:t>
      </w:r>
      <w:r>
        <w:t xml:space="preserve">leadership </w:t>
      </w:r>
      <w:r w:rsidR="007A655E">
        <w:t>is</w:t>
      </w:r>
      <w:r w:rsidR="007E03F5">
        <w:t xml:space="preserve"> all about</w:t>
      </w:r>
      <w:r>
        <w:t xml:space="preserve"> being in </w:t>
      </w:r>
      <w:r w:rsidR="001A1A4F">
        <w:t xml:space="preserve">a </w:t>
      </w:r>
      <w:r>
        <w:t xml:space="preserve">high position with the power </w:t>
      </w:r>
      <w:r w:rsidR="0092195F">
        <w:t xml:space="preserve">to accomplish a responsibility for </w:t>
      </w:r>
      <w:r w:rsidR="00961EBC">
        <w:t>oneself</w:t>
      </w:r>
      <w:r>
        <w:t>. But as I went through four years of college</w:t>
      </w:r>
      <w:r w:rsidR="000C4616">
        <w:t xml:space="preserve"> in an institution founded on ethical leadership</w:t>
      </w:r>
      <w:r>
        <w:t xml:space="preserve">, </w:t>
      </w:r>
      <w:r w:rsidR="00D00119">
        <w:t xml:space="preserve">my </w:t>
      </w:r>
      <w:commentRangeStart w:id="2"/>
      <w:r w:rsidR="00D00119">
        <w:t xml:space="preserve">reference point </w:t>
      </w:r>
      <w:commentRangeEnd w:id="2"/>
      <w:r w:rsidR="000C4616">
        <w:rPr>
          <w:rStyle w:val="CommentReference"/>
          <w:rFonts w:asciiTheme="minorHAnsi" w:eastAsiaTheme="minorHAnsi" w:hAnsiTheme="minorHAnsi" w:cstheme="minorBidi"/>
          <w:lang w:eastAsia="en-US"/>
        </w:rPr>
        <w:commentReference w:id="2"/>
      </w:r>
      <w:r w:rsidR="00D00119">
        <w:t xml:space="preserve">of leadership </w:t>
      </w:r>
      <w:r w:rsidR="00232DF3">
        <w:lastRenderedPageBreak/>
        <w:t xml:space="preserve">changed </w:t>
      </w:r>
      <w:r w:rsidR="00BF4363">
        <w:t>remarkably</w:t>
      </w:r>
      <w:r w:rsidR="00D00119">
        <w:t xml:space="preserve">. </w:t>
      </w:r>
      <w:r w:rsidR="004618DE">
        <w:t>The experiences I had from</w:t>
      </w:r>
      <w:r w:rsidR="00A53818">
        <w:t xml:space="preserve"> extracurricular activities</w:t>
      </w:r>
      <w:r w:rsidR="00820261">
        <w:t>, internships,</w:t>
      </w:r>
      <w:r w:rsidR="00A53818">
        <w:t xml:space="preserve"> and community engagements</w:t>
      </w:r>
      <w:r w:rsidR="00035E28">
        <w:t xml:space="preserve"> made me</w:t>
      </w:r>
      <w:r w:rsidR="00D00119">
        <w:t xml:space="preserve"> </w:t>
      </w:r>
      <w:r w:rsidR="0096342A">
        <w:t>understand</w:t>
      </w:r>
      <w:r w:rsidR="00D00119">
        <w:t xml:space="preserve"> that l</w:t>
      </w:r>
      <w:r w:rsidR="00E55F62">
        <w:t>eadership is</w:t>
      </w:r>
      <w:r w:rsidR="0096342A">
        <w:t xml:space="preserve"> not about performing responsibilities, but rather </w:t>
      </w:r>
      <w:r w:rsidR="00C25D55">
        <w:t>it</w:t>
      </w:r>
      <w:r w:rsidR="0096342A">
        <w:t xml:space="preserve"> is </w:t>
      </w:r>
      <w:commentRangeStart w:id="3"/>
      <w:r w:rsidR="0096342A">
        <w:t xml:space="preserve">an </w:t>
      </w:r>
      <w:r w:rsidR="00E55F62">
        <w:t>a</w:t>
      </w:r>
      <w:r w:rsidR="009560D9">
        <w:t>c</w:t>
      </w:r>
      <w:r w:rsidR="00E55F62">
        <w:t xml:space="preserve">t of motivating or influencing </w:t>
      </w:r>
      <w:r w:rsidR="000C4616">
        <w:t>oneself or a group of people positively</w:t>
      </w:r>
      <w:r w:rsidR="00E55F62">
        <w:t xml:space="preserve"> to act towards achieving </w:t>
      </w:r>
      <w:r w:rsidR="000C4616">
        <w:t>the</w:t>
      </w:r>
      <w:r w:rsidR="00E55F62">
        <w:t xml:space="preserve"> desired </w:t>
      </w:r>
      <w:commentRangeStart w:id="4"/>
      <w:r w:rsidR="00E55F62">
        <w:t>goal</w:t>
      </w:r>
      <w:commentRangeEnd w:id="4"/>
      <w:r w:rsidR="000C4616">
        <w:rPr>
          <w:rStyle w:val="CommentReference"/>
          <w:rFonts w:asciiTheme="minorHAnsi" w:eastAsiaTheme="minorHAnsi" w:hAnsiTheme="minorHAnsi" w:cstheme="minorBidi"/>
          <w:lang w:eastAsia="en-US"/>
        </w:rPr>
        <w:commentReference w:id="4"/>
      </w:r>
      <w:r w:rsidR="00E55F62">
        <w:t>.</w:t>
      </w:r>
    </w:p>
    <w:commentRangeEnd w:id="3"/>
    <w:p w14:paraId="7380EA23" w14:textId="77777777" w:rsidR="003D0881" w:rsidRDefault="000C4616" w:rsidP="00514394">
      <w:r>
        <w:rPr>
          <w:rStyle w:val="CommentReference"/>
          <w:rFonts w:asciiTheme="minorHAnsi" w:eastAsiaTheme="minorHAnsi" w:hAnsiTheme="minorHAnsi" w:cstheme="minorBidi"/>
          <w:lang w:eastAsia="en-US"/>
        </w:rPr>
        <w:commentReference w:id="3"/>
      </w:r>
    </w:p>
    <w:p w14:paraId="33A32BCA" w14:textId="77777777" w:rsidR="00DC0C10"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What does leadership mean to you?</w:t>
      </w:r>
    </w:p>
    <w:p w14:paraId="15D3AD97" w14:textId="77777777" w:rsidR="00CA2E59" w:rsidRDefault="00CA2E59" w:rsidP="0058141A">
      <w:pPr>
        <w:jc w:val="both"/>
        <w:rPr>
          <w:rFonts w:ascii="Times" w:hAnsi="Times"/>
        </w:rPr>
      </w:pPr>
    </w:p>
    <w:p w14:paraId="74B73F16" w14:textId="63FCA029" w:rsidR="0058141A" w:rsidRDefault="0058141A" w:rsidP="0058141A">
      <w:pPr>
        <w:jc w:val="both"/>
        <w:rPr>
          <w:rFonts w:ascii="Times" w:hAnsi="Times"/>
        </w:rPr>
      </w:pPr>
      <w:r>
        <w:rPr>
          <w:rFonts w:ascii="Times" w:hAnsi="Times"/>
        </w:rPr>
        <w:t>Personally, leadership means service, motivation and transformation. I believe that</w:t>
      </w:r>
      <w:r w:rsidR="00652183">
        <w:rPr>
          <w:rFonts w:ascii="Times" w:hAnsi="Times"/>
        </w:rPr>
        <w:t xml:space="preserve"> to lead oneself or a group of people to achieve a desired goal</w:t>
      </w:r>
      <w:r w:rsidR="000C4616">
        <w:rPr>
          <w:rFonts w:ascii="Times" w:hAnsi="Times"/>
        </w:rPr>
        <w:t>;</w:t>
      </w:r>
      <w:r w:rsidR="00652183">
        <w:rPr>
          <w:rFonts w:ascii="Times" w:hAnsi="Times"/>
        </w:rPr>
        <w:t xml:space="preserve"> one must lead </w:t>
      </w:r>
      <w:r w:rsidR="000C4616">
        <w:rPr>
          <w:rFonts w:ascii="Times" w:hAnsi="Times"/>
        </w:rPr>
        <w:t xml:space="preserve">a </w:t>
      </w:r>
      <w:r w:rsidR="00652183">
        <w:rPr>
          <w:rFonts w:ascii="Times" w:hAnsi="Times"/>
        </w:rPr>
        <w:t>servantly</w:t>
      </w:r>
      <w:r w:rsidR="000C4616">
        <w:rPr>
          <w:rFonts w:ascii="Times" w:hAnsi="Times"/>
        </w:rPr>
        <w:t xml:space="preserve"> and</w:t>
      </w:r>
      <w:r w:rsidR="00652183">
        <w:rPr>
          <w:rFonts w:ascii="Times" w:hAnsi="Times"/>
        </w:rPr>
        <w:t xml:space="preserve"> exemplary lifestyle that motivate people</w:t>
      </w:r>
      <w:r w:rsidR="000C4616">
        <w:rPr>
          <w:rFonts w:ascii="Times" w:hAnsi="Times"/>
        </w:rPr>
        <w:t xml:space="preserve"> </w:t>
      </w:r>
      <w:r w:rsidR="00652183">
        <w:rPr>
          <w:rFonts w:ascii="Times" w:hAnsi="Times"/>
        </w:rPr>
        <w:t>(followers) to achieve great things.</w:t>
      </w:r>
      <w:r>
        <w:rPr>
          <w:rFonts w:ascii="Times" w:hAnsi="Times"/>
        </w:rPr>
        <w:t xml:space="preserve"> </w:t>
      </w:r>
    </w:p>
    <w:p w14:paraId="34FC28E7" w14:textId="77777777" w:rsidR="00EA6895" w:rsidRDefault="00EA6895" w:rsidP="00514394">
      <w:pPr>
        <w:rPr>
          <w:rFonts w:ascii="Verdana" w:hAnsi="Verdana"/>
          <w:color w:val="3F5565"/>
          <w:sz w:val="18"/>
          <w:szCs w:val="18"/>
          <w:shd w:val="clear" w:color="auto" w:fill="E0E4E6"/>
        </w:rPr>
      </w:pPr>
    </w:p>
    <w:p w14:paraId="48B9EDC6" w14:textId="77777777" w:rsidR="00DC0C10" w:rsidRDefault="00DC0C10" w:rsidP="00514394">
      <w:pPr>
        <w:rPr>
          <w:rFonts w:ascii="Verdana" w:hAnsi="Verdana"/>
          <w:color w:val="3F5565"/>
          <w:sz w:val="18"/>
          <w:szCs w:val="18"/>
          <w:shd w:val="clear" w:color="auto" w:fill="E0E4E6"/>
        </w:rPr>
      </w:pPr>
    </w:p>
    <w:p w14:paraId="1FE3A630" w14:textId="77777777" w:rsidR="00DC0C10" w:rsidRDefault="00DC0C10" w:rsidP="00514394">
      <w:pPr>
        <w:rPr>
          <w:rFonts w:ascii="Verdana" w:hAnsi="Verdana"/>
          <w:color w:val="3F5565"/>
          <w:sz w:val="18"/>
          <w:szCs w:val="18"/>
          <w:shd w:val="clear" w:color="auto" w:fill="E0E4E6"/>
        </w:rPr>
      </w:pPr>
    </w:p>
    <w:p w14:paraId="7B6B506F" w14:textId="77777777" w:rsidR="00DC0C10"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What makes someone a good leader?</w:t>
      </w:r>
    </w:p>
    <w:p w14:paraId="5EF999B9" w14:textId="77777777" w:rsidR="00560206" w:rsidRDefault="00560206" w:rsidP="00514394">
      <w:pPr>
        <w:rPr>
          <w:rFonts w:ascii="Verdana" w:hAnsi="Verdana"/>
          <w:color w:val="3F5565"/>
          <w:sz w:val="18"/>
          <w:szCs w:val="18"/>
          <w:shd w:val="clear" w:color="auto" w:fill="E0E4E6"/>
        </w:rPr>
      </w:pPr>
    </w:p>
    <w:p w14:paraId="288B4186" w14:textId="1FA125AC" w:rsidR="0077087B" w:rsidRDefault="00CA0BDE" w:rsidP="00D13DF5">
      <w:pPr>
        <w:jc w:val="both"/>
        <w:rPr>
          <w:rFonts w:ascii="Times" w:hAnsi="Times"/>
        </w:rPr>
      </w:pPr>
      <w:r>
        <w:rPr>
          <w:rFonts w:ascii="Times" w:hAnsi="Times"/>
        </w:rPr>
        <w:t xml:space="preserve">I am very inspired by </w:t>
      </w:r>
      <w:r w:rsidR="001B033D">
        <w:rPr>
          <w:rFonts w:ascii="Times" w:hAnsi="Times"/>
        </w:rPr>
        <w:t>the</w:t>
      </w:r>
      <w:r w:rsidR="002D4113" w:rsidRPr="00D13DF5">
        <w:rPr>
          <w:rFonts w:ascii="Times" w:hAnsi="Times"/>
        </w:rPr>
        <w:t xml:space="preserve"> </w:t>
      </w:r>
      <w:r w:rsidR="000C4616">
        <w:rPr>
          <w:rFonts w:ascii="Times" w:hAnsi="Times"/>
        </w:rPr>
        <w:t>famous</w:t>
      </w:r>
      <w:r w:rsidR="002D4113" w:rsidRPr="00D13DF5">
        <w:rPr>
          <w:rFonts w:ascii="Times" w:hAnsi="Times"/>
        </w:rPr>
        <w:t xml:space="preserve"> quote </w:t>
      </w:r>
      <w:r w:rsidR="00AB5A5B">
        <w:rPr>
          <w:rFonts w:ascii="Times" w:hAnsi="Times"/>
        </w:rPr>
        <w:t>of</w:t>
      </w:r>
      <w:r w:rsidR="003B1B58">
        <w:rPr>
          <w:rFonts w:ascii="Times" w:hAnsi="Times"/>
        </w:rPr>
        <w:t xml:space="preserve"> the former U.S Secretary of </w:t>
      </w:r>
      <w:proofErr w:type="gramStart"/>
      <w:r w:rsidR="003B1B58">
        <w:rPr>
          <w:rFonts w:ascii="Times" w:hAnsi="Times"/>
        </w:rPr>
        <w:t xml:space="preserve">State, </w:t>
      </w:r>
      <w:r w:rsidR="002D4113" w:rsidRPr="00D13DF5">
        <w:rPr>
          <w:rFonts w:ascii="Times" w:hAnsi="Times"/>
        </w:rPr>
        <w:t xml:space="preserve"> </w:t>
      </w:r>
      <w:r w:rsidR="00560206" w:rsidRPr="00D13DF5">
        <w:rPr>
          <w:rFonts w:ascii="Times" w:hAnsi="Times"/>
        </w:rPr>
        <w:t>Henry</w:t>
      </w:r>
      <w:proofErr w:type="gramEnd"/>
      <w:r w:rsidR="00560206" w:rsidRPr="00D13DF5">
        <w:rPr>
          <w:rFonts w:ascii="Times" w:hAnsi="Times"/>
        </w:rPr>
        <w:t xml:space="preserve"> Kissinger</w:t>
      </w:r>
      <w:r w:rsidR="00B60806">
        <w:rPr>
          <w:rFonts w:ascii="Times" w:hAnsi="Times"/>
        </w:rPr>
        <w:t>. He said,</w:t>
      </w:r>
      <w:r w:rsidR="00560206" w:rsidRPr="00D13DF5">
        <w:rPr>
          <w:rFonts w:ascii="Times" w:hAnsi="Times"/>
        </w:rPr>
        <w:t xml:space="preserve"> “</w:t>
      </w:r>
      <w:r w:rsidR="00A40E44">
        <w:rPr>
          <w:rFonts w:ascii="Times" w:hAnsi="Times"/>
        </w:rPr>
        <w:t>t</w:t>
      </w:r>
      <w:r w:rsidR="00560206" w:rsidRPr="00D13DF5">
        <w:rPr>
          <w:rFonts w:ascii="Times" w:hAnsi="Times"/>
        </w:rPr>
        <w:t>he task of a leader is to get people from where they are to where they have not been.” This quote reflects</w:t>
      </w:r>
      <w:r w:rsidR="00EF4E69">
        <w:rPr>
          <w:rFonts w:ascii="Times" w:hAnsi="Times"/>
        </w:rPr>
        <w:t xml:space="preserve"> </w:t>
      </w:r>
      <w:r w:rsidR="000C4616">
        <w:rPr>
          <w:rFonts w:ascii="Times" w:hAnsi="Times"/>
        </w:rPr>
        <w:t>genuine</w:t>
      </w:r>
      <w:r w:rsidR="00EF4E69">
        <w:rPr>
          <w:rFonts w:ascii="Times" w:hAnsi="Times"/>
        </w:rPr>
        <w:t>ly</w:t>
      </w:r>
      <w:r w:rsidR="00560206" w:rsidRPr="00D13DF5">
        <w:rPr>
          <w:rFonts w:ascii="Times" w:hAnsi="Times"/>
        </w:rPr>
        <w:t xml:space="preserve"> on</w:t>
      </w:r>
      <w:r w:rsidR="002D4113" w:rsidRPr="00D13DF5">
        <w:rPr>
          <w:rFonts w:ascii="Times" w:hAnsi="Times"/>
        </w:rPr>
        <w:t xml:space="preserve"> the constituents of </w:t>
      </w:r>
      <w:r w:rsidR="00795062">
        <w:rPr>
          <w:rFonts w:ascii="Times" w:hAnsi="Times"/>
        </w:rPr>
        <w:t>every</w:t>
      </w:r>
      <w:r w:rsidR="002D4113" w:rsidRPr="00D13DF5">
        <w:rPr>
          <w:rFonts w:ascii="Times" w:hAnsi="Times"/>
        </w:rPr>
        <w:t xml:space="preserve"> </w:t>
      </w:r>
      <w:r w:rsidR="00B1178A">
        <w:rPr>
          <w:rFonts w:ascii="Times" w:hAnsi="Times"/>
        </w:rPr>
        <w:t xml:space="preserve">good </w:t>
      </w:r>
      <w:r w:rsidR="002D4113" w:rsidRPr="00D13DF5">
        <w:rPr>
          <w:rFonts w:ascii="Times" w:hAnsi="Times"/>
        </w:rPr>
        <w:t>leader</w:t>
      </w:r>
      <w:r w:rsidR="00A40E44">
        <w:rPr>
          <w:rFonts w:ascii="Times" w:hAnsi="Times"/>
        </w:rPr>
        <w:t xml:space="preserve"> who </w:t>
      </w:r>
      <w:r w:rsidR="00795062">
        <w:rPr>
          <w:rFonts w:ascii="Times" w:hAnsi="Times"/>
        </w:rPr>
        <w:t>desire to lead his or her</w:t>
      </w:r>
      <w:r w:rsidR="00604626">
        <w:rPr>
          <w:rFonts w:ascii="Times" w:hAnsi="Times"/>
        </w:rPr>
        <w:t xml:space="preserve"> people</w:t>
      </w:r>
      <w:r w:rsidR="00795062">
        <w:rPr>
          <w:rFonts w:ascii="Times" w:hAnsi="Times"/>
        </w:rPr>
        <w:t xml:space="preserve"> servantly to</w:t>
      </w:r>
      <w:r w:rsidR="00A40E44">
        <w:rPr>
          <w:rFonts w:ascii="Times" w:hAnsi="Times"/>
        </w:rPr>
        <w:t xml:space="preserve"> </w:t>
      </w:r>
      <w:r w:rsidR="00795062">
        <w:rPr>
          <w:rFonts w:ascii="Times" w:hAnsi="Times"/>
        </w:rPr>
        <w:t>progress and development</w:t>
      </w:r>
      <w:r w:rsidR="002D4113" w:rsidRPr="00D13DF5">
        <w:rPr>
          <w:rFonts w:ascii="Times" w:hAnsi="Times"/>
        </w:rPr>
        <w:t xml:space="preserve">. </w:t>
      </w:r>
      <w:r w:rsidR="0077087B">
        <w:rPr>
          <w:rFonts w:ascii="Times" w:hAnsi="Times"/>
        </w:rPr>
        <w:t xml:space="preserve">The quest to finding the </w:t>
      </w:r>
      <w:r w:rsidR="000C4616">
        <w:rPr>
          <w:rFonts w:ascii="Times" w:hAnsi="Times"/>
        </w:rPr>
        <w:t>qualities</w:t>
      </w:r>
      <w:r w:rsidR="0077087B">
        <w:rPr>
          <w:rFonts w:ascii="Times" w:hAnsi="Times"/>
        </w:rPr>
        <w:t xml:space="preserve"> of a good leader was answered by John Welch, former CEO of General Electric. </w:t>
      </w:r>
    </w:p>
    <w:p w14:paraId="015D7A11" w14:textId="5EB5F5AB" w:rsidR="002D4113" w:rsidRPr="00D13DF5" w:rsidRDefault="0077087B" w:rsidP="00D13DF5">
      <w:pPr>
        <w:jc w:val="both"/>
        <w:rPr>
          <w:rFonts w:ascii="Times" w:hAnsi="Times"/>
        </w:rPr>
      </w:pPr>
      <w:r>
        <w:rPr>
          <w:rFonts w:ascii="Times" w:hAnsi="Times"/>
        </w:rPr>
        <w:t xml:space="preserve">According to him, every good leader must have </w:t>
      </w:r>
      <w:r w:rsidR="003F0AC7">
        <w:rPr>
          <w:rFonts w:ascii="Times" w:hAnsi="Times"/>
        </w:rPr>
        <w:t xml:space="preserve">the </w:t>
      </w:r>
      <w:r>
        <w:rPr>
          <w:rFonts w:ascii="Times" w:hAnsi="Times"/>
        </w:rPr>
        <w:t xml:space="preserve">four </w:t>
      </w:r>
      <w:commentRangeStart w:id="5"/>
      <w:r>
        <w:rPr>
          <w:rFonts w:ascii="Times" w:hAnsi="Times"/>
        </w:rPr>
        <w:t>E’s</w:t>
      </w:r>
      <w:commentRangeEnd w:id="5"/>
      <w:r w:rsidR="000C4616">
        <w:rPr>
          <w:rStyle w:val="CommentReference"/>
          <w:rFonts w:asciiTheme="minorHAnsi" w:eastAsiaTheme="minorHAnsi" w:hAnsiTheme="minorHAnsi" w:cstheme="minorBidi"/>
          <w:lang w:eastAsia="en-US"/>
        </w:rPr>
        <w:commentReference w:id="5"/>
      </w:r>
      <w:r>
        <w:rPr>
          <w:rFonts w:ascii="Times" w:hAnsi="Times"/>
        </w:rPr>
        <w:t xml:space="preserve"> of leadership and </w:t>
      </w:r>
      <w:r w:rsidR="005B2B12">
        <w:rPr>
          <w:rFonts w:ascii="Times" w:hAnsi="Times"/>
        </w:rPr>
        <w:t>I</w:t>
      </w:r>
      <w:r>
        <w:rPr>
          <w:rFonts w:ascii="Times" w:hAnsi="Times"/>
        </w:rPr>
        <w:t xml:space="preserve"> agree with him. </w:t>
      </w:r>
      <w:r w:rsidR="008575AE">
        <w:rPr>
          <w:rFonts w:ascii="Times" w:hAnsi="Times"/>
        </w:rPr>
        <w:t>From his experience of serving at General Electric</w:t>
      </w:r>
      <w:r w:rsidR="00D808E8" w:rsidRPr="00D13DF5">
        <w:rPr>
          <w:rFonts w:ascii="Times" w:hAnsi="Times"/>
        </w:rPr>
        <w:t xml:space="preserve">, </w:t>
      </w:r>
      <w:r w:rsidR="008575AE">
        <w:rPr>
          <w:rFonts w:ascii="Times" w:hAnsi="Times"/>
        </w:rPr>
        <w:t xml:space="preserve">he found out that </w:t>
      </w:r>
      <w:r w:rsidR="00D808E8" w:rsidRPr="00D13DF5">
        <w:rPr>
          <w:rFonts w:ascii="Times" w:hAnsi="Times"/>
        </w:rPr>
        <w:t xml:space="preserve">a good leader must have high personal </w:t>
      </w:r>
      <w:r w:rsidR="00D808E8" w:rsidRPr="0081531A">
        <w:rPr>
          <w:rFonts w:ascii="Times" w:hAnsi="Times"/>
          <w:b/>
          <w:bCs/>
        </w:rPr>
        <w:t>energy</w:t>
      </w:r>
      <w:r w:rsidR="00D808E8" w:rsidRPr="00D13DF5">
        <w:rPr>
          <w:rFonts w:ascii="Times" w:hAnsi="Times"/>
        </w:rPr>
        <w:t xml:space="preserve"> to manage, a</w:t>
      </w:r>
      <w:r w:rsidR="000C4616">
        <w:rPr>
          <w:rFonts w:ascii="Times" w:hAnsi="Times"/>
        </w:rPr>
        <w:t>n intense</w:t>
      </w:r>
      <w:r w:rsidR="00D808E8" w:rsidRPr="00D13DF5">
        <w:rPr>
          <w:rFonts w:ascii="Times" w:hAnsi="Times"/>
        </w:rPr>
        <w:t xml:space="preserve"> energy</w:t>
      </w:r>
      <w:r w:rsidR="00DF11A4">
        <w:rPr>
          <w:rFonts w:ascii="Times" w:hAnsi="Times"/>
        </w:rPr>
        <w:t xml:space="preserve"> or the courage</w:t>
      </w:r>
      <w:r w:rsidR="00D808E8" w:rsidRPr="00D13DF5">
        <w:rPr>
          <w:rFonts w:ascii="Times" w:hAnsi="Times"/>
        </w:rPr>
        <w:t xml:space="preserve"> to </w:t>
      </w:r>
      <w:r w:rsidR="00D808E8" w:rsidRPr="0081531A">
        <w:rPr>
          <w:rFonts w:ascii="Times" w:hAnsi="Times"/>
          <w:b/>
          <w:bCs/>
        </w:rPr>
        <w:t>energize</w:t>
      </w:r>
      <w:r w:rsidR="00D808E8" w:rsidRPr="00D13DF5">
        <w:rPr>
          <w:rFonts w:ascii="Times" w:hAnsi="Times"/>
        </w:rPr>
        <w:t xml:space="preserve"> his people, an </w:t>
      </w:r>
      <w:r w:rsidR="00D808E8" w:rsidRPr="0081531A">
        <w:rPr>
          <w:rFonts w:ascii="Times" w:hAnsi="Times"/>
          <w:b/>
          <w:bCs/>
        </w:rPr>
        <w:t>edge</w:t>
      </w:r>
      <w:r w:rsidR="00D808E8" w:rsidRPr="00D13DF5">
        <w:rPr>
          <w:rFonts w:ascii="Times" w:hAnsi="Times"/>
        </w:rPr>
        <w:t xml:space="preserve"> to</w:t>
      </w:r>
      <w:r w:rsidR="00D34BE5">
        <w:rPr>
          <w:rFonts w:ascii="Times" w:hAnsi="Times"/>
        </w:rPr>
        <w:t xml:space="preserve"> dream, </w:t>
      </w:r>
      <w:r w:rsidR="00D808E8" w:rsidRPr="00D13DF5">
        <w:rPr>
          <w:rFonts w:ascii="Times" w:hAnsi="Times"/>
        </w:rPr>
        <w:t xml:space="preserve"> take tough decisions and must be able to</w:t>
      </w:r>
      <w:r w:rsidR="00D808E8" w:rsidRPr="0081531A">
        <w:rPr>
          <w:rFonts w:ascii="Times" w:hAnsi="Times"/>
          <w:b/>
          <w:bCs/>
        </w:rPr>
        <w:t xml:space="preserve"> execute</w:t>
      </w:r>
      <w:r w:rsidR="00D808E8" w:rsidRPr="00D13DF5">
        <w:rPr>
          <w:rFonts w:ascii="Times" w:hAnsi="Times"/>
        </w:rPr>
        <w:t xml:space="preserve"> decisions made.</w:t>
      </w:r>
      <w:r w:rsidR="00D13DF5" w:rsidRPr="00D13DF5">
        <w:rPr>
          <w:rFonts w:ascii="Times" w:hAnsi="Times"/>
        </w:rPr>
        <w:t xml:space="preserve">  He or she must also have a </w:t>
      </w:r>
      <w:r w:rsidR="00D13DF5" w:rsidRPr="00FE5047">
        <w:rPr>
          <w:rFonts w:ascii="Times" w:hAnsi="Times"/>
          <w:b/>
          <w:bCs/>
        </w:rPr>
        <w:t xml:space="preserve">passion </w:t>
      </w:r>
      <w:r w:rsidR="000C4616">
        <w:rPr>
          <w:rFonts w:ascii="Times" w:hAnsi="Times"/>
          <w:b/>
          <w:bCs/>
        </w:rPr>
        <w:t>for serving and upholding</w:t>
      </w:r>
      <w:r w:rsidR="008B6594" w:rsidRPr="00FE5047">
        <w:rPr>
          <w:rFonts w:ascii="Times" w:hAnsi="Times"/>
          <w:b/>
          <w:bCs/>
        </w:rPr>
        <w:t xml:space="preserve"> his or her </w:t>
      </w:r>
      <w:r w:rsidR="00D13DF5" w:rsidRPr="00FE5047">
        <w:rPr>
          <w:rFonts w:ascii="Times" w:hAnsi="Times"/>
          <w:b/>
          <w:bCs/>
        </w:rPr>
        <w:t>integrity</w:t>
      </w:r>
      <w:r w:rsidR="00D13DF5" w:rsidRPr="00D13DF5">
        <w:rPr>
          <w:rFonts w:ascii="Times" w:hAnsi="Times"/>
        </w:rPr>
        <w:t xml:space="preserve">. These qualities enable a leader to influence others to support </w:t>
      </w:r>
      <w:r w:rsidR="00AF532D">
        <w:rPr>
          <w:rFonts w:ascii="Times" w:hAnsi="Times"/>
        </w:rPr>
        <w:t>his or her</w:t>
      </w:r>
      <w:r w:rsidR="00D13DF5" w:rsidRPr="00D13DF5">
        <w:rPr>
          <w:rFonts w:ascii="Times" w:hAnsi="Times"/>
        </w:rPr>
        <w:t xml:space="preserve"> </w:t>
      </w:r>
      <w:r w:rsidR="002D661B">
        <w:rPr>
          <w:rFonts w:ascii="Times" w:hAnsi="Times"/>
        </w:rPr>
        <w:t>vision</w:t>
      </w:r>
      <w:r w:rsidR="00D13DF5" w:rsidRPr="00D13DF5">
        <w:rPr>
          <w:rFonts w:ascii="Times" w:hAnsi="Times"/>
        </w:rPr>
        <w:t xml:space="preserve"> </w:t>
      </w:r>
      <w:proofErr w:type="gramStart"/>
      <w:r w:rsidR="00D13DF5" w:rsidRPr="00D13DF5">
        <w:rPr>
          <w:rFonts w:ascii="Times" w:hAnsi="Times"/>
        </w:rPr>
        <w:t>and also</w:t>
      </w:r>
      <w:proofErr w:type="gramEnd"/>
      <w:r w:rsidR="00D13DF5" w:rsidRPr="00D13DF5">
        <w:rPr>
          <w:rFonts w:ascii="Times" w:hAnsi="Times"/>
        </w:rPr>
        <w:t xml:space="preserve"> work together to remove obstacles that prevents progress</w:t>
      </w:r>
      <w:r w:rsidR="00DA5D15">
        <w:rPr>
          <w:rFonts w:ascii="Times" w:hAnsi="Times"/>
        </w:rPr>
        <w:t>.</w:t>
      </w:r>
    </w:p>
    <w:p w14:paraId="7A207D1E" w14:textId="77777777" w:rsidR="002D4113" w:rsidRPr="00D13DF5" w:rsidRDefault="002D4113" w:rsidP="00D13DF5">
      <w:pPr>
        <w:jc w:val="both"/>
        <w:rPr>
          <w:rFonts w:ascii="Times" w:hAnsi="Times"/>
        </w:rPr>
      </w:pPr>
    </w:p>
    <w:p w14:paraId="4B6CE8C7" w14:textId="77777777" w:rsidR="00D808E8" w:rsidRDefault="00D808E8" w:rsidP="00D808E8">
      <w:pPr>
        <w:jc w:val="both"/>
      </w:pPr>
    </w:p>
    <w:p w14:paraId="2C2AE97E" w14:textId="77777777" w:rsidR="00A52DEB" w:rsidRDefault="00A52DEB" w:rsidP="00D808E8">
      <w:pPr>
        <w:jc w:val="both"/>
      </w:pPr>
    </w:p>
    <w:p w14:paraId="054C6064" w14:textId="77777777" w:rsidR="00514394" w:rsidRDefault="00514394" w:rsidP="00514394"/>
    <w:p w14:paraId="5E1A9918"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What leadership skills do you think you have?</w:t>
      </w:r>
    </w:p>
    <w:p w14:paraId="3D701379" w14:textId="77777777" w:rsidR="00A52DEB" w:rsidRDefault="00A52DEB" w:rsidP="00514394">
      <w:pPr>
        <w:rPr>
          <w:rFonts w:ascii="Verdana" w:hAnsi="Verdana"/>
          <w:color w:val="3F5565"/>
          <w:sz w:val="18"/>
          <w:szCs w:val="18"/>
          <w:shd w:val="clear" w:color="auto" w:fill="E0E4E6"/>
        </w:rPr>
      </w:pPr>
    </w:p>
    <w:p w14:paraId="0FA7D610" w14:textId="77777777" w:rsidR="00A52DEB" w:rsidRDefault="00A52DEB" w:rsidP="00514394">
      <w:pPr>
        <w:rPr>
          <w:rFonts w:ascii="Verdana" w:hAnsi="Verdana"/>
          <w:color w:val="3F5565"/>
          <w:sz w:val="18"/>
          <w:szCs w:val="18"/>
          <w:shd w:val="clear" w:color="auto" w:fill="E0E4E6"/>
        </w:rPr>
      </w:pPr>
    </w:p>
    <w:p w14:paraId="34CBD3C5" w14:textId="49770F57" w:rsidR="00D7034E" w:rsidRPr="00A177DF" w:rsidRDefault="00494EC7" w:rsidP="00680207">
      <w:pPr>
        <w:jc w:val="both"/>
        <w:rPr>
          <w:rFonts w:ascii="Times" w:hAnsi="Times"/>
        </w:rPr>
      </w:pPr>
      <w:r w:rsidRPr="0059175E">
        <w:rPr>
          <w:rFonts w:ascii="Times" w:hAnsi="Times" w:cs="Helvetica"/>
          <w:color w:val="000000"/>
          <w:lang w:val="en-GB"/>
        </w:rPr>
        <w:t xml:space="preserve">I am a servant leader and </w:t>
      </w:r>
      <w:r>
        <w:rPr>
          <w:rFonts w:ascii="Times" w:hAnsi="Times" w:cs="Helvetica"/>
          <w:color w:val="000000"/>
          <w:lang w:val="en-GB"/>
        </w:rPr>
        <w:t xml:space="preserve">a </w:t>
      </w:r>
      <w:r w:rsidRPr="0059175E">
        <w:rPr>
          <w:rFonts w:ascii="Times" w:hAnsi="Times" w:cs="Helvetica"/>
          <w:color w:val="000000"/>
          <w:lang w:val="en-GB"/>
        </w:rPr>
        <w:t>life-long learner who welcomes every opportunity to serve and encourage the success of all people.</w:t>
      </w:r>
      <w:r>
        <w:rPr>
          <w:rFonts w:ascii="Times" w:hAnsi="Times"/>
        </w:rPr>
        <w:t xml:space="preserve"> </w:t>
      </w:r>
      <w:r w:rsidR="00C96607" w:rsidRPr="00A177DF">
        <w:rPr>
          <w:rFonts w:ascii="Times" w:hAnsi="Times"/>
        </w:rPr>
        <w:t xml:space="preserve">I believe in the power of </w:t>
      </w:r>
      <w:r w:rsidR="00DA5D15" w:rsidRPr="00A177DF">
        <w:rPr>
          <w:rFonts w:ascii="Times" w:hAnsi="Times"/>
        </w:rPr>
        <w:t xml:space="preserve">leading others to become successful. </w:t>
      </w:r>
      <w:r w:rsidR="00645238" w:rsidRPr="00A177DF">
        <w:rPr>
          <w:rFonts w:ascii="Times" w:hAnsi="Times"/>
        </w:rPr>
        <w:t xml:space="preserve">Reflecting on </w:t>
      </w:r>
      <w:r w:rsidR="00B30665">
        <w:rPr>
          <w:rFonts w:ascii="Times" w:hAnsi="Times"/>
        </w:rPr>
        <w:t>my leadership skills</w:t>
      </w:r>
      <w:r w:rsidR="00645238" w:rsidRPr="00A177DF">
        <w:rPr>
          <w:rFonts w:ascii="Times" w:hAnsi="Times"/>
        </w:rPr>
        <w:t xml:space="preserve">, </w:t>
      </w:r>
      <w:r w:rsidR="0026134E" w:rsidRPr="00A177DF">
        <w:rPr>
          <w:rFonts w:ascii="Times" w:hAnsi="Times"/>
        </w:rPr>
        <w:t xml:space="preserve">I have a great </w:t>
      </w:r>
      <w:r w:rsidR="0026134E" w:rsidRPr="00A177DF">
        <w:rPr>
          <w:rFonts w:ascii="Times" w:hAnsi="Times"/>
          <w:b/>
          <w:bCs/>
        </w:rPr>
        <w:t xml:space="preserve">sense of </w:t>
      </w:r>
      <w:r w:rsidR="009E45B0" w:rsidRPr="00A177DF">
        <w:rPr>
          <w:rFonts w:ascii="Times" w:hAnsi="Times"/>
          <w:b/>
          <w:bCs/>
        </w:rPr>
        <w:t xml:space="preserve">courage and </w:t>
      </w:r>
      <w:r w:rsidR="00DA5D15" w:rsidRPr="00A177DF">
        <w:rPr>
          <w:rFonts w:ascii="Times" w:hAnsi="Times"/>
          <w:b/>
          <w:bCs/>
        </w:rPr>
        <w:t>commitment</w:t>
      </w:r>
      <w:r w:rsidR="00DA5D15" w:rsidRPr="00A177DF">
        <w:rPr>
          <w:rFonts w:ascii="Times" w:hAnsi="Times"/>
        </w:rPr>
        <w:t xml:space="preserve"> </w:t>
      </w:r>
      <w:r w:rsidR="00D7034E" w:rsidRPr="00A177DF">
        <w:rPr>
          <w:rFonts w:ascii="Times" w:hAnsi="Times"/>
        </w:rPr>
        <w:t>towards helping others multipl</w:t>
      </w:r>
      <w:r w:rsidR="000C4616">
        <w:rPr>
          <w:rFonts w:ascii="Times" w:hAnsi="Times"/>
        </w:rPr>
        <w:t>y</w:t>
      </w:r>
      <w:r w:rsidR="00D7034E" w:rsidRPr="00A177DF">
        <w:rPr>
          <w:rFonts w:ascii="Times" w:hAnsi="Times"/>
        </w:rPr>
        <w:t xml:space="preserve"> their potential</w:t>
      </w:r>
      <w:r w:rsidR="00D32CC8" w:rsidRPr="00A177DF">
        <w:rPr>
          <w:rFonts w:ascii="Times" w:hAnsi="Times"/>
        </w:rPr>
        <w:t>s</w:t>
      </w:r>
      <w:r w:rsidR="00D7034E" w:rsidRPr="00A177DF">
        <w:rPr>
          <w:rFonts w:ascii="Times" w:hAnsi="Times"/>
        </w:rPr>
        <w:t xml:space="preserve"> to achieve results. </w:t>
      </w:r>
      <w:r w:rsidR="002D78D9" w:rsidRPr="00A177DF">
        <w:rPr>
          <w:rFonts w:ascii="Times" w:hAnsi="Times"/>
        </w:rPr>
        <w:t xml:space="preserve">I always lead by </w:t>
      </w:r>
      <w:r w:rsidR="002D78D9" w:rsidRPr="00A177DF">
        <w:rPr>
          <w:rFonts w:ascii="Times" w:hAnsi="Times"/>
          <w:b/>
          <w:bCs/>
        </w:rPr>
        <w:t>influencing</w:t>
      </w:r>
      <w:r w:rsidR="002D78D9" w:rsidRPr="00A177DF">
        <w:rPr>
          <w:rFonts w:ascii="Times" w:hAnsi="Times"/>
        </w:rPr>
        <w:t xml:space="preserve"> others through </w:t>
      </w:r>
      <w:r w:rsidR="002D78D9" w:rsidRPr="00A177DF">
        <w:rPr>
          <w:rFonts w:ascii="Times" w:hAnsi="Times"/>
          <w:b/>
          <w:bCs/>
        </w:rPr>
        <w:t>effective communication</w:t>
      </w:r>
      <w:r w:rsidR="000F028C" w:rsidRPr="00A177DF">
        <w:rPr>
          <w:rFonts w:ascii="Times" w:hAnsi="Times"/>
          <w:b/>
          <w:bCs/>
        </w:rPr>
        <w:t>: listening actively</w:t>
      </w:r>
      <w:r w:rsidR="00843B75" w:rsidRPr="00A177DF">
        <w:rPr>
          <w:rFonts w:ascii="Times" w:hAnsi="Times"/>
          <w:b/>
          <w:bCs/>
        </w:rPr>
        <w:t xml:space="preserve"> to others</w:t>
      </w:r>
      <w:r w:rsidR="00843B75" w:rsidRPr="00A177DF">
        <w:rPr>
          <w:rFonts w:ascii="Times" w:hAnsi="Times"/>
        </w:rPr>
        <w:t xml:space="preserve">, </w:t>
      </w:r>
      <w:r w:rsidR="00843B75" w:rsidRPr="00A177DF">
        <w:rPr>
          <w:rFonts w:ascii="Times" w:hAnsi="Times"/>
          <w:b/>
          <w:bCs/>
        </w:rPr>
        <w:t>collaborating</w:t>
      </w:r>
      <w:r w:rsidR="000F028C" w:rsidRPr="00A177DF">
        <w:rPr>
          <w:rFonts w:ascii="Times" w:hAnsi="Times"/>
          <w:b/>
          <w:bCs/>
        </w:rPr>
        <w:t xml:space="preserve"> </w:t>
      </w:r>
      <w:r w:rsidR="00843B75" w:rsidRPr="00A177DF">
        <w:rPr>
          <w:rFonts w:ascii="Times" w:hAnsi="Times"/>
          <w:b/>
          <w:bCs/>
        </w:rPr>
        <w:t>with them</w:t>
      </w:r>
      <w:r w:rsidR="00843B75" w:rsidRPr="00A177DF">
        <w:rPr>
          <w:rFonts w:ascii="Times" w:hAnsi="Times"/>
        </w:rPr>
        <w:t>,</w:t>
      </w:r>
      <w:r w:rsidR="000F028C" w:rsidRPr="00A177DF">
        <w:rPr>
          <w:rFonts w:ascii="Times" w:hAnsi="Times"/>
        </w:rPr>
        <w:t xml:space="preserve"> </w:t>
      </w:r>
      <w:proofErr w:type="gramStart"/>
      <w:r w:rsidR="000F028C" w:rsidRPr="00A177DF">
        <w:rPr>
          <w:rFonts w:ascii="Times" w:hAnsi="Times"/>
        </w:rPr>
        <w:t xml:space="preserve">and </w:t>
      </w:r>
      <w:r w:rsidR="00F104FA" w:rsidRPr="00A177DF">
        <w:rPr>
          <w:rFonts w:ascii="Times" w:hAnsi="Times"/>
        </w:rPr>
        <w:t>also</w:t>
      </w:r>
      <w:proofErr w:type="gramEnd"/>
      <w:r w:rsidR="00F104FA" w:rsidRPr="00A177DF">
        <w:rPr>
          <w:rFonts w:ascii="Times" w:hAnsi="Times"/>
        </w:rPr>
        <w:t xml:space="preserve"> </w:t>
      </w:r>
      <w:r w:rsidR="000F028C" w:rsidRPr="00A177DF">
        <w:rPr>
          <w:rFonts w:ascii="Times" w:hAnsi="Times"/>
        </w:rPr>
        <w:t xml:space="preserve">telling stories and personal experiences to </w:t>
      </w:r>
      <w:r w:rsidR="000F028C" w:rsidRPr="00A177DF">
        <w:rPr>
          <w:rFonts w:ascii="Times" w:hAnsi="Times"/>
          <w:b/>
          <w:bCs/>
        </w:rPr>
        <w:t>inspire</w:t>
      </w:r>
      <w:r w:rsidR="00F104FA" w:rsidRPr="00A177DF">
        <w:rPr>
          <w:rFonts w:ascii="Times" w:hAnsi="Times"/>
        </w:rPr>
        <w:t xml:space="preserve"> them. </w:t>
      </w:r>
      <w:r w:rsidR="00383538" w:rsidRPr="00A177DF">
        <w:rPr>
          <w:rFonts w:ascii="Times" w:hAnsi="Times"/>
        </w:rPr>
        <w:t xml:space="preserve">I love to lead by </w:t>
      </w:r>
      <w:r w:rsidR="00E40695" w:rsidRPr="00A177DF">
        <w:rPr>
          <w:rFonts w:ascii="Times" w:hAnsi="Times"/>
          <w:b/>
          <w:bCs/>
        </w:rPr>
        <w:t>following</w:t>
      </w:r>
      <w:r w:rsidR="00690E34" w:rsidRPr="00A177DF">
        <w:rPr>
          <w:rFonts w:ascii="Times" w:hAnsi="Times"/>
        </w:rPr>
        <w:t xml:space="preserve"> set objectives, </w:t>
      </w:r>
      <w:r w:rsidR="00690E34" w:rsidRPr="00A177DF">
        <w:rPr>
          <w:rFonts w:ascii="Times" w:hAnsi="Times"/>
          <w:b/>
          <w:bCs/>
        </w:rPr>
        <w:t>supporting</w:t>
      </w:r>
      <w:r w:rsidR="00690E34" w:rsidRPr="00A177DF">
        <w:rPr>
          <w:rFonts w:ascii="Times" w:hAnsi="Times"/>
        </w:rPr>
        <w:t xml:space="preserve"> others and taking </w:t>
      </w:r>
      <w:r w:rsidR="00690E34" w:rsidRPr="00A177DF">
        <w:rPr>
          <w:rFonts w:ascii="Times" w:hAnsi="Times"/>
          <w:b/>
          <w:bCs/>
        </w:rPr>
        <w:t>responsibility</w:t>
      </w:r>
      <w:r w:rsidR="00690E34" w:rsidRPr="00A177DF">
        <w:rPr>
          <w:rFonts w:ascii="Times" w:hAnsi="Times"/>
        </w:rPr>
        <w:t xml:space="preserve"> for </w:t>
      </w:r>
      <w:r w:rsidR="000C4616">
        <w:rPr>
          <w:rFonts w:ascii="Times" w:hAnsi="Times"/>
        </w:rPr>
        <w:t xml:space="preserve">the </w:t>
      </w:r>
      <w:r w:rsidR="00690E34" w:rsidRPr="00A177DF">
        <w:rPr>
          <w:rFonts w:ascii="Times" w:hAnsi="Times"/>
        </w:rPr>
        <w:t xml:space="preserve">desired outcome. </w:t>
      </w:r>
      <w:r w:rsidR="00D1242F" w:rsidRPr="00A177DF">
        <w:rPr>
          <w:rFonts w:ascii="Times" w:hAnsi="Times"/>
        </w:rPr>
        <w:t>I remember while serving as student mentor, resident assistant, baobab ambassador and a class representati</w:t>
      </w:r>
      <w:r w:rsidR="001A3903" w:rsidRPr="00A177DF">
        <w:rPr>
          <w:rFonts w:ascii="Times" w:hAnsi="Times"/>
        </w:rPr>
        <w:t>ve</w:t>
      </w:r>
      <w:r w:rsidR="00D1242F" w:rsidRPr="00A177DF">
        <w:rPr>
          <w:rFonts w:ascii="Times" w:hAnsi="Times"/>
        </w:rPr>
        <w:t xml:space="preserve">, these were the qualities that I exhibited to make </w:t>
      </w:r>
      <w:r w:rsidR="00BF2126" w:rsidRPr="00A177DF">
        <w:rPr>
          <w:rFonts w:ascii="Times" w:hAnsi="Times"/>
        </w:rPr>
        <w:t xml:space="preserve">80% of </w:t>
      </w:r>
      <w:r w:rsidR="00D1242F" w:rsidRPr="00A177DF">
        <w:rPr>
          <w:rFonts w:ascii="Times" w:hAnsi="Times"/>
        </w:rPr>
        <w:t xml:space="preserve">international </w:t>
      </w:r>
      <w:r w:rsidR="00BF2126" w:rsidRPr="00A177DF">
        <w:rPr>
          <w:rFonts w:ascii="Times" w:hAnsi="Times"/>
        </w:rPr>
        <w:t xml:space="preserve">freshmen </w:t>
      </w:r>
      <w:r w:rsidR="00D1242F" w:rsidRPr="00A177DF">
        <w:rPr>
          <w:rFonts w:ascii="Times" w:hAnsi="Times"/>
        </w:rPr>
        <w:t>students settle</w:t>
      </w:r>
      <w:r w:rsidR="00873A92" w:rsidRPr="00A177DF">
        <w:rPr>
          <w:rFonts w:ascii="Times" w:hAnsi="Times"/>
        </w:rPr>
        <w:t xml:space="preserve"> smoothly</w:t>
      </w:r>
      <w:r w:rsidR="00D1242F" w:rsidRPr="00A177DF">
        <w:rPr>
          <w:rFonts w:ascii="Times" w:hAnsi="Times"/>
        </w:rPr>
        <w:t xml:space="preserve"> into the Ghanaian community, impact</w:t>
      </w:r>
      <w:r w:rsidR="00336958">
        <w:rPr>
          <w:rFonts w:ascii="Times" w:hAnsi="Times"/>
        </w:rPr>
        <w:t xml:space="preserve"> </w:t>
      </w:r>
      <w:r w:rsidR="000C4616">
        <w:rPr>
          <w:rFonts w:ascii="Times" w:hAnsi="Times"/>
        </w:rPr>
        <w:t>the welfare of members in my hall positively</w:t>
      </w:r>
      <w:r w:rsidR="00D1242F" w:rsidRPr="00A177DF">
        <w:rPr>
          <w:rFonts w:ascii="Times" w:hAnsi="Times"/>
        </w:rPr>
        <w:t xml:space="preserve">, increase </w:t>
      </w:r>
      <w:r w:rsidR="00995E34" w:rsidRPr="00A177DF">
        <w:rPr>
          <w:rFonts w:ascii="Times" w:hAnsi="Times"/>
        </w:rPr>
        <w:t>MasterCard</w:t>
      </w:r>
      <w:r w:rsidR="00076615" w:rsidRPr="00A177DF">
        <w:rPr>
          <w:rFonts w:ascii="Times" w:hAnsi="Times"/>
        </w:rPr>
        <w:t xml:space="preserve"> Foundation</w:t>
      </w:r>
      <w:r w:rsidR="00995E34" w:rsidRPr="00A177DF">
        <w:rPr>
          <w:rFonts w:ascii="Times" w:hAnsi="Times"/>
        </w:rPr>
        <w:t xml:space="preserve"> scholars</w:t>
      </w:r>
      <w:r w:rsidR="006D18BE">
        <w:rPr>
          <w:rFonts w:ascii="Times" w:hAnsi="Times"/>
        </w:rPr>
        <w:t>’</w:t>
      </w:r>
      <w:r w:rsidR="00995E34" w:rsidRPr="00A177DF">
        <w:rPr>
          <w:rFonts w:ascii="Times" w:hAnsi="Times"/>
        </w:rPr>
        <w:t xml:space="preserve"> engagement on the Baobab Platform</w:t>
      </w:r>
      <w:r w:rsidR="00EC7876" w:rsidRPr="00A177DF">
        <w:rPr>
          <w:rFonts w:ascii="Times" w:hAnsi="Times"/>
        </w:rPr>
        <w:t>,</w:t>
      </w:r>
      <w:r w:rsidR="00D1242F" w:rsidRPr="00A177DF">
        <w:rPr>
          <w:rFonts w:ascii="Times" w:hAnsi="Times"/>
        </w:rPr>
        <w:t xml:space="preserve"> and also assisted the implementation of the first social </w:t>
      </w:r>
      <w:proofErr w:type="spellStart"/>
      <w:r w:rsidR="00D1242F" w:rsidRPr="00A177DF">
        <w:rPr>
          <w:rFonts w:ascii="Times" w:hAnsi="Times"/>
        </w:rPr>
        <w:t>hono</w:t>
      </w:r>
      <w:r w:rsidR="000C4616">
        <w:rPr>
          <w:rFonts w:ascii="Times" w:hAnsi="Times"/>
        </w:rPr>
        <w:t>u</w:t>
      </w:r>
      <w:r w:rsidR="00D1242F" w:rsidRPr="00A177DF">
        <w:rPr>
          <w:rFonts w:ascii="Times" w:hAnsi="Times"/>
        </w:rPr>
        <w:t>r</w:t>
      </w:r>
      <w:proofErr w:type="spellEnd"/>
      <w:r w:rsidR="00D1242F" w:rsidRPr="00A177DF">
        <w:rPr>
          <w:rFonts w:ascii="Times" w:hAnsi="Times"/>
        </w:rPr>
        <w:t xml:space="preserve"> in Ashesi University</w:t>
      </w:r>
      <w:r w:rsidR="006460E7" w:rsidRPr="00A177DF">
        <w:rPr>
          <w:rFonts w:ascii="Times" w:hAnsi="Times"/>
        </w:rPr>
        <w:t xml:space="preserve"> respectively</w:t>
      </w:r>
      <w:r w:rsidR="00D1242F" w:rsidRPr="00A177DF">
        <w:rPr>
          <w:rFonts w:ascii="Times" w:hAnsi="Times"/>
        </w:rPr>
        <w:t>.</w:t>
      </w:r>
    </w:p>
    <w:p w14:paraId="0A87E9A3" w14:textId="77777777" w:rsidR="00645238" w:rsidRDefault="00645238" w:rsidP="00680207">
      <w:pPr>
        <w:jc w:val="both"/>
      </w:pPr>
    </w:p>
    <w:p w14:paraId="1B1AC71E" w14:textId="77777777" w:rsidR="00A52DEB" w:rsidRDefault="00A52DEB" w:rsidP="00680207">
      <w:pPr>
        <w:jc w:val="both"/>
        <w:rPr>
          <w:rFonts w:ascii="Verdana" w:hAnsi="Verdana"/>
          <w:color w:val="3F5565"/>
          <w:sz w:val="18"/>
          <w:szCs w:val="18"/>
          <w:shd w:val="clear" w:color="auto" w:fill="E0E4E6"/>
        </w:rPr>
      </w:pPr>
    </w:p>
    <w:p w14:paraId="6D558683" w14:textId="77777777" w:rsidR="00A52DEB" w:rsidRDefault="00A52DEB" w:rsidP="00514394">
      <w:pPr>
        <w:rPr>
          <w:rFonts w:ascii="Verdana" w:hAnsi="Verdana"/>
          <w:color w:val="3F5565"/>
          <w:sz w:val="18"/>
          <w:szCs w:val="18"/>
          <w:shd w:val="clear" w:color="auto" w:fill="E0E4E6"/>
        </w:rPr>
      </w:pPr>
    </w:p>
    <w:p w14:paraId="05164DC6" w14:textId="77777777" w:rsidR="00A52DEB" w:rsidRDefault="00A52DEB" w:rsidP="00514394">
      <w:pPr>
        <w:rPr>
          <w:rFonts w:ascii="Verdana" w:hAnsi="Verdana"/>
          <w:color w:val="3F5565"/>
          <w:sz w:val="18"/>
          <w:szCs w:val="18"/>
          <w:shd w:val="clear" w:color="auto" w:fill="E0E4E6"/>
        </w:rPr>
      </w:pPr>
    </w:p>
    <w:p w14:paraId="43B253E9" w14:textId="77777777" w:rsidR="00A52DEB" w:rsidRPr="00514394" w:rsidRDefault="00A52DEB" w:rsidP="00514394"/>
    <w:p w14:paraId="2B49E737" w14:textId="77777777" w:rsidR="00514394" w:rsidRDefault="00514394" w:rsidP="00514394"/>
    <w:p w14:paraId="4D37ED17"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lastRenderedPageBreak/>
        <w:t> Describe activities you have undertaken that demonstrate commitment to your community, spirit of service, and/or give back qualities</w:t>
      </w:r>
    </w:p>
    <w:p w14:paraId="758F6976" w14:textId="77777777" w:rsidR="00522522" w:rsidRDefault="00522522" w:rsidP="00514394">
      <w:pPr>
        <w:rPr>
          <w:rFonts w:ascii="Verdana" w:hAnsi="Verdana"/>
          <w:color w:val="3F5565"/>
          <w:sz w:val="18"/>
          <w:szCs w:val="18"/>
          <w:shd w:val="clear" w:color="auto" w:fill="E0E4E6"/>
        </w:rPr>
      </w:pPr>
    </w:p>
    <w:p w14:paraId="19CDD978" w14:textId="77777777" w:rsidR="00550E4A" w:rsidRDefault="00550E4A" w:rsidP="00514394"/>
    <w:p w14:paraId="091C7EFA" w14:textId="77777777" w:rsidR="008A3A64" w:rsidRDefault="008A3A64" w:rsidP="00514394"/>
    <w:p w14:paraId="25400102" w14:textId="77469C69" w:rsidR="00D24829" w:rsidRDefault="007030C6" w:rsidP="005407F6">
      <w:pPr>
        <w:jc w:val="both"/>
      </w:pPr>
      <w:r>
        <w:t>The S</w:t>
      </w:r>
      <w:r w:rsidR="00020F2B">
        <w:t xml:space="preserve">ervice day is one of the most </w:t>
      </w:r>
      <w:r>
        <w:t>important</w:t>
      </w:r>
      <w:r w:rsidR="00020F2B">
        <w:t xml:space="preserve"> moment</w:t>
      </w:r>
      <w:r>
        <w:t>s</w:t>
      </w:r>
      <w:r w:rsidR="00020F2B">
        <w:t xml:space="preserve"> of every </w:t>
      </w:r>
      <w:r w:rsidR="008A3A64">
        <w:t>MasterCard Foundation Scholar,</w:t>
      </w:r>
      <w:r w:rsidR="00F71E47">
        <w:t xml:space="preserve"> and as a result</w:t>
      </w:r>
      <w:r>
        <w:t>,</w:t>
      </w:r>
      <w:r w:rsidR="00F71E47">
        <w:t xml:space="preserve"> I never missed any. </w:t>
      </w:r>
      <w:r w:rsidR="00131C65">
        <w:t>On the</w:t>
      </w:r>
      <w:r w:rsidR="000479D8">
        <w:t xml:space="preserve"> service day</w:t>
      </w:r>
      <w:r w:rsidR="00131C65">
        <w:t xml:space="preserve"> of 2016</w:t>
      </w:r>
      <w:r w:rsidR="0085471B">
        <w:t xml:space="preserve">, I participated in the service day by volunteering to clean spaces at the </w:t>
      </w:r>
      <w:proofErr w:type="spellStart"/>
      <w:r w:rsidR="0085471B">
        <w:t>Akropong</w:t>
      </w:r>
      <w:proofErr w:type="spellEnd"/>
      <w:r w:rsidR="0085471B">
        <w:t xml:space="preserve"> School for the blind</w:t>
      </w:r>
      <w:r w:rsidR="001A1190">
        <w:t>s</w:t>
      </w:r>
      <w:r w:rsidR="0085471B">
        <w:t xml:space="preserve"> in the Eastern Region</w:t>
      </w:r>
      <w:r w:rsidR="00E70870">
        <w:t xml:space="preserve"> of Ghana</w:t>
      </w:r>
      <w:r w:rsidR="009B1283">
        <w:t>. Throughout the</w:t>
      </w:r>
      <w:r w:rsidR="0085471B">
        <w:t xml:space="preserve"> service program,</w:t>
      </w:r>
      <w:r w:rsidR="005F4925">
        <w:t xml:space="preserve"> not only did I clean </w:t>
      </w:r>
      <w:r>
        <w:t>area</w:t>
      </w:r>
      <w:r w:rsidR="005F4925">
        <w:t>s on the campus but also</w:t>
      </w:r>
      <w:r w:rsidR="0085471B">
        <w:t xml:space="preserve"> </w:t>
      </w:r>
      <w:r w:rsidR="00433FB1">
        <w:t>got the opportunity to</w:t>
      </w:r>
      <w:r w:rsidR="0085471B">
        <w:t xml:space="preserve"> engage with talented blind student</w:t>
      </w:r>
      <w:r w:rsidR="00EC6B52">
        <w:t>s</w:t>
      </w:r>
      <w:r w:rsidR="0085471B">
        <w:t xml:space="preserve"> on the</w:t>
      </w:r>
      <w:r w:rsidR="007E7886">
        <w:t>ir</w:t>
      </w:r>
      <w:r w:rsidR="0085471B">
        <w:t xml:space="preserve"> campus. </w:t>
      </w:r>
      <w:r w:rsidR="00A179A6">
        <w:t>From experiences and stories</w:t>
      </w:r>
      <w:r>
        <w:t>,</w:t>
      </w:r>
      <w:r w:rsidR="006F6201">
        <w:t xml:space="preserve"> </w:t>
      </w:r>
      <w:r w:rsidR="00A179A6">
        <w:t xml:space="preserve">blind students shared on </w:t>
      </w:r>
      <w:r>
        <w:t>how they are</w:t>
      </w:r>
      <w:r w:rsidR="006F6201">
        <w:t xml:space="preserve"> overcom</w:t>
      </w:r>
      <w:r w:rsidR="00A179A6">
        <w:t>ing</w:t>
      </w:r>
      <w:r w:rsidR="006F6201">
        <w:t xml:space="preserve"> certain challenges in their </w:t>
      </w:r>
      <w:r w:rsidR="00CC031A">
        <w:t>lives</w:t>
      </w:r>
      <w:r w:rsidR="006F6201">
        <w:t xml:space="preserve"> with other senses apart from sight</w:t>
      </w:r>
      <w:r w:rsidR="007322E8">
        <w:t xml:space="preserve"> made me leave the place with a sense of fulfilment</w:t>
      </w:r>
      <w:r w:rsidR="006F6201">
        <w:t xml:space="preserve">. </w:t>
      </w:r>
    </w:p>
    <w:p w14:paraId="23736872" w14:textId="77777777" w:rsidR="006F6201" w:rsidRDefault="006F6201" w:rsidP="005407F6">
      <w:pPr>
        <w:jc w:val="both"/>
      </w:pPr>
    </w:p>
    <w:p w14:paraId="1D7A922B" w14:textId="0DF601D1" w:rsidR="00433FB1" w:rsidRDefault="006F35DD" w:rsidP="005407F6">
      <w:pPr>
        <w:jc w:val="both"/>
      </w:pPr>
      <w:r>
        <w:t>In 2017 and 2018</w:t>
      </w:r>
      <w:r w:rsidR="00433FB1">
        <w:t xml:space="preserve">, I celebrated the service day at </w:t>
      </w:r>
      <w:proofErr w:type="spellStart"/>
      <w:r w:rsidR="00433FB1">
        <w:t>Patang</w:t>
      </w:r>
      <w:proofErr w:type="spellEnd"/>
      <w:r w:rsidR="00433FB1">
        <w:t xml:space="preserve"> P</w:t>
      </w:r>
      <w:r w:rsidR="007030C6">
        <w:t>sychi</w:t>
      </w:r>
      <w:r w:rsidR="00433FB1">
        <w:t>atric Hospital.</w:t>
      </w:r>
      <w:r w:rsidR="00D24829">
        <w:t xml:space="preserve"> I helped in fundraising, collection of food and sanitary items to be given to mentally challenged patients at the hospitals.</w:t>
      </w:r>
      <w:r w:rsidR="00C97F7D">
        <w:t xml:space="preserve"> </w:t>
      </w:r>
      <w:commentRangeStart w:id="6"/>
      <w:r w:rsidR="00C97F7D">
        <w:t xml:space="preserve">My original intention was to spend the length of the service day at the school, but I rarely </w:t>
      </w:r>
      <w:r w:rsidR="00005642">
        <w:t>found</w:t>
      </w:r>
      <w:r w:rsidR="00C97F7D">
        <w:t xml:space="preserve"> myself leaving before 5</w:t>
      </w:r>
      <w:r w:rsidR="007030C6">
        <w:t xml:space="preserve"> </w:t>
      </w:r>
      <w:r w:rsidR="00C97F7D">
        <w:t>pm</w:t>
      </w:r>
      <w:commentRangeEnd w:id="6"/>
      <w:r w:rsidR="007030C6">
        <w:rPr>
          <w:rStyle w:val="CommentReference"/>
          <w:rFonts w:asciiTheme="minorHAnsi" w:eastAsiaTheme="minorHAnsi" w:hAnsiTheme="minorHAnsi" w:cstheme="minorBidi"/>
          <w:lang w:eastAsia="en-US"/>
        </w:rPr>
        <w:commentReference w:id="6"/>
      </w:r>
      <w:r w:rsidR="00C97F7D">
        <w:t xml:space="preserve">. I </w:t>
      </w:r>
      <w:r w:rsidR="006433A8">
        <w:t>met a</w:t>
      </w:r>
      <w:r w:rsidR="00C97F7D">
        <w:t xml:space="preserve"> young person like myself who was struggling with drug addiction</w:t>
      </w:r>
      <w:r w:rsidR="006433A8">
        <w:t xml:space="preserve">. </w:t>
      </w:r>
      <w:r w:rsidR="00D4644E">
        <w:t xml:space="preserve">And a big lesson I learnt through my engagement with him was that mental health is </w:t>
      </w:r>
      <w:r w:rsidR="007030C6">
        <w:t>essential</w:t>
      </w:r>
      <w:r w:rsidR="00D4644E">
        <w:t xml:space="preserve">. </w:t>
      </w:r>
      <w:r w:rsidR="005C6712">
        <w:t>He</w:t>
      </w:r>
      <w:r w:rsidR="006433A8">
        <w:t xml:space="preserve"> made me aware that</w:t>
      </w:r>
      <w:r w:rsidR="00D4644E">
        <w:t xml:space="preserve"> due to drug addiction</w:t>
      </w:r>
      <w:r w:rsidR="006433A8">
        <w:t xml:space="preserve">, there </w:t>
      </w:r>
      <w:r w:rsidR="00D4644E">
        <w:t>is</w:t>
      </w:r>
      <w:r w:rsidR="006433A8">
        <w:t xml:space="preserve"> very little he could control in his life</w:t>
      </w:r>
      <w:r w:rsidR="00A7605D">
        <w:t xml:space="preserve">, </w:t>
      </w:r>
      <w:r w:rsidR="005C6712">
        <w:t xml:space="preserve">and it is hard to achieve his dreams of becoming a banker. </w:t>
      </w:r>
      <w:r w:rsidR="009D1E91">
        <w:t xml:space="preserve">Before I left his place, </w:t>
      </w:r>
      <w:r w:rsidR="006433A8">
        <w:t>I encourage</w:t>
      </w:r>
      <w:r w:rsidR="007030C6">
        <w:t>d</w:t>
      </w:r>
      <w:r w:rsidR="006433A8">
        <w:t xml:space="preserve"> him to </w:t>
      </w:r>
      <w:r w:rsidR="001F3A58">
        <w:t>take</w:t>
      </w:r>
      <w:r w:rsidR="006433A8">
        <w:t xml:space="preserve"> his drugs as prescribed </w:t>
      </w:r>
      <w:r w:rsidR="00994766">
        <w:t>to strengthen his weakening body</w:t>
      </w:r>
      <w:r w:rsidR="00ED70AD">
        <w:t xml:space="preserve"> </w:t>
      </w:r>
      <w:r w:rsidR="006433A8">
        <w:t>and inspired him to be hopeful about achieving his dream</w:t>
      </w:r>
      <w:r w:rsidR="008B2894">
        <w:t>s</w:t>
      </w:r>
      <w:r w:rsidR="006433A8">
        <w:t>.</w:t>
      </w:r>
    </w:p>
    <w:p w14:paraId="02462A4E" w14:textId="77777777" w:rsidR="00433FB1" w:rsidRDefault="00433FB1" w:rsidP="005407F6">
      <w:pPr>
        <w:jc w:val="both"/>
      </w:pPr>
    </w:p>
    <w:p w14:paraId="58D1AC08" w14:textId="04AF3314" w:rsidR="00B241B2" w:rsidRPr="009636CE" w:rsidRDefault="00B03FDA" w:rsidP="00B241B2">
      <w:pPr>
        <w:jc w:val="both"/>
      </w:pPr>
      <w:commentRangeStart w:id="7"/>
      <w:r>
        <w:t>What followed in</w:t>
      </w:r>
      <w:commentRangeEnd w:id="7"/>
      <w:r w:rsidR="007030C6">
        <w:rPr>
          <w:rStyle w:val="CommentReference"/>
          <w:rFonts w:asciiTheme="minorHAnsi" w:eastAsiaTheme="minorHAnsi" w:hAnsiTheme="minorHAnsi" w:cstheme="minorBidi"/>
          <w:lang w:eastAsia="en-US"/>
        </w:rPr>
        <w:commentReference w:id="7"/>
      </w:r>
      <w:r>
        <w:t xml:space="preserve"> what an </w:t>
      </w:r>
      <w:r w:rsidR="007030C6">
        <w:t>excellent</w:t>
      </w:r>
      <w:r>
        <w:t xml:space="preserve"> opportunity to join in the c</w:t>
      </w:r>
      <w:r w:rsidR="00242653">
        <w:t>a</w:t>
      </w:r>
      <w:r>
        <w:t xml:space="preserve">mpaign against uncleanliness in </w:t>
      </w:r>
      <w:proofErr w:type="spellStart"/>
      <w:r>
        <w:t>Ayigya</w:t>
      </w:r>
      <w:proofErr w:type="spellEnd"/>
      <w:r>
        <w:t xml:space="preserve"> </w:t>
      </w:r>
      <w:proofErr w:type="spellStart"/>
      <w:r>
        <w:t>Zongo</w:t>
      </w:r>
      <w:proofErr w:type="spellEnd"/>
      <w:r>
        <w:t xml:space="preserve">. </w:t>
      </w:r>
      <w:proofErr w:type="spellStart"/>
      <w:r>
        <w:t>Ayigya</w:t>
      </w:r>
      <w:proofErr w:type="spellEnd"/>
      <w:r>
        <w:t xml:space="preserve"> </w:t>
      </w:r>
      <w:proofErr w:type="spellStart"/>
      <w:r>
        <w:t>Zongo</w:t>
      </w:r>
      <w:proofErr w:type="spellEnd"/>
      <w:r>
        <w:t xml:space="preserve"> is </w:t>
      </w:r>
      <w:commentRangeStart w:id="8"/>
      <w:r>
        <w:t>a Muslim community</w:t>
      </w:r>
      <w:r w:rsidR="006360FB">
        <w:t xml:space="preserve"> </w:t>
      </w:r>
      <w:commentRangeEnd w:id="8"/>
      <w:r w:rsidR="007030C6">
        <w:rPr>
          <w:rStyle w:val="CommentReference"/>
          <w:rFonts w:asciiTheme="minorHAnsi" w:eastAsiaTheme="minorHAnsi" w:hAnsiTheme="minorHAnsi" w:cstheme="minorBidi"/>
          <w:lang w:eastAsia="en-US"/>
        </w:rPr>
        <w:commentReference w:id="8"/>
      </w:r>
      <w:r w:rsidR="006360FB">
        <w:t>in Kumasi</w:t>
      </w:r>
      <w:r>
        <w:t xml:space="preserve"> with over 10, 000 inhabitants with a higher number of Muslims than Christians. Due to poor planning of houses, a </w:t>
      </w:r>
      <w:r w:rsidR="007030C6">
        <w:t>significant</w:t>
      </w:r>
      <w:r>
        <w:t xml:space="preserve"> slum has been created which brings about filths in the gutters and leads to untidiness. As a commitment to promoting the 3</w:t>
      </w:r>
      <w:r w:rsidRPr="007158F7">
        <w:rPr>
          <w:vertAlign w:val="superscript"/>
        </w:rPr>
        <w:t>rd</w:t>
      </w:r>
      <w:r>
        <w:t xml:space="preserve"> and 6</w:t>
      </w:r>
      <w:r w:rsidRPr="007158F7">
        <w:rPr>
          <w:vertAlign w:val="superscript"/>
        </w:rPr>
        <w:t>th</w:t>
      </w:r>
      <w:r>
        <w:t xml:space="preserve"> Sustainable </w:t>
      </w:r>
      <w:r w:rsidR="007030C6">
        <w:t>D</w:t>
      </w:r>
      <w:r>
        <w:t xml:space="preserve">evelopment </w:t>
      </w:r>
      <w:r w:rsidR="007030C6">
        <w:t>G</w:t>
      </w:r>
      <w:r>
        <w:t>oal</w:t>
      </w:r>
      <w:r w:rsidR="007030C6">
        <w:t>s of the United Nations, viz,</w:t>
      </w:r>
      <w:r>
        <w:t xml:space="preserve"> Good health and wellbeing, and clean water and sanitation</w:t>
      </w:r>
      <w:r w:rsidR="007030C6">
        <w:t>;</w:t>
      </w:r>
      <w:r>
        <w:t xml:space="preserve"> </w:t>
      </w:r>
      <w:commentRangeStart w:id="9"/>
      <w:r>
        <w:t>I realized my strengths in community development by doing and encouraging the youth and children to join</w:t>
      </w:r>
      <w:r w:rsidR="005E508D">
        <w:t xml:space="preserve"> in</w:t>
      </w:r>
      <w:r>
        <w:t xml:space="preserve"> the campaign </w:t>
      </w:r>
      <w:r w:rsidR="00EE23A0">
        <w:t xml:space="preserve">and </w:t>
      </w:r>
      <w:r>
        <w:t>mak</w:t>
      </w:r>
      <w:r w:rsidR="00EE23A0">
        <w:t>e</w:t>
      </w:r>
      <w:r>
        <w:t xml:space="preserve"> </w:t>
      </w:r>
      <w:proofErr w:type="spellStart"/>
      <w:r>
        <w:t>Zongo</w:t>
      </w:r>
      <w:proofErr w:type="spellEnd"/>
      <w:r>
        <w:t xml:space="preserve"> communities clean</w:t>
      </w:r>
      <w:commentRangeEnd w:id="9"/>
      <w:r w:rsidR="007030C6">
        <w:rPr>
          <w:rStyle w:val="CommentReference"/>
          <w:rFonts w:asciiTheme="minorHAnsi" w:eastAsiaTheme="minorHAnsi" w:hAnsiTheme="minorHAnsi" w:cstheme="minorBidi"/>
          <w:lang w:eastAsia="en-US"/>
        </w:rPr>
        <w:commentReference w:id="9"/>
      </w:r>
      <w:r>
        <w:t>.</w:t>
      </w:r>
      <w:r w:rsidR="00B241B2">
        <w:t xml:space="preserve"> It was both a pleasure and responsibility to educate the elderly and youth on the repercussions of an untidy </w:t>
      </w:r>
      <w:commentRangeStart w:id="10"/>
      <w:r w:rsidR="00B241B2">
        <w:t>community</w:t>
      </w:r>
      <w:commentRangeEnd w:id="10"/>
      <w:r w:rsidR="007030C6">
        <w:rPr>
          <w:rStyle w:val="CommentReference"/>
          <w:rFonts w:asciiTheme="minorHAnsi" w:eastAsiaTheme="minorHAnsi" w:hAnsiTheme="minorHAnsi" w:cstheme="minorBidi"/>
          <w:lang w:eastAsia="en-US"/>
        </w:rPr>
        <w:commentReference w:id="10"/>
      </w:r>
      <w:r w:rsidR="00B241B2">
        <w:t xml:space="preserve">. </w:t>
      </w:r>
    </w:p>
    <w:p w14:paraId="7EC18380" w14:textId="77777777" w:rsidR="00B03FDA" w:rsidRPr="009636CE" w:rsidRDefault="00B03FDA" w:rsidP="00B03FDA">
      <w:pPr>
        <w:jc w:val="both"/>
      </w:pPr>
    </w:p>
    <w:p w14:paraId="60DEB91D" w14:textId="77777777" w:rsidR="00B03FDA" w:rsidRDefault="00B03FDA" w:rsidP="009636CE">
      <w:pPr>
        <w:jc w:val="both"/>
      </w:pPr>
    </w:p>
    <w:p w14:paraId="5B7071DD" w14:textId="77777777" w:rsidR="00B03FDA" w:rsidRPr="00B03FDA" w:rsidRDefault="00B03FDA" w:rsidP="00B03FDA">
      <w:pPr>
        <w:spacing w:before="100" w:beforeAutospacing="1" w:after="100" w:afterAutospacing="1"/>
      </w:pPr>
    </w:p>
    <w:p w14:paraId="03CD0D72" w14:textId="77777777" w:rsidR="00550E4A" w:rsidRDefault="00550E4A" w:rsidP="00514394"/>
    <w:p w14:paraId="6C897FF0" w14:textId="77777777" w:rsidR="00D4644E" w:rsidRDefault="00D4644E" w:rsidP="00514394"/>
    <w:p w14:paraId="71FE1CDC" w14:textId="77777777" w:rsidR="00D4644E" w:rsidRDefault="00D4644E" w:rsidP="00514394"/>
    <w:p w14:paraId="3CA61BBC" w14:textId="77777777" w:rsidR="00550E4A" w:rsidRDefault="00550E4A" w:rsidP="00514394"/>
    <w:p w14:paraId="4B82BFDB"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 xml:space="preserve">Give an example of how you currently contribute to your community or show leadership. This could include serving as a role model to younger siblings or </w:t>
      </w:r>
      <w:proofErr w:type="spellStart"/>
      <w:r w:rsidRPr="00514394">
        <w:rPr>
          <w:rFonts w:ascii="Verdana" w:hAnsi="Verdana"/>
          <w:color w:val="3F5565"/>
          <w:sz w:val="18"/>
          <w:szCs w:val="18"/>
          <w:shd w:val="clear" w:color="auto" w:fill="E0E4E6"/>
        </w:rPr>
        <w:t>neighbours</w:t>
      </w:r>
      <w:proofErr w:type="spellEnd"/>
      <w:r w:rsidRPr="00514394">
        <w:rPr>
          <w:rFonts w:ascii="Verdana" w:hAnsi="Verdana"/>
          <w:color w:val="3F5565"/>
          <w:sz w:val="18"/>
          <w:szCs w:val="18"/>
          <w:shd w:val="clear" w:color="auto" w:fill="E0E4E6"/>
        </w:rPr>
        <w:t>, or having a leadership role on a team, a community group or a club. Please describe your experience.</w:t>
      </w:r>
    </w:p>
    <w:p w14:paraId="7207161D" w14:textId="77777777" w:rsidR="001C7659" w:rsidRDefault="001C7659" w:rsidP="00514394">
      <w:pPr>
        <w:rPr>
          <w:rFonts w:ascii="Verdana" w:hAnsi="Verdana"/>
          <w:color w:val="3F5565"/>
          <w:sz w:val="18"/>
          <w:szCs w:val="18"/>
          <w:shd w:val="clear" w:color="auto" w:fill="E0E4E6"/>
        </w:rPr>
      </w:pPr>
    </w:p>
    <w:p w14:paraId="14E84369" w14:textId="2532ADDB" w:rsidR="009636CE" w:rsidRDefault="00013065" w:rsidP="001C7659">
      <w:pPr>
        <w:pStyle w:val="NormalWeb"/>
        <w:jc w:val="both"/>
      </w:pPr>
      <w:r>
        <w:rPr>
          <w:rFonts w:ascii="Times" w:hAnsi="Times"/>
        </w:rPr>
        <w:t xml:space="preserve">I </w:t>
      </w:r>
      <w:r w:rsidR="00FE5047">
        <w:rPr>
          <w:rFonts w:ascii="Times" w:hAnsi="Times"/>
        </w:rPr>
        <w:t xml:space="preserve">have always found </w:t>
      </w:r>
      <w:r>
        <w:rPr>
          <w:rFonts w:ascii="Times" w:hAnsi="Times"/>
        </w:rPr>
        <w:t xml:space="preserve">a sense of satisfaction to be involved in promoting </w:t>
      </w:r>
      <w:r w:rsidR="007030C6">
        <w:rPr>
          <w:rFonts w:ascii="Times" w:hAnsi="Times"/>
        </w:rPr>
        <w:t>proper</w:t>
      </w:r>
      <w:r>
        <w:rPr>
          <w:rFonts w:ascii="Times" w:hAnsi="Times"/>
        </w:rPr>
        <w:t xml:space="preserve"> sanitation in </w:t>
      </w:r>
      <w:proofErr w:type="spellStart"/>
      <w:r>
        <w:rPr>
          <w:rFonts w:ascii="Times" w:hAnsi="Times"/>
        </w:rPr>
        <w:t>Ayigya</w:t>
      </w:r>
      <w:proofErr w:type="spellEnd"/>
      <w:r>
        <w:rPr>
          <w:rFonts w:ascii="Times" w:hAnsi="Times"/>
        </w:rPr>
        <w:t xml:space="preserve"> </w:t>
      </w:r>
      <w:proofErr w:type="spellStart"/>
      <w:r>
        <w:rPr>
          <w:rFonts w:ascii="Times" w:hAnsi="Times"/>
        </w:rPr>
        <w:t>Zongo</w:t>
      </w:r>
      <w:proofErr w:type="spellEnd"/>
      <w:r w:rsidR="000F1EDD">
        <w:rPr>
          <w:rFonts w:ascii="Times" w:hAnsi="Times"/>
        </w:rPr>
        <w:t xml:space="preserve"> community</w:t>
      </w:r>
      <w:r>
        <w:rPr>
          <w:rFonts w:ascii="Times" w:hAnsi="Times"/>
        </w:rPr>
        <w:t>. The experiences I gained from volunteering on sanitation days</w:t>
      </w:r>
      <w:r w:rsidR="00CB59B3">
        <w:rPr>
          <w:rFonts w:ascii="Times" w:hAnsi="Times"/>
        </w:rPr>
        <w:t xml:space="preserve"> and clean-up campaigns</w:t>
      </w:r>
      <w:r>
        <w:rPr>
          <w:rFonts w:ascii="Times" w:hAnsi="Times"/>
        </w:rPr>
        <w:t xml:space="preserve"> have influenced myself and other colleagues to establish a social venture called Motion Waste Management</w:t>
      </w:r>
      <w:r w:rsidR="00780580">
        <w:rPr>
          <w:rFonts w:ascii="Times" w:hAnsi="Times"/>
        </w:rPr>
        <w:t xml:space="preserve">, </w:t>
      </w:r>
      <w:r>
        <w:rPr>
          <w:rFonts w:ascii="Times" w:hAnsi="Times"/>
        </w:rPr>
        <w:t>which thrive</w:t>
      </w:r>
      <w:r w:rsidR="005B353D">
        <w:rPr>
          <w:rFonts w:ascii="Times" w:hAnsi="Times"/>
        </w:rPr>
        <w:t>s</w:t>
      </w:r>
      <w:r>
        <w:rPr>
          <w:rFonts w:ascii="Times" w:hAnsi="Times"/>
        </w:rPr>
        <w:t xml:space="preserve"> on using tricycles to collect waste in the </w:t>
      </w:r>
      <w:r>
        <w:rPr>
          <w:rFonts w:ascii="Times" w:hAnsi="Times"/>
        </w:rPr>
        <w:lastRenderedPageBreak/>
        <w:t>community for a fee.</w:t>
      </w:r>
      <w:r w:rsidR="00C36D62">
        <w:rPr>
          <w:rFonts w:ascii="Times" w:hAnsi="Times"/>
        </w:rPr>
        <w:t xml:space="preserve"> </w:t>
      </w:r>
      <w:r w:rsidR="00186CC6">
        <w:rPr>
          <w:rFonts w:ascii="Times" w:hAnsi="Times"/>
        </w:rPr>
        <w:t xml:space="preserve">The amazing </w:t>
      </w:r>
      <w:r w:rsidR="007030C6">
        <w:rPr>
          <w:rFonts w:ascii="Times" w:hAnsi="Times"/>
        </w:rPr>
        <w:t xml:space="preserve">part of </w:t>
      </w:r>
      <w:r w:rsidR="00186CC6">
        <w:rPr>
          <w:rFonts w:ascii="Times" w:hAnsi="Times"/>
        </w:rPr>
        <w:t xml:space="preserve">our </w:t>
      </w:r>
      <w:r w:rsidR="003465A0">
        <w:rPr>
          <w:rFonts w:ascii="Times" w:hAnsi="Times"/>
        </w:rPr>
        <w:t xml:space="preserve">value proposition is that we move into houses </w:t>
      </w:r>
      <w:commentRangeStart w:id="11"/>
      <w:r w:rsidR="003D1089">
        <w:rPr>
          <w:rFonts w:ascii="Times" w:hAnsi="Times"/>
        </w:rPr>
        <w:t xml:space="preserve">bi-weekly </w:t>
      </w:r>
      <w:commentRangeEnd w:id="11"/>
      <w:r w:rsidR="007030C6">
        <w:rPr>
          <w:rStyle w:val="CommentReference"/>
          <w:rFonts w:asciiTheme="minorHAnsi" w:eastAsiaTheme="minorHAnsi" w:hAnsiTheme="minorHAnsi" w:cstheme="minorBidi"/>
          <w:lang w:eastAsia="en-US"/>
        </w:rPr>
        <w:commentReference w:id="11"/>
      </w:r>
      <w:r w:rsidR="003465A0">
        <w:rPr>
          <w:rFonts w:ascii="Times" w:hAnsi="Times"/>
        </w:rPr>
        <w:t xml:space="preserve">and </w:t>
      </w:r>
      <w:r w:rsidR="004F4708">
        <w:rPr>
          <w:rFonts w:ascii="Times" w:hAnsi="Times"/>
        </w:rPr>
        <w:t xml:space="preserve">offer sanitation education to people </w:t>
      </w:r>
      <w:r w:rsidR="001C6D4C">
        <w:rPr>
          <w:rFonts w:ascii="Times" w:hAnsi="Times"/>
        </w:rPr>
        <w:t>on ways to manage waste to avoid</w:t>
      </w:r>
      <w:r w:rsidR="003465A0">
        <w:rPr>
          <w:rFonts w:ascii="Times" w:hAnsi="Times"/>
        </w:rPr>
        <w:t xml:space="preserve"> disease</w:t>
      </w:r>
      <w:r w:rsidR="001C6D4C">
        <w:rPr>
          <w:rFonts w:ascii="Times" w:hAnsi="Times"/>
        </w:rPr>
        <w:t>s</w:t>
      </w:r>
      <w:r w:rsidR="003465A0">
        <w:rPr>
          <w:rFonts w:ascii="Times" w:hAnsi="Times"/>
        </w:rPr>
        <w:t xml:space="preserve">. </w:t>
      </w:r>
      <w:r w:rsidR="007030C6">
        <w:t>This project makes me feel so fulfilled because I am runn</w:t>
      </w:r>
      <w:r w:rsidR="003B10A2">
        <w:t xml:space="preserve">ing a wonderful cause that </w:t>
      </w:r>
      <w:r w:rsidR="005D5453">
        <w:t xml:space="preserve">creates employment </w:t>
      </w:r>
      <w:r w:rsidR="00BA7DB9">
        <w:t>for</w:t>
      </w:r>
      <w:r w:rsidR="005D5453">
        <w:t xml:space="preserve"> the youth </w:t>
      </w:r>
      <w:proofErr w:type="gramStart"/>
      <w:r w:rsidR="005D5453">
        <w:t>and also</w:t>
      </w:r>
      <w:proofErr w:type="gramEnd"/>
      <w:r w:rsidR="005D5453">
        <w:t xml:space="preserve"> promote</w:t>
      </w:r>
      <w:r w:rsidR="007030C6">
        <w:t>s</w:t>
      </w:r>
      <w:r w:rsidR="005D5453">
        <w:t xml:space="preserve"> the wellbeing of the community</w:t>
      </w:r>
      <w:r w:rsidR="003B10A2">
        <w:t>.</w:t>
      </w:r>
      <w:r w:rsidR="004E2765">
        <w:t xml:space="preserve"> One thing that impressed me the most was the determination and commitment </w:t>
      </w:r>
      <w:r w:rsidR="007030C6">
        <w:t>to</w:t>
      </w:r>
      <w:r w:rsidR="004E2765">
        <w:t xml:space="preserve"> making this a reality</w:t>
      </w:r>
      <w:r w:rsidR="00EF3377">
        <w:t xml:space="preserve">. The benefits of waste management </w:t>
      </w:r>
      <w:r w:rsidR="006F521D">
        <w:t xml:space="preserve">exceed that of </w:t>
      </w:r>
      <w:r w:rsidR="007030C6">
        <w:t xml:space="preserve">any </w:t>
      </w:r>
      <w:r w:rsidR="00EF3377">
        <w:t>financial</w:t>
      </w:r>
      <w:r w:rsidR="006F521D">
        <w:t xml:space="preserve"> gains</w:t>
      </w:r>
      <w:r w:rsidR="007030C6">
        <w:t xml:space="preserve"> -</w:t>
      </w:r>
      <w:r w:rsidR="00EF3377">
        <w:t xml:space="preserve"> </w:t>
      </w:r>
      <w:r w:rsidR="0084176F">
        <w:t>it is a fulfilment of my</w:t>
      </w:r>
      <w:r w:rsidR="00EF3377">
        <w:t xml:space="preserve"> purpose </w:t>
      </w:r>
      <w:r w:rsidR="00991C01">
        <w:t>in</w:t>
      </w:r>
      <w:r w:rsidR="00F90F35">
        <w:t xml:space="preserve"> discover</w:t>
      </w:r>
      <w:r w:rsidR="007D62AB">
        <w:t>ing</w:t>
      </w:r>
      <w:r w:rsidR="002464F7">
        <w:t xml:space="preserve"> opportunities in solving</w:t>
      </w:r>
      <w:r w:rsidR="007D62AB">
        <w:t xml:space="preserve"> societal</w:t>
      </w:r>
      <w:r w:rsidR="00F90F35">
        <w:t xml:space="preserve"> </w:t>
      </w:r>
      <w:commentRangeStart w:id="12"/>
      <w:r w:rsidR="00F90F35">
        <w:t>problems</w:t>
      </w:r>
      <w:commentRangeEnd w:id="12"/>
      <w:r w:rsidR="007030C6">
        <w:rPr>
          <w:rStyle w:val="CommentReference"/>
          <w:rFonts w:asciiTheme="minorHAnsi" w:eastAsiaTheme="minorHAnsi" w:hAnsiTheme="minorHAnsi" w:cstheme="minorBidi"/>
          <w:lang w:eastAsia="en-US"/>
        </w:rPr>
        <w:commentReference w:id="12"/>
      </w:r>
      <w:r w:rsidR="002464F7">
        <w:t>.</w:t>
      </w:r>
    </w:p>
    <w:p w14:paraId="2D6EC3C6" w14:textId="77777777" w:rsidR="009636CE" w:rsidRPr="00514394" w:rsidRDefault="009636CE" w:rsidP="00514394"/>
    <w:p w14:paraId="0D59585A" w14:textId="77777777" w:rsidR="00514394" w:rsidRDefault="00514394" w:rsidP="00514394"/>
    <w:p w14:paraId="379F2ADF" w14:textId="77777777" w:rsidR="00514394" w:rsidRPr="00514394" w:rsidRDefault="00514394" w:rsidP="00514394">
      <w:r w:rsidRPr="00514394">
        <w:rPr>
          <w:rFonts w:ascii="Verdana" w:hAnsi="Verdana"/>
          <w:color w:val="3F5565"/>
          <w:sz w:val="18"/>
          <w:szCs w:val="18"/>
          <w:shd w:val="clear" w:color="auto" w:fill="E0E4E6"/>
        </w:rPr>
        <w:t>How do you see yourself making a difference to your community, to your country or to Africa in the future?</w:t>
      </w:r>
    </w:p>
    <w:p w14:paraId="703C6CFF" w14:textId="77777777" w:rsidR="00514394" w:rsidRDefault="00514394" w:rsidP="00514394"/>
    <w:p w14:paraId="592E777C" w14:textId="683B8A7B" w:rsidR="003E64E8" w:rsidRPr="00A61FC6" w:rsidRDefault="003E64E8" w:rsidP="00367A4B">
      <w:pPr>
        <w:jc w:val="both"/>
      </w:pPr>
      <w:r>
        <w:rPr>
          <w:rFonts w:ascii="Times" w:hAnsi="Times"/>
        </w:rPr>
        <w:t xml:space="preserve">By </w:t>
      </w:r>
      <w:r w:rsidR="006356E8">
        <w:rPr>
          <w:rFonts w:ascii="Times" w:hAnsi="Times"/>
        </w:rPr>
        <w:t>pursuing</w:t>
      </w:r>
      <w:r>
        <w:rPr>
          <w:rFonts w:ascii="Times" w:hAnsi="Times"/>
        </w:rPr>
        <w:t xml:space="preserve"> </w:t>
      </w:r>
      <w:r w:rsidR="003816EF">
        <w:rPr>
          <w:rFonts w:ascii="Times" w:hAnsi="Times"/>
        </w:rPr>
        <w:t>a</w:t>
      </w:r>
      <w:r>
        <w:rPr>
          <w:rFonts w:ascii="Times" w:hAnsi="Times"/>
        </w:rPr>
        <w:t xml:space="preserve"> postgraduate degree, I am pu</w:t>
      </w:r>
      <w:r w:rsidR="007030C6">
        <w:rPr>
          <w:rFonts w:ascii="Times" w:hAnsi="Times"/>
        </w:rPr>
        <w:t>tting</w:t>
      </w:r>
      <w:r>
        <w:rPr>
          <w:rFonts w:ascii="Times" w:hAnsi="Times"/>
        </w:rPr>
        <w:t xml:space="preserve"> myself </w:t>
      </w:r>
      <w:r w:rsidR="007030C6">
        <w:rPr>
          <w:rFonts w:ascii="Times" w:hAnsi="Times"/>
        </w:rPr>
        <w:t>in</w:t>
      </w:r>
      <w:r>
        <w:rPr>
          <w:rFonts w:ascii="Times" w:hAnsi="Times"/>
        </w:rPr>
        <w:t xml:space="preserve"> a position which </w:t>
      </w:r>
      <w:r w:rsidR="007030C6">
        <w:rPr>
          <w:rFonts w:ascii="Times" w:hAnsi="Times"/>
        </w:rPr>
        <w:t xml:space="preserve">will </w:t>
      </w:r>
      <w:r>
        <w:rPr>
          <w:rFonts w:ascii="Times" w:hAnsi="Times"/>
        </w:rPr>
        <w:t xml:space="preserve">allow me to put the skills I have acquired from my undergrad, </w:t>
      </w:r>
      <w:r w:rsidR="00573E61">
        <w:rPr>
          <w:rFonts w:ascii="Times" w:hAnsi="Times"/>
        </w:rPr>
        <w:t xml:space="preserve">leadership, </w:t>
      </w:r>
      <w:r>
        <w:rPr>
          <w:rFonts w:ascii="Times" w:hAnsi="Times"/>
        </w:rPr>
        <w:t xml:space="preserve">professional job and community service </w:t>
      </w:r>
      <w:commentRangeStart w:id="13"/>
      <w:r>
        <w:rPr>
          <w:rFonts w:ascii="Times" w:hAnsi="Times"/>
        </w:rPr>
        <w:t>to push other young Africans forward in education and profession</w:t>
      </w:r>
      <w:commentRangeEnd w:id="13"/>
      <w:r w:rsidR="007030C6">
        <w:rPr>
          <w:rStyle w:val="CommentReference"/>
          <w:rFonts w:asciiTheme="minorHAnsi" w:eastAsiaTheme="minorHAnsi" w:hAnsiTheme="minorHAnsi" w:cstheme="minorBidi"/>
          <w:lang w:eastAsia="en-US"/>
        </w:rPr>
        <w:commentReference w:id="13"/>
      </w:r>
      <w:r>
        <w:rPr>
          <w:rFonts w:ascii="Times" w:hAnsi="Times"/>
        </w:rPr>
        <w:t>. As a</w:t>
      </w:r>
      <w:r w:rsidR="005225CE">
        <w:rPr>
          <w:rFonts w:ascii="Times" w:hAnsi="Times"/>
        </w:rPr>
        <w:t xml:space="preserve">n African, </w:t>
      </w:r>
      <w:r>
        <w:rPr>
          <w:rFonts w:ascii="Times" w:hAnsi="Times"/>
        </w:rPr>
        <w:t>I look forward to contribut</w:t>
      </w:r>
      <w:r w:rsidR="000878AD">
        <w:rPr>
          <w:rFonts w:ascii="Times" w:hAnsi="Times"/>
        </w:rPr>
        <w:t>ing</w:t>
      </w:r>
      <w:r>
        <w:rPr>
          <w:rFonts w:ascii="Times" w:hAnsi="Times"/>
        </w:rPr>
        <w:t xml:space="preserve"> to </w:t>
      </w:r>
      <w:r w:rsidR="00F4733E">
        <w:rPr>
          <w:rFonts w:ascii="Times" w:hAnsi="Times"/>
        </w:rPr>
        <w:t xml:space="preserve">scientific </w:t>
      </w:r>
      <w:r w:rsidR="0012109E">
        <w:rPr>
          <w:rFonts w:ascii="Times" w:hAnsi="Times"/>
        </w:rPr>
        <w:t xml:space="preserve">research </w:t>
      </w:r>
      <w:r w:rsidR="00CE7EF6">
        <w:rPr>
          <w:rFonts w:ascii="Times" w:hAnsi="Times"/>
        </w:rPr>
        <w:t>and</w:t>
      </w:r>
      <w:r w:rsidR="0012109E">
        <w:rPr>
          <w:rFonts w:ascii="Times" w:hAnsi="Times"/>
        </w:rPr>
        <w:t xml:space="preserve"> </w:t>
      </w:r>
      <w:r w:rsidR="008D0744">
        <w:rPr>
          <w:rFonts w:ascii="Times" w:hAnsi="Times"/>
        </w:rPr>
        <w:t>tech</w:t>
      </w:r>
      <w:r w:rsidR="00DC5FAB">
        <w:rPr>
          <w:rFonts w:ascii="Times" w:hAnsi="Times"/>
        </w:rPr>
        <w:t>nology</w:t>
      </w:r>
      <w:r>
        <w:rPr>
          <w:rFonts w:ascii="Times" w:hAnsi="Times"/>
        </w:rPr>
        <w:t xml:space="preserve"> </w:t>
      </w:r>
      <w:r w:rsidR="00762C86">
        <w:rPr>
          <w:rFonts w:ascii="Times" w:hAnsi="Times"/>
        </w:rPr>
        <w:t>in</w:t>
      </w:r>
      <w:r>
        <w:rPr>
          <w:rFonts w:ascii="Times" w:hAnsi="Times"/>
        </w:rPr>
        <w:t xml:space="preserve"> Africa with my set skills and acquired knowledge. In addition, as a co-founder of </w:t>
      </w:r>
      <w:proofErr w:type="spellStart"/>
      <w:r>
        <w:rPr>
          <w:rFonts w:ascii="Times" w:hAnsi="Times"/>
        </w:rPr>
        <w:t>BnB</w:t>
      </w:r>
      <w:proofErr w:type="spellEnd"/>
      <w:r>
        <w:rPr>
          <w:rFonts w:ascii="Times" w:hAnsi="Times"/>
        </w:rPr>
        <w:t xml:space="preserve"> Initiative, a project which </w:t>
      </w:r>
      <w:r w:rsidR="00BF407A">
        <w:rPr>
          <w:rFonts w:ascii="Times" w:hAnsi="Times"/>
        </w:rPr>
        <w:t>leverage</w:t>
      </w:r>
      <w:r>
        <w:rPr>
          <w:rFonts w:ascii="Times" w:hAnsi="Times"/>
        </w:rPr>
        <w:t xml:space="preserve"> </w:t>
      </w:r>
      <w:r w:rsidR="00BF407A">
        <w:rPr>
          <w:rFonts w:ascii="Times" w:hAnsi="Times"/>
        </w:rPr>
        <w:t>on</w:t>
      </w:r>
      <w:r>
        <w:rPr>
          <w:rFonts w:ascii="Times" w:hAnsi="Times"/>
        </w:rPr>
        <w:t xml:space="preserve"> the usage of digital technology to help young children in </w:t>
      </w:r>
      <w:r w:rsidR="007030C6">
        <w:rPr>
          <w:rFonts w:ascii="Times" w:hAnsi="Times"/>
        </w:rPr>
        <w:t xml:space="preserve">the </w:t>
      </w:r>
      <w:r>
        <w:rPr>
          <w:rFonts w:ascii="Times" w:hAnsi="Times"/>
        </w:rPr>
        <w:t>rural communit</w:t>
      </w:r>
      <w:r w:rsidR="007030C6">
        <w:rPr>
          <w:rFonts w:ascii="Times" w:hAnsi="Times"/>
        </w:rPr>
        <w:t>ies</w:t>
      </w:r>
      <w:r>
        <w:rPr>
          <w:rFonts w:ascii="Times" w:hAnsi="Times"/>
        </w:rPr>
        <w:t xml:space="preserve"> to </w:t>
      </w:r>
      <w:r w:rsidR="007030C6">
        <w:rPr>
          <w:rFonts w:ascii="Times" w:hAnsi="Times"/>
        </w:rPr>
        <w:t xml:space="preserve">gain </w:t>
      </w:r>
      <w:r>
        <w:rPr>
          <w:rFonts w:ascii="Times" w:hAnsi="Times"/>
        </w:rPr>
        <w:t xml:space="preserve">access </w:t>
      </w:r>
      <w:r w:rsidR="007030C6">
        <w:rPr>
          <w:rFonts w:ascii="Times" w:hAnsi="Times"/>
        </w:rPr>
        <w:t xml:space="preserve">to </w:t>
      </w:r>
      <w:r>
        <w:rPr>
          <w:rFonts w:ascii="Times" w:hAnsi="Times"/>
        </w:rPr>
        <w:t>quality education, it is one of my long term commitments to bridging the gap between education in the rural and urban communities in Africa</w:t>
      </w:r>
      <w:r w:rsidR="002E2415">
        <w:rPr>
          <w:rFonts w:ascii="Times" w:hAnsi="Times"/>
        </w:rPr>
        <w:t>.</w:t>
      </w:r>
      <w:r>
        <w:rPr>
          <w:rFonts w:ascii="Times" w:hAnsi="Times"/>
        </w:rPr>
        <w:t xml:space="preserve"> </w:t>
      </w:r>
    </w:p>
    <w:p w14:paraId="66AAABD5" w14:textId="77777777" w:rsidR="003E64E8" w:rsidRPr="00514394" w:rsidRDefault="003E64E8" w:rsidP="00514394"/>
    <w:p w14:paraId="3C8EF7C6" w14:textId="77777777" w:rsidR="000C4616" w:rsidRDefault="000C4616"/>
    <w:p w14:paraId="53C44843" w14:textId="77777777" w:rsidR="00514394" w:rsidRDefault="00514394"/>
    <w:p w14:paraId="2C150A4F"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 Please provide a statement of your mathematical and scientific interests.</w:t>
      </w:r>
    </w:p>
    <w:p w14:paraId="3E39359E" w14:textId="77777777" w:rsidR="00B83E94" w:rsidRDefault="00B83E94" w:rsidP="00514394">
      <w:pPr>
        <w:rPr>
          <w:rFonts w:ascii="Verdana" w:hAnsi="Verdana"/>
          <w:color w:val="3F5565"/>
          <w:sz w:val="18"/>
          <w:szCs w:val="18"/>
          <w:shd w:val="clear" w:color="auto" w:fill="E0E4E6"/>
        </w:rPr>
      </w:pPr>
    </w:p>
    <w:p w14:paraId="33CABBBA" w14:textId="4F3C8832" w:rsidR="00B83E94" w:rsidRPr="00EA6BAA" w:rsidRDefault="00B83E94" w:rsidP="00EA6BAA">
      <w:pPr>
        <w:spacing w:after="240"/>
        <w:ind w:firstLine="720"/>
        <w:jc w:val="both"/>
        <w:rPr>
          <w:rFonts w:ascii="Times" w:hAnsi="Times"/>
        </w:rPr>
      </w:pPr>
      <w:r w:rsidRPr="00EA6BAA">
        <w:rPr>
          <w:rFonts w:ascii="Times" w:hAnsi="Times"/>
        </w:rPr>
        <w:t xml:space="preserve">Following my few failed attempts at obtaining a prediction model for a gas explosion in my senior year capstone project, I have come to realize the importance of studying Mathematics. In 2018, I was driven by the increasing numbers of gas explosions in Ghana over the past decade, to design a system that can help reduce the occurrence. Fortunately, with my skills as a computer engineering student, I built an IoT sensor device and a web application to monitor </w:t>
      </w:r>
      <w:r w:rsidR="007030C6">
        <w:rPr>
          <w:rFonts w:ascii="Times" w:hAnsi="Times"/>
        </w:rPr>
        <w:t xml:space="preserve">the </w:t>
      </w:r>
      <w:r w:rsidRPr="00EA6BAA">
        <w:rPr>
          <w:rFonts w:ascii="Times" w:hAnsi="Times"/>
        </w:rPr>
        <w:t xml:space="preserve">concentration of leaked </w:t>
      </w:r>
      <w:commentRangeStart w:id="14"/>
      <w:r w:rsidRPr="00EA6BAA">
        <w:rPr>
          <w:rFonts w:ascii="Times" w:hAnsi="Times"/>
        </w:rPr>
        <w:t xml:space="preserve">LPG </w:t>
      </w:r>
      <w:commentRangeEnd w:id="14"/>
      <w:r w:rsidR="007030C6">
        <w:rPr>
          <w:rStyle w:val="CommentReference"/>
          <w:rFonts w:asciiTheme="minorHAnsi" w:eastAsiaTheme="minorHAnsi" w:hAnsiTheme="minorHAnsi" w:cstheme="minorBidi"/>
          <w:lang w:eastAsia="en-US"/>
        </w:rPr>
        <w:commentReference w:id="14"/>
      </w:r>
      <w:r w:rsidRPr="00EA6BAA">
        <w:rPr>
          <w:rFonts w:ascii="Times" w:hAnsi="Times"/>
        </w:rPr>
        <w:t xml:space="preserve">within a region. However, it became challenging for me developing a prediction model </w:t>
      </w:r>
      <w:commentRangeStart w:id="15"/>
      <w:r w:rsidRPr="00EA6BAA">
        <w:rPr>
          <w:rFonts w:ascii="Times" w:hAnsi="Times"/>
        </w:rPr>
        <w:t>that</w:t>
      </w:r>
      <w:commentRangeEnd w:id="15"/>
      <w:r w:rsidR="007030C6">
        <w:rPr>
          <w:rStyle w:val="CommentReference"/>
          <w:rFonts w:asciiTheme="minorHAnsi" w:eastAsiaTheme="minorHAnsi" w:hAnsiTheme="minorHAnsi" w:cstheme="minorBidi"/>
          <w:lang w:eastAsia="en-US"/>
        </w:rPr>
        <w:commentReference w:id="15"/>
      </w:r>
      <w:r w:rsidRPr="00EA6BAA">
        <w:rPr>
          <w:rFonts w:ascii="Times" w:hAnsi="Times"/>
        </w:rPr>
        <w:t xml:space="preserve"> could tell when a gas explosion is bound to occur because I needed a profound understanding of empirical, physical-based and numerical models. </w:t>
      </w:r>
    </w:p>
    <w:p w14:paraId="0390936F" w14:textId="7720B26C" w:rsidR="00B83E94" w:rsidRPr="00EA6BAA" w:rsidRDefault="00B83E94" w:rsidP="00EA6BAA">
      <w:pPr>
        <w:spacing w:before="240" w:after="240"/>
        <w:ind w:firstLine="720"/>
        <w:jc w:val="both"/>
        <w:rPr>
          <w:rFonts w:ascii="Times" w:hAnsi="Times"/>
        </w:rPr>
      </w:pPr>
      <w:r w:rsidRPr="00EA6BAA">
        <w:rPr>
          <w:rFonts w:ascii="Times" w:hAnsi="Times"/>
        </w:rPr>
        <w:t xml:space="preserve">For the past one and half years, the project has been the single most important thing in my life. I have worked hard on it to be among the 50 selected projects out of </w:t>
      </w:r>
      <w:r w:rsidR="00DD03E3">
        <w:rPr>
          <w:rFonts w:ascii="Times" w:hAnsi="Times"/>
        </w:rPr>
        <w:t>4</w:t>
      </w:r>
      <w:r w:rsidRPr="00EA6BAA">
        <w:rPr>
          <w:rFonts w:ascii="Times" w:hAnsi="Times"/>
        </w:rPr>
        <w:t xml:space="preserve">00 that contested in the DELL EMC Competition 2019. </w:t>
      </w:r>
      <w:proofErr w:type="gramStart"/>
      <w:r w:rsidRPr="00EA6BAA">
        <w:rPr>
          <w:rFonts w:ascii="Times" w:hAnsi="Times"/>
        </w:rPr>
        <w:t>All of</w:t>
      </w:r>
      <w:proofErr w:type="gramEnd"/>
      <w:r w:rsidRPr="00EA6BAA">
        <w:rPr>
          <w:rFonts w:ascii="Times" w:hAnsi="Times"/>
        </w:rPr>
        <w:t xml:space="preserve"> my life, I have never been so ardent on building a product like this</w:t>
      </w:r>
      <w:r w:rsidR="007030C6">
        <w:rPr>
          <w:rFonts w:ascii="Times" w:hAnsi="Times"/>
        </w:rPr>
        <w:t>;</w:t>
      </w:r>
      <w:r w:rsidRPr="00EA6BAA">
        <w:rPr>
          <w:rFonts w:ascii="Times" w:hAnsi="Times"/>
        </w:rPr>
        <w:t xml:space="preserve"> hence I engaged in a series of consultations with my project supervisors, and lecturers to know the way forward. They knew my interest in applied mathematics and </w:t>
      </w:r>
      <w:proofErr w:type="gramStart"/>
      <w:r w:rsidRPr="00EA6BAA">
        <w:rPr>
          <w:rFonts w:ascii="Times" w:hAnsi="Times"/>
        </w:rPr>
        <w:t>programming</w:t>
      </w:r>
      <w:proofErr w:type="gramEnd"/>
      <w:r w:rsidRPr="00EA6BAA">
        <w:rPr>
          <w:rFonts w:ascii="Times" w:hAnsi="Times"/>
        </w:rPr>
        <w:t xml:space="preserve"> so they recommended that I gain a deeper understanding of mathematics, notably, scientific computation, statistical mechanics, pattern recognition and dynamical systems, to achieve an accurate prediction model. With my short-term goal of becoming a </w:t>
      </w:r>
      <w:r w:rsidR="005227C8">
        <w:rPr>
          <w:rFonts w:ascii="Times" w:hAnsi="Times"/>
        </w:rPr>
        <w:t>system</w:t>
      </w:r>
      <w:r w:rsidR="00E25A56">
        <w:rPr>
          <w:rFonts w:ascii="Times" w:hAnsi="Times"/>
        </w:rPr>
        <w:t>s</w:t>
      </w:r>
      <w:r w:rsidR="005227C8">
        <w:rPr>
          <w:rFonts w:ascii="Times" w:hAnsi="Times"/>
        </w:rPr>
        <w:t xml:space="preserve"> </w:t>
      </w:r>
      <w:r w:rsidR="004605C1">
        <w:rPr>
          <w:rFonts w:ascii="Times" w:hAnsi="Times"/>
        </w:rPr>
        <w:t>analyst</w:t>
      </w:r>
      <w:r w:rsidRPr="00EA6BAA">
        <w:rPr>
          <w:rFonts w:ascii="Times" w:hAnsi="Times"/>
        </w:rPr>
        <w:t xml:space="preserve">, the ambition to create a product that is beneficial to saving lives and also creating awareness for climate change have reaffirmed my decisions to take these recommendations seriously, and pursue a postgraduate degree in Mathematical Sciences with a focus on </w:t>
      </w:r>
      <w:r w:rsidR="009C0223">
        <w:rPr>
          <w:rFonts w:ascii="Times" w:hAnsi="Times"/>
        </w:rPr>
        <w:t>mathematical mode</w:t>
      </w:r>
      <w:r w:rsidR="007030C6">
        <w:rPr>
          <w:rFonts w:ascii="Times" w:hAnsi="Times"/>
        </w:rPr>
        <w:t>l</w:t>
      </w:r>
      <w:r w:rsidR="009C0223">
        <w:rPr>
          <w:rFonts w:ascii="Times" w:hAnsi="Times"/>
        </w:rPr>
        <w:t xml:space="preserve">ling, </w:t>
      </w:r>
      <w:r w:rsidRPr="00EA6BAA">
        <w:rPr>
          <w:rFonts w:ascii="Times" w:hAnsi="Times"/>
        </w:rPr>
        <w:t xml:space="preserve">statistics and pattern recognition. </w:t>
      </w:r>
    </w:p>
    <w:p w14:paraId="5C74BA07" w14:textId="0E0F0720" w:rsidR="00F053BE" w:rsidRDefault="00B83E94" w:rsidP="00F053BE">
      <w:pPr>
        <w:spacing w:before="240" w:after="240"/>
        <w:ind w:firstLine="720"/>
        <w:jc w:val="both"/>
        <w:rPr>
          <w:rFonts w:ascii="Times" w:hAnsi="Times"/>
        </w:rPr>
      </w:pPr>
      <w:r w:rsidRPr="00EA6BAA">
        <w:rPr>
          <w:rFonts w:ascii="Times" w:hAnsi="Times"/>
        </w:rPr>
        <w:t xml:space="preserve">I </w:t>
      </w:r>
      <w:r w:rsidR="007030C6">
        <w:rPr>
          <w:rFonts w:ascii="Times" w:hAnsi="Times"/>
        </w:rPr>
        <w:t>initi</w:t>
      </w:r>
      <w:r w:rsidRPr="00EA6BAA">
        <w:rPr>
          <w:rFonts w:ascii="Times" w:hAnsi="Times"/>
        </w:rPr>
        <w:t xml:space="preserve">ally pursued computer engineering because it gave my parents financial freedom as I was a MasterCard Scholar on a full scholarship. </w:t>
      </w:r>
      <w:r w:rsidR="007030C6">
        <w:rPr>
          <w:rFonts w:ascii="Times" w:hAnsi="Times"/>
        </w:rPr>
        <w:t>Besides</w:t>
      </w:r>
      <w:r w:rsidRPr="00EA6BAA">
        <w:rPr>
          <w:rFonts w:ascii="Times" w:hAnsi="Times"/>
        </w:rPr>
        <w:t xml:space="preserve">, it was intellectually rewarding because I was also keen on using computers to write programs, an interest I developed while </w:t>
      </w:r>
      <w:r w:rsidRPr="00EA6BAA">
        <w:rPr>
          <w:rFonts w:ascii="Times" w:hAnsi="Times"/>
        </w:rPr>
        <w:lastRenderedPageBreak/>
        <w:t xml:space="preserve">working in </w:t>
      </w:r>
      <w:r w:rsidR="00C02A09">
        <w:rPr>
          <w:rFonts w:ascii="Times" w:hAnsi="Times"/>
        </w:rPr>
        <w:t xml:space="preserve">a </w:t>
      </w:r>
      <w:proofErr w:type="spellStart"/>
      <w:r w:rsidR="00C02A09">
        <w:rPr>
          <w:rFonts w:ascii="Times" w:hAnsi="Times"/>
        </w:rPr>
        <w:t>neighbo</w:t>
      </w:r>
      <w:r w:rsidR="007030C6">
        <w:rPr>
          <w:rFonts w:ascii="Times" w:hAnsi="Times"/>
        </w:rPr>
        <w:t>u</w:t>
      </w:r>
      <w:r w:rsidR="00C02A09">
        <w:rPr>
          <w:rFonts w:ascii="Times" w:hAnsi="Times"/>
        </w:rPr>
        <w:t>r’s</w:t>
      </w:r>
      <w:proofErr w:type="spellEnd"/>
      <w:r w:rsidR="00C02A09">
        <w:rPr>
          <w:rFonts w:ascii="Times" w:hAnsi="Times"/>
        </w:rPr>
        <w:t xml:space="preserve"> </w:t>
      </w:r>
      <w:r w:rsidRPr="00EA6BAA">
        <w:rPr>
          <w:rFonts w:ascii="Times" w:hAnsi="Times"/>
        </w:rPr>
        <w:t xml:space="preserve">computer shop before going to college. At Ashesi University, I was given opportunities to explore my chosen field of engineering, lead young people and impact others in a holistic way that would not have given my financial situation. </w:t>
      </w:r>
      <w:r w:rsidR="007030C6">
        <w:rPr>
          <w:rFonts w:ascii="Times" w:hAnsi="Times"/>
        </w:rPr>
        <w:t>Throughout</w:t>
      </w:r>
      <w:r w:rsidRPr="00EA6BAA">
        <w:rPr>
          <w:rFonts w:ascii="Times" w:hAnsi="Times"/>
        </w:rPr>
        <w:t xml:space="preserve"> my Ashesi experiences, I fed my curiosity and passion for </w:t>
      </w:r>
      <w:r w:rsidR="00F46B03">
        <w:rPr>
          <w:rFonts w:ascii="Times" w:hAnsi="Times"/>
        </w:rPr>
        <w:t>e</w:t>
      </w:r>
      <w:r w:rsidRPr="00EA6BAA">
        <w:rPr>
          <w:rFonts w:ascii="Times" w:hAnsi="Times"/>
        </w:rPr>
        <w:t xml:space="preserve">ngineering and </w:t>
      </w:r>
      <w:r w:rsidR="00F46B03">
        <w:rPr>
          <w:rFonts w:ascii="Times" w:hAnsi="Times"/>
        </w:rPr>
        <w:t>m</w:t>
      </w:r>
      <w:r w:rsidRPr="00EA6BAA">
        <w:rPr>
          <w:rFonts w:ascii="Times" w:hAnsi="Times"/>
        </w:rPr>
        <w:t>ath</w:t>
      </w:r>
      <w:r w:rsidR="00F46B03">
        <w:rPr>
          <w:rFonts w:ascii="Times" w:hAnsi="Times"/>
        </w:rPr>
        <w:t>ematics</w:t>
      </w:r>
      <w:r w:rsidRPr="00EA6BAA">
        <w:rPr>
          <w:rFonts w:ascii="Times" w:hAnsi="Times"/>
        </w:rPr>
        <w:t xml:space="preserve"> through </w:t>
      </w:r>
      <w:r w:rsidR="007030C6">
        <w:rPr>
          <w:rFonts w:ascii="Times" w:hAnsi="Times"/>
        </w:rPr>
        <w:t xml:space="preserve">an </w:t>
      </w:r>
      <w:r w:rsidRPr="00EA6BAA">
        <w:rPr>
          <w:rFonts w:ascii="Times" w:hAnsi="Times"/>
        </w:rPr>
        <w:t xml:space="preserve">intellectual journey and extracurricular engagements. I served as a Math Resource Centre Assistant, providing support to students who needed help in Calculus, Statistics, Differential equations, Python and R programming courses. Besides, I embarked on community service campaigns which empowered children and youth </w:t>
      </w:r>
      <w:r w:rsidR="0030369C" w:rsidRPr="00EA6BAA">
        <w:rPr>
          <w:rFonts w:ascii="Times" w:hAnsi="Times"/>
        </w:rPr>
        <w:t>in three regions of Ghana</w:t>
      </w:r>
      <w:r w:rsidR="0030369C">
        <w:rPr>
          <w:rFonts w:ascii="Times" w:hAnsi="Times"/>
        </w:rPr>
        <w:t xml:space="preserve"> </w:t>
      </w:r>
      <w:r w:rsidRPr="00EA6BAA">
        <w:rPr>
          <w:rFonts w:ascii="Times" w:hAnsi="Times"/>
        </w:rPr>
        <w:t xml:space="preserve">by teaching them mathematics and leadership </w:t>
      </w:r>
    </w:p>
    <w:p w14:paraId="05117AEF" w14:textId="622C70E9" w:rsidR="00F053BE" w:rsidRDefault="00F053BE" w:rsidP="00F053BE">
      <w:pPr>
        <w:spacing w:before="240" w:after="240"/>
        <w:ind w:firstLine="720"/>
        <w:jc w:val="both"/>
        <w:rPr>
          <w:rFonts w:ascii="Times" w:hAnsi="Times"/>
        </w:rPr>
      </w:pPr>
      <w:r w:rsidRPr="00EA6BAA">
        <w:rPr>
          <w:rFonts w:ascii="Times" w:hAnsi="Times"/>
        </w:rPr>
        <w:t>Again, I had a lot of commitments that cemented my love for mathematics during my secondary school days</w:t>
      </w:r>
      <w:r w:rsidR="00F00A93">
        <w:rPr>
          <w:rFonts w:ascii="Times" w:hAnsi="Times"/>
        </w:rPr>
        <w:t xml:space="preserve">. </w:t>
      </w:r>
      <w:r w:rsidRPr="00EA6BAA">
        <w:rPr>
          <w:rFonts w:ascii="Times" w:hAnsi="Times"/>
        </w:rPr>
        <w:t xml:space="preserve">These were some of the experiences </w:t>
      </w:r>
      <w:r w:rsidR="00F00A93">
        <w:rPr>
          <w:rFonts w:ascii="Times" w:hAnsi="Times"/>
        </w:rPr>
        <w:t>of being a vice-pre</w:t>
      </w:r>
      <w:r w:rsidR="007030C6">
        <w:rPr>
          <w:rFonts w:ascii="Times" w:hAnsi="Times"/>
        </w:rPr>
        <w:t>si</w:t>
      </w:r>
      <w:r w:rsidR="00F00A93">
        <w:rPr>
          <w:rFonts w:ascii="Times" w:hAnsi="Times"/>
        </w:rPr>
        <w:t xml:space="preserve">dent of the Math Club and </w:t>
      </w:r>
      <w:commentRangeStart w:id="16"/>
      <w:r w:rsidR="00F00A93">
        <w:rPr>
          <w:rFonts w:ascii="Times" w:hAnsi="Times"/>
        </w:rPr>
        <w:t xml:space="preserve">NSMQ </w:t>
      </w:r>
      <w:commentRangeEnd w:id="16"/>
      <w:r w:rsidR="007030C6">
        <w:rPr>
          <w:rStyle w:val="CommentReference"/>
          <w:rFonts w:asciiTheme="minorHAnsi" w:eastAsiaTheme="minorHAnsi" w:hAnsiTheme="minorHAnsi" w:cstheme="minorBidi"/>
          <w:lang w:eastAsia="en-US"/>
        </w:rPr>
        <w:commentReference w:id="16"/>
      </w:r>
      <w:r w:rsidR="00F00A93">
        <w:rPr>
          <w:rFonts w:ascii="Times" w:hAnsi="Times"/>
        </w:rPr>
        <w:t xml:space="preserve">team member </w:t>
      </w:r>
      <w:r w:rsidRPr="00EA6BAA">
        <w:rPr>
          <w:rFonts w:ascii="Times" w:hAnsi="Times"/>
        </w:rPr>
        <w:t>helped push me into the engineering school, hence doing further studies in Mathematical sciences will grant me enough leverage to combine engineering and mathematics to reach the peak of my career.</w:t>
      </w:r>
      <w:r w:rsidR="006C53B5">
        <w:rPr>
          <w:rFonts w:ascii="Times" w:hAnsi="Times"/>
        </w:rPr>
        <w:t xml:space="preserve"> </w:t>
      </w:r>
    </w:p>
    <w:p w14:paraId="0AA5D4E1" w14:textId="3A45402B" w:rsidR="005772A6" w:rsidRDefault="00EC05AF" w:rsidP="000F3B4D">
      <w:pPr>
        <w:ind w:firstLine="720"/>
        <w:jc w:val="both"/>
        <w:rPr>
          <w:rFonts w:ascii="Times" w:hAnsi="Times"/>
        </w:rPr>
      </w:pPr>
      <w:r>
        <w:rPr>
          <w:rFonts w:ascii="Times" w:hAnsi="Times"/>
        </w:rPr>
        <w:t>Lastly, I work as a computer program</w:t>
      </w:r>
      <w:r w:rsidR="00821ED5">
        <w:rPr>
          <w:rFonts w:ascii="Times" w:hAnsi="Times"/>
        </w:rPr>
        <w:t>mer</w:t>
      </w:r>
      <w:r>
        <w:rPr>
          <w:rFonts w:ascii="Times" w:hAnsi="Times"/>
        </w:rPr>
        <w:t xml:space="preserve">, and </w:t>
      </w:r>
      <w:r w:rsidR="005772A6" w:rsidRPr="00EA6BAA">
        <w:rPr>
          <w:rFonts w:ascii="Times" w:hAnsi="Times"/>
        </w:rPr>
        <w:t>I have been working on applications for air quality, automobile fuel monitoring, flood prediction, vehicle tracking, and revenue and tax collection</w:t>
      </w:r>
      <w:r w:rsidR="005772A6">
        <w:rPr>
          <w:rFonts w:ascii="Times" w:hAnsi="Times"/>
        </w:rPr>
        <w:t xml:space="preserve">.  </w:t>
      </w:r>
      <w:r w:rsidR="00DA2924">
        <w:rPr>
          <w:rFonts w:ascii="Times" w:hAnsi="Times"/>
        </w:rPr>
        <w:t>From my experience and future prospect of this field, I have realized that</w:t>
      </w:r>
      <w:r w:rsidR="005772A6" w:rsidRPr="00EA6BAA">
        <w:rPr>
          <w:rFonts w:ascii="Times" w:hAnsi="Times"/>
        </w:rPr>
        <w:t xml:space="preserve"> </w:t>
      </w:r>
      <w:r w:rsidR="007030C6">
        <w:rPr>
          <w:rFonts w:ascii="Times" w:hAnsi="Times"/>
        </w:rPr>
        <w:t>more profound</w:t>
      </w:r>
      <w:r w:rsidR="005772A6" w:rsidRPr="00EA6BAA">
        <w:rPr>
          <w:rFonts w:ascii="Times" w:hAnsi="Times"/>
        </w:rPr>
        <w:t xml:space="preserve"> knowledge in Mathematical science</w:t>
      </w:r>
      <w:r w:rsidR="007030C6">
        <w:rPr>
          <w:rFonts w:ascii="Times" w:hAnsi="Times"/>
        </w:rPr>
        <w:t>s</w:t>
      </w:r>
      <w:r w:rsidR="005772A6" w:rsidRPr="00EA6BAA">
        <w:rPr>
          <w:rFonts w:ascii="Times" w:hAnsi="Times"/>
        </w:rPr>
        <w:t xml:space="preserve"> will be the most relevant and enjoyable set skill for the career I have chosen.</w:t>
      </w:r>
    </w:p>
    <w:p w14:paraId="16E47C1B" w14:textId="77777777" w:rsidR="005772A6" w:rsidRDefault="005772A6" w:rsidP="005772A6">
      <w:pPr>
        <w:jc w:val="both"/>
        <w:rPr>
          <w:rFonts w:ascii="Times" w:hAnsi="Times"/>
        </w:rPr>
      </w:pPr>
    </w:p>
    <w:p w14:paraId="5679CC68" w14:textId="77777777" w:rsidR="00930066" w:rsidRDefault="00930066" w:rsidP="00930066">
      <w:pPr>
        <w:jc w:val="both"/>
        <w:rPr>
          <w:rFonts w:ascii="Times" w:hAnsi="Times"/>
        </w:rPr>
      </w:pPr>
    </w:p>
    <w:p w14:paraId="19A39F41" w14:textId="77777777" w:rsidR="00B83E94" w:rsidRPr="00514394" w:rsidRDefault="00B83E94" w:rsidP="00514394"/>
    <w:p w14:paraId="3521428D" w14:textId="77777777" w:rsidR="00514394" w:rsidRDefault="00514394"/>
    <w:p w14:paraId="5802EF11" w14:textId="77777777" w:rsidR="00514394" w:rsidRPr="00514394" w:rsidRDefault="00514394" w:rsidP="00514394">
      <w:r w:rsidRPr="00514394">
        <w:rPr>
          <w:rFonts w:ascii="Verdana" w:hAnsi="Verdana"/>
          <w:color w:val="3F5565"/>
          <w:sz w:val="18"/>
          <w:szCs w:val="18"/>
          <w:shd w:val="clear" w:color="auto" w:fill="E0E4E6"/>
        </w:rPr>
        <w:t>In your opinion, how are mathematics and sciences important to development in Africa?</w:t>
      </w:r>
    </w:p>
    <w:p w14:paraId="039A42D6" w14:textId="77777777" w:rsidR="00514394" w:rsidRDefault="00514394"/>
    <w:p w14:paraId="5002AF2F" w14:textId="77777777" w:rsidR="004D621D" w:rsidRDefault="004D621D" w:rsidP="00CD0989">
      <w:pPr>
        <w:jc w:val="both"/>
        <w:rPr>
          <w:rFonts w:ascii="Times" w:hAnsi="Times"/>
          <w:color w:val="1D1C1C"/>
          <w:shd w:val="clear" w:color="auto" w:fill="FFFFFF"/>
        </w:rPr>
      </w:pPr>
    </w:p>
    <w:p w14:paraId="120774B2" w14:textId="4AA7B910" w:rsidR="00473F91" w:rsidRDefault="004F6E6A" w:rsidP="00CD0989">
      <w:pPr>
        <w:jc w:val="both"/>
        <w:rPr>
          <w:rFonts w:ascii="Times" w:hAnsi="Times"/>
          <w:color w:val="1D1C1C"/>
          <w:shd w:val="clear" w:color="auto" w:fill="FFFFFF"/>
        </w:rPr>
      </w:pPr>
      <w:r>
        <w:rPr>
          <w:rFonts w:ascii="Times" w:hAnsi="Times"/>
          <w:color w:val="1D1C1C"/>
          <w:shd w:val="clear" w:color="auto" w:fill="FFFFFF"/>
        </w:rPr>
        <w:t>Today, w</w:t>
      </w:r>
      <w:r w:rsidR="0043731C" w:rsidRPr="00D11D89">
        <w:rPr>
          <w:rFonts w:ascii="Times" w:hAnsi="Times"/>
          <w:color w:val="1D1C1C"/>
          <w:shd w:val="clear" w:color="auto" w:fill="FFFFFF"/>
        </w:rPr>
        <w:t>hat ha</w:t>
      </w:r>
      <w:r w:rsidR="007030C6">
        <w:rPr>
          <w:rFonts w:ascii="Times" w:hAnsi="Times"/>
          <w:color w:val="1D1C1C"/>
          <w:shd w:val="clear" w:color="auto" w:fill="FFFFFF"/>
        </w:rPr>
        <w:t>s</w:t>
      </w:r>
      <w:r w:rsidR="0043731C" w:rsidRPr="00D11D89">
        <w:rPr>
          <w:rFonts w:ascii="Times" w:hAnsi="Times"/>
          <w:color w:val="1D1C1C"/>
          <w:shd w:val="clear" w:color="auto" w:fill="FFFFFF"/>
        </w:rPr>
        <w:t xml:space="preserve"> made the west and other continents </w:t>
      </w:r>
      <w:r w:rsidR="003C427C">
        <w:rPr>
          <w:rFonts w:ascii="Times" w:hAnsi="Times"/>
          <w:color w:val="1D1C1C"/>
          <w:shd w:val="clear" w:color="auto" w:fill="FFFFFF"/>
        </w:rPr>
        <w:t xml:space="preserve">more </w:t>
      </w:r>
      <w:r w:rsidR="0043731C" w:rsidRPr="00D11D89">
        <w:rPr>
          <w:rFonts w:ascii="Times" w:hAnsi="Times"/>
          <w:color w:val="1D1C1C"/>
          <w:shd w:val="clear" w:color="auto" w:fill="FFFFFF"/>
        </w:rPr>
        <w:t>advanced is not only their colonizing power but the application of mathematics</w:t>
      </w:r>
      <w:r w:rsidR="003F5556">
        <w:rPr>
          <w:rFonts w:ascii="Times" w:hAnsi="Times"/>
          <w:color w:val="1D1C1C"/>
          <w:shd w:val="clear" w:color="auto" w:fill="FFFFFF"/>
        </w:rPr>
        <w:t xml:space="preserve"> and sciences</w:t>
      </w:r>
      <w:r w:rsidR="0043731C" w:rsidRPr="00D11D89">
        <w:rPr>
          <w:rFonts w:ascii="Times" w:hAnsi="Times"/>
          <w:color w:val="1D1C1C"/>
          <w:shd w:val="clear" w:color="auto" w:fill="FFFFFF"/>
        </w:rPr>
        <w:t xml:space="preserve"> in </w:t>
      </w:r>
      <w:r w:rsidR="009979B5">
        <w:rPr>
          <w:rFonts w:ascii="Times" w:hAnsi="Times"/>
          <w:color w:val="1D1C1C"/>
          <w:shd w:val="clear" w:color="auto" w:fill="FFFFFF"/>
        </w:rPr>
        <w:t>various fields of development</w:t>
      </w:r>
      <w:r w:rsidR="0043731C" w:rsidRPr="00D11D89">
        <w:rPr>
          <w:rFonts w:ascii="Times" w:hAnsi="Times"/>
          <w:color w:val="1D1C1C"/>
          <w:shd w:val="clear" w:color="auto" w:fill="FFFFFF"/>
        </w:rPr>
        <w:t xml:space="preserve"> such as </w:t>
      </w:r>
      <w:r w:rsidR="009979B5">
        <w:rPr>
          <w:rFonts w:ascii="Times" w:hAnsi="Times"/>
          <w:color w:val="1D1C1C"/>
          <w:shd w:val="clear" w:color="auto" w:fill="FFFFFF"/>
        </w:rPr>
        <w:t xml:space="preserve">finance, </w:t>
      </w:r>
      <w:r w:rsidR="0043731C" w:rsidRPr="00D11D89">
        <w:rPr>
          <w:rFonts w:ascii="Times" w:hAnsi="Times"/>
          <w:color w:val="1D1C1C"/>
          <w:shd w:val="clear" w:color="auto" w:fill="FFFFFF"/>
        </w:rPr>
        <w:t xml:space="preserve">engineering, medicine, transportation, </w:t>
      </w:r>
      <w:r w:rsidR="009979B5">
        <w:rPr>
          <w:rFonts w:ascii="Times" w:hAnsi="Times"/>
          <w:color w:val="1D1C1C"/>
          <w:shd w:val="clear" w:color="auto" w:fill="FFFFFF"/>
        </w:rPr>
        <w:t xml:space="preserve">agriculture, </w:t>
      </w:r>
      <w:r w:rsidR="0043731C" w:rsidRPr="00D11D89">
        <w:rPr>
          <w:rFonts w:ascii="Times" w:hAnsi="Times"/>
          <w:color w:val="1D1C1C"/>
          <w:shd w:val="clear" w:color="auto" w:fill="FFFFFF"/>
        </w:rPr>
        <w:t>etc.</w:t>
      </w:r>
      <w:r w:rsidR="00CD0989">
        <w:rPr>
          <w:rFonts w:ascii="Times" w:hAnsi="Times"/>
          <w:color w:val="1D1C1C"/>
          <w:shd w:val="clear" w:color="auto" w:fill="FFFFFF"/>
        </w:rPr>
        <w:t xml:space="preserve"> </w:t>
      </w:r>
      <w:r w:rsidR="00C13252">
        <w:rPr>
          <w:rFonts w:ascii="Times" w:hAnsi="Times"/>
          <w:color w:val="1D1C1C"/>
          <w:shd w:val="clear" w:color="auto" w:fill="FFFFFF"/>
        </w:rPr>
        <w:t xml:space="preserve">In these developed countries, </w:t>
      </w:r>
      <w:r w:rsidR="00D74500">
        <w:rPr>
          <w:rFonts w:ascii="Times" w:hAnsi="Times"/>
          <w:color w:val="1D1C1C"/>
          <w:shd w:val="clear" w:color="auto" w:fill="FFFFFF"/>
        </w:rPr>
        <w:t>mathematics and sciences drive innovation and technology.</w:t>
      </w:r>
      <w:r w:rsidR="003408EC">
        <w:rPr>
          <w:rFonts w:ascii="Times" w:hAnsi="Times"/>
          <w:color w:val="1D1C1C"/>
          <w:shd w:val="clear" w:color="auto" w:fill="FFFFFF"/>
        </w:rPr>
        <w:t xml:space="preserve"> </w:t>
      </w:r>
      <w:r w:rsidR="00EC5543">
        <w:rPr>
          <w:rFonts w:ascii="Times" w:hAnsi="Times"/>
          <w:color w:val="1D1C1C"/>
          <w:shd w:val="clear" w:color="auto" w:fill="FFFFFF"/>
        </w:rPr>
        <w:t xml:space="preserve">To </w:t>
      </w:r>
      <w:r w:rsidR="00176D31">
        <w:rPr>
          <w:rFonts w:ascii="Times" w:hAnsi="Times"/>
          <w:color w:val="1D1C1C"/>
          <w:shd w:val="clear" w:color="auto" w:fill="FFFFFF"/>
        </w:rPr>
        <w:t>witness the best of development</w:t>
      </w:r>
      <w:r w:rsidR="00EC5543">
        <w:rPr>
          <w:rFonts w:ascii="Times" w:hAnsi="Times"/>
          <w:color w:val="1D1C1C"/>
          <w:shd w:val="clear" w:color="auto" w:fill="FFFFFF"/>
        </w:rPr>
        <w:t xml:space="preserve">, </w:t>
      </w:r>
      <w:r w:rsidR="006F7438">
        <w:rPr>
          <w:rFonts w:ascii="Times" w:hAnsi="Times"/>
          <w:color w:val="1D1C1C"/>
          <w:shd w:val="clear" w:color="auto" w:fill="FFFFFF"/>
        </w:rPr>
        <w:t>Africans</w:t>
      </w:r>
      <w:r w:rsidR="0072018F">
        <w:rPr>
          <w:rFonts w:ascii="Times" w:hAnsi="Times"/>
          <w:color w:val="1D1C1C"/>
          <w:shd w:val="clear" w:color="auto" w:fill="FFFFFF"/>
        </w:rPr>
        <w:t xml:space="preserve"> like myself</w:t>
      </w:r>
      <w:r w:rsidR="006F7438">
        <w:rPr>
          <w:rFonts w:ascii="Times" w:hAnsi="Times"/>
          <w:color w:val="1D1C1C"/>
          <w:shd w:val="clear" w:color="auto" w:fill="FFFFFF"/>
        </w:rPr>
        <w:t xml:space="preserve"> need to </w:t>
      </w:r>
      <w:r w:rsidR="007030C6">
        <w:rPr>
          <w:rFonts w:ascii="Times" w:hAnsi="Times"/>
          <w:color w:val="1D1C1C"/>
          <w:shd w:val="clear" w:color="auto" w:fill="FFFFFF"/>
        </w:rPr>
        <w:t>build</w:t>
      </w:r>
      <w:r w:rsidR="006F7438">
        <w:rPr>
          <w:rFonts w:ascii="Times" w:hAnsi="Times"/>
          <w:color w:val="1D1C1C"/>
          <w:shd w:val="clear" w:color="auto" w:fill="FFFFFF"/>
        </w:rPr>
        <w:t xml:space="preserve"> lasting roads, sustainable power supply, smart cities, more secured banking systems, reliable medical systems, better infrastructure, automated agricultural system, etc. to solve problems such as inaccessibility, lo</w:t>
      </w:r>
      <w:r w:rsidR="00F66FB5">
        <w:rPr>
          <w:rFonts w:ascii="Times" w:hAnsi="Times"/>
          <w:color w:val="1D1C1C"/>
          <w:shd w:val="clear" w:color="auto" w:fill="FFFFFF"/>
        </w:rPr>
        <w:t>ad</w:t>
      </w:r>
      <w:r w:rsidR="006F7438">
        <w:rPr>
          <w:rFonts w:ascii="Times" w:hAnsi="Times"/>
          <w:color w:val="1D1C1C"/>
          <w:shd w:val="clear" w:color="auto" w:fill="FFFFFF"/>
        </w:rPr>
        <w:t xml:space="preserve"> shedding, </w:t>
      </w:r>
      <w:r w:rsidR="00234EB2">
        <w:rPr>
          <w:rFonts w:ascii="Times" w:hAnsi="Times"/>
          <w:color w:val="1D1C1C"/>
          <w:shd w:val="clear" w:color="auto" w:fill="FFFFFF"/>
        </w:rPr>
        <w:t>poor urbanization</w:t>
      </w:r>
      <w:r w:rsidR="006F7438">
        <w:rPr>
          <w:rFonts w:ascii="Times" w:hAnsi="Times"/>
          <w:color w:val="1D1C1C"/>
          <w:shd w:val="clear" w:color="auto" w:fill="FFFFFF"/>
        </w:rPr>
        <w:t xml:space="preserve">, </w:t>
      </w:r>
      <w:r w:rsidR="00234EB2">
        <w:rPr>
          <w:rFonts w:ascii="Times" w:hAnsi="Times"/>
          <w:color w:val="1D1C1C"/>
          <w:shd w:val="clear" w:color="auto" w:fill="FFFFFF"/>
        </w:rPr>
        <w:t xml:space="preserve">floods, </w:t>
      </w:r>
      <w:r w:rsidR="006F7438">
        <w:rPr>
          <w:rFonts w:ascii="Times" w:hAnsi="Times"/>
          <w:color w:val="1D1C1C"/>
          <w:shd w:val="clear" w:color="auto" w:fill="FFFFFF"/>
        </w:rPr>
        <w:t>poverty</w:t>
      </w:r>
      <w:r w:rsidR="00234EB2">
        <w:rPr>
          <w:rFonts w:ascii="Times" w:hAnsi="Times"/>
          <w:color w:val="1D1C1C"/>
          <w:shd w:val="clear" w:color="auto" w:fill="FFFFFF"/>
        </w:rPr>
        <w:t xml:space="preserve">, </w:t>
      </w:r>
      <w:r w:rsidR="008440DB">
        <w:rPr>
          <w:rFonts w:ascii="Times" w:hAnsi="Times"/>
          <w:color w:val="1D1C1C"/>
          <w:shd w:val="clear" w:color="auto" w:fill="FFFFFF"/>
        </w:rPr>
        <w:t xml:space="preserve">corruption, </w:t>
      </w:r>
      <w:r w:rsidR="006F7438">
        <w:rPr>
          <w:rFonts w:ascii="Times" w:hAnsi="Times"/>
          <w:color w:val="1D1C1C"/>
          <w:shd w:val="clear" w:color="auto" w:fill="FFFFFF"/>
        </w:rPr>
        <w:t>diseases, homeless</w:t>
      </w:r>
      <w:r w:rsidR="00B6509F">
        <w:rPr>
          <w:rFonts w:ascii="Times" w:hAnsi="Times"/>
          <w:color w:val="1D1C1C"/>
          <w:shd w:val="clear" w:color="auto" w:fill="FFFFFF"/>
        </w:rPr>
        <w:t>ness</w:t>
      </w:r>
      <w:r w:rsidR="00234EB2">
        <w:rPr>
          <w:rFonts w:ascii="Times" w:hAnsi="Times"/>
          <w:color w:val="1D1C1C"/>
          <w:shd w:val="clear" w:color="auto" w:fill="FFFFFF"/>
        </w:rPr>
        <w:t xml:space="preserve"> and hunger.</w:t>
      </w:r>
      <w:r w:rsidR="00E54CAE">
        <w:rPr>
          <w:rFonts w:ascii="Times" w:hAnsi="Times"/>
          <w:color w:val="1D1C1C"/>
          <w:shd w:val="clear" w:color="auto" w:fill="FFFFFF"/>
        </w:rPr>
        <w:t xml:space="preserve"> </w:t>
      </w:r>
      <w:r w:rsidR="006F77D0">
        <w:rPr>
          <w:rFonts w:ascii="Times" w:hAnsi="Times"/>
          <w:color w:val="1D1C1C"/>
          <w:shd w:val="clear" w:color="auto" w:fill="FFFFFF"/>
        </w:rPr>
        <w:t xml:space="preserve">In order to </w:t>
      </w:r>
      <w:r w:rsidR="007030C6">
        <w:rPr>
          <w:rFonts w:ascii="Times" w:hAnsi="Times"/>
          <w:color w:val="1D1C1C"/>
          <w:shd w:val="clear" w:color="auto" w:fill="FFFFFF"/>
        </w:rPr>
        <w:t>effectively tackle</w:t>
      </w:r>
      <w:r w:rsidR="006F77D0">
        <w:rPr>
          <w:rFonts w:ascii="Times" w:hAnsi="Times"/>
          <w:color w:val="1D1C1C"/>
          <w:shd w:val="clear" w:color="auto" w:fill="FFFFFF"/>
        </w:rPr>
        <w:t xml:space="preserve"> these problems</w:t>
      </w:r>
      <w:r w:rsidR="00C15ECA">
        <w:rPr>
          <w:rFonts w:ascii="Times" w:hAnsi="Times"/>
          <w:color w:val="1D1C1C"/>
          <w:shd w:val="clear" w:color="auto" w:fill="FFFFFF"/>
        </w:rPr>
        <w:t>,</w:t>
      </w:r>
      <w:r w:rsidR="00102FD9">
        <w:rPr>
          <w:rFonts w:ascii="Times" w:hAnsi="Times"/>
          <w:color w:val="1D1C1C"/>
          <w:shd w:val="clear" w:color="auto" w:fill="FFFFFF"/>
        </w:rPr>
        <w:t xml:space="preserve"> the education of </w:t>
      </w:r>
      <w:r w:rsidR="00C76217">
        <w:rPr>
          <w:rFonts w:ascii="Times" w:hAnsi="Times"/>
          <w:color w:val="1D1C1C"/>
          <w:shd w:val="clear" w:color="auto" w:fill="FFFFFF"/>
        </w:rPr>
        <w:t xml:space="preserve">mathematics and sciences </w:t>
      </w:r>
      <w:r w:rsidR="006F77D0">
        <w:rPr>
          <w:rFonts w:ascii="Times" w:hAnsi="Times"/>
          <w:color w:val="1D1C1C"/>
          <w:shd w:val="clear" w:color="auto" w:fill="FFFFFF"/>
        </w:rPr>
        <w:t>should be</w:t>
      </w:r>
      <w:r w:rsidR="00C76217">
        <w:rPr>
          <w:rFonts w:ascii="Times" w:hAnsi="Times"/>
          <w:color w:val="1D1C1C"/>
          <w:shd w:val="clear" w:color="auto" w:fill="FFFFFF"/>
        </w:rPr>
        <w:t xml:space="preserve"> intrinsically connected to everything in our African </w:t>
      </w:r>
      <w:r w:rsidR="00DF489C">
        <w:rPr>
          <w:rFonts w:ascii="Times" w:hAnsi="Times"/>
          <w:color w:val="1D1C1C"/>
          <w:shd w:val="clear" w:color="auto" w:fill="FFFFFF"/>
        </w:rPr>
        <w:t xml:space="preserve">society </w:t>
      </w:r>
      <w:r w:rsidR="00102FD9">
        <w:rPr>
          <w:rFonts w:ascii="Times" w:hAnsi="Times"/>
          <w:color w:val="1D1C1C"/>
          <w:shd w:val="clear" w:color="auto" w:fill="FFFFFF"/>
        </w:rPr>
        <w:t>through</w:t>
      </w:r>
      <w:r w:rsidR="00C76217">
        <w:rPr>
          <w:rFonts w:ascii="Times" w:hAnsi="Times"/>
          <w:color w:val="1D1C1C"/>
          <w:shd w:val="clear" w:color="auto" w:fill="FFFFFF"/>
        </w:rPr>
        <w:t xml:space="preserve"> </w:t>
      </w:r>
      <w:r w:rsidR="00102FD9">
        <w:rPr>
          <w:rFonts w:ascii="Times" w:hAnsi="Times"/>
          <w:color w:val="1D1C1C"/>
          <w:shd w:val="clear" w:color="auto" w:fill="FFFFFF"/>
        </w:rPr>
        <w:t xml:space="preserve">consistent </w:t>
      </w:r>
      <w:r w:rsidR="009F77A4">
        <w:rPr>
          <w:rFonts w:ascii="Times" w:hAnsi="Times"/>
          <w:color w:val="1D1C1C"/>
          <w:shd w:val="clear" w:color="auto" w:fill="FFFFFF"/>
        </w:rPr>
        <w:t>investment</w:t>
      </w:r>
      <w:r w:rsidR="00102FD9">
        <w:rPr>
          <w:rFonts w:ascii="Times" w:hAnsi="Times"/>
          <w:color w:val="1D1C1C"/>
          <w:shd w:val="clear" w:color="auto" w:fill="FFFFFF"/>
        </w:rPr>
        <w:t>.</w:t>
      </w:r>
    </w:p>
    <w:p w14:paraId="4314833E" w14:textId="77777777" w:rsidR="00473F91" w:rsidRDefault="00473F91" w:rsidP="00CD0989">
      <w:pPr>
        <w:jc w:val="both"/>
        <w:rPr>
          <w:rFonts w:ascii="Times" w:hAnsi="Times"/>
          <w:color w:val="1D1C1C"/>
          <w:shd w:val="clear" w:color="auto" w:fill="FFFFFF"/>
        </w:rPr>
      </w:pPr>
    </w:p>
    <w:p w14:paraId="04FBAC4E" w14:textId="4AF3DD09" w:rsidR="00DF2E64" w:rsidRDefault="007030C6" w:rsidP="00CD0989">
      <w:pPr>
        <w:jc w:val="both"/>
        <w:rPr>
          <w:rFonts w:ascii="Times" w:hAnsi="Times"/>
          <w:color w:val="1D1C1C"/>
          <w:shd w:val="clear" w:color="auto" w:fill="FFFFFF"/>
        </w:rPr>
      </w:pPr>
      <w:r>
        <w:rPr>
          <w:rFonts w:ascii="Times" w:hAnsi="Times"/>
          <w:color w:val="1D1C1C"/>
          <w:shd w:val="clear" w:color="auto" w:fill="FFFFFF"/>
        </w:rPr>
        <w:t>Furthermore, a</w:t>
      </w:r>
      <w:r w:rsidR="00C23824">
        <w:rPr>
          <w:rFonts w:ascii="Times" w:hAnsi="Times"/>
          <w:color w:val="1D1C1C"/>
          <w:shd w:val="clear" w:color="auto" w:fill="FFFFFF"/>
        </w:rPr>
        <w:t xml:space="preserve">s a tech enthusiast, </w:t>
      </w:r>
      <w:r w:rsidR="002E3BB0">
        <w:rPr>
          <w:rFonts w:ascii="Times" w:hAnsi="Times"/>
          <w:color w:val="1D1C1C"/>
          <w:shd w:val="clear" w:color="auto" w:fill="FFFFFF"/>
        </w:rPr>
        <w:t xml:space="preserve">the cost of internet </w:t>
      </w:r>
      <w:r w:rsidR="00CC2369">
        <w:rPr>
          <w:rFonts w:ascii="Times" w:hAnsi="Times"/>
          <w:color w:val="1D1C1C"/>
          <w:shd w:val="clear" w:color="auto" w:fill="FFFFFF"/>
        </w:rPr>
        <w:t xml:space="preserve">data rate </w:t>
      </w:r>
      <w:r w:rsidR="002E3BB0">
        <w:rPr>
          <w:rFonts w:ascii="Times" w:hAnsi="Times"/>
          <w:color w:val="1D1C1C"/>
          <w:shd w:val="clear" w:color="auto" w:fill="FFFFFF"/>
        </w:rPr>
        <w:t xml:space="preserve">is very high in Africa, </w:t>
      </w:r>
      <w:r w:rsidR="00473F91">
        <w:rPr>
          <w:rFonts w:ascii="Times" w:hAnsi="Times"/>
          <w:color w:val="1D1C1C"/>
          <w:shd w:val="clear" w:color="auto" w:fill="FFFFFF"/>
        </w:rPr>
        <w:t>and this discourages research work on the part of students</w:t>
      </w:r>
      <w:r w:rsidR="001D55A7">
        <w:rPr>
          <w:rFonts w:ascii="Times" w:hAnsi="Times"/>
          <w:color w:val="1D1C1C"/>
          <w:shd w:val="clear" w:color="auto" w:fill="FFFFFF"/>
        </w:rPr>
        <w:t xml:space="preserve">, leading </w:t>
      </w:r>
      <w:r w:rsidR="00B55EB2">
        <w:rPr>
          <w:rFonts w:ascii="Times" w:hAnsi="Times"/>
          <w:color w:val="1D1C1C"/>
          <w:shd w:val="clear" w:color="auto" w:fill="FFFFFF"/>
        </w:rPr>
        <w:t xml:space="preserve">to </w:t>
      </w:r>
      <w:r>
        <w:rPr>
          <w:rFonts w:ascii="Times" w:hAnsi="Times"/>
          <w:color w:val="1D1C1C"/>
          <w:shd w:val="clear" w:color="auto" w:fill="FFFFFF"/>
        </w:rPr>
        <w:t>shoddy</w:t>
      </w:r>
      <w:r w:rsidR="001D55A7">
        <w:rPr>
          <w:rFonts w:ascii="Times" w:hAnsi="Times"/>
          <w:color w:val="1D1C1C"/>
          <w:shd w:val="clear" w:color="auto" w:fill="FFFFFF"/>
        </w:rPr>
        <w:t xml:space="preserve"> quality work </w:t>
      </w:r>
      <w:proofErr w:type="gramStart"/>
      <w:r w:rsidR="001D55A7">
        <w:rPr>
          <w:rFonts w:ascii="Times" w:hAnsi="Times"/>
          <w:color w:val="1D1C1C"/>
          <w:shd w:val="clear" w:color="auto" w:fill="FFFFFF"/>
        </w:rPr>
        <w:t>and</w:t>
      </w:r>
      <w:r w:rsidR="00473F91">
        <w:rPr>
          <w:rFonts w:ascii="Times" w:hAnsi="Times"/>
          <w:color w:val="1D1C1C"/>
          <w:shd w:val="clear" w:color="auto" w:fill="FFFFFF"/>
        </w:rPr>
        <w:t xml:space="preserve"> </w:t>
      </w:r>
      <w:r w:rsidR="00925E1E">
        <w:rPr>
          <w:rFonts w:ascii="Times" w:hAnsi="Times"/>
          <w:color w:val="1D1C1C"/>
          <w:shd w:val="clear" w:color="auto" w:fill="FFFFFF"/>
        </w:rPr>
        <w:t>also</w:t>
      </w:r>
      <w:proofErr w:type="gramEnd"/>
      <w:r w:rsidR="00925E1E">
        <w:rPr>
          <w:rFonts w:ascii="Times" w:hAnsi="Times"/>
          <w:color w:val="1D1C1C"/>
          <w:shd w:val="clear" w:color="auto" w:fill="FFFFFF"/>
        </w:rPr>
        <w:t xml:space="preserve"> un</w:t>
      </w:r>
      <w:r w:rsidR="00473F91">
        <w:rPr>
          <w:rFonts w:ascii="Times" w:hAnsi="Times"/>
          <w:color w:val="1D1C1C"/>
          <w:shd w:val="clear" w:color="auto" w:fill="FFFFFF"/>
        </w:rPr>
        <w:t>productiv</w:t>
      </w:r>
      <w:r w:rsidR="00925E1E">
        <w:rPr>
          <w:rFonts w:ascii="Times" w:hAnsi="Times"/>
          <w:color w:val="1D1C1C"/>
          <w:shd w:val="clear" w:color="auto" w:fill="FFFFFF"/>
        </w:rPr>
        <w:t>e results</w:t>
      </w:r>
      <w:r w:rsidR="00473F91">
        <w:rPr>
          <w:rFonts w:ascii="Times" w:hAnsi="Times"/>
          <w:color w:val="1D1C1C"/>
          <w:shd w:val="clear" w:color="auto" w:fill="FFFFFF"/>
        </w:rPr>
        <w:t xml:space="preserve">. </w:t>
      </w:r>
      <w:r w:rsidR="006728B3">
        <w:rPr>
          <w:rFonts w:ascii="Times" w:hAnsi="Times"/>
          <w:color w:val="1D1C1C"/>
          <w:shd w:val="clear" w:color="auto" w:fill="FFFFFF"/>
        </w:rPr>
        <w:t>We</w:t>
      </w:r>
      <w:r>
        <w:rPr>
          <w:rFonts w:ascii="Times" w:hAnsi="Times"/>
          <w:color w:val="1D1C1C"/>
          <w:shd w:val="clear" w:color="auto" w:fill="FFFFFF"/>
        </w:rPr>
        <w:t>, therefore,</w:t>
      </w:r>
      <w:r w:rsidR="006728B3">
        <w:rPr>
          <w:rFonts w:ascii="Times" w:hAnsi="Times"/>
          <w:color w:val="1D1C1C"/>
          <w:shd w:val="clear" w:color="auto" w:fill="FFFFFF"/>
        </w:rPr>
        <w:t xml:space="preserve"> require </w:t>
      </w:r>
      <w:r w:rsidR="00A74033">
        <w:rPr>
          <w:rFonts w:ascii="Times" w:hAnsi="Times"/>
          <w:color w:val="1D1C1C"/>
          <w:shd w:val="clear" w:color="auto" w:fill="FFFFFF"/>
        </w:rPr>
        <w:t xml:space="preserve">the study of mathematics and sciences </w:t>
      </w:r>
      <w:r w:rsidR="00E03FD7">
        <w:rPr>
          <w:rFonts w:ascii="Times" w:hAnsi="Times"/>
          <w:color w:val="1D1C1C"/>
          <w:shd w:val="clear" w:color="auto" w:fill="FFFFFF"/>
        </w:rPr>
        <w:t>to</w:t>
      </w:r>
      <w:r w:rsidR="00A74033">
        <w:rPr>
          <w:rFonts w:ascii="Times" w:hAnsi="Times"/>
          <w:color w:val="1D1C1C"/>
          <w:shd w:val="clear" w:color="auto" w:fill="FFFFFF"/>
        </w:rPr>
        <w:t xml:space="preserve"> position Africa to catch up </w:t>
      </w:r>
      <w:r w:rsidR="003D34B1">
        <w:rPr>
          <w:rFonts w:ascii="Times" w:hAnsi="Times"/>
          <w:color w:val="1D1C1C"/>
          <w:shd w:val="clear" w:color="auto" w:fill="FFFFFF"/>
        </w:rPr>
        <w:t xml:space="preserve">with </w:t>
      </w:r>
      <w:r w:rsidR="00A74033">
        <w:rPr>
          <w:rFonts w:ascii="Times" w:hAnsi="Times"/>
          <w:color w:val="1D1C1C"/>
          <w:shd w:val="clear" w:color="auto" w:fill="FFFFFF"/>
        </w:rPr>
        <w:t xml:space="preserve">the information and communication technology. This is because </w:t>
      </w:r>
      <w:r w:rsidR="005A7C50">
        <w:rPr>
          <w:rFonts w:ascii="Times" w:hAnsi="Times"/>
          <w:color w:val="1D1C1C"/>
          <w:shd w:val="clear" w:color="auto" w:fill="FFFFFF"/>
        </w:rPr>
        <w:t xml:space="preserve">with </w:t>
      </w:r>
      <w:r w:rsidR="00A74033">
        <w:rPr>
          <w:rFonts w:ascii="Times" w:hAnsi="Times"/>
          <w:color w:val="1D1C1C"/>
          <w:shd w:val="clear" w:color="auto" w:fill="FFFFFF"/>
        </w:rPr>
        <w:t>mathematics and sciences</w:t>
      </w:r>
      <w:r w:rsidR="005A7C50">
        <w:rPr>
          <w:rFonts w:ascii="Times" w:hAnsi="Times"/>
          <w:color w:val="1D1C1C"/>
          <w:shd w:val="clear" w:color="auto" w:fill="FFFFFF"/>
        </w:rPr>
        <w:t xml:space="preserve">, </w:t>
      </w:r>
      <w:r w:rsidR="008550CA">
        <w:rPr>
          <w:rFonts w:ascii="Times" w:hAnsi="Times"/>
          <w:color w:val="1D1C1C"/>
          <w:shd w:val="clear" w:color="auto" w:fill="FFFFFF"/>
        </w:rPr>
        <w:t xml:space="preserve">system analysts and </w:t>
      </w:r>
      <w:r w:rsidR="00A74033">
        <w:rPr>
          <w:rFonts w:ascii="Times" w:hAnsi="Times"/>
          <w:color w:val="1D1C1C"/>
          <w:shd w:val="clear" w:color="auto" w:fill="FFFFFF"/>
        </w:rPr>
        <w:t>engineers</w:t>
      </w:r>
      <w:r w:rsidR="005A7C50">
        <w:rPr>
          <w:rFonts w:ascii="Times" w:hAnsi="Times"/>
          <w:color w:val="1D1C1C"/>
          <w:shd w:val="clear" w:color="auto" w:fill="FFFFFF"/>
        </w:rPr>
        <w:t xml:space="preserve"> can</w:t>
      </w:r>
      <w:r w:rsidR="00A74033">
        <w:rPr>
          <w:rFonts w:ascii="Times" w:hAnsi="Times"/>
          <w:color w:val="1D1C1C"/>
          <w:shd w:val="clear" w:color="auto" w:fill="FFFFFF"/>
        </w:rPr>
        <w:t xml:space="preserve"> devise mathematical models </w:t>
      </w:r>
      <w:r w:rsidR="0090117C">
        <w:rPr>
          <w:rFonts w:ascii="Times" w:hAnsi="Times"/>
          <w:color w:val="1D1C1C"/>
          <w:shd w:val="clear" w:color="auto" w:fill="FFFFFF"/>
        </w:rPr>
        <w:t>on</w:t>
      </w:r>
      <w:r w:rsidR="00A74033">
        <w:rPr>
          <w:rFonts w:ascii="Times" w:hAnsi="Times"/>
          <w:color w:val="1D1C1C"/>
          <w:shd w:val="clear" w:color="auto" w:fill="FFFFFF"/>
        </w:rPr>
        <w:t xml:space="preserve"> wave</w:t>
      </w:r>
      <w:r w:rsidR="00272355">
        <w:rPr>
          <w:rFonts w:ascii="Times" w:hAnsi="Times"/>
          <w:color w:val="1D1C1C"/>
          <w:shd w:val="clear" w:color="auto" w:fill="FFFFFF"/>
        </w:rPr>
        <w:t>s</w:t>
      </w:r>
      <w:r w:rsidR="00A74033">
        <w:rPr>
          <w:rFonts w:ascii="Times" w:hAnsi="Times"/>
          <w:color w:val="1D1C1C"/>
          <w:shd w:val="clear" w:color="auto" w:fill="FFFFFF"/>
        </w:rPr>
        <w:t xml:space="preserve"> and signals which can increase </w:t>
      </w:r>
      <w:r w:rsidR="009D0DFE">
        <w:rPr>
          <w:rFonts w:ascii="Times" w:hAnsi="Times"/>
          <w:color w:val="1D1C1C"/>
          <w:shd w:val="clear" w:color="auto" w:fill="FFFFFF"/>
        </w:rPr>
        <w:t xml:space="preserve">faster </w:t>
      </w:r>
      <w:r w:rsidR="0078506A">
        <w:rPr>
          <w:rFonts w:ascii="Times" w:hAnsi="Times"/>
          <w:color w:val="1D1C1C"/>
          <w:shd w:val="clear" w:color="auto" w:fill="FFFFFF"/>
        </w:rPr>
        <w:t xml:space="preserve">internet </w:t>
      </w:r>
      <w:r w:rsidR="00A74033">
        <w:rPr>
          <w:rFonts w:ascii="Times" w:hAnsi="Times"/>
          <w:color w:val="1D1C1C"/>
          <w:shd w:val="clear" w:color="auto" w:fill="FFFFFF"/>
        </w:rPr>
        <w:t xml:space="preserve">connectivity </w:t>
      </w:r>
      <w:r>
        <w:rPr>
          <w:rFonts w:ascii="Times" w:hAnsi="Times"/>
          <w:color w:val="1D1C1C"/>
          <w:shd w:val="clear" w:color="auto" w:fill="FFFFFF"/>
        </w:rPr>
        <w:t xml:space="preserve">and </w:t>
      </w:r>
      <w:r w:rsidR="00E60326">
        <w:rPr>
          <w:rFonts w:ascii="Times" w:hAnsi="Times"/>
          <w:color w:val="1D1C1C"/>
          <w:shd w:val="clear" w:color="auto" w:fill="FFFFFF"/>
        </w:rPr>
        <w:t>utiliz</w:t>
      </w:r>
      <w:r>
        <w:rPr>
          <w:rFonts w:ascii="Times" w:hAnsi="Times"/>
          <w:color w:val="1D1C1C"/>
          <w:shd w:val="clear" w:color="auto" w:fill="FFFFFF"/>
        </w:rPr>
        <w:t>e</w:t>
      </w:r>
      <w:r w:rsidR="00E60326">
        <w:rPr>
          <w:rFonts w:ascii="Times" w:hAnsi="Times"/>
          <w:color w:val="1D1C1C"/>
          <w:shd w:val="clear" w:color="auto" w:fill="FFFFFF"/>
        </w:rPr>
        <w:t xml:space="preserve"> </w:t>
      </w:r>
      <w:r>
        <w:rPr>
          <w:rFonts w:ascii="Times" w:hAnsi="Times"/>
          <w:color w:val="1D1C1C"/>
          <w:shd w:val="clear" w:color="auto" w:fill="FFFFFF"/>
        </w:rPr>
        <w:t>fewer</w:t>
      </w:r>
      <w:r w:rsidR="00E60326">
        <w:rPr>
          <w:rFonts w:ascii="Times" w:hAnsi="Times"/>
          <w:color w:val="1D1C1C"/>
          <w:shd w:val="clear" w:color="auto" w:fill="FFFFFF"/>
        </w:rPr>
        <w:t xml:space="preserve"> resources</w:t>
      </w:r>
      <w:r w:rsidR="00632A84">
        <w:rPr>
          <w:rFonts w:ascii="Times" w:hAnsi="Times"/>
          <w:color w:val="1D1C1C"/>
          <w:shd w:val="clear" w:color="auto" w:fill="FFFFFF"/>
        </w:rPr>
        <w:t>.</w:t>
      </w:r>
      <w:r w:rsidR="00BD2A64">
        <w:rPr>
          <w:rFonts w:ascii="Times" w:hAnsi="Times"/>
          <w:color w:val="1D1C1C"/>
          <w:shd w:val="clear" w:color="auto" w:fill="FFFFFF"/>
        </w:rPr>
        <w:t xml:space="preserve"> </w:t>
      </w:r>
      <w:commentRangeStart w:id="17"/>
      <w:r w:rsidR="009F5A25">
        <w:rPr>
          <w:rFonts w:ascii="Times" w:hAnsi="Times"/>
          <w:color w:val="1D1C1C"/>
          <w:shd w:val="clear" w:color="auto" w:fill="FFFFFF"/>
        </w:rPr>
        <w:t>These same engineers with the skills of mathematics and sciences can create prediction model</w:t>
      </w:r>
      <w:r w:rsidR="00DB0BCB">
        <w:rPr>
          <w:rFonts w:ascii="Times" w:hAnsi="Times"/>
          <w:color w:val="1D1C1C"/>
          <w:shd w:val="clear" w:color="auto" w:fill="FFFFFF"/>
        </w:rPr>
        <w:t>s</w:t>
      </w:r>
      <w:r w:rsidR="009F5A25">
        <w:rPr>
          <w:rFonts w:ascii="Times" w:hAnsi="Times"/>
          <w:color w:val="1D1C1C"/>
          <w:shd w:val="clear" w:color="auto" w:fill="FFFFFF"/>
        </w:rPr>
        <w:t xml:space="preserve"> and system</w:t>
      </w:r>
      <w:r w:rsidR="00445F9D">
        <w:rPr>
          <w:rFonts w:ascii="Times" w:hAnsi="Times"/>
          <w:color w:val="1D1C1C"/>
          <w:shd w:val="clear" w:color="auto" w:fill="FFFFFF"/>
        </w:rPr>
        <w:t>s</w:t>
      </w:r>
      <w:r w:rsidR="009F5A25">
        <w:rPr>
          <w:rFonts w:ascii="Times" w:hAnsi="Times"/>
          <w:color w:val="1D1C1C"/>
          <w:shd w:val="clear" w:color="auto" w:fill="FFFFFF"/>
        </w:rPr>
        <w:t xml:space="preserve"> that can </w:t>
      </w:r>
      <w:r w:rsidR="00782598">
        <w:rPr>
          <w:rFonts w:ascii="Times" w:hAnsi="Times"/>
          <w:color w:val="1D1C1C"/>
          <w:shd w:val="clear" w:color="auto" w:fill="FFFFFF"/>
        </w:rPr>
        <w:t xml:space="preserve">aid in the </w:t>
      </w:r>
      <w:r w:rsidR="009F5A25">
        <w:rPr>
          <w:rFonts w:ascii="Times" w:hAnsi="Times"/>
          <w:color w:val="1D1C1C"/>
          <w:shd w:val="clear" w:color="auto" w:fill="FFFFFF"/>
        </w:rPr>
        <w:t>prevent</w:t>
      </w:r>
      <w:r w:rsidR="00782598">
        <w:rPr>
          <w:rFonts w:ascii="Times" w:hAnsi="Times"/>
          <w:color w:val="1D1C1C"/>
          <w:shd w:val="clear" w:color="auto" w:fill="FFFFFF"/>
        </w:rPr>
        <w:t>ion of</w:t>
      </w:r>
      <w:r w:rsidR="009F5A25">
        <w:rPr>
          <w:rFonts w:ascii="Times" w:hAnsi="Times"/>
          <w:color w:val="1D1C1C"/>
          <w:shd w:val="clear" w:color="auto" w:fill="FFFFFF"/>
        </w:rPr>
        <w:t xml:space="preserve"> possible dangers</w:t>
      </w:r>
      <w:r w:rsidR="004F2359">
        <w:rPr>
          <w:rFonts w:ascii="Times" w:hAnsi="Times"/>
          <w:color w:val="1D1C1C"/>
          <w:shd w:val="clear" w:color="auto" w:fill="FFFFFF"/>
        </w:rPr>
        <w:t xml:space="preserve"> such as fire explosion and floods</w:t>
      </w:r>
      <w:r w:rsidR="009F5A25">
        <w:rPr>
          <w:rFonts w:ascii="Times" w:hAnsi="Times"/>
          <w:color w:val="1D1C1C"/>
          <w:shd w:val="clear" w:color="auto" w:fill="FFFFFF"/>
        </w:rPr>
        <w:t xml:space="preserve"> in our communities</w:t>
      </w:r>
      <w:commentRangeEnd w:id="17"/>
      <w:r>
        <w:rPr>
          <w:rStyle w:val="CommentReference"/>
          <w:rFonts w:asciiTheme="minorHAnsi" w:eastAsiaTheme="minorHAnsi" w:hAnsiTheme="minorHAnsi" w:cstheme="minorBidi"/>
          <w:lang w:eastAsia="en-US"/>
        </w:rPr>
        <w:commentReference w:id="17"/>
      </w:r>
      <w:r w:rsidR="00E00533">
        <w:rPr>
          <w:rFonts w:ascii="Times" w:hAnsi="Times"/>
          <w:color w:val="1D1C1C"/>
          <w:shd w:val="clear" w:color="auto" w:fill="FFFFFF"/>
        </w:rPr>
        <w:t>.</w:t>
      </w:r>
      <w:r w:rsidR="009F5A25">
        <w:rPr>
          <w:rFonts w:ascii="Times" w:hAnsi="Times"/>
          <w:color w:val="1D1C1C"/>
          <w:shd w:val="clear" w:color="auto" w:fill="FFFFFF"/>
        </w:rPr>
        <w:t xml:space="preserve"> </w:t>
      </w:r>
    </w:p>
    <w:p w14:paraId="460DEA74" w14:textId="2B7ED638" w:rsidR="00872BF8" w:rsidRDefault="00872BF8" w:rsidP="00CD0989">
      <w:pPr>
        <w:jc w:val="both"/>
        <w:rPr>
          <w:rFonts w:ascii="Times" w:hAnsi="Times"/>
          <w:color w:val="1D1C1C"/>
          <w:shd w:val="clear" w:color="auto" w:fill="FFFFFF"/>
        </w:rPr>
      </w:pPr>
      <w:r>
        <w:rPr>
          <w:rFonts w:ascii="Times" w:hAnsi="Times"/>
          <w:color w:val="1D1C1C"/>
          <w:shd w:val="clear" w:color="auto" w:fill="FFFFFF"/>
        </w:rPr>
        <w:t xml:space="preserve">Again, the work of Angelina </w:t>
      </w:r>
      <w:proofErr w:type="spellStart"/>
      <w:r>
        <w:rPr>
          <w:rFonts w:ascii="Times" w:hAnsi="Times"/>
          <w:color w:val="1D1C1C"/>
          <w:shd w:val="clear" w:color="auto" w:fill="FFFFFF"/>
        </w:rPr>
        <w:t>Lutambi</w:t>
      </w:r>
      <w:proofErr w:type="spellEnd"/>
      <w:r>
        <w:rPr>
          <w:rFonts w:ascii="Times" w:hAnsi="Times"/>
          <w:color w:val="1D1C1C"/>
          <w:shd w:val="clear" w:color="auto" w:fill="FFFFFF"/>
        </w:rPr>
        <w:t xml:space="preserve">, AIMS Alum and a senior research scientist is </w:t>
      </w:r>
      <w:r w:rsidR="00457D2B">
        <w:rPr>
          <w:rFonts w:ascii="Times" w:hAnsi="Times"/>
          <w:color w:val="1D1C1C"/>
          <w:shd w:val="clear" w:color="auto" w:fill="FFFFFF"/>
        </w:rPr>
        <w:t>a</w:t>
      </w:r>
      <w:r>
        <w:rPr>
          <w:rFonts w:ascii="Times" w:hAnsi="Times"/>
          <w:color w:val="1D1C1C"/>
          <w:shd w:val="clear" w:color="auto" w:fill="FFFFFF"/>
        </w:rPr>
        <w:t xml:space="preserve"> testimony to the importance of mathematics and sciences in </w:t>
      </w:r>
      <w:r w:rsidR="005D5467">
        <w:rPr>
          <w:rFonts w:ascii="Times" w:hAnsi="Times"/>
          <w:color w:val="1D1C1C"/>
          <w:shd w:val="clear" w:color="auto" w:fill="FFFFFF"/>
        </w:rPr>
        <w:t>health care development</w:t>
      </w:r>
      <w:r w:rsidR="000637F1">
        <w:rPr>
          <w:rFonts w:ascii="Times" w:hAnsi="Times"/>
          <w:color w:val="1D1C1C"/>
          <w:shd w:val="clear" w:color="auto" w:fill="FFFFFF"/>
        </w:rPr>
        <w:t xml:space="preserve"> of Africa</w:t>
      </w:r>
      <w:r>
        <w:rPr>
          <w:rFonts w:ascii="Times" w:hAnsi="Times"/>
          <w:color w:val="1D1C1C"/>
          <w:shd w:val="clear" w:color="auto" w:fill="FFFFFF"/>
        </w:rPr>
        <w:t xml:space="preserve">. </w:t>
      </w:r>
      <w:r w:rsidR="00412355">
        <w:rPr>
          <w:rFonts w:ascii="Times" w:hAnsi="Times"/>
          <w:color w:val="1D1C1C"/>
          <w:shd w:val="clear" w:color="auto" w:fill="FFFFFF"/>
        </w:rPr>
        <w:t>Through the knowledge acquired in mathematical sciences, s</w:t>
      </w:r>
      <w:r>
        <w:rPr>
          <w:rFonts w:ascii="Times" w:hAnsi="Times"/>
          <w:color w:val="1D1C1C"/>
          <w:shd w:val="clear" w:color="auto" w:fill="FFFFFF"/>
        </w:rPr>
        <w:t xml:space="preserve">he </w:t>
      </w:r>
      <w:r w:rsidR="007030C6">
        <w:rPr>
          <w:rFonts w:ascii="Times" w:hAnsi="Times"/>
          <w:color w:val="1D1C1C"/>
          <w:shd w:val="clear" w:color="auto" w:fill="FFFFFF"/>
        </w:rPr>
        <w:t xml:space="preserve">has been </w:t>
      </w:r>
      <w:r w:rsidR="003E74EB">
        <w:rPr>
          <w:rFonts w:ascii="Times" w:hAnsi="Times"/>
          <w:color w:val="1D1C1C"/>
          <w:shd w:val="clear" w:color="auto" w:fill="FFFFFF"/>
        </w:rPr>
        <w:t xml:space="preserve">able to </w:t>
      </w:r>
      <w:r>
        <w:rPr>
          <w:rFonts w:ascii="Times" w:hAnsi="Times"/>
          <w:color w:val="1D1C1C"/>
          <w:shd w:val="clear" w:color="auto" w:fill="FFFFFF"/>
        </w:rPr>
        <w:t xml:space="preserve">design </w:t>
      </w:r>
      <w:r>
        <w:rPr>
          <w:rFonts w:ascii="Times" w:hAnsi="Times"/>
          <w:color w:val="1D1C1C"/>
          <w:shd w:val="clear" w:color="auto" w:fill="FFFFFF"/>
        </w:rPr>
        <w:lastRenderedPageBreak/>
        <w:t>statistical and computational models that drive public policy on health in Tanzania.</w:t>
      </w:r>
      <w:r w:rsidR="00B36A85">
        <w:rPr>
          <w:rFonts w:ascii="Times" w:hAnsi="Times"/>
          <w:color w:val="1D1C1C"/>
          <w:shd w:val="clear" w:color="auto" w:fill="FFFFFF"/>
        </w:rPr>
        <w:t xml:space="preserve"> </w:t>
      </w:r>
      <w:r w:rsidR="00E35DBA">
        <w:rPr>
          <w:rFonts w:ascii="Times" w:hAnsi="Times"/>
          <w:color w:val="1D1C1C"/>
          <w:shd w:val="clear" w:color="auto" w:fill="FFFFFF"/>
        </w:rPr>
        <w:t>Lastly</w:t>
      </w:r>
      <w:r w:rsidR="00DF2E64">
        <w:rPr>
          <w:rFonts w:ascii="Times" w:hAnsi="Times"/>
          <w:color w:val="1D1C1C"/>
          <w:shd w:val="clear" w:color="auto" w:fill="FFFFFF"/>
        </w:rPr>
        <w:t xml:space="preserve">, as </w:t>
      </w:r>
      <w:r w:rsidR="00B36A85">
        <w:rPr>
          <w:rFonts w:ascii="Times" w:hAnsi="Times"/>
          <w:color w:val="1D1C1C"/>
          <w:shd w:val="clear" w:color="auto" w:fill="FFFFFF"/>
        </w:rPr>
        <w:t xml:space="preserve">many African countries seek to promote </w:t>
      </w:r>
      <w:commentRangeStart w:id="18"/>
      <w:r w:rsidR="00B36A85">
        <w:rPr>
          <w:rFonts w:ascii="Times" w:hAnsi="Times"/>
          <w:color w:val="1D1C1C"/>
          <w:shd w:val="clear" w:color="auto" w:fill="FFFFFF"/>
        </w:rPr>
        <w:t>STEM</w:t>
      </w:r>
      <w:commentRangeEnd w:id="18"/>
      <w:r w:rsidR="007030C6">
        <w:rPr>
          <w:rStyle w:val="CommentReference"/>
          <w:rFonts w:asciiTheme="minorHAnsi" w:eastAsiaTheme="minorHAnsi" w:hAnsiTheme="minorHAnsi" w:cstheme="minorBidi"/>
          <w:lang w:eastAsia="en-US"/>
        </w:rPr>
        <w:commentReference w:id="18"/>
      </w:r>
      <w:r w:rsidR="00B36A85">
        <w:rPr>
          <w:rFonts w:ascii="Times" w:hAnsi="Times"/>
          <w:color w:val="1D1C1C"/>
          <w:shd w:val="clear" w:color="auto" w:fill="FFFFFF"/>
        </w:rPr>
        <w:t xml:space="preserve"> education in schools, the teaching of mathematics and sciences </w:t>
      </w:r>
      <w:r w:rsidR="00F3261F">
        <w:rPr>
          <w:rFonts w:ascii="Times" w:hAnsi="Times"/>
          <w:color w:val="1D1C1C"/>
          <w:shd w:val="clear" w:color="auto" w:fill="FFFFFF"/>
        </w:rPr>
        <w:t>is core to</w:t>
      </w:r>
      <w:r w:rsidR="00B36A85">
        <w:rPr>
          <w:rFonts w:ascii="Times" w:hAnsi="Times"/>
          <w:color w:val="1D1C1C"/>
          <w:shd w:val="clear" w:color="auto" w:fill="FFFFFF"/>
        </w:rPr>
        <w:t xml:space="preserve"> the development of the right set of skills </w:t>
      </w:r>
      <w:r w:rsidR="00BA3212">
        <w:rPr>
          <w:rFonts w:ascii="Times" w:hAnsi="Times"/>
          <w:color w:val="1D1C1C"/>
          <w:shd w:val="clear" w:color="auto" w:fill="FFFFFF"/>
        </w:rPr>
        <w:t>for problem</w:t>
      </w:r>
      <w:r w:rsidR="007030C6">
        <w:rPr>
          <w:rFonts w:ascii="Times" w:hAnsi="Times"/>
          <w:color w:val="1D1C1C"/>
          <w:shd w:val="clear" w:color="auto" w:fill="FFFFFF"/>
        </w:rPr>
        <w:t>-</w:t>
      </w:r>
      <w:r w:rsidR="00BA3212">
        <w:rPr>
          <w:rFonts w:ascii="Times" w:hAnsi="Times"/>
          <w:color w:val="1D1C1C"/>
          <w:shd w:val="clear" w:color="auto" w:fill="FFFFFF"/>
        </w:rPr>
        <w:t>solving.</w:t>
      </w:r>
    </w:p>
    <w:p w14:paraId="1EE82DDF" w14:textId="77777777" w:rsidR="00872BF8" w:rsidRPr="00D11D89" w:rsidRDefault="00872BF8" w:rsidP="00CD0989">
      <w:pPr>
        <w:jc w:val="both"/>
        <w:rPr>
          <w:rFonts w:ascii="Times" w:hAnsi="Times"/>
          <w:color w:val="1D1C1C"/>
          <w:shd w:val="clear" w:color="auto" w:fill="FFFFFF"/>
        </w:rPr>
      </w:pPr>
    </w:p>
    <w:p w14:paraId="4C3493A9" w14:textId="77777777" w:rsidR="008D6C3E" w:rsidRDefault="008D6C3E" w:rsidP="0009742B">
      <w:pPr>
        <w:rPr>
          <w:rFonts w:ascii="suisse works book" w:hAnsi="suisse works book"/>
          <w:color w:val="1D1C1C"/>
          <w:sz w:val="27"/>
          <w:szCs w:val="27"/>
          <w:shd w:val="clear" w:color="auto" w:fill="FFFFFF"/>
        </w:rPr>
      </w:pPr>
    </w:p>
    <w:p w14:paraId="18119775" w14:textId="77777777" w:rsidR="0009742B" w:rsidRDefault="0009742B"/>
    <w:p w14:paraId="75EC2DE8" w14:textId="77777777" w:rsidR="0009742B" w:rsidRDefault="0009742B"/>
    <w:p w14:paraId="00AA0549" w14:textId="77777777" w:rsidR="0009742B" w:rsidRDefault="0009742B"/>
    <w:p w14:paraId="1599797E" w14:textId="77777777" w:rsidR="00514394" w:rsidRPr="00514394" w:rsidRDefault="00514394" w:rsidP="00514394">
      <w:r w:rsidRPr="00514394">
        <w:rPr>
          <w:rFonts w:ascii="Verdana" w:hAnsi="Verdana"/>
          <w:color w:val="3F5565"/>
          <w:sz w:val="18"/>
          <w:szCs w:val="18"/>
          <w:shd w:val="clear" w:color="auto" w:fill="E0E4E6"/>
        </w:rPr>
        <w:t>Highlight what you believe to be the most important issue facing your country today. Please suggest possible solutions, for example economic, education, health care, or social or public policy intervention.</w:t>
      </w:r>
    </w:p>
    <w:p w14:paraId="3BD6A48D" w14:textId="77777777" w:rsidR="00514394" w:rsidRDefault="00514394"/>
    <w:p w14:paraId="34738908" w14:textId="77777777" w:rsidR="005450FC" w:rsidRPr="005B5DEF" w:rsidRDefault="005450FC" w:rsidP="005B5DEF">
      <w:pPr>
        <w:jc w:val="both"/>
        <w:rPr>
          <w:rFonts w:ascii="Times" w:hAnsi="Times"/>
        </w:rPr>
      </w:pPr>
    </w:p>
    <w:p w14:paraId="4F5CC4EF" w14:textId="68DD8400" w:rsidR="00EB69D2" w:rsidRDefault="00D17CE1" w:rsidP="00393170">
      <w:pPr>
        <w:jc w:val="both"/>
        <w:rPr>
          <w:rFonts w:ascii="Times" w:hAnsi="Times"/>
        </w:rPr>
      </w:pPr>
      <w:r w:rsidRPr="005B5DEF">
        <w:rPr>
          <w:rFonts w:ascii="Times" w:hAnsi="Times"/>
        </w:rPr>
        <w:t>F</w:t>
      </w:r>
      <w:r w:rsidR="00DE6DC0" w:rsidRPr="005B5DEF">
        <w:rPr>
          <w:rFonts w:ascii="Times" w:hAnsi="Times"/>
        </w:rPr>
        <w:t>looding</w:t>
      </w:r>
      <w:r w:rsidR="005450FC" w:rsidRPr="005B5DEF">
        <w:rPr>
          <w:rFonts w:ascii="Times" w:hAnsi="Times"/>
        </w:rPr>
        <w:t>:</w:t>
      </w:r>
      <w:r w:rsidR="001750EF">
        <w:rPr>
          <w:rFonts w:ascii="Times" w:hAnsi="Times"/>
        </w:rPr>
        <w:t xml:space="preserve"> It is one of the </w:t>
      </w:r>
      <w:r w:rsidR="007030C6">
        <w:rPr>
          <w:rFonts w:ascii="Times" w:hAnsi="Times"/>
        </w:rPr>
        <w:t>most frequen</w:t>
      </w:r>
      <w:r w:rsidR="001750EF">
        <w:rPr>
          <w:rFonts w:ascii="Times" w:hAnsi="Times"/>
        </w:rPr>
        <w:t>t problems during the rainy season</w:t>
      </w:r>
      <w:r w:rsidR="00726123">
        <w:rPr>
          <w:rFonts w:ascii="Times" w:hAnsi="Times"/>
        </w:rPr>
        <w:t xml:space="preserve"> in Ghana</w:t>
      </w:r>
      <w:r w:rsidR="001750EF">
        <w:rPr>
          <w:rFonts w:ascii="Times" w:hAnsi="Times"/>
        </w:rPr>
        <w:t xml:space="preserve">. Each </w:t>
      </w:r>
      <w:r w:rsidR="00512DE2">
        <w:rPr>
          <w:rFonts w:ascii="Times" w:hAnsi="Times"/>
        </w:rPr>
        <w:t>year</w:t>
      </w:r>
      <w:r w:rsidR="00563592">
        <w:rPr>
          <w:rFonts w:ascii="Times" w:hAnsi="Times"/>
        </w:rPr>
        <w:t xml:space="preserve">, </w:t>
      </w:r>
      <w:r w:rsidR="00440AC1">
        <w:rPr>
          <w:rFonts w:ascii="Times" w:hAnsi="Times"/>
        </w:rPr>
        <w:t xml:space="preserve">places in </w:t>
      </w:r>
      <w:r w:rsidR="001750EF">
        <w:rPr>
          <w:rFonts w:ascii="Times" w:hAnsi="Times"/>
        </w:rPr>
        <w:t xml:space="preserve">Accra and Kumasi record </w:t>
      </w:r>
      <w:r w:rsidR="00071CDF">
        <w:rPr>
          <w:rFonts w:ascii="Times" w:hAnsi="Times"/>
        </w:rPr>
        <w:t>frequent</w:t>
      </w:r>
      <w:r w:rsidR="001750EF">
        <w:rPr>
          <w:rFonts w:ascii="Times" w:hAnsi="Times"/>
        </w:rPr>
        <w:t xml:space="preserve"> flooding coupled </w:t>
      </w:r>
      <w:r w:rsidR="00071CDF">
        <w:rPr>
          <w:rFonts w:ascii="Times" w:hAnsi="Times"/>
        </w:rPr>
        <w:t>with more devastating</w:t>
      </w:r>
      <w:r w:rsidR="00B7218E">
        <w:rPr>
          <w:rFonts w:ascii="Times" w:hAnsi="Times"/>
        </w:rPr>
        <w:t xml:space="preserve"> consequences</w:t>
      </w:r>
      <w:r w:rsidR="007030C6">
        <w:rPr>
          <w:rFonts w:ascii="Times" w:hAnsi="Times"/>
        </w:rPr>
        <w:t>, including</w:t>
      </w:r>
      <w:r w:rsidR="001750EF">
        <w:rPr>
          <w:rFonts w:ascii="Times" w:hAnsi="Times"/>
        </w:rPr>
        <w:t xml:space="preserve"> </w:t>
      </w:r>
      <w:r w:rsidR="0006358C">
        <w:rPr>
          <w:rFonts w:ascii="Times" w:hAnsi="Times"/>
        </w:rPr>
        <w:t xml:space="preserve">death, </w:t>
      </w:r>
      <w:r w:rsidR="001750EF">
        <w:rPr>
          <w:rFonts w:ascii="Times" w:hAnsi="Times"/>
        </w:rPr>
        <w:t>loss of property</w:t>
      </w:r>
      <w:r w:rsidR="00C62650">
        <w:rPr>
          <w:rFonts w:ascii="Times" w:hAnsi="Times"/>
        </w:rPr>
        <w:t>,</w:t>
      </w:r>
      <w:r w:rsidR="001750EF">
        <w:rPr>
          <w:rFonts w:ascii="Times" w:hAnsi="Times"/>
        </w:rPr>
        <w:t xml:space="preserve"> explosions</w:t>
      </w:r>
      <w:r w:rsidR="00C62650">
        <w:rPr>
          <w:rFonts w:ascii="Times" w:hAnsi="Times"/>
        </w:rPr>
        <w:t xml:space="preserve"> and diseases</w:t>
      </w:r>
      <w:r w:rsidR="001750EF">
        <w:rPr>
          <w:rFonts w:ascii="Times" w:hAnsi="Times"/>
        </w:rPr>
        <w:t>.</w:t>
      </w:r>
      <w:r w:rsidR="00EB69D2">
        <w:rPr>
          <w:rFonts w:ascii="Times" w:hAnsi="Times"/>
        </w:rPr>
        <w:t xml:space="preserve"> An example is the June 3</w:t>
      </w:r>
      <w:r w:rsidR="00EB69D2" w:rsidRPr="00EB69D2">
        <w:rPr>
          <w:rFonts w:ascii="Times" w:hAnsi="Times"/>
          <w:vertAlign w:val="superscript"/>
        </w:rPr>
        <w:t>rd</w:t>
      </w:r>
      <w:proofErr w:type="gramStart"/>
      <w:r w:rsidR="00EB69D2">
        <w:rPr>
          <w:rFonts w:ascii="Times" w:hAnsi="Times"/>
        </w:rPr>
        <w:t xml:space="preserve"> 2015</w:t>
      </w:r>
      <w:proofErr w:type="gramEnd"/>
      <w:r w:rsidR="00EB69D2">
        <w:rPr>
          <w:rFonts w:ascii="Times" w:hAnsi="Times"/>
        </w:rPr>
        <w:t xml:space="preserve"> disaster that happen</w:t>
      </w:r>
      <w:r w:rsidR="007030C6">
        <w:rPr>
          <w:rFonts w:ascii="Times" w:hAnsi="Times"/>
        </w:rPr>
        <w:t>ed</w:t>
      </w:r>
      <w:r w:rsidR="00EB69D2">
        <w:rPr>
          <w:rFonts w:ascii="Times" w:hAnsi="Times"/>
        </w:rPr>
        <w:t xml:space="preserve"> at the Kwame Nkrumah Circle, Accra.</w:t>
      </w:r>
    </w:p>
    <w:p w14:paraId="34FBD42D" w14:textId="151DD58F" w:rsidR="004606DF" w:rsidRDefault="004606DF" w:rsidP="005B5DEF">
      <w:pPr>
        <w:jc w:val="both"/>
        <w:rPr>
          <w:rFonts w:ascii="Times" w:hAnsi="Times"/>
        </w:rPr>
      </w:pPr>
    </w:p>
    <w:p w14:paraId="3C078389" w14:textId="77777777" w:rsidR="0063368E" w:rsidRDefault="0076690B" w:rsidP="005B5DEF">
      <w:pPr>
        <w:jc w:val="both"/>
        <w:rPr>
          <w:rFonts w:ascii="Times" w:hAnsi="Times"/>
        </w:rPr>
      </w:pPr>
      <w:r>
        <w:rPr>
          <w:rFonts w:ascii="Times" w:hAnsi="Times"/>
        </w:rPr>
        <w:t xml:space="preserve">The solutions </w:t>
      </w:r>
      <w:r w:rsidR="00393170">
        <w:rPr>
          <w:rFonts w:ascii="Times" w:hAnsi="Times"/>
        </w:rPr>
        <w:t xml:space="preserve">to flooding issues in Ghana </w:t>
      </w:r>
      <w:r>
        <w:rPr>
          <w:rFonts w:ascii="Times" w:hAnsi="Times"/>
        </w:rPr>
        <w:t>include:</w:t>
      </w:r>
    </w:p>
    <w:p w14:paraId="074DF9A9" w14:textId="77777777" w:rsidR="0076690B" w:rsidRDefault="0076690B" w:rsidP="005B5DEF">
      <w:pPr>
        <w:jc w:val="both"/>
        <w:rPr>
          <w:rFonts w:ascii="Times" w:hAnsi="Times"/>
        </w:rPr>
      </w:pPr>
    </w:p>
    <w:p w14:paraId="556F8888" w14:textId="77777777" w:rsidR="0063368E" w:rsidRDefault="0076690B" w:rsidP="005B5DEF">
      <w:pPr>
        <w:jc w:val="both"/>
        <w:rPr>
          <w:rFonts w:ascii="Times" w:hAnsi="Times"/>
        </w:rPr>
      </w:pPr>
      <w:r>
        <w:rPr>
          <w:rFonts w:ascii="Times" w:hAnsi="Times"/>
        </w:rPr>
        <w:t xml:space="preserve">The development of </w:t>
      </w:r>
      <w:r w:rsidR="00D1036F">
        <w:rPr>
          <w:rFonts w:ascii="Times" w:hAnsi="Times"/>
        </w:rPr>
        <w:t>a</w:t>
      </w:r>
      <w:r w:rsidR="008808CB">
        <w:rPr>
          <w:rFonts w:ascii="Times" w:hAnsi="Times"/>
        </w:rPr>
        <w:t xml:space="preserve"> reliable</w:t>
      </w:r>
      <w:r w:rsidR="00D1036F">
        <w:rPr>
          <w:rFonts w:ascii="Times" w:hAnsi="Times"/>
        </w:rPr>
        <w:t xml:space="preserve"> </w:t>
      </w:r>
      <w:r w:rsidR="000450D7">
        <w:rPr>
          <w:rFonts w:ascii="Times" w:hAnsi="Times"/>
        </w:rPr>
        <w:t xml:space="preserve">large-scale weather forecast and early warning systems to </w:t>
      </w:r>
      <w:r w:rsidR="001750EF">
        <w:rPr>
          <w:rFonts w:ascii="Times" w:hAnsi="Times"/>
        </w:rPr>
        <w:t xml:space="preserve">study and process weather patterns </w:t>
      </w:r>
      <w:r w:rsidR="000909CC">
        <w:rPr>
          <w:rFonts w:ascii="Times" w:hAnsi="Times"/>
        </w:rPr>
        <w:t>to</w:t>
      </w:r>
      <w:r w:rsidR="00C80692">
        <w:rPr>
          <w:rFonts w:ascii="Times" w:hAnsi="Times"/>
        </w:rPr>
        <w:t xml:space="preserve"> give advanced satisfactory warnings on </w:t>
      </w:r>
      <w:r w:rsidR="00577BD4">
        <w:rPr>
          <w:rFonts w:ascii="Times" w:hAnsi="Times"/>
        </w:rPr>
        <w:t xml:space="preserve">the two seasons </w:t>
      </w:r>
      <w:r w:rsidR="00514890">
        <w:rPr>
          <w:rFonts w:ascii="Times" w:hAnsi="Times"/>
        </w:rPr>
        <w:t xml:space="preserve">we experience </w:t>
      </w:r>
      <w:r w:rsidR="00577BD4">
        <w:rPr>
          <w:rFonts w:ascii="Times" w:hAnsi="Times"/>
        </w:rPr>
        <w:t>in the country</w:t>
      </w:r>
      <w:r w:rsidR="001750EF">
        <w:rPr>
          <w:rFonts w:ascii="Times" w:hAnsi="Times"/>
        </w:rPr>
        <w:t>.</w:t>
      </w:r>
      <w:r w:rsidR="005F4E16">
        <w:rPr>
          <w:rFonts w:ascii="Times" w:hAnsi="Times"/>
        </w:rPr>
        <w:t xml:space="preserve"> </w:t>
      </w:r>
    </w:p>
    <w:p w14:paraId="32D5B5D4" w14:textId="77777777" w:rsidR="0063368E" w:rsidRDefault="0063368E" w:rsidP="00B02DBB">
      <w:pPr>
        <w:jc w:val="both"/>
        <w:rPr>
          <w:rFonts w:ascii="Times" w:hAnsi="Times"/>
        </w:rPr>
      </w:pPr>
    </w:p>
    <w:p w14:paraId="4BAD597C" w14:textId="18C690C5" w:rsidR="0063368E" w:rsidRPr="001F6886" w:rsidRDefault="007030C6" w:rsidP="00B02DBB">
      <w:pPr>
        <w:jc w:val="both"/>
        <w:rPr>
          <w:rFonts w:ascii="Times" w:hAnsi="Times"/>
        </w:rPr>
      </w:pPr>
      <w:r>
        <w:rPr>
          <w:rFonts w:ascii="Times" w:hAnsi="Times"/>
        </w:rPr>
        <w:t>The second possible solution is the e</w:t>
      </w:r>
      <w:r w:rsidR="000A4B10">
        <w:rPr>
          <w:rFonts w:ascii="Times" w:hAnsi="Times"/>
        </w:rPr>
        <w:t xml:space="preserve">stablishment of </w:t>
      </w:r>
      <w:r w:rsidR="00376D07">
        <w:rPr>
          <w:rFonts w:ascii="Times" w:hAnsi="Times"/>
        </w:rPr>
        <w:t>regional or community</w:t>
      </w:r>
      <w:r>
        <w:rPr>
          <w:rFonts w:ascii="Times" w:hAnsi="Times"/>
        </w:rPr>
        <w:t>-</w:t>
      </w:r>
      <w:r w:rsidR="000A4B10">
        <w:rPr>
          <w:rFonts w:ascii="Times" w:hAnsi="Times"/>
        </w:rPr>
        <w:t xml:space="preserve">based flood monitoring </w:t>
      </w:r>
      <w:proofErr w:type="spellStart"/>
      <w:r w:rsidR="000A4B10">
        <w:rPr>
          <w:rFonts w:ascii="Times" w:hAnsi="Times"/>
        </w:rPr>
        <w:t>cent</w:t>
      </w:r>
      <w:r>
        <w:rPr>
          <w:rFonts w:ascii="Times" w:hAnsi="Times"/>
        </w:rPr>
        <w:t>re</w:t>
      </w:r>
      <w:r w:rsidR="000A4B10">
        <w:rPr>
          <w:rFonts w:ascii="Times" w:hAnsi="Times"/>
        </w:rPr>
        <w:t>s</w:t>
      </w:r>
      <w:proofErr w:type="spellEnd"/>
      <w:r w:rsidR="000A4B10">
        <w:rPr>
          <w:rFonts w:ascii="Times" w:hAnsi="Times"/>
        </w:rPr>
        <w:t>. These</w:t>
      </w:r>
      <w:r w:rsidR="00B02DBB">
        <w:rPr>
          <w:rFonts w:ascii="Times" w:hAnsi="Times"/>
        </w:rPr>
        <w:t xml:space="preserve"> </w:t>
      </w:r>
      <w:proofErr w:type="spellStart"/>
      <w:r w:rsidR="000A4B10">
        <w:rPr>
          <w:rFonts w:ascii="Times" w:hAnsi="Times"/>
        </w:rPr>
        <w:t>cent</w:t>
      </w:r>
      <w:r>
        <w:rPr>
          <w:rFonts w:ascii="Times" w:hAnsi="Times"/>
        </w:rPr>
        <w:t>re</w:t>
      </w:r>
      <w:r w:rsidR="000A4B10">
        <w:rPr>
          <w:rFonts w:ascii="Times" w:hAnsi="Times"/>
        </w:rPr>
        <w:t>s</w:t>
      </w:r>
      <w:proofErr w:type="spellEnd"/>
      <w:r w:rsidR="000A4B10">
        <w:rPr>
          <w:rFonts w:ascii="Times" w:hAnsi="Times"/>
        </w:rPr>
        <w:t xml:space="preserve"> should implement a flood prediction system that can process </w:t>
      </w:r>
      <w:r w:rsidR="00C35987" w:rsidRPr="001F6886">
        <w:rPr>
          <w:rFonts w:ascii="Times" w:hAnsi="Times"/>
        </w:rPr>
        <w:t xml:space="preserve">precipitation </w:t>
      </w:r>
      <w:r w:rsidR="00C62650" w:rsidRPr="001F6886">
        <w:rPr>
          <w:rFonts w:ascii="Times" w:hAnsi="Times"/>
        </w:rPr>
        <w:t>data</w:t>
      </w:r>
      <w:r w:rsidR="00E17A77">
        <w:rPr>
          <w:rFonts w:ascii="Times" w:hAnsi="Times"/>
        </w:rPr>
        <w:t xml:space="preserve"> inputs</w:t>
      </w:r>
      <w:r w:rsidR="00C62650" w:rsidRPr="001F6886">
        <w:rPr>
          <w:rFonts w:ascii="Times" w:hAnsi="Times"/>
        </w:rPr>
        <w:t xml:space="preserve"> using mathematical </w:t>
      </w:r>
      <w:r w:rsidR="00CD00C4" w:rsidRPr="001F6886">
        <w:rPr>
          <w:rFonts w:ascii="Times" w:hAnsi="Times"/>
        </w:rPr>
        <w:t>techniques such as numerical models</w:t>
      </w:r>
      <w:r w:rsidR="00C62650" w:rsidRPr="001F6886">
        <w:rPr>
          <w:rFonts w:ascii="Times" w:hAnsi="Times"/>
        </w:rPr>
        <w:t xml:space="preserve"> to </w:t>
      </w:r>
      <w:r w:rsidR="0099369B" w:rsidRPr="001F6886">
        <w:rPr>
          <w:rFonts w:ascii="Times" w:hAnsi="Times"/>
        </w:rPr>
        <w:t>assist</w:t>
      </w:r>
      <w:r w:rsidR="00C62650" w:rsidRPr="001F6886">
        <w:rPr>
          <w:rFonts w:ascii="Times" w:hAnsi="Times"/>
        </w:rPr>
        <w:t xml:space="preserve"> </w:t>
      </w:r>
      <w:r w:rsidR="001F6886" w:rsidRPr="001F6886">
        <w:rPr>
          <w:rFonts w:ascii="Times" w:hAnsi="Times"/>
        </w:rPr>
        <w:t>the officials of T</w:t>
      </w:r>
      <w:r w:rsidR="001F6886" w:rsidRPr="001F6886">
        <w:rPr>
          <w:rFonts w:ascii="Times" w:hAnsi="Times"/>
          <w:color w:val="333333"/>
          <w:shd w:val="clear" w:color="auto" w:fill="FFFFFF"/>
        </w:rPr>
        <w:t>own and Country Planning</w:t>
      </w:r>
      <w:r w:rsidR="00B02DBB">
        <w:rPr>
          <w:rFonts w:ascii="Times" w:hAnsi="Times"/>
        </w:rPr>
        <w:t xml:space="preserve"> </w:t>
      </w:r>
      <w:r w:rsidR="0055234A" w:rsidRPr="001F6886">
        <w:rPr>
          <w:rFonts w:ascii="Times" w:hAnsi="Times"/>
        </w:rPr>
        <w:t>in the creation of infrastructure for homes and industries.</w:t>
      </w:r>
    </w:p>
    <w:p w14:paraId="544ED139" w14:textId="77777777" w:rsidR="0063368E" w:rsidRDefault="0063368E" w:rsidP="005B5DEF">
      <w:pPr>
        <w:jc w:val="both"/>
        <w:rPr>
          <w:rFonts w:ascii="Times" w:hAnsi="Times"/>
        </w:rPr>
      </w:pPr>
    </w:p>
    <w:p w14:paraId="6EBD561D" w14:textId="7DC87C2F" w:rsidR="006F381F" w:rsidRDefault="00751C1A" w:rsidP="005B5DEF">
      <w:pPr>
        <w:jc w:val="both"/>
        <w:rPr>
          <w:rFonts w:ascii="Times" w:hAnsi="Times"/>
        </w:rPr>
      </w:pPr>
      <w:r>
        <w:rPr>
          <w:rFonts w:ascii="Times" w:hAnsi="Times"/>
        </w:rPr>
        <w:t>Development of drainage flows</w:t>
      </w:r>
      <w:r w:rsidR="00EE4D3F">
        <w:rPr>
          <w:rFonts w:ascii="Times" w:hAnsi="Times"/>
        </w:rPr>
        <w:t xml:space="preserve"> with </w:t>
      </w:r>
      <w:r w:rsidR="007030C6">
        <w:rPr>
          <w:rFonts w:ascii="Times" w:hAnsi="Times"/>
        </w:rPr>
        <w:t xml:space="preserve">the </w:t>
      </w:r>
      <w:r w:rsidR="00EE4D3F">
        <w:rPr>
          <w:rFonts w:ascii="Times" w:hAnsi="Times"/>
        </w:rPr>
        <w:t>deployment of sensors</w:t>
      </w:r>
      <w:r w:rsidR="00A113EF">
        <w:rPr>
          <w:rFonts w:ascii="Times" w:hAnsi="Times"/>
        </w:rPr>
        <w:t xml:space="preserve"> </w:t>
      </w:r>
      <w:r>
        <w:rPr>
          <w:rFonts w:ascii="Times" w:hAnsi="Times"/>
        </w:rPr>
        <w:t>is core to the eradication of floods</w:t>
      </w:r>
      <w:r w:rsidR="00A113EF">
        <w:rPr>
          <w:rFonts w:ascii="Times" w:hAnsi="Times"/>
        </w:rPr>
        <w:t>.</w:t>
      </w:r>
      <w:r>
        <w:rPr>
          <w:rFonts w:ascii="Times" w:hAnsi="Times"/>
        </w:rPr>
        <w:t xml:space="preserve"> </w:t>
      </w:r>
      <w:r w:rsidR="00A113EF">
        <w:rPr>
          <w:rFonts w:ascii="Times" w:hAnsi="Times"/>
        </w:rPr>
        <w:t>S</w:t>
      </w:r>
      <w:r>
        <w:rPr>
          <w:rFonts w:ascii="Times" w:hAnsi="Times"/>
        </w:rPr>
        <w:t>ince most flooding</w:t>
      </w:r>
      <w:r w:rsidR="007030C6">
        <w:rPr>
          <w:rFonts w:ascii="Times" w:hAnsi="Times"/>
        </w:rPr>
        <w:t>-</w:t>
      </w:r>
      <w:r>
        <w:rPr>
          <w:rFonts w:ascii="Times" w:hAnsi="Times"/>
        </w:rPr>
        <w:t>reported</w:t>
      </w:r>
      <w:r w:rsidR="007030C6">
        <w:rPr>
          <w:rFonts w:ascii="Times" w:hAnsi="Times"/>
        </w:rPr>
        <w:t xml:space="preserve"> </w:t>
      </w:r>
      <w:r w:rsidR="003B671F">
        <w:rPr>
          <w:rFonts w:ascii="Times" w:hAnsi="Times"/>
        </w:rPr>
        <w:t xml:space="preserve">cases </w:t>
      </w:r>
      <w:r>
        <w:rPr>
          <w:rFonts w:ascii="Times" w:hAnsi="Times"/>
        </w:rPr>
        <w:t xml:space="preserve">are caused by choked </w:t>
      </w:r>
      <w:r w:rsidR="005007D7">
        <w:rPr>
          <w:rFonts w:ascii="Times" w:hAnsi="Times"/>
        </w:rPr>
        <w:t xml:space="preserve">gutters, </w:t>
      </w:r>
      <w:r>
        <w:rPr>
          <w:rFonts w:ascii="Times" w:hAnsi="Times"/>
        </w:rPr>
        <w:t>waterways and channels in our various communitie</w:t>
      </w:r>
      <w:r w:rsidR="007030C6">
        <w:rPr>
          <w:rFonts w:ascii="Times" w:hAnsi="Times"/>
        </w:rPr>
        <w:t>s, t</w:t>
      </w:r>
      <w:r w:rsidR="00274DB7">
        <w:rPr>
          <w:rFonts w:ascii="Times" w:hAnsi="Times"/>
        </w:rPr>
        <w:t>hese sensors can be real</w:t>
      </w:r>
      <w:r w:rsidR="007030C6">
        <w:rPr>
          <w:rFonts w:ascii="Times" w:hAnsi="Times"/>
        </w:rPr>
        <w:t>-</w:t>
      </w:r>
      <w:r w:rsidR="00274DB7">
        <w:rPr>
          <w:rFonts w:ascii="Times" w:hAnsi="Times"/>
        </w:rPr>
        <w:t xml:space="preserve">time based to collect information </w:t>
      </w:r>
      <w:r w:rsidR="007030C6">
        <w:rPr>
          <w:rFonts w:ascii="Times" w:hAnsi="Times"/>
        </w:rPr>
        <w:t>about</w:t>
      </w:r>
      <w:r w:rsidR="00274DB7">
        <w:rPr>
          <w:rFonts w:ascii="Times" w:hAnsi="Times"/>
        </w:rPr>
        <w:t xml:space="preserve"> the daily status of the </w:t>
      </w:r>
      <w:r w:rsidR="007030C6">
        <w:rPr>
          <w:rFonts w:ascii="Times" w:hAnsi="Times"/>
        </w:rPr>
        <w:t>trenche</w:t>
      </w:r>
      <w:r w:rsidR="00274DB7">
        <w:rPr>
          <w:rFonts w:ascii="Times" w:hAnsi="Times"/>
        </w:rPr>
        <w:t>s, and stream flows in our communities.</w:t>
      </w:r>
      <w:r w:rsidR="003C5075">
        <w:rPr>
          <w:rFonts w:ascii="Times" w:hAnsi="Times"/>
        </w:rPr>
        <w:t xml:space="preserve"> For instance, choked </w:t>
      </w:r>
      <w:r w:rsidR="007030C6">
        <w:rPr>
          <w:rFonts w:ascii="Times" w:hAnsi="Times"/>
        </w:rPr>
        <w:t>drainages</w:t>
      </w:r>
      <w:r w:rsidR="003C5075">
        <w:rPr>
          <w:rFonts w:ascii="Times" w:hAnsi="Times"/>
        </w:rPr>
        <w:t xml:space="preserve"> can easily be noticed using </w:t>
      </w:r>
      <w:proofErr w:type="gramStart"/>
      <w:r w:rsidR="003C5075">
        <w:rPr>
          <w:rFonts w:ascii="Times" w:hAnsi="Times"/>
        </w:rPr>
        <w:t>sensors,  and</w:t>
      </w:r>
      <w:proofErr w:type="gramEnd"/>
      <w:r w:rsidR="003C5075">
        <w:rPr>
          <w:rFonts w:ascii="Times" w:hAnsi="Times"/>
        </w:rPr>
        <w:t xml:space="preserve"> waste management official</w:t>
      </w:r>
      <w:r w:rsidR="007030C6">
        <w:rPr>
          <w:rFonts w:ascii="Times" w:hAnsi="Times"/>
        </w:rPr>
        <w:t>s</w:t>
      </w:r>
      <w:r w:rsidR="003C5075">
        <w:rPr>
          <w:rFonts w:ascii="Times" w:hAnsi="Times"/>
        </w:rPr>
        <w:t xml:space="preserve"> can be </w:t>
      </w:r>
      <w:r w:rsidR="00011E69">
        <w:rPr>
          <w:rFonts w:ascii="Times" w:hAnsi="Times"/>
        </w:rPr>
        <w:t>informed</w:t>
      </w:r>
      <w:r w:rsidR="003C5075">
        <w:rPr>
          <w:rFonts w:ascii="Times" w:hAnsi="Times"/>
        </w:rPr>
        <w:t xml:space="preserve"> to clean them</w:t>
      </w:r>
      <w:r w:rsidR="00FF14B3">
        <w:rPr>
          <w:rFonts w:ascii="Times" w:hAnsi="Times"/>
        </w:rPr>
        <w:t xml:space="preserve"> before the rains start</w:t>
      </w:r>
      <w:r w:rsidR="003C5075">
        <w:rPr>
          <w:rFonts w:ascii="Times" w:hAnsi="Times"/>
        </w:rPr>
        <w:t>.</w:t>
      </w:r>
    </w:p>
    <w:p w14:paraId="709D91A4" w14:textId="77777777" w:rsidR="00622284" w:rsidRDefault="00622284" w:rsidP="005B5DEF">
      <w:pPr>
        <w:jc w:val="both"/>
        <w:rPr>
          <w:rFonts w:ascii="Times" w:hAnsi="Times"/>
        </w:rPr>
      </w:pPr>
    </w:p>
    <w:p w14:paraId="67E92B33" w14:textId="77777777" w:rsidR="001C40DE" w:rsidRDefault="001C40DE" w:rsidP="0047278E">
      <w:pPr>
        <w:jc w:val="both"/>
        <w:rPr>
          <w:rFonts w:ascii="Times" w:hAnsi="Times"/>
        </w:rPr>
      </w:pPr>
    </w:p>
    <w:p w14:paraId="772B2FA5" w14:textId="77777777" w:rsidR="006C638D" w:rsidRDefault="006C638D"/>
    <w:p w14:paraId="4ECFD144" w14:textId="77777777" w:rsidR="00514394" w:rsidRPr="00514394" w:rsidRDefault="00514394" w:rsidP="00514394">
      <w:r w:rsidRPr="00514394">
        <w:rPr>
          <w:rFonts w:ascii="Verdana" w:hAnsi="Verdana"/>
          <w:color w:val="3F5565"/>
          <w:sz w:val="18"/>
          <w:szCs w:val="18"/>
          <w:shd w:val="clear" w:color="auto" w:fill="E0E4E6"/>
        </w:rPr>
        <w:t>Describe a situation where you had to overcome a significant obstacle or challenge to reach a goal. How did you react to this obstacle or challenge? What did you learn from the situation?</w:t>
      </w:r>
    </w:p>
    <w:p w14:paraId="159BEF27" w14:textId="77777777" w:rsidR="00514394" w:rsidRDefault="00514394"/>
    <w:p w14:paraId="1A326FA8" w14:textId="35A25585" w:rsidR="002703D5" w:rsidRDefault="002703D5" w:rsidP="002703D5">
      <w:pPr>
        <w:pStyle w:val="paragraph"/>
        <w:spacing w:before="0" w:beforeAutospacing="0" w:after="0" w:afterAutospacing="0"/>
        <w:jc w:val="both"/>
        <w:textAlignment w:val="baseline"/>
        <w:rPr>
          <w:rFonts w:ascii="Segoe UI" w:hAnsi="Segoe UI" w:cs="Segoe UI"/>
          <w:sz w:val="18"/>
          <w:szCs w:val="18"/>
        </w:rPr>
      </w:pPr>
      <w:r>
        <w:rPr>
          <w:rStyle w:val="normaltextrun"/>
        </w:rPr>
        <w:t xml:space="preserve">The </w:t>
      </w:r>
      <w:r w:rsidR="00CA2677">
        <w:rPr>
          <w:rStyle w:val="normaltextrun"/>
        </w:rPr>
        <w:t>second</w:t>
      </w:r>
      <w:r>
        <w:rPr>
          <w:rStyle w:val="normaltextrun"/>
        </w:rPr>
        <w:t xml:space="preserve"> semester of my </w:t>
      </w:r>
      <w:r w:rsidR="00CA2677">
        <w:rPr>
          <w:rStyle w:val="normaltextrun"/>
        </w:rPr>
        <w:t>third</w:t>
      </w:r>
      <w:r>
        <w:rPr>
          <w:rStyle w:val="normaltextrun"/>
        </w:rPr>
        <w:t xml:space="preserve"> year saw my </w:t>
      </w:r>
      <w:r w:rsidR="00CA2677">
        <w:rPr>
          <w:rStyle w:val="normaltextrun"/>
        </w:rPr>
        <w:t xml:space="preserve">engineering </w:t>
      </w:r>
      <w:r>
        <w:rPr>
          <w:rStyle w:val="normaltextrun"/>
        </w:rPr>
        <w:t xml:space="preserve">team </w:t>
      </w:r>
      <w:r w:rsidR="00412E94">
        <w:rPr>
          <w:rStyle w:val="normaltextrun"/>
        </w:rPr>
        <w:t xml:space="preserve">working on an automated fog harvester and </w:t>
      </w:r>
      <w:r w:rsidR="00FE3C23">
        <w:rPr>
          <w:rStyle w:val="normaltextrun"/>
        </w:rPr>
        <w:t>automated i</w:t>
      </w:r>
      <w:r w:rsidR="00412E94">
        <w:rPr>
          <w:rStyle w:val="normaltextrun"/>
        </w:rPr>
        <w:t>rrigational system</w:t>
      </w:r>
      <w:r w:rsidR="00A63200">
        <w:rPr>
          <w:rStyle w:val="normaltextrun"/>
        </w:rPr>
        <w:t xml:space="preserve"> for Ashesi farms</w:t>
      </w:r>
      <w:r w:rsidR="00412E94">
        <w:rPr>
          <w:rStyle w:val="normaltextrun"/>
        </w:rPr>
        <w:t>.</w:t>
      </w:r>
      <w:r>
        <w:rPr>
          <w:rStyle w:val="normaltextrun"/>
        </w:rPr>
        <w:t xml:space="preserve"> Unfortunately, the </w:t>
      </w:r>
      <w:r w:rsidR="00504D7A">
        <w:rPr>
          <w:rStyle w:val="normaltextrun"/>
        </w:rPr>
        <w:t>leader</w:t>
      </w:r>
      <w:r>
        <w:rPr>
          <w:rStyle w:val="normaltextrun"/>
        </w:rPr>
        <w:t xml:space="preserve"> of the group </w:t>
      </w:r>
      <w:r w:rsidR="00504D7A">
        <w:rPr>
          <w:rStyle w:val="normaltextrun"/>
        </w:rPr>
        <w:t xml:space="preserve">took a gap </w:t>
      </w:r>
      <w:r w:rsidR="009E3418">
        <w:rPr>
          <w:rStyle w:val="normaltextrun"/>
        </w:rPr>
        <w:t xml:space="preserve">year </w:t>
      </w:r>
      <w:r w:rsidR="00504D7A">
        <w:rPr>
          <w:rStyle w:val="normaltextrun"/>
        </w:rPr>
        <w:t>due to illness</w:t>
      </w:r>
      <w:r>
        <w:rPr>
          <w:rStyle w:val="normaltextrun"/>
        </w:rPr>
        <w:t>, and I volunteered in his place</w:t>
      </w:r>
      <w:r w:rsidR="00C35550">
        <w:rPr>
          <w:rStyle w:val="normaltextrun"/>
        </w:rPr>
        <w:t xml:space="preserve"> to lead a team of </w:t>
      </w:r>
      <w:r w:rsidR="00C74993">
        <w:rPr>
          <w:rStyle w:val="normaltextrun"/>
        </w:rPr>
        <w:t>five</w:t>
      </w:r>
      <w:r w:rsidR="00C35550">
        <w:rPr>
          <w:rStyle w:val="normaltextrun"/>
        </w:rPr>
        <w:t xml:space="preserve"> engineering students </w:t>
      </w:r>
      <w:r w:rsidR="007030C6">
        <w:rPr>
          <w:rStyle w:val="normaltextrun"/>
        </w:rPr>
        <w:t xml:space="preserve">to </w:t>
      </w:r>
      <w:r w:rsidR="00C35550">
        <w:rPr>
          <w:rStyle w:val="normaltextrun"/>
        </w:rPr>
        <w:t xml:space="preserve">design the system for </w:t>
      </w:r>
      <w:r w:rsidR="007030C6">
        <w:rPr>
          <w:rStyle w:val="normaltextrun"/>
        </w:rPr>
        <w:t xml:space="preserve">the </w:t>
      </w:r>
      <w:r w:rsidR="00C35550">
        <w:rPr>
          <w:rStyle w:val="normaltextrun"/>
        </w:rPr>
        <w:t xml:space="preserve">Ashesi Farms. </w:t>
      </w:r>
      <w:r>
        <w:rPr>
          <w:rStyle w:val="normaltextrun"/>
        </w:rPr>
        <w:t xml:space="preserve">While the team was </w:t>
      </w:r>
      <w:r w:rsidR="00F3091F">
        <w:rPr>
          <w:rStyle w:val="normaltextrun"/>
        </w:rPr>
        <w:t>designing circuit systems and electromechanical structures</w:t>
      </w:r>
      <w:r>
        <w:rPr>
          <w:rStyle w:val="normaltextrun"/>
        </w:rPr>
        <w:t xml:space="preserve">, </w:t>
      </w:r>
      <w:r w:rsidR="00B472F0">
        <w:rPr>
          <w:rStyle w:val="normaltextrun"/>
        </w:rPr>
        <w:t>I</w:t>
      </w:r>
      <w:r w:rsidR="007030C6">
        <w:rPr>
          <w:rStyle w:val="normaltextrun"/>
        </w:rPr>
        <w:t xml:space="preserve"> faced a</w:t>
      </w:r>
      <w:r w:rsidR="00B472F0">
        <w:rPr>
          <w:rStyle w:val="normaltextrun"/>
        </w:rPr>
        <w:t xml:space="preserve"> challenge</w:t>
      </w:r>
      <w:r w:rsidR="007030C6">
        <w:rPr>
          <w:rStyle w:val="normaltextrun"/>
        </w:rPr>
        <w:t xml:space="preserve"> – a </w:t>
      </w:r>
      <w:r w:rsidR="00B472F0">
        <w:rPr>
          <w:rStyle w:val="normaltextrun"/>
        </w:rPr>
        <w:t xml:space="preserve">member </w:t>
      </w:r>
      <w:r w:rsidR="007030C6">
        <w:rPr>
          <w:rStyle w:val="normaltextrun"/>
        </w:rPr>
        <w:t xml:space="preserve">of my team was </w:t>
      </w:r>
      <w:r w:rsidR="00B472F0">
        <w:rPr>
          <w:rStyle w:val="normaltextrun"/>
        </w:rPr>
        <w:t>breaking the cycle of dependability</w:t>
      </w:r>
      <w:commentRangeStart w:id="19"/>
      <w:r w:rsidR="00B472F0">
        <w:rPr>
          <w:rStyle w:val="normaltextrun"/>
        </w:rPr>
        <w:t xml:space="preserve">. </w:t>
      </w:r>
      <w:r>
        <w:rPr>
          <w:rStyle w:val="normaltextrun"/>
        </w:rPr>
        <w:t xml:space="preserve">He </w:t>
      </w:r>
      <w:r w:rsidR="007030C6">
        <w:rPr>
          <w:rStyle w:val="normaltextrun"/>
        </w:rPr>
        <w:t>talked a lot</w:t>
      </w:r>
      <w:r>
        <w:rPr>
          <w:rStyle w:val="normaltextrun"/>
        </w:rPr>
        <w:t xml:space="preserve"> and hardly ever executed any</w:t>
      </w:r>
      <w:r w:rsidR="004D0D1C">
        <w:rPr>
          <w:rStyle w:val="normaltextrun"/>
        </w:rPr>
        <w:t xml:space="preserve"> of the tasks </w:t>
      </w:r>
      <w:r>
        <w:rPr>
          <w:rStyle w:val="normaltextrun"/>
        </w:rPr>
        <w:t>assigned</w:t>
      </w:r>
      <w:r w:rsidR="007030C6">
        <w:rPr>
          <w:rStyle w:val="normaltextrun"/>
        </w:rPr>
        <w:t xml:space="preserve"> to</w:t>
      </w:r>
      <w:r>
        <w:rPr>
          <w:rStyle w:val="normaltextrun"/>
        </w:rPr>
        <w:t xml:space="preserve"> </w:t>
      </w:r>
      <w:r w:rsidR="004D0D1C">
        <w:rPr>
          <w:rStyle w:val="normaltextrun"/>
        </w:rPr>
        <w:t>him</w:t>
      </w:r>
      <w:r>
        <w:rPr>
          <w:rStyle w:val="normaltextrun"/>
        </w:rPr>
        <w:t xml:space="preserve">. He was not collaborative, did not </w:t>
      </w:r>
      <w:r w:rsidR="007030C6">
        <w:rPr>
          <w:rStyle w:val="normaltextrun"/>
        </w:rPr>
        <w:t>display</w:t>
      </w:r>
      <w:r>
        <w:rPr>
          <w:rStyle w:val="normaltextrun"/>
        </w:rPr>
        <w:t xml:space="preserve"> team spirit and excluded </w:t>
      </w:r>
      <w:r>
        <w:rPr>
          <w:rStyle w:val="normaltextrun"/>
        </w:rPr>
        <w:lastRenderedPageBreak/>
        <w:t xml:space="preserve">himself from general team meetings. His actions cost the team points during the </w:t>
      </w:r>
      <w:r w:rsidR="00BD50C9">
        <w:rPr>
          <w:rStyle w:val="normaltextrun"/>
        </w:rPr>
        <w:t>mid-sem</w:t>
      </w:r>
      <w:r w:rsidR="00A33A8E">
        <w:rPr>
          <w:rStyle w:val="normaltextrun"/>
        </w:rPr>
        <w:t>ester</w:t>
      </w:r>
      <w:r>
        <w:rPr>
          <w:rStyle w:val="normaltextrun"/>
        </w:rPr>
        <w:t xml:space="preserve"> presentation</w:t>
      </w:r>
      <w:r w:rsidR="00174A88">
        <w:rPr>
          <w:rStyle w:val="normaltextrun"/>
        </w:rPr>
        <w:t xml:space="preserve"> because he </w:t>
      </w:r>
      <w:proofErr w:type="gramStart"/>
      <w:r w:rsidR="00174A88">
        <w:rPr>
          <w:rStyle w:val="normaltextrun"/>
        </w:rPr>
        <w:t>was in charge of</w:t>
      </w:r>
      <w:proofErr w:type="gramEnd"/>
      <w:r w:rsidR="00174A88">
        <w:rPr>
          <w:rStyle w:val="normaltextrun"/>
        </w:rPr>
        <w:t xml:space="preserve"> creating visuals for the team’s presentation</w:t>
      </w:r>
      <w:commentRangeEnd w:id="19"/>
      <w:r w:rsidR="007030C6">
        <w:rPr>
          <w:rStyle w:val="CommentReference"/>
          <w:rFonts w:asciiTheme="minorHAnsi" w:eastAsiaTheme="minorHAnsi" w:hAnsiTheme="minorHAnsi" w:cstheme="minorBidi"/>
          <w:lang w:eastAsia="en-US"/>
        </w:rPr>
        <w:commentReference w:id="19"/>
      </w:r>
      <w:r>
        <w:rPr>
          <w:rStyle w:val="normaltextrun"/>
        </w:rPr>
        <w:t>. </w:t>
      </w:r>
      <w:r>
        <w:rPr>
          <w:rStyle w:val="eop"/>
        </w:rPr>
        <w:t> </w:t>
      </w:r>
    </w:p>
    <w:p w14:paraId="1BF23442" w14:textId="0C775B82" w:rsidR="002703D5" w:rsidRDefault="002703D5" w:rsidP="002703D5">
      <w:pPr>
        <w:pStyle w:val="paragraph"/>
        <w:spacing w:before="0" w:beforeAutospacing="0" w:after="0" w:afterAutospacing="0"/>
        <w:jc w:val="both"/>
        <w:textAlignment w:val="baseline"/>
        <w:rPr>
          <w:rFonts w:ascii="Segoe UI" w:hAnsi="Segoe UI" w:cs="Segoe UI"/>
          <w:sz w:val="18"/>
          <w:szCs w:val="18"/>
        </w:rPr>
      </w:pPr>
      <w:r>
        <w:rPr>
          <w:rStyle w:val="normaltextrun"/>
        </w:rPr>
        <w:t xml:space="preserve">To </w:t>
      </w:r>
      <w:r w:rsidR="002D5AA3">
        <w:rPr>
          <w:rStyle w:val="normaltextrun"/>
        </w:rPr>
        <w:t>overcome</w:t>
      </w:r>
      <w:r>
        <w:rPr>
          <w:rStyle w:val="normaltextrun"/>
        </w:rPr>
        <w:t xml:space="preserve"> this issue, I approached him, acknowledged his strengths and weaknesses, gave constructive criticisms and informed him on how appreciative the team would be if he increased his efforts. He eventually communicated his concerns to me, mentioning that factors such as poor academic performance and personal feuds with some team members caused him to lose interest in the team’s vision. I thanked him for his frankness and helped him structure an efficient study pattern. I also went further to organize an activity for the team</w:t>
      </w:r>
      <w:r w:rsidR="007030C6">
        <w:rPr>
          <w:rStyle w:val="normaltextrun"/>
        </w:rPr>
        <w:t>,</w:t>
      </w:r>
      <w:r>
        <w:rPr>
          <w:rStyle w:val="normaltextrun"/>
        </w:rPr>
        <w:t xml:space="preserve"> which helped strengthen their interpersonal relationships. He went on to lead team presentations</w:t>
      </w:r>
      <w:r w:rsidR="007030C6">
        <w:rPr>
          <w:rStyle w:val="normaltextrun"/>
        </w:rPr>
        <w:t>;</w:t>
      </w:r>
      <w:r>
        <w:rPr>
          <w:rStyle w:val="normaltextrun"/>
        </w:rPr>
        <w:t xml:space="preserve"> he made substantial progress in </w:t>
      </w:r>
      <w:r w:rsidR="007030C6">
        <w:rPr>
          <w:rStyle w:val="normaltextrun"/>
        </w:rPr>
        <w:t xml:space="preserve">his </w:t>
      </w:r>
      <w:r>
        <w:rPr>
          <w:rStyle w:val="normaltextrun"/>
        </w:rPr>
        <w:t>academics and became a cheerleader for team spirit.</w:t>
      </w:r>
      <w:r>
        <w:rPr>
          <w:rStyle w:val="eop"/>
        </w:rPr>
        <w:t> </w:t>
      </w:r>
      <w:r w:rsidR="008F7C0E">
        <w:rPr>
          <w:rStyle w:val="eop"/>
        </w:rPr>
        <w:t>Ever since</w:t>
      </w:r>
      <w:r w:rsidR="007030C6">
        <w:rPr>
          <w:rStyle w:val="eop"/>
        </w:rPr>
        <w:t xml:space="preserve"> then,</w:t>
      </w:r>
      <w:r w:rsidR="008F7C0E">
        <w:rPr>
          <w:rStyle w:val="eop"/>
        </w:rPr>
        <w:t xml:space="preserve"> I learned that it takes one person to believe in someone for </w:t>
      </w:r>
      <w:r w:rsidR="001B218F">
        <w:rPr>
          <w:rStyle w:val="eop"/>
        </w:rPr>
        <w:t>them</w:t>
      </w:r>
      <w:r w:rsidR="008F7C0E">
        <w:rPr>
          <w:rStyle w:val="eop"/>
        </w:rPr>
        <w:t xml:space="preserve"> to</w:t>
      </w:r>
      <w:r w:rsidR="003D6E78">
        <w:rPr>
          <w:rStyle w:val="eop"/>
        </w:rPr>
        <w:t xml:space="preserve"> change positive</w:t>
      </w:r>
      <w:r w:rsidR="0062499C">
        <w:rPr>
          <w:rStyle w:val="eop"/>
        </w:rPr>
        <w:t>ly</w:t>
      </w:r>
      <w:r w:rsidR="003D6E78">
        <w:rPr>
          <w:rStyle w:val="eop"/>
        </w:rPr>
        <w:t xml:space="preserve"> </w:t>
      </w:r>
      <w:r w:rsidR="004A4BE0">
        <w:rPr>
          <w:rStyle w:val="eop"/>
        </w:rPr>
        <w:t xml:space="preserve">to </w:t>
      </w:r>
      <w:r w:rsidR="008F7C0E">
        <w:rPr>
          <w:rStyle w:val="eop"/>
        </w:rPr>
        <w:t>reach their goals.</w:t>
      </w:r>
    </w:p>
    <w:p w14:paraId="35CB929B" w14:textId="77777777" w:rsidR="00514394" w:rsidRDefault="00514394"/>
    <w:p w14:paraId="5DC41AD9" w14:textId="77777777" w:rsidR="00514394" w:rsidRDefault="00514394"/>
    <w:p w14:paraId="4746EF2B" w14:textId="77777777" w:rsidR="00514394" w:rsidRPr="00514394" w:rsidRDefault="00514394" w:rsidP="00514394">
      <w:r w:rsidRPr="00514394">
        <w:rPr>
          <w:rFonts w:ascii="Verdana" w:hAnsi="Verdana"/>
          <w:color w:val="3F5565"/>
          <w:sz w:val="18"/>
          <w:szCs w:val="18"/>
          <w:shd w:val="clear" w:color="auto" w:fill="E0E4E6"/>
        </w:rPr>
        <w:t> Describe your aspirations for social change and how you plan to achieve social change through your career.</w:t>
      </w:r>
    </w:p>
    <w:p w14:paraId="07521386" w14:textId="77777777" w:rsidR="00514394" w:rsidRDefault="00514394"/>
    <w:p w14:paraId="72C3B96B" w14:textId="118AB2BE" w:rsidR="00A92185" w:rsidRDefault="005E4383" w:rsidP="00300544">
      <w:pPr>
        <w:jc w:val="both"/>
      </w:pPr>
      <w:r>
        <w:t>Two main things interest me when it comes to social change</w:t>
      </w:r>
      <w:r w:rsidR="007030C6">
        <w:t xml:space="preserve"> - </w:t>
      </w:r>
      <w:r w:rsidR="007128BF">
        <w:t>improving d</w:t>
      </w:r>
      <w:r>
        <w:t xml:space="preserve">isaster management and </w:t>
      </w:r>
      <w:r w:rsidR="007128BF">
        <w:t xml:space="preserve">increasing the </w:t>
      </w:r>
      <w:r>
        <w:t>quality</w:t>
      </w:r>
      <w:r w:rsidR="007030C6">
        <w:t xml:space="preserve"> of</w:t>
      </w:r>
      <w:r>
        <w:t xml:space="preserve"> education for rural communities. Each year, we </w:t>
      </w:r>
      <w:r w:rsidR="005D505C">
        <w:t>hear it on</w:t>
      </w:r>
      <w:r>
        <w:t xml:space="preserve"> </w:t>
      </w:r>
      <w:r w:rsidR="005D505C">
        <w:t>the</w:t>
      </w:r>
      <w:r>
        <w:t xml:space="preserve"> radio,  watch </w:t>
      </w:r>
      <w:r w:rsidR="007030C6">
        <w:t xml:space="preserve">the </w:t>
      </w:r>
      <w:r>
        <w:t xml:space="preserve">news on television and even read </w:t>
      </w:r>
      <w:r w:rsidR="0003493C">
        <w:t xml:space="preserve">it in </w:t>
      </w:r>
      <w:r>
        <w:t xml:space="preserve">the newspapers </w:t>
      </w:r>
      <w:r w:rsidR="00500ECA">
        <w:t xml:space="preserve">about </w:t>
      </w:r>
      <w:r w:rsidR="002668B6">
        <w:t>issues</w:t>
      </w:r>
      <w:r>
        <w:t xml:space="preserve"> </w:t>
      </w:r>
      <w:r w:rsidR="00500ECA">
        <w:t xml:space="preserve">of </w:t>
      </w:r>
      <w:r>
        <w:t xml:space="preserve">floods, gas explosions, road accidents, </w:t>
      </w:r>
      <w:r w:rsidR="007030C6">
        <w:t xml:space="preserve">the </w:t>
      </w:r>
      <w:r>
        <w:t xml:space="preserve">low performance of students who come from </w:t>
      </w:r>
      <w:r w:rsidR="007030C6">
        <w:t xml:space="preserve">the </w:t>
      </w:r>
      <w:r>
        <w:t>rural communit</w:t>
      </w:r>
      <w:r w:rsidR="007030C6">
        <w:t>ies</w:t>
      </w:r>
      <w:r>
        <w:t>, etc.</w:t>
      </w:r>
      <w:r w:rsidR="002668B6">
        <w:t xml:space="preserve"> and we take them for granted</w:t>
      </w:r>
      <w:r w:rsidR="002514AC">
        <w:t>.</w:t>
      </w:r>
      <w:r>
        <w:t xml:space="preserve"> In all these</w:t>
      </w:r>
      <w:r w:rsidR="007030C6">
        <w:t xml:space="preserve"> cases</w:t>
      </w:r>
      <w:r>
        <w:t xml:space="preserve">, </w:t>
      </w:r>
      <w:r w:rsidR="007030C6">
        <w:t>minimal</w:t>
      </w:r>
      <w:r>
        <w:t xml:space="preserve"> measures </w:t>
      </w:r>
      <w:r w:rsidR="00C46153">
        <w:t>have been</w:t>
      </w:r>
      <w:r>
        <w:t xml:space="preserve"> put in place</w:t>
      </w:r>
      <w:r w:rsidR="007030C6">
        <w:t xml:space="preserve"> to address this menace. Also, d</w:t>
      </w:r>
      <w:r w:rsidR="00B13FF2">
        <w:t xml:space="preserve">espite </w:t>
      </w:r>
      <w:r w:rsidR="007030C6">
        <w:t xml:space="preserve">statistical data available on how severe this menace </w:t>
      </w:r>
      <w:proofErr w:type="gramStart"/>
      <w:r w:rsidR="007030C6">
        <w:t>is,</w:t>
      </w:r>
      <w:r w:rsidR="008D6590">
        <w:t xml:space="preserve"> </w:t>
      </w:r>
      <w:r w:rsidR="00B13FF2">
        <w:t xml:space="preserve"> most</w:t>
      </w:r>
      <w:proofErr w:type="gramEnd"/>
      <w:r w:rsidR="00B13FF2">
        <w:t xml:space="preserve"> of these data are not processed to find solutions</w:t>
      </w:r>
      <w:r>
        <w:t xml:space="preserve">. I aspire to </w:t>
      </w:r>
      <w:r w:rsidR="005D220A">
        <w:t xml:space="preserve">use my knowledge acquired in mathematical sciences and engineering to </w:t>
      </w:r>
      <w:r w:rsidR="00B65238">
        <w:t>help</w:t>
      </w:r>
      <w:r>
        <w:t xml:space="preserve"> to </w:t>
      </w:r>
      <w:r w:rsidR="008834EA">
        <w:t>create</w:t>
      </w:r>
      <w:r>
        <w:t xml:space="preserve"> </w:t>
      </w:r>
      <w:r w:rsidR="00895AE6">
        <w:t>systems</w:t>
      </w:r>
      <w:r>
        <w:t xml:space="preserve"> </w:t>
      </w:r>
      <w:commentRangeStart w:id="20"/>
      <w:r>
        <w:t xml:space="preserve">that </w:t>
      </w:r>
      <w:r w:rsidR="007030C6">
        <w:t xml:space="preserve">the </w:t>
      </w:r>
      <w:r w:rsidR="003F19D4">
        <w:t xml:space="preserve">collection of data </w:t>
      </w:r>
      <w:r w:rsidR="003776F2">
        <w:t>that leads to</w:t>
      </w:r>
      <w:r w:rsidR="003F19D4">
        <w:t xml:space="preserve"> creation of possible solutions for </w:t>
      </w:r>
      <w:r>
        <w:t xml:space="preserve">disaster </w:t>
      </w:r>
      <w:r w:rsidR="00E27D28">
        <w:t>events</w:t>
      </w:r>
      <w:r>
        <w:t xml:space="preserve"> like flood</w:t>
      </w:r>
      <w:r w:rsidR="00332131">
        <w:t>ing</w:t>
      </w:r>
      <w:r w:rsidR="00C93F24">
        <w:t xml:space="preserve">, </w:t>
      </w:r>
      <w:r>
        <w:t>fire explosion</w:t>
      </w:r>
      <w:r w:rsidR="00C93F24">
        <w:t>s, etc</w:t>
      </w:r>
      <w:commentRangeEnd w:id="20"/>
      <w:r w:rsidR="007030C6">
        <w:rPr>
          <w:rStyle w:val="CommentReference"/>
          <w:rFonts w:asciiTheme="minorHAnsi" w:eastAsiaTheme="minorHAnsi" w:hAnsiTheme="minorHAnsi" w:cstheme="minorBidi"/>
          <w:lang w:eastAsia="en-US"/>
        </w:rPr>
        <w:commentReference w:id="20"/>
      </w:r>
      <w:r w:rsidR="00C93F24">
        <w:t xml:space="preserve">. </w:t>
      </w:r>
      <w:r>
        <w:t xml:space="preserve">I </w:t>
      </w:r>
      <w:r w:rsidR="001A0997">
        <w:t xml:space="preserve">love to be a </w:t>
      </w:r>
      <w:r w:rsidR="007030C6">
        <w:t>real</w:t>
      </w:r>
      <w:r w:rsidR="001A0997">
        <w:t xml:space="preserve"> contributor to quality education</w:t>
      </w:r>
      <w:r w:rsidR="00E317D8">
        <w:t xml:space="preserve"> </w:t>
      </w:r>
      <w:r>
        <w:t>in</w:t>
      </w:r>
      <w:r w:rsidR="00434863">
        <w:t xml:space="preserve"> </w:t>
      </w:r>
      <w:r>
        <w:t>rural communit</w:t>
      </w:r>
      <w:r w:rsidR="00690A80">
        <w:t>ies</w:t>
      </w:r>
      <w:r>
        <w:t xml:space="preserve"> by promoting the use of digital tools in the teaching of every </w:t>
      </w:r>
      <w:commentRangeStart w:id="21"/>
      <w:r>
        <w:t>subject</w:t>
      </w:r>
      <w:commentRangeEnd w:id="21"/>
      <w:r w:rsidR="007030C6">
        <w:rPr>
          <w:rStyle w:val="CommentReference"/>
          <w:rFonts w:asciiTheme="minorHAnsi" w:eastAsiaTheme="minorHAnsi" w:hAnsiTheme="minorHAnsi" w:cstheme="minorBidi"/>
          <w:lang w:eastAsia="en-US"/>
        </w:rPr>
        <w:commentReference w:id="21"/>
      </w:r>
      <w:r>
        <w:t xml:space="preserve">. Even though some of these communities lack electricity, </w:t>
      </w:r>
      <w:r w:rsidR="00C02BAA">
        <w:t xml:space="preserve">I intend to use my engineering set skills to </w:t>
      </w:r>
      <w:r w:rsidR="007030C6">
        <w:t>build</w:t>
      </w:r>
      <w:r w:rsidR="00C02BAA">
        <w:t xml:space="preserve"> solar </w:t>
      </w:r>
      <w:r w:rsidR="007030C6">
        <w:t xml:space="preserve">panels </w:t>
      </w:r>
      <w:r w:rsidR="00C02BAA">
        <w:t>to power</w:t>
      </w:r>
      <w:r>
        <w:t xml:space="preserve"> </w:t>
      </w:r>
      <w:r w:rsidR="009420B5">
        <w:t xml:space="preserve">these </w:t>
      </w:r>
      <w:r>
        <w:t>technological tools to assist</w:t>
      </w:r>
      <w:r w:rsidR="007030C6">
        <w:t xml:space="preserve"> in</w:t>
      </w:r>
      <w:r>
        <w:t xml:space="preserve"> teaching and learning.</w:t>
      </w:r>
    </w:p>
    <w:p w14:paraId="59AD317C" w14:textId="77777777" w:rsidR="005E4383" w:rsidRDefault="005E4383"/>
    <w:p w14:paraId="64504660" w14:textId="77777777" w:rsidR="00A92185" w:rsidRDefault="00A92185"/>
    <w:p w14:paraId="76A8B307" w14:textId="77777777" w:rsidR="00B63A18" w:rsidRDefault="00B63A18"/>
    <w:p w14:paraId="40E911CC" w14:textId="77777777" w:rsidR="00B63A18" w:rsidRDefault="00B63A18"/>
    <w:p w14:paraId="485C9B7F" w14:textId="77777777" w:rsidR="00514394" w:rsidRDefault="00514394" w:rsidP="00514394">
      <w:pPr>
        <w:rPr>
          <w:rFonts w:ascii="Verdana" w:hAnsi="Verdana"/>
          <w:color w:val="3F5565"/>
          <w:sz w:val="17"/>
          <w:szCs w:val="17"/>
          <w:shd w:val="clear" w:color="auto" w:fill="E0E4E6"/>
        </w:rPr>
      </w:pPr>
      <w:r w:rsidRPr="00514394">
        <w:rPr>
          <w:rFonts w:ascii="Verdana" w:hAnsi="Verdana"/>
          <w:color w:val="3F5565"/>
          <w:sz w:val="17"/>
          <w:szCs w:val="17"/>
          <w:shd w:val="clear" w:color="auto" w:fill="E0E4E6"/>
        </w:rPr>
        <w:t>Describe your previous volunteer experience</w:t>
      </w:r>
    </w:p>
    <w:p w14:paraId="23C62F8E" w14:textId="77777777" w:rsidR="00EF7B35" w:rsidRDefault="00EF7B35" w:rsidP="00514394">
      <w:pPr>
        <w:rPr>
          <w:rFonts w:ascii="Verdana" w:hAnsi="Verdana"/>
          <w:color w:val="3F5565"/>
          <w:sz w:val="17"/>
          <w:szCs w:val="17"/>
          <w:shd w:val="clear" w:color="auto" w:fill="E0E4E6"/>
        </w:rPr>
      </w:pPr>
    </w:p>
    <w:p w14:paraId="051B1AF4" w14:textId="77777777" w:rsidR="00EF7B35" w:rsidRDefault="000035F9" w:rsidP="00EF7B35">
      <w:pPr>
        <w:jc w:val="both"/>
        <w:rPr>
          <w:rFonts w:ascii="Times" w:hAnsi="Times" w:cs="Helvetica"/>
          <w:color w:val="000000"/>
          <w:lang w:val="en-GB"/>
        </w:rPr>
      </w:pPr>
      <w:r>
        <w:t>In the summer of 2019</w:t>
      </w:r>
      <w:r w:rsidR="00EF7B35">
        <w:t xml:space="preserve">, I returned to </w:t>
      </w:r>
      <w:proofErr w:type="spellStart"/>
      <w:r w:rsidR="00EF7B35">
        <w:t>Mponwaakrom</w:t>
      </w:r>
      <w:proofErr w:type="spellEnd"/>
      <w:r w:rsidR="00EF7B35">
        <w:t xml:space="preserve">, a farming community in the Bono East of Ghana as </w:t>
      </w:r>
      <w:r w:rsidR="00E249BF">
        <w:t xml:space="preserve">a </w:t>
      </w:r>
      <w:r w:rsidR="00EF7B35">
        <w:t xml:space="preserve">co-lead for </w:t>
      </w:r>
      <w:proofErr w:type="spellStart"/>
      <w:r w:rsidR="00EF7B35">
        <w:t>BnB</w:t>
      </w:r>
      <w:proofErr w:type="spellEnd"/>
      <w:r w:rsidR="00EF7B35">
        <w:t xml:space="preserve"> Initiative, a project which covered three focus: </w:t>
      </w:r>
      <w:r w:rsidR="00EF7B35">
        <w:rPr>
          <w:rFonts w:ascii="Times" w:hAnsi="Times" w:cs="Helvetica"/>
          <w:color w:val="000000"/>
          <w:lang w:val="en-GB"/>
        </w:rPr>
        <w:t>the construction of a new nursery and test preparation space, a youth empowerment initiative to address school drop-out and teenage pregnancy, and the provision of educational resources to encourage student excellence. As a co-lead, I was very active and supportive in achieving all these milestones</w:t>
      </w:r>
      <w:r w:rsidR="00F2032C">
        <w:rPr>
          <w:rFonts w:ascii="Times" w:hAnsi="Times" w:cs="Helvetica"/>
          <w:color w:val="000000"/>
          <w:lang w:val="en-GB"/>
        </w:rPr>
        <w:t>.</w:t>
      </w:r>
      <w:r w:rsidR="00B23E12" w:rsidRPr="00B23E12">
        <w:rPr>
          <w:rFonts w:ascii="Times" w:hAnsi="Times"/>
        </w:rPr>
        <w:t xml:space="preserve"> </w:t>
      </w:r>
      <w:r w:rsidR="00B23E12">
        <w:rPr>
          <w:rFonts w:ascii="Times" w:hAnsi="Times"/>
        </w:rPr>
        <w:t>(</w:t>
      </w:r>
      <w:hyperlink r:id="rId8" w:history="1">
        <w:r w:rsidR="00B23E12" w:rsidRPr="00A61FC6">
          <w:rPr>
            <w:color w:val="0000FF"/>
            <w:u w:val="single"/>
          </w:rPr>
          <w:t>https://binnkabi.netlif</w:t>
        </w:r>
        <w:r w:rsidR="00B23E12" w:rsidRPr="00A61FC6">
          <w:rPr>
            <w:color w:val="0000FF"/>
            <w:u w:val="single"/>
          </w:rPr>
          <w:t>y</w:t>
        </w:r>
        <w:r w:rsidR="00B23E12" w:rsidRPr="00A61FC6">
          <w:rPr>
            <w:color w:val="0000FF"/>
            <w:u w:val="single"/>
          </w:rPr>
          <w:t>.com/</w:t>
        </w:r>
      </w:hyperlink>
      <w:r w:rsidR="00B23E12">
        <w:t>)</w:t>
      </w:r>
      <w:r w:rsidR="00B23E12">
        <w:rPr>
          <w:rFonts w:ascii="Times" w:hAnsi="Times"/>
        </w:rPr>
        <w:t xml:space="preserve">.  </w:t>
      </w:r>
    </w:p>
    <w:p w14:paraId="7BE5B73D" w14:textId="77777777" w:rsidR="00EF7B35" w:rsidRDefault="00EF7B35" w:rsidP="00EF7B35">
      <w:pPr>
        <w:jc w:val="both"/>
        <w:rPr>
          <w:rFonts w:ascii="Times" w:hAnsi="Times" w:cs="Helvetica"/>
          <w:color w:val="000000"/>
          <w:lang w:val="en-GB"/>
        </w:rPr>
      </w:pPr>
    </w:p>
    <w:p w14:paraId="36B38CA2" w14:textId="4D4FFAE9" w:rsidR="00EF7B35" w:rsidRDefault="00EF7B35" w:rsidP="00EF7B35">
      <w:pPr>
        <w:jc w:val="both"/>
        <w:rPr>
          <w:rFonts w:ascii="Times" w:hAnsi="Times" w:cs="Helvetica"/>
          <w:color w:val="000000"/>
          <w:lang w:val="en-GB"/>
        </w:rPr>
      </w:pPr>
      <w:r>
        <w:rPr>
          <w:rFonts w:ascii="Times" w:hAnsi="Times" w:cs="Helvetica"/>
          <w:color w:val="000000"/>
          <w:lang w:val="en-GB"/>
        </w:rPr>
        <w:t xml:space="preserve">Before that, I had served the </w:t>
      </w:r>
      <w:r w:rsidR="00577A0F">
        <w:rPr>
          <w:rFonts w:ascii="Times" w:hAnsi="Times" w:cs="Helvetica"/>
          <w:color w:val="000000"/>
          <w:lang w:val="en-GB"/>
        </w:rPr>
        <w:t xml:space="preserve">same </w:t>
      </w:r>
      <w:r>
        <w:rPr>
          <w:rFonts w:ascii="Times" w:hAnsi="Times" w:cs="Helvetica"/>
          <w:color w:val="000000"/>
          <w:lang w:val="en-GB"/>
        </w:rPr>
        <w:t xml:space="preserve">community </w:t>
      </w:r>
      <w:r w:rsidR="00415EFA">
        <w:rPr>
          <w:rFonts w:ascii="Times" w:hAnsi="Times" w:cs="Helvetica"/>
          <w:color w:val="000000"/>
          <w:lang w:val="en-GB"/>
        </w:rPr>
        <w:t>by</w:t>
      </w:r>
      <w:r>
        <w:rPr>
          <w:rFonts w:ascii="Times" w:hAnsi="Times" w:cs="Helvetica"/>
          <w:color w:val="000000"/>
          <w:lang w:val="en-GB"/>
        </w:rPr>
        <w:t xml:space="preserve"> teaching English and Mathematics to children and youth during a two-week community service with </w:t>
      </w:r>
      <w:commentRangeStart w:id="22"/>
      <w:r>
        <w:rPr>
          <w:rFonts w:ascii="Times" w:hAnsi="Times" w:cs="Helvetica"/>
          <w:color w:val="000000"/>
          <w:lang w:val="en-GB"/>
        </w:rPr>
        <w:t>TMAT</w:t>
      </w:r>
      <w:commentRangeEnd w:id="22"/>
      <w:r w:rsidR="007030C6">
        <w:rPr>
          <w:rStyle w:val="CommentReference"/>
          <w:rFonts w:asciiTheme="minorHAnsi" w:eastAsiaTheme="minorHAnsi" w:hAnsiTheme="minorHAnsi" w:cstheme="minorBidi"/>
          <w:lang w:eastAsia="en-US"/>
        </w:rPr>
        <w:commentReference w:id="22"/>
      </w:r>
      <w:r>
        <w:rPr>
          <w:rFonts w:ascii="Times" w:hAnsi="Times" w:cs="Helvetica"/>
          <w:color w:val="000000"/>
          <w:lang w:val="en-GB"/>
        </w:rPr>
        <w:t xml:space="preserve"> in 2017. This helped me establish a</w:t>
      </w:r>
      <w:r w:rsidR="007030C6">
        <w:rPr>
          <w:rFonts w:ascii="Times" w:hAnsi="Times" w:cs="Helvetica"/>
          <w:color w:val="000000"/>
          <w:lang w:val="en-GB"/>
        </w:rPr>
        <w:t xml:space="preserve"> cordial</w:t>
      </w:r>
      <w:r>
        <w:rPr>
          <w:rFonts w:ascii="Times" w:hAnsi="Times" w:cs="Helvetica"/>
          <w:color w:val="000000"/>
          <w:lang w:val="en-GB"/>
        </w:rPr>
        <w:t xml:space="preserve"> relationship with the community elders while researching on ways to empower children and youth in the community. As I served in this community where </w:t>
      </w:r>
      <w:r w:rsidR="007030C6">
        <w:rPr>
          <w:rFonts w:ascii="Times" w:hAnsi="Times" w:cs="Helvetica"/>
          <w:color w:val="000000"/>
          <w:lang w:val="en-GB"/>
        </w:rPr>
        <w:t xml:space="preserve">there </w:t>
      </w:r>
      <w:r>
        <w:rPr>
          <w:rFonts w:ascii="Times" w:hAnsi="Times" w:cs="Helvetica"/>
          <w:color w:val="000000"/>
          <w:lang w:val="en-GB"/>
        </w:rPr>
        <w:t>is no access to electricity, and other social amenities like hospitals and motorable road, my relationship with the people grew stronger because I was passionate in helping them solve their educational needs. Th</w:t>
      </w:r>
      <w:r w:rsidR="007030C6">
        <w:rPr>
          <w:rFonts w:ascii="Times" w:hAnsi="Times" w:cs="Helvetica"/>
          <w:color w:val="000000"/>
          <w:lang w:val="en-GB"/>
        </w:rPr>
        <w:t>is volunteer activities and experiences gathered</w:t>
      </w:r>
      <w:r>
        <w:rPr>
          <w:rFonts w:ascii="Times" w:hAnsi="Times" w:cs="Helvetica"/>
          <w:color w:val="000000"/>
          <w:lang w:val="en-GB"/>
        </w:rPr>
        <w:t xml:space="preserve"> cemented my decision to embark on </w:t>
      </w:r>
      <w:commentRangeStart w:id="23"/>
      <w:r>
        <w:rPr>
          <w:rFonts w:ascii="Times" w:hAnsi="Times" w:cs="Helvetica"/>
          <w:color w:val="000000"/>
          <w:lang w:val="en-GB"/>
        </w:rPr>
        <w:t xml:space="preserve">this </w:t>
      </w:r>
      <w:commentRangeEnd w:id="23"/>
      <w:r w:rsidR="007030C6">
        <w:rPr>
          <w:rStyle w:val="CommentReference"/>
          <w:rFonts w:asciiTheme="minorHAnsi" w:eastAsiaTheme="minorHAnsi" w:hAnsiTheme="minorHAnsi" w:cstheme="minorBidi"/>
          <w:lang w:eastAsia="en-US"/>
        </w:rPr>
        <w:commentReference w:id="23"/>
      </w:r>
      <w:r>
        <w:rPr>
          <w:rFonts w:ascii="Times" w:hAnsi="Times" w:cs="Helvetica"/>
          <w:color w:val="000000"/>
          <w:lang w:val="en-GB"/>
        </w:rPr>
        <w:t>second community service.</w:t>
      </w:r>
    </w:p>
    <w:p w14:paraId="2126E4DE" w14:textId="77777777" w:rsidR="00EF7B35" w:rsidRDefault="00EF7B35" w:rsidP="00EF7B35">
      <w:pPr>
        <w:jc w:val="both"/>
        <w:rPr>
          <w:rFonts w:ascii="Times" w:hAnsi="Times" w:cs="Helvetica"/>
          <w:color w:val="000000"/>
          <w:lang w:val="en-GB"/>
        </w:rPr>
      </w:pPr>
    </w:p>
    <w:p w14:paraId="6C26CD19" w14:textId="45DB1C51" w:rsidR="00EF7B35" w:rsidRDefault="00EF7B35" w:rsidP="00EF7B35">
      <w:pPr>
        <w:jc w:val="both"/>
        <w:rPr>
          <w:rFonts w:ascii="Times" w:hAnsi="Times" w:cs="Helvetica"/>
          <w:color w:val="000000"/>
          <w:lang w:val="en-GB"/>
        </w:rPr>
      </w:pPr>
      <w:r>
        <w:rPr>
          <w:rFonts w:ascii="Times" w:hAnsi="Times" w:cs="Helvetica"/>
          <w:color w:val="000000"/>
          <w:lang w:val="en-GB"/>
        </w:rPr>
        <w:t>While embarking on this project in 2019, I leveraged on my existing relationship with the community elders and teachers of the local school to communicate effectively and influence the elders in the community to support their wards’ educations to promote developmen</w:t>
      </w:r>
      <w:r w:rsidR="007030C6">
        <w:rPr>
          <w:rFonts w:ascii="Times" w:hAnsi="Times" w:cs="Helvetica"/>
          <w:color w:val="000000"/>
          <w:lang w:val="en-GB"/>
        </w:rPr>
        <w:t>t</w:t>
      </w:r>
      <w:r>
        <w:rPr>
          <w:rFonts w:ascii="Times" w:hAnsi="Times" w:cs="Helvetica"/>
          <w:color w:val="000000"/>
          <w:lang w:val="en-GB"/>
        </w:rPr>
        <w:t xml:space="preserve">. I also used the opportunity to unite and motivate other volunteers (students from Kwame Nkrumah University of Science and Technology, University of Cape Coast, Macalester University,  Ashesi University) to be collaborative in the fight against </w:t>
      </w:r>
      <w:r w:rsidR="007030C6">
        <w:rPr>
          <w:rFonts w:ascii="Times" w:hAnsi="Times" w:cs="Helvetica"/>
          <w:color w:val="000000"/>
          <w:lang w:val="en-GB"/>
        </w:rPr>
        <w:t xml:space="preserve">school </w:t>
      </w:r>
      <w:r>
        <w:rPr>
          <w:rFonts w:ascii="Times" w:hAnsi="Times" w:cs="Helvetica"/>
          <w:color w:val="000000"/>
          <w:lang w:val="en-GB"/>
        </w:rPr>
        <w:t xml:space="preserve">dropout, teenage pregnancy and illegal mining associated with children through an empowerment program held in the community. My past experiences and leadership experiences granted me the opportunity to supervise teaching materials or content during the empowerment program. </w:t>
      </w:r>
    </w:p>
    <w:p w14:paraId="2797179E" w14:textId="77777777" w:rsidR="00EF7B35" w:rsidRDefault="00EF7B35" w:rsidP="00EF7B35">
      <w:pPr>
        <w:jc w:val="both"/>
        <w:rPr>
          <w:rFonts w:ascii="Times" w:hAnsi="Times" w:cs="Helvetica"/>
          <w:color w:val="000000"/>
          <w:lang w:val="en-GB"/>
        </w:rPr>
      </w:pPr>
    </w:p>
    <w:p w14:paraId="6A71D2A6" w14:textId="626AB639" w:rsidR="00EF7B35" w:rsidRDefault="00EF7B35" w:rsidP="00EF7B35">
      <w:pPr>
        <w:jc w:val="both"/>
        <w:rPr>
          <w:rFonts w:ascii="Times" w:hAnsi="Times" w:cs="Helvetica"/>
          <w:color w:val="000000"/>
          <w:lang w:val="en-GB"/>
        </w:rPr>
      </w:pPr>
      <w:r>
        <w:rPr>
          <w:rFonts w:ascii="Times" w:hAnsi="Times" w:cs="Helvetica"/>
          <w:color w:val="000000"/>
          <w:lang w:val="en-GB"/>
        </w:rPr>
        <w:t xml:space="preserve">This was a tough but amazing project for me because I learned a lot about the people and myself too. Through this project, I empathized with victims of school dropout, teenage pregnancy and illegal mining, and </w:t>
      </w:r>
      <w:commentRangeStart w:id="24"/>
      <w:r>
        <w:rPr>
          <w:rFonts w:ascii="Times" w:hAnsi="Times" w:cs="Helvetica"/>
          <w:color w:val="000000"/>
          <w:lang w:val="en-GB"/>
        </w:rPr>
        <w:t xml:space="preserve">influenced them </w:t>
      </w:r>
      <w:commentRangeEnd w:id="24"/>
      <w:r w:rsidR="007030C6">
        <w:rPr>
          <w:rStyle w:val="CommentReference"/>
          <w:rFonts w:asciiTheme="minorHAnsi" w:eastAsiaTheme="minorHAnsi" w:hAnsiTheme="minorHAnsi" w:cstheme="minorBidi"/>
          <w:lang w:eastAsia="en-US"/>
        </w:rPr>
        <w:commentReference w:id="24"/>
      </w:r>
      <w:r>
        <w:rPr>
          <w:rFonts w:ascii="Times" w:hAnsi="Times" w:cs="Helvetica"/>
          <w:color w:val="000000"/>
          <w:lang w:val="en-GB"/>
        </w:rPr>
        <w:t>on how they can still pursue their dream</w:t>
      </w:r>
      <w:r w:rsidR="007030C6">
        <w:rPr>
          <w:rFonts w:ascii="Times" w:hAnsi="Times" w:cs="Helvetica"/>
          <w:color w:val="000000"/>
          <w:lang w:val="en-GB"/>
        </w:rPr>
        <w:t>s</w:t>
      </w:r>
      <w:r>
        <w:rPr>
          <w:rFonts w:ascii="Times" w:hAnsi="Times" w:cs="Helvetica"/>
          <w:color w:val="000000"/>
          <w:lang w:val="en-GB"/>
        </w:rPr>
        <w:t xml:space="preserve"> despite their current situation. The best part was seeing volunteers sharing their stories and images of scholarly opportunities at their various universities to inspire the children and youth to action. Today, this has become a symbol of hope for the children and youth</w:t>
      </w:r>
      <w:r w:rsidR="007030C6">
        <w:rPr>
          <w:rFonts w:ascii="Times" w:hAnsi="Times" w:cs="Helvetica"/>
          <w:color w:val="000000"/>
          <w:lang w:val="en-GB"/>
        </w:rPr>
        <w:t xml:space="preserve"> in that community</w:t>
      </w:r>
      <w:r>
        <w:rPr>
          <w:rFonts w:ascii="Times" w:hAnsi="Times" w:cs="Helvetica"/>
          <w:color w:val="000000"/>
          <w:lang w:val="en-GB"/>
        </w:rPr>
        <w:t xml:space="preserve">, and I have been welcomed into a </w:t>
      </w:r>
      <w:r w:rsidR="007030C6">
        <w:rPr>
          <w:rFonts w:ascii="Times" w:hAnsi="Times" w:cs="Helvetica"/>
          <w:color w:val="000000"/>
          <w:lang w:val="en-GB"/>
        </w:rPr>
        <w:t>village</w:t>
      </w:r>
      <w:r>
        <w:rPr>
          <w:rFonts w:ascii="Times" w:hAnsi="Times" w:cs="Helvetica"/>
          <w:color w:val="000000"/>
          <w:lang w:val="en-GB"/>
        </w:rPr>
        <w:t xml:space="preserve"> far away from home, not by birth, but my commitment to serve.</w:t>
      </w:r>
    </w:p>
    <w:p w14:paraId="2BAB2ABC" w14:textId="77777777" w:rsidR="00EF7B35" w:rsidRDefault="00EF7B35" w:rsidP="00EF7B35">
      <w:pPr>
        <w:jc w:val="both"/>
        <w:rPr>
          <w:rFonts w:ascii="Times" w:hAnsi="Times" w:cs="Helvetica"/>
          <w:color w:val="000000"/>
          <w:lang w:val="en-GB"/>
        </w:rPr>
      </w:pPr>
    </w:p>
    <w:p w14:paraId="60932E82" w14:textId="77777777" w:rsidR="00EF7B35" w:rsidRPr="00514394" w:rsidRDefault="00EF7B35" w:rsidP="00514394"/>
    <w:p w14:paraId="096C249F" w14:textId="77777777" w:rsidR="00514394" w:rsidRDefault="00514394"/>
    <w:p w14:paraId="14C590C0" w14:textId="77777777" w:rsidR="00514394" w:rsidRPr="00514394" w:rsidRDefault="00514394" w:rsidP="00514394">
      <w:r w:rsidRPr="00514394">
        <w:rPr>
          <w:rFonts w:ascii="Verdana" w:hAnsi="Verdana"/>
          <w:color w:val="3F5565"/>
          <w:sz w:val="18"/>
          <w:szCs w:val="18"/>
          <w:shd w:val="clear" w:color="auto" w:fill="E0E4E6"/>
        </w:rPr>
        <w:t xml:space="preserve">Do you have any experience of working in industry? [Industry is here defined as private or public businesses, government, non-governmental </w:t>
      </w:r>
      <w:proofErr w:type="spellStart"/>
      <w:r w:rsidRPr="00514394">
        <w:rPr>
          <w:rFonts w:ascii="Verdana" w:hAnsi="Verdana"/>
          <w:color w:val="3F5565"/>
          <w:sz w:val="18"/>
          <w:szCs w:val="18"/>
          <w:shd w:val="clear" w:color="auto" w:fill="E0E4E6"/>
        </w:rPr>
        <w:t>organisations</w:t>
      </w:r>
      <w:proofErr w:type="spellEnd"/>
      <w:r w:rsidRPr="00514394">
        <w:rPr>
          <w:rFonts w:ascii="Verdana" w:hAnsi="Verdana"/>
          <w:color w:val="3F5565"/>
          <w:sz w:val="18"/>
          <w:szCs w:val="18"/>
          <w:shd w:val="clear" w:color="auto" w:fill="E0E4E6"/>
        </w:rPr>
        <w:t xml:space="preserve"> and civil society]. If your answer is "yes," please describe your experience</w:t>
      </w:r>
    </w:p>
    <w:p w14:paraId="7A4ED6EF" w14:textId="77777777" w:rsidR="00514394" w:rsidRDefault="00514394"/>
    <w:p w14:paraId="3D989013" w14:textId="77777777" w:rsidR="00E97385" w:rsidRDefault="00E97385"/>
    <w:p w14:paraId="20DC0F7B" w14:textId="1487FAF4" w:rsidR="002D4DC4" w:rsidRDefault="00A90EAB" w:rsidP="00F34303">
      <w:pPr>
        <w:jc w:val="both"/>
      </w:pPr>
      <w:r>
        <w:t xml:space="preserve">My interest in </w:t>
      </w:r>
      <w:r w:rsidR="007030C6">
        <w:t xml:space="preserve">the </w:t>
      </w:r>
      <w:r>
        <w:t xml:space="preserve">Internet of </w:t>
      </w:r>
      <w:r w:rsidR="007030C6">
        <w:t>T</w:t>
      </w:r>
      <w:r>
        <w:t>hings and automated systems</w:t>
      </w:r>
      <w:r w:rsidR="0067258E">
        <w:t xml:space="preserve"> </w:t>
      </w:r>
      <w:r>
        <w:t xml:space="preserve">have always </w:t>
      </w:r>
      <w:r w:rsidR="00FD15AE">
        <w:t>attracted</w:t>
      </w:r>
      <w:r w:rsidR="00A15D77">
        <w:t xml:space="preserve"> me </w:t>
      </w:r>
      <w:r w:rsidR="00FD15AE">
        <w:t>to</w:t>
      </w:r>
      <w:r w:rsidR="00A15D77">
        <w:t xml:space="preserve"> </w:t>
      </w:r>
      <w:r>
        <w:t xml:space="preserve">working </w:t>
      </w:r>
      <w:r w:rsidR="00012155">
        <w:t>with</w:t>
      </w:r>
      <w:r>
        <w:t xml:space="preserve"> organizations that enables me to build hands-on knowledge and skills in harmony with these interest</w:t>
      </w:r>
      <w:r w:rsidR="007030C6">
        <w:t>s</w:t>
      </w:r>
      <w:r>
        <w:t xml:space="preserve">. </w:t>
      </w:r>
      <w:r w:rsidR="007030C6">
        <w:t>Fi</w:t>
      </w:r>
      <w:r>
        <w:t>rst, I worked as a Research and Design Intern at Burro Ghana to analyze the efficiency of removing palm nut fruits from its bunch</w:t>
      </w:r>
      <w:r w:rsidR="002B2EE5">
        <w:t xml:space="preserve"> for farmers</w:t>
      </w:r>
      <w:r w:rsidR="00DC7DD4">
        <w:t xml:space="preserve"> in the Eastern Region</w:t>
      </w:r>
      <w:r>
        <w:t xml:space="preserve">, </w:t>
      </w:r>
      <w:r w:rsidR="003666A4">
        <w:t xml:space="preserve">In this internship, I </w:t>
      </w:r>
      <w:r>
        <w:t xml:space="preserve">designed a 3D printed claw-shaped tool that increases </w:t>
      </w:r>
      <w:r w:rsidR="0021184B">
        <w:t xml:space="preserve">removal process </w:t>
      </w:r>
      <w:r>
        <w:t xml:space="preserve">by 50% compared to the conventional way of </w:t>
      </w:r>
      <w:r w:rsidR="00D304CE">
        <w:t xml:space="preserve">palm </w:t>
      </w:r>
      <w:r>
        <w:t>fruit removal by hand.</w:t>
      </w:r>
    </w:p>
    <w:p w14:paraId="354AAEB6" w14:textId="77777777" w:rsidR="00F34303" w:rsidRDefault="00F34303" w:rsidP="00F34303">
      <w:pPr>
        <w:jc w:val="both"/>
      </w:pPr>
    </w:p>
    <w:p w14:paraId="0D1D4B78" w14:textId="77777777" w:rsidR="00DE6EBB" w:rsidRDefault="00F34303" w:rsidP="000565FA">
      <w:pPr>
        <w:jc w:val="both"/>
      </w:pPr>
      <w:r>
        <w:t>I also worked on sensor technology project</w:t>
      </w:r>
      <w:r w:rsidR="00466CE0">
        <w:t>s</w:t>
      </w:r>
      <w:r>
        <w:t xml:space="preserve"> with </w:t>
      </w:r>
      <w:proofErr w:type="spellStart"/>
      <w:r>
        <w:t>InventElectronics</w:t>
      </w:r>
      <w:proofErr w:type="spellEnd"/>
      <w:r>
        <w:t xml:space="preserve"> as an embedded system engineer where I applied microprocessor and microcontroller fundamental</w:t>
      </w:r>
      <w:r w:rsidR="008F628B">
        <w:t>s</w:t>
      </w:r>
      <w:r>
        <w:t xml:space="preserve"> to </w:t>
      </w:r>
      <w:r w:rsidR="006B6439">
        <w:t xml:space="preserve">build on an existing project, </w:t>
      </w:r>
      <w:proofErr w:type="spellStart"/>
      <w:r w:rsidR="00DE6EBB">
        <w:t>Grainmate</w:t>
      </w:r>
      <w:proofErr w:type="spellEnd"/>
      <w:r w:rsidR="00DE6EBB">
        <w:t xml:space="preserve"> project, which aimed at enhancing grain moisture detector to reduce post-harvest losses in maize production.</w:t>
      </w:r>
    </w:p>
    <w:p w14:paraId="37E4FBC8" w14:textId="77777777" w:rsidR="00BC3A6D" w:rsidRDefault="00BC3A6D" w:rsidP="000565FA">
      <w:pPr>
        <w:jc w:val="both"/>
      </w:pPr>
    </w:p>
    <w:p w14:paraId="669C028B" w14:textId="09462E22" w:rsidR="005772A6" w:rsidRDefault="00A90EAB" w:rsidP="000565FA">
      <w:pPr>
        <w:jc w:val="both"/>
        <w:rPr>
          <w:rFonts w:ascii="Times" w:hAnsi="Times"/>
        </w:rPr>
      </w:pPr>
      <w:r w:rsidRPr="00EA6BAA">
        <w:rPr>
          <w:rFonts w:ascii="Times" w:hAnsi="Times"/>
        </w:rPr>
        <w:t xml:space="preserve">Furthermore, </w:t>
      </w:r>
      <w:r w:rsidR="007030C6">
        <w:rPr>
          <w:rFonts w:ascii="Times" w:hAnsi="Times"/>
        </w:rPr>
        <w:t xml:space="preserve">in </w:t>
      </w:r>
      <w:r w:rsidRPr="00EA6BAA">
        <w:rPr>
          <w:rFonts w:ascii="Times" w:hAnsi="Times"/>
        </w:rPr>
        <w:t>my current job as a computer programmer</w:t>
      </w:r>
      <w:r>
        <w:rPr>
          <w:rFonts w:ascii="Times" w:hAnsi="Times"/>
        </w:rPr>
        <w:t xml:space="preserve">, </w:t>
      </w:r>
      <w:r w:rsidRPr="00EA6BAA">
        <w:rPr>
          <w:rFonts w:ascii="Times" w:hAnsi="Times"/>
        </w:rPr>
        <w:t>I am often the lead in solving computational problems</w:t>
      </w:r>
      <w:r>
        <w:rPr>
          <w:rFonts w:ascii="Times" w:hAnsi="Times"/>
        </w:rPr>
        <w:t xml:space="preserve"> for computer memory utilization, backend and database logic</w:t>
      </w:r>
      <w:r w:rsidRPr="00EA6BAA">
        <w:rPr>
          <w:rFonts w:ascii="Times" w:hAnsi="Times"/>
        </w:rPr>
        <w:t xml:space="preserve">. </w:t>
      </w:r>
      <w:r w:rsidR="00930066">
        <w:rPr>
          <w:rFonts w:ascii="Times" w:hAnsi="Times"/>
        </w:rPr>
        <w:t>W</w:t>
      </w:r>
      <w:r w:rsidR="00930066" w:rsidRPr="00EA6BAA">
        <w:rPr>
          <w:rFonts w:ascii="Times" w:hAnsi="Times"/>
        </w:rPr>
        <w:t xml:space="preserve">orking in this field have made me realize that </w:t>
      </w:r>
      <w:r w:rsidR="005772A6">
        <w:rPr>
          <w:rFonts w:ascii="Times" w:hAnsi="Times"/>
        </w:rPr>
        <w:t xml:space="preserve">mathematics and science gives me </w:t>
      </w:r>
      <w:r w:rsidR="007030C6">
        <w:rPr>
          <w:rFonts w:ascii="Times" w:hAnsi="Times"/>
        </w:rPr>
        <w:t>a</w:t>
      </w:r>
      <w:r w:rsidR="005772A6">
        <w:rPr>
          <w:rFonts w:ascii="Times" w:hAnsi="Times"/>
        </w:rPr>
        <w:t xml:space="preserve"> competitive edge</w:t>
      </w:r>
      <w:r w:rsidR="005772A6" w:rsidRPr="00EA6BAA">
        <w:rPr>
          <w:rFonts w:ascii="Times" w:hAnsi="Times"/>
        </w:rPr>
        <w:t xml:space="preserve"> in the creation of powerful software applications</w:t>
      </w:r>
    </w:p>
    <w:p w14:paraId="0A1A7500" w14:textId="77777777" w:rsidR="002D4DC4" w:rsidRDefault="002D4DC4"/>
    <w:p w14:paraId="3407470F" w14:textId="77777777" w:rsidR="002D4DC4" w:rsidRDefault="002D4DC4"/>
    <w:p w14:paraId="163DDDEC" w14:textId="77777777" w:rsidR="002D4DC4" w:rsidRDefault="002D4DC4"/>
    <w:p w14:paraId="5E77678C" w14:textId="77777777" w:rsidR="00700589" w:rsidRDefault="00700589"/>
    <w:p w14:paraId="25CC4445" w14:textId="77777777" w:rsidR="00700589" w:rsidRDefault="00700589"/>
    <w:p w14:paraId="2863DFD0" w14:textId="77777777" w:rsidR="00514394" w:rsidRPr="00514394" w:rsidRDefault="00514394" w:rsidP="00514394">
      <w:r w:rsidRPr="00514394">
        <w:rPr>
          <w:rFonts w:ascii="Verdana" w:hAnsi="Verdana"/>
          <w:color w:val="3F5565"/>
          <w:sz w:val="18"/>
          <w:szCs w:val="18"/>
          <w:shd w:val="clear" w:color="auto" w:fill="E0E4E6"/>
        </w:rPr>
        <w:t>Do you have serious interests in or aspirations to working in industry immediately after graduating from AIMS? If your answer is "yes," please describe your interests.</w:t>
      </w:r>
    </w:p>
    <w:p w14:paraId="1A8DF2C0" w14:textId="77777777" w:rsidR="00514394" w:rsidRDefault="00514394"/>
    <w:p w14:paraId="52A66E77" w14:textId="49611DC5" w:rsidR="000A1FF8" w:rsidRDefault="000A1FF8" w:rsidP="009A3A1D">
      <w:pPr>
        <w:jc w:val="both"/>
      </w:pPr>
      <w:r>
        <w:lastRenderedPageBreak/>
        <w:t xml:space="preserve">It is one of my career goals to work in the industry after graduating AIMS. </w:t>
      </w:r>
      <w:r w:rsidR="008202DA">
        <w:t xml:space="preserve">I want to </w:t>
      </w:r>
      <w:r w:rsidR="004F5FF3">
        <w:t xml:space="preserve">apply </w:t>
      </w:r>
      <w:r w:rsidR="0062230C">
        <w:t xml:space="preserve">my knowledge in mathematical sciences in </w:t>
      </w:r>
      <w:r w:rsidR="003905A1">
        <w:t xml:space="preserve">organizations </w:t>
      </w:r>
      <w:commentRangeStart w:id="25"/>
      <w:r w:rsidR="003905A1">
        <w:t xml:space="preserve">with </w:t>
      </w:r>
      <w:r w:rsidR="007030C6">
        <w:t xml:space="preserve">a </w:t>
      </w:r>
      <w:r w:rsidR="003905A1">
        <w:t>strong focus on hands-on</w:t>
      </w:r>
      <w:r w:rsidR="001F689F">
        <w:t xml:space="preserve"> </w:t>
      </w:r>
      <w:r w:rsidR="003905A1">
        <w:t xml:space="preserve">experience </w:t>
      </w:r>
      <w:r w:rsidR="008202DA">
        <w:t>hardware and software systems that solve</w:t>
      </w:r>
      <w:r w:rsidR="00F21CFA">
        <w:t xml:space="preserve"> the many</w:t>
      </w:r>
      <w:r w:rsidR="008202DA">
        <w:t xml:space="preserve"> Africa’s problems</w:t>
      </w:r>
      <w:r w:rsidR="00A10E49">
        <w:t>, especially,</w:t>
      </w:r>
      <w:r w:rsidR="004C0372">
        <w:t xml:space="preserve"> climate change issues</w:t>
      </w:r>
      <w:r w:rsidR="00A10E49">
        <w:t xml:space="preserve"> and</w:t>
      </w:r>
      <w:r w:rsidR="004C0372">
        <w:t xml:space="preserve"> disasters, etc</w:t>
      </w:r>
      <w:r w:rsidR="00A97AC4">
        <w:t>.</w:t>
      </w:r>
      <w:commentRangeEnd w:id="25"/>
      <w:r w:rsidR="007030C6">
        <w:rPr>
          <w:rStyle w:val="CommentReference"/>
          <w:rFonts w:asciiTheme="minorHAnsi" w:eastAsiaTheme="minorHAnsi" w:hAnsiTheme="minorHAnsi" w:cstheme="minorBidi"/>
          <w:lang w:eastAsia="en-US"/>
        </w:rPr>
        <w:commentReference w:id="25"/>
      </w:r>
    </w:p>
    <w:p w14:paraId="55E8A658" w14:textId="77777777" w:rsidR="00CF4399" w:rsidRDefault="00CF4399"/>
    <w:p w14:paraId="59425303" w14:textId="77777777" w:rsidR="00CF4399" w:rsidRDefault="00CF4399"/>
    <w:p w14:paraId="60777A25"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 Please provide a statement detailing your personal career goals and where you see yourself in 5-10 years' time.</w:t>
      </w:r>
    </w:p>
    <w:p w14:paraId="6295D866" w14:textId="77777777" w:rsidR="00FE4E29" w:rsidRDefault="00FE4E29" w:rsidP="00514394">
      <w:pPr>
        <w:rPr>
          <w:rFonts w:ascii="Verdana" w:hAnsi="Verdana"/>
          <w:color w:val="3F5565"/>
          <w:sz w:val="18"/>
          <w:szCs w:val="18"/>
          <w:shd w:val="clear" w:color="auto" w:fill="E0E4E6"/>
        </w:rPr>
      </w:pPr>
    </w:p>
    <w:p w14:paraId="299B9DAB" w14:textId="77777777" w:rsidR="00A464D6" w:rsidRDefault="00A464D6" w:rsidP="00514394">
      <w:pPr>
        <w:rPr>
          <w:rFonts w:ascii="Verdana" w:hAnsi="Verdana"/>
          <w:color w:val="3F5565"/>
          <w:sz w:val="18"/>
          <w:szCs w:val="18"/>
          <w:shd w:val="clear" w:color="auto" w:fill="E0E4E6"/>
        </w:rPr>
      </w:pPr>
    </w:p>
    <w:p w14:paraId="51FC7014" w14:textId="7CF76F29" w:rsidR="00A464D6" w:rsidRPr="0059175E" w:rsidRDefault="00CF4399" w:rsidP="00DC480E">
      <w:pPr>
        <w:jc w:val="both"/>
        <w:rPr>
          <w:rFonts w:ascii="Times" w:hAnsi="Times"/>
          <w:color w:val="3F5565"/>
          <w:sz w:val="18"/>
          <w:szCs w:val="18"/>
          <w:shd w:val="clear" w:color="auto" w:fill="E0E4E6"/>
        </w:rPr>
      </w:pPr>
      <w:r w:rsidRPr="0059175E">
        <w:rPr>
          <w:rFonts w:ascii="Times" w:hAnsi="Times"/>
        </w:rPr>
        <w:t xml:space="preserve">I am fascinated by the trend of </w:t>
      </w:r>
      <w:r w:rsidR="007030C6">
        <w:rPr>
          <w:rFonts w:ascii="Times" w:hAnsi="Times"/>
        </w:rPr>
        <w:t xml:space="preserve">the </w:t>
      </w:r>
      <w:r w:rsidRPr="0059175E">
        <w:rPr>
          <w:rFonts w:ascii="Times" w:hAnsi="Times"/>
        </w:rPr>
        <w:t xml:space="preserve">technological system using statistical models and computations to predict the future of our world. </w:t>
      </w:r>
      <w:r w:rsidR="007030C6">
        <w:rPr>
          <w:rFonts w:ascii="Times" w:hAnsi="Times"/>
        </w:rPr>
        <w:t>In two to three years from now, m</w:t>
      </w:r>
      <w:proofErr w:type="spellStart"/>
      <w:r w:rsidRPr="0059175E">
        <w:rPr>
          <w:rFonts w:ascii="Times" w:hAnsi="Times" w:cs="Helvetica"/>
          <w:color w:val="000000"/>
          <w:lang w:val="en-GB"/>
        </w:rPr>
        <w:t>y</w:t>
      </w:r>
      <w:proofErr w:type="spellEnd"/>
      <w:r w:rsidRPr="0059175E">
        <w:rPr>
          <w:rFonts w:ascii="Times" w:hAnsi="Times" w:cs="Helvetica"/>
          <w:color w:val="000000"/>
          <w:lang w:val="en-GB"/>
        </w:rPr>
        <w:t xml:space="preserve"> goal is to become a computational </w:t>
      </w:r>
      <w:r w:rsidR="006D62B9">
        <w:rPr>
          <w:rFonts w:ascii="Times" w:hAnsi="Times" w:cs="Helvetica"/>
          <w:color w:val="000000"/>
          <w:lang w:val="en-GB"/>
        </w:rPr>
        <w:t>and systems analyst</w:t>
      </w:r>
      <w:r w:rsidRPr="0059175E">
        <w:rPr>
          <w:rFonts w:ascii="Times" w:hAnsi="Times" w:cs="Helvetica"/>
          <w:color w:val="000000"/>
          <w:lang w:val="en-GB"/>
        </w:rPr>
        <w:t xml:space="preserve"> </w:t>
      </w:r>
      <w:r w:rsidR="00AE3350">
        <w:rPr>
          <w:rFonts w:ascii="Times" w:hAnsi="Times" w:cs="Helvetica"/>
          <w:color w:val="000000"/>
          <w:lang w:val="en-GB"/>
        </w:rPr>
        <w:t>resolving global issues</w:t>
      </w:r>
      <w:r w:rsidRPr="0059175E">
        <w:rPr>
          <w:rFonts w:ascii="Times" w:hAnsi="Times" w:cs="Helvetica"/>
          <w:color w:val="000000"/>
          <w:lang w:val="en-GB"/>
        </w:rPr>
        <w:t xml:space="preserve"> on climate change</w:t>
      </w:r>
      <w:r w:rsidR="00AE3350">
        <w:rPr>
          <w:rFonts w:ascii="Times" w:hAnsi="Times" w:cs="Helvetica"/>
          <w:color w:val="000000"/>
          <w:lang w:val="en-GB"/>
        </w:rPr>
        <w:t xml:space="preserve"> </w:t>
      </w:r>
      <w:r w:rsidR="00DC16EF">
        <w:rPr>
          <w:rFonts w:ascii="Times" w:hAnsi="Times" w:cs="Helvetica"/>
          <w:color w:val="000000"/>
          <w:lang w:val="en-GB"/>
        </w:rPr>
        <w:t xml:space="preserve">and disaster </w:t>
      </w:r>
      <w:r w:rsidRPr="0059175E">
        <w:rPr>
          <w:rFonts w:ascii="Times" w:hAnsi="Times" w:cs="Helvetica"/>
          <w:color w:val="000000"/>
          <w:lang w:val="en-GB"/>
        </w:rPr>
        <w:t>in Africa</w:t>
      </w:r>
      <w:r w:rsidR="007030C6">
        <w:rPr>
          <w:rFonts w:ascii="Times" w:hAnsi="Times" w:cs="Helvetica"/>
          <w:color w:val="000000"/>
          <w:lang w:val="en-GB"/>
        </w:rPr>
        <w:t>.</w:t>
      </w:r>
      <w:r w:rsidRPr="0059175E">
        <w:rPr>
          <w:rFonts w:ascii="Times" w:hAnsi="Times" w:cs="Helvetica"/>
          <w:color w:val="000000"/>
          <w:lang w:val="en-GB"/>
        </w:rPr>
        <w:t xml:space="preserve"> </w:t>
      </w:r>
      <w:r w:rsidR="007030C6">
        <w:rPr>
          <w:rFonts w:ascii="Times" w:hAnsi="Times" w:cs="Helvetica"/>
          <w:color w:val="000000"/>
          <w:lang w:val="en-GB"/>
        </w:rPr>
        <w:t xml:space="preserve">However, that can only be possible after I </w:t>
      </w:r>
      <w:proofErr w:type="spellStart"/>
      <w:r w:rsidR="007030C6">
        <w:rPr>
          <w:rFonts w:ascii="Times" w:hAnsi="Times" w:cs="Helvetica"/>
          <w:color w:val="000000"/>
          <w:lang w:val="en-GB"/>
        </w:rPr>
        <w:t>ave</w:t>
      </w:r>
      <w:proofErr w:type="spellEnd"/>
      <w:r w:rsidR="007030C6">
        <w:rPr>
          <w:rFonts w:ascii="Times" w:hAnsi="Times" w:cs="Helvetica"/>
          <w:color w:val="000000"/>
          <w:lang w:val="en-GB"/>
        </w:rPr>
        <w:t xml:space="preserve"> acquired my </w:t>
      </w:r>
      <w:proofErr w:type="gramStart"/>
      <w:r w:rsidR="007030C6">
        <w:rPr>
          <w:rFonts w:ascii="Times" w:hAnsi="Times" w:cs="Helvetica"/>
          <w:color w:val="000000"/>
          <w:lang w:val="en-GB"/>
        </w:rPr>
        <w:t>Master's Degree</w:t>
      </w:r>
      <w:proofErr w:type="gramEnd"/>
      <w:r w:rsidR="007030C6">
        <w:rPr>
          <w:rFonts w:ascii="Times" w:hAnsi="Times" w:cs="Helvetica"/>
          <w:color w:val="000000"/>
          <w:lang w:val="en-GB"/>
        </w:rPr>
        <w:t xml:space="preserve"> from AIMS</w:t>
      </w:r>
      <w:r w:rsidRPr="0059175E">
        <w:rPr>
          <w:rFonts w:ascii="Times" w:hAnsi="Times" w:cs="Helvetica"/>
          <w:color w:val="000000"/>
          <w:lang w:val="en-GB"/>
        </w:rPr>
        <w:t xml:space="preserve">. </w:t>
      </w:r>
      <w:r w:rsidR="00DC480E" w:rsidRPr="0059175E">
        <w:rPr>
          <w:rFonts w:ascii="Times" w:hAnsi="Times" w:cs="Helvetica"/>
          <w:color w:val="000000"/>
          <w:lang w:val="en-GB"/>
        </w:rPr>
        <w:t>Ultimately, 5</w:t>
      </w:r>
      <w:r w:rsidR="0059175E" w:rsidRPr="0059175E">
        <w:rPr>
          <w:rFonts w:ascii="Times" w:hAnsi="Times" w:cs="Helvetica"/>
          <w:color w:val="000000"/>
          <w:lang w:val="en-GB"/>
        </w:rPr>
        <w:t>-</w:t>
      </w:r>
      <w:r w:rsidR="00DC480E" w:rsidRPr="0059175E">
        <w:rPr>
          <w:rFonts w:ascii="Times" w:hAnsi="Times" w:cs="Helvetica"/>
          <w:color w:val="000000"/>
          <w:lang w:val="en-GB"/>
        </w:rPr>
        <w:t>10 year</w:t>
      </w:r>
      <w:r w:rsidR="0059175E" w:rsidRPr="0059175E">
        <w:rPr>
          <w:rFonts w:ascii="Times" w:hAnsi="Times" w:cs="Helvetica"/>
          <w:color w:val="000000"/>
          <w:lang w:val="en-GB"/>
        </w:rPr>
        <w:t>s</w:t>
      </w:r>
      <w:r w:rsidR="00DC480E" w:rsidRPr="0059175E">
        <w:rPr>
          <w:rFonts w:ascii="Times" w:hAnsi="Times" w:cs="Helvetica"/>
          <w:color w:val="000000"/>
          <w:lang w:val="en-GB"/>
        </w:rPr>
        <w:t>, I h</w:t>
      </w:r>
      <w:r w:rsidRPr="0059175E">
        <w:rPr>
          <w:rFonts w:ascii="Times" w:hAnsi="Times" w:cs="Helvetica"/>
          <w:color w:val="000000"/>
          <w:lang w:val="en-GB"/>
        </w:rPr>
        <w:t>op</w:t>
      </w:r>
      <w:r w:rsidR="00DC480E" w:rsidRPr="0059175E">
        <w:rPr>
          <w:rFonts w:ascii="Times" w:hAnsi="Times" w:cs="Helvetica"/>
          <w:color w:val="000000"/>
          <w:lang w:val="en-GB"/>
        </w:rPr>
        <w:t>e</w:t>
      </w:r>
      <w:r w:rsidRPr="0059175E">
        <w:rPr>
          <w:rFonts w:ascii="Times" w:hAnsi="Times" w:cs="Helvetica"/>
          <w:color w:val="000000"/>
          <w:lang w:val="en-GB"/>
        </w:rPr>
        <w:t xml:space="preserve"> to be</w:t>
      </w:r>
      <w:r w:rsidR="00C731DE" w:rsidRPr="0059175E">
        <w:rPr>
          <w:rFonts w:ascii="Times" w:hAnsi="Times" w:cs="Helvetica"/>
          <w:color w:val="000000"/>
          <w:lang w:val="en-GB"/>
        </w:rPr>
        <w:t>come</w:t>
      </w:r>
      <w:r w:rsidR="006C2272" w:rsidRPr="0059175E">
        <w:rPr>
          <w:rFonts w:ascii="Times" w:hAnsi="Times" w:cs="Helvetica"/>
          <w:color w:val="000000"/>
          <w:lang w:val="en-GB"/>
        </w:rPr>
        <w:t xml:space="preserve"> a</w:t>
      </w:r>
      <w:r w:rsidRPr="0059175E">
        <w:rPr>
          <w:rFonts w:ascii="Times" w:hAnsi="Times" w:cs="Helvetica"/>
          <w:color w:val="000000"/>
          <w:lang w:val="en-GB"/>
        </w:rPr>
        <w:t xml:space="preserve"> professor </w:t>
      </w:r>
      <w:r w:rsidR="00E60476">
        <w:rPr>
          <w:rFonts w:ascii="Times" w:hAnsi="Times" w:cs="Helvetica"/>
          <w:color w:val="000000"/>
          <w:lang w:val="en-GB"/>
        </w:rPr>
        <w:t xml:space="preserve">at AIMS Ghana </w:t>
      </w:r>
      <w:r w:rsidR="000437BD">
        <w:rPr>
          <w:rFonts w:ascii="Times" w:hAnsi="Times" w:cs="Helvetica"/>
          <w:color w:val="000000"/>
          <w:lang w:val="en-GB"/>
        </w:rPr>
        <w:t xml:space="preserve">teaching </w:t>
      </w:r>
      <w:proofErr w:type="gramStart"/>
      <w:r w:rsidR="000437BD">
        <w:rPr>
          <w:rFonts w:ascii="Times" w:hAnsi="Times" w:cs="Helvetica"/>
          <w:color w:val="000000"/>
          <w:lang w:val="en-GB"/>
        </w:rPr>
        <w:t>and also</w:t>
      </w:r>
      <w:proofErr w:type="gramEnd"/>
      <w:r w:rsidR="000437BD">
        <w:rPr>
          <w:rFonts w:ascii="Times" w:hAnsi="Times" w:cs="Helvetica"/>
          <w:color w:val="000000"/>
          <w:lang w:val="en-GB"/>
        </w:rPr>
        <w:t xml:space="preserve"> conducting research </w:t>
      </w:r>
      <w:r w:rsidR="00CB7939">
        <w:rPr>
          <w:rFonts w:ascii="Times" w:hAnsi="Times" w:cs="Helvetica"/>
          <w:color w:val="000000"/>
          <w:lang w:val="en-GB"/>
        </w:rPr>
        <w:t xml:space="preserve">in </w:t>
      </w:r>
      <w:r w:rsidR="00CF08F1">
        <w:rPr>
          <w:rFonts w:ascii="Times" w:hAnsi="Times" w:cs="Helvetica"/>
          <w:color w:val="000000"/>
          <w:lang w:val="en-GB"/>
        </w:rPr>
        <w:t>areas</w:t>
      </w:r>
      <w:r w:rsidR="00B516AE">
        <w:rPr>
          <w:rFonts w:ascii="Times" w:hAnsi="Times" w:cs="Helvetica"/>
          <w:color w:val="000000"/>
          <w:lang w:val="en-GB"/>
        </w:rPr>
        <w:t xml:space="preserve"> such as</w:t>
      </w:r>
      <w:r w:rsidR="006A4587">
        <w:rPr>
          <w:rFonts w:ascii="Times" w:hAnsi="Times" w:cs="Helvetica"/>
          <w:color w:val="000000"/>
          <w:lang w:val="en-GB"/>
        </w:rPr>
        <w:t xml:space="preserve"> climate change and disaster management </w:t>
      </w:r>
      <w:r w:rsidRPr="0059175E">
        <w:rPr>
          <w:rFonts w:ascii="Times" w:hAnsi="Times" w:cs="Helvetica"/>
          <w:color w:val="000000"/>
          <w:lang w:val="en-GB"/>
        </w:rPr>
        <w:t>in Africa.</w:t>
      </w:r>
    </w:p>
    <w:p w14:paraId="5C6489A1" w14:textId="77777777" w:rsidR="00FE4E29" w:rsidRPr="00514394" w:rsidRDefault="00FE4E29" w:rsidP="00514394"/>
    <w:p w14:paraId="1800C194" w14:textId="77777777" w:rsidR="00514394" w:rsidRPr="00514394" w:rsidRDefault="00514394" w:rsidP="00514394">
      <w:r w:rsidRPr="00514394">
        <w:rPr>
          <w:rFonts w:ascii="Verdana" w:hAnsi="Verdana"/>
          <w:color w:val="3F5565"/>
          <w:sz w:val="18"/>
          <w:szCs w:val="18"/>
          <w:shd w:val="clear" w:color="auto" w:fill="E0E4E6"/>
        </w:rPr>
        <w:t xml:space="preserve">What motivates you to apply for this </w:t>
      </w:r>
      <w:proofErr w:type="spellStart"/>
      <w:r w:rsidRPr="00514394">
        <w:rPr>
          <w:rFonts w:ascii="Verdana" w:hAnsi="Verdana"/>
          <w:color w:val="3F5565"/>
          <w:sz w:val="18"/>
          <w:szCs w:val="18"/>
          <w:shd w:val="clear" w:color="auto" w:fill="E0E4E6"/>
        </w:rPr>
        <w:t>programme</w:t>
      </w:r>
      <w:proofErr w:type="spellEnd"/>
      <w:r w:rsidRPr="00514394">
        <w:rPr>
          <w:rFonts w:ascii="Verdana" w:hAnsi="Verdana"/>
          <w:color w:val="3F5565"/>
          <w:sz w:val="18"/>
          <w:szCs w:val="18"/>
          <w:shd w:val="clear" w:color="auto" w:fill="E0E4E6"/>
        </w:rPr>
        <w:t>? How do you expect to benefit from studying at AIMS?</w:t>
      </w:r>
    </w:p>
    <w:p w14:paraId="700F074E" w14:textId="77777777" w:rsidR="00CF4399" w:rsidRDefault="00CF4399"/>
    <w:p w14:paraId="0B98328D" w14:textId="77777777" w:rsidR="00CF4399" w:rsidRDefault="00CF4399"/>
    <w:p w14:paraId="68D7FE66" w14:textId="4715EE66" w:rsidR="00D24A7F" w:rsidRDefault="00FE5FD9" w:rsidP="00FE5FD9">
      <w:pPr>
        <w:jc w:val="both"/>
        <w:rPr>
          <w:rFonts w:ascii="Times" w:hAnsi="Times"/>
        </w:rPr>
      </w:pPr>
      <w:r w:rsidRPr="00FE5FD9">
        <w:rPr>
          <w:rFonts w:ascii="Times" w:hAnsi="Times"/>
        </w:rPr>
        <w:t xml:space="preserve">I have </w:t>
      </w:r>
      <w:r w:rsidR="00A53829">
        <w:rPr>
          <w:rFonts w:ascii="Times" w:hAnsi="Times"/>
        </w:rPr>
        <w:t xml:space="preserve">always </w:t>
      </w:r>
      <w:r w:rsidRPr="00FE5FD9">
        <w:rPr>
          <w:rFonts w:ascii="Times" w:hAnsi="Times"/>
        </w:rPr>
        <w:t>been motivated by the desire to pursue scientific research that enables the creation of system</w:t>
      </w:r>
      <w:r w:rsidR="00B8528D">
        <w:rPr>
          <w:rFonts w:ascii="Times" w:hAnsi="Times"/>
        </w:rPr>
        <w:t>s</w:t>
      </w:r>
      <w:r w:rsidRPr="00FE5FD9">
        <w:rPr>
          <w:rFonts w:ascii="Times" w:hAnsi="Times"/>
        </w:rPr>
        <w:t xml:space="preserve"> that impact lives in our society. Working with data and making meaning</w:t>
      </w:r>
      <w:r w:rsidR="007030C6">
        <w:rPr>
          <w:rFonts w:ascii="Times" w:hAnsi="Times"/>
        </w:rPr>
        <w:t>ful</w:t>
      </w:r>
      <w:r w:rsidRPr="00FE5FD9">
        <w:rPr>
          <w:rFonts w:ascii="Times" w:hAnsi="Times"/>
        </w:rPr>
        <w:t xml:space="preserve"> </w:t>
      </w:r>
      <w:r w:rsidR="00845AAC">
        <w:rPr>
          <w:rFonts w:ascii="Times" w:hAnsi="Times"/>
        </w:rPr>
        <w:t xml:space="preserve">sense </w:t>
      </w:r>
      <w:r w:rsidRPr="00FE5FD9">
        <w:rPr>
          <w:rFonts w:ascii="Times" w:hAnsi="Times"/>
        </w:rPr>
        <w:t xml:space="preserve">out of them using statistical models and mathematical computations give me such a </w:t>
      </w:r>
      <w:r w:rsidR="007030C6">
        <w:rPr>
          <w:rFonts w:ascii="Times" w:hAnsi="Times"/>
        </w:rPr>
        <w:t xml:space="preserve">great </w:t>
      </w:r>
      <w:r w:rsidRPr="00FE5FD9">
        <w:rPr>
          <w:rFonts w:ascii="Times" w:hAnsi="Times"/>
        </w:rPr>
        <w:t>sense of accomplishment</w:t>
      </w:r>
      <w:commentRangeStart w:id="26"/>
      <w:r w:rsidRPr="00FE5FD9">
        <w:rPr>
          <w:rFonts w:ascii="Times" w:hAnsi="Times"/>
        </w:rPr>
        <w:t xml:space="preserve">. I feel it is </w:t>
      </w:r>
      <w:r w:rsidR="007030C6">
        <w:rPr>
          <w:rFonts w:ascii="Times" w:hAnsi="Times"/>
        </w:rPr>
        <w:t>essential</w:t>
      </w:r>
      <w:commentRangeEnd w:id="26"/>
      <w:r w:rsidR="007030C6">
        <w:rPr>
          <w:rStyle w:val="CommentReference"/>
          <w:rFonts w:asciiTheme="minorHAnsi" w:eastAsiaTheme="minorHAnsi" w:hAnsiTheme="minorHAnsi" w:cstheme="minorBidi"/>
          <w:lang w:eastAsia="en-US"/>
        </w:rPr>
        <w:commentReference w:id="26"/>
      </w:r>
      <w:r w:rsidRPr="00FE5FD9">
        <w:rPr>
          <w:rFonts w:ascii="Times" w:hAnsi="Times"/>
        </w:rPr>
        <w:t xml:space="preserve">, both to me personally and my career as a system </w:t>
      </w:r>
      <w:r w:rsidR="00322C2C">
        <w:rPr>
          <w:rFonts w:ascii="Times" w:hAnsi="Times"/>
        </w:rPr>
        <w:t>analyst</w:t>
      </w:r>
      <w:r w:rsidRPr="00FE5FD9">
        <w:rPr>
          <w:rFonts w:ascii="Times" w:hAnsi="Times"/>
        </w:rPr>
        <w:t xml:space="preserve">. </w:t>
      </w:r>
      <w:r w:rsidR="007D3095" w:rsidRPr="00EA6BAA">
        <w:rPr>
          <w:rFonts w:ascii="Times" w:hAnsi="Times"/>
        </w:rPr>
        <w:t xml:space="preserve">Personally, pursuing Mathematical sciences is not far from engineering, engineering even borrows concepts from mathematics. After perusing the course description, not only are the contents relevant and advanced but </w:t>
      </w:r>
      <w:proofErr w:type="gramStart"/>
      <w:r w:rsidR="007D3095" w:rsidRPr="00EA6BAA">
        <w:rPr>
          <w:rFonts w:ascii="Times" w:hAnsi="Times"/>
        </w:rPr>
        <w:t>also</w:t>
      </w:r>
      <w:proofErr w:type="gramEnd"/>
      <w:r w:rsidR="007D3095" w:rsidRPr="00EA6BAA">
        <w:rPr>
          <w:rFonts w:ascii="Times" w:hAnsi="Times"/>
        </w:rPr>
        <w:t xml:space="preserve"> they are </w:t>
      </w:r>
      <w:r w:rsidR="007030C6">
        <w:rPr>
          <w:rFonts w:ascii="Times" w:hAnsi="Times"/>
        </w:rPr>
        <w:t>also in agreement</w:t>
      </w:r>
      <w:r w:rsidR="007D3095" w:rsidRPr="00EA6BAA">
        <w:rPr>
          <w:rFonts w:ascii="Times" w:hAnsi="Times"/>
        </w:rPr>
        <w:t xml:space="preserve"> with the courses I studied in my undergrad</w:t>
      </w:r>
      <w:r w:rsidR="007030C6">
        <w:rPr>
          <w:rFonts w:ascii="Times" w:hAnsi="Times"/>
        </w:rPr>
        <w:t>uate degree</w:t>
      </w:r>
      <w:r w:rsidR="007D3095" w:rsidRPr="00EA6BAA">
        <w:rPr>
          <w:rFonts w:ascii="Times" w:hAnsi="Times"/>
        </w:rPr>
        <w:t xml:space="preserve"> and also taken online. </w:t>
      </w:r>
      <w:r w:rsidR="007030C6">
        <w:rPr>
          <w:rFonts w:ascii="Times" w:hAnsi="Times"/>
        </w:rPr>
        <w:t xml:space="preserve">Thus, </w:t>
      </w:r>
      <w:r w:rsidR="00ED07F2" w:rsidRPr="00EA6BAA">
        <w:rPr>
          <w:rFonts w:ascii="Times" w:hAnsi="Times"/>
        </w:rPr>
        <w:t xml:space="preserve">I can already see that some of the concepts that I will study will eventually help me succeed in my career. </w:t>
      </w:r>
      <w:r w:rsidR="007D3095" w:rsidRPr="00EA6BAA">
        <w:rPr>
          <w:rFonts w:ascii="Times" w:hAnsi="Times"/>
        </w:rPr>
        <w:t xml:space="preserve">Due to this, I </w:t>
      </w:r>
      <w:r w:rsidR="007030C6">
        <w:rPr>
          <w:rFonts w:ascii="Times" w:hAnsi="Times"/>
        </w:rPr>
        <w:t>firm</w:t>
      </w:r>
      <w:r w:rsidR="007D3095" w:rsidRPr="00EA6BAA">
        <w:rPr>
          <w:rFonts w:ascii="Times" w:hAnsi="Times"/>
        </w:rPr>
        <w:t xml:space="preserve">ly believe that I </w:t>
      </w:r>
      <w:r w:rsidR="007030C6">
        <w:rPr>
          <w:rFonts w:ascii="Times" w:hAnsi="Times"/>
        </w:rPr>
        <w:t>can</w:t>
      </w:r>
      <w:r w:rsidR="007D3095" w:rsidRPr="00EA6BAA">
        <w:rPr>
          <w:rFonts w:ascii="Times" w:hAnsi="Times"/>
        </w:rPr>
        <w:t xml:space="preserve"> complete </w:t>
      </w:r>
      <w:r w:rsidR="007030C6">
        <w:rPr>
          <w:rFonts w:ascii="Times" w:hAnsi="Times"/>
        </w:rPr>
        <w:t>this</w:t>
      </w:r>
      <w:r w:rsidR="007D3095" w:rsidRPr="00EA6BAA">
        <w:rPr>
          <w:rFonts w:ascii="Times" w:hAnsi="Times"/>
        </w:rPr>
        <w:t xml:space="preserve"> esteemed program</w:t>
      </w:r>
      <w:r w:rsidR="007030C6">
        <w:rPr>
          <w:rFonts w:ascii="Times" w:hAnsi="Times"/>
        </w:rPr>
        <w:t xml:space="preserve"> at AIMS</w:t>
      </w:r>
      <w:r w:rsidR="007D3095" w:rsidRPr="00EA6BAA">
        <w:rPr>
          <w:rFonts w:ascii="Times" w:hAnsi="Times"/>
        </w:rPr>
        <w:t xml:space="preserve"> successfully. </w:t>
      </w:r>
    </w:p>
    <w:p w14:paraId="41476B37" w14:textId="77777777" w:rsidR="00D24A7F" w:rsidRDefault="00D24A7F" w:rsidP="00FE5FD9">
      <w:pPr>
        <w:jc w:val="both"/>
        <w:rPr>
          <w:rFonts w:ascii="Times" w:hAnsi="Times"/>
        </w:rPr>
      </w:pPr>
    </w:p>
    <w:p w14:paraId="6BE906DA" w14:textId="5448F89F" w:rsidR="00AB7B80" w:rsidRPr="00F9470F" w:rsidRDefault="0023531F" w:rsidP="00F9470F">
      <w:pPr>
        <w:jc w:val="both"/>
        <w:rPr>
          <w:rFonts w:ascii="Times" w:hAnsi="Times"/>
        </w:rPr>
      </w:pPr>
      <w:r w:rsidRPr="00FE5FD9">
        <w:rPr>
          <w:rFonts w:ascii="Times" w:hAnsi="Times"/>
        </w:rPr>
        <w:t xml:space="preserve">Choosing to </w:t>
      </w:r>
      <w:proofErr w:type="spellStart"/>
      <w:r w:rsidRPr="00FE5FD9">
        <w:rPr>
          <w:rFonts w:ascii="Times" w:hAnsi="Times"/>
        </w:rPr>
        <w:t>enrol</w:t>
      </w:r>
      <w:proofErr w:type="spellEnd"/>
      <w:r w:rsidRPr="00FE5FD9">
        <w:rPr>
          <w:rFonts w:ascii="Times" w:hAnsi="Times"/>
        </w:rPr>
        <w:t xml:space="preserve"> in </w:t>
      </w:r>
      <w:r w:rsidR="007030C6">
        <w:rPr>
          <w:rFonts w:ascii="Times" w:hAnsi="Times"/>
        </w:rPr>
        <w:t xml:space="preserve">the </w:t>
      </w:r>
      <w:r w:rsidRPr="00FE5FD9">
        <w:rPr>
          <w:rFonts w:ascii="Times" w:hAnsi="Times"/>
        </w:rPr>
        <w:t xml:space="preserve">African Institute of Mathematical Sciences (AIMS Ghana) is a step in the right direction to achieving my goals and future aspiration because it has an excellent program with a unique focus on scientific research that will set me apart from my learned colleagues in my field of work and study. </w:t>
      </w:r>
      <w:r w:rsidR="006308A5" w:rsidRPr="00EA6BAA">
        <w:rPr>
          <w:rFonts w:ascii="Times" w:hAnsi="Times"/>
        </w:rPr>
        <w:t xml:space="preserve">I hope to use my degree to further my understanding of mathematical concepts, develop accurate prediction models for monitoring and control systems, and also achieve my </w:t>
      </w:r>
      <w:proofErr w:type="gramStart"/>
      <w:r w:rsidR="006308A5" w:rsidRPr="00EA6BAA">
        <w:rPr>
          <w:rFonts w:ascii="Times" w:hAnsi="Times"/>
        </w:rPr>
        <w:t>long term</w:t>
      </w:r>
      <w:proofErr w:type="gramEnd"/>
      <w:r w:rsidR="006308A5" w:rsidRPr="00EA6BAA">
        <w:rPr>
          <w:rFonts w:ascii="Times" w:hAnsi="Times"/>
        </w:rPr>
        <w:t xml:space="preserve"> goal, thus, pursuing a Doctorate in Mathematical Sciences.</w:t>
      </w:r>
      <w:r w:rsidR="00941E37">
        <w:rPr>
          <w:rFonts w:ascii="Times" w:hAnsi="Times"/>
        </w:rPr>
        <w:t xml:space="preserve"> </w:t>
      </w:r>
      <w:r w:rsidRPr="00FE5FD9">
        <w:rPr>
          <w:rFonts w:ascii="Times" w:hAnsi="Times"/>
        </w:rPr>
        <w:t xml:space="preserve">I </w:t>
      </w:r>
      <w:r w:rsidR="00493819" w:rsidRPr="00FE5FD9">
        <w:rPr>
          <w:rFonts w:ascii="Times" w:hAnsi="Times"/>
        </w:rPr>
        <w:t xml:space="preserve">expect to utilize </w:t>
      </w:r>
      <w:r w:rsidRPr="00FE5FD9">
        <w:rPr>
          <w:rFonts w:ascii="Times" w:hAnsi="Times"/>
        </w:rPr>
        <w:t>the campus serene</w:t>
      </w:r>
      <w:r w:rsidR="007030C6">
        <w:rPr>
          <w:rFonts w:ascii="Times" w:hAnsi="Times"/>
        </w:rPr>
        <w:t xml:space="preserve"> and</w:t>
      </w:r>
      <w:r w:rsidRPr="00FE5FD9">
        <w:rPr>
          <w:rFonts w:ascii="Times" w:hAnsi="Times"/>
        </w:rPr>
        <w:t xml:space="preserve"> conducive environment, and its proximity to the sea</w:t>
      </w:r>
      <w:r w:rsidR="00493819" w:rsidRPr="00FE5FD9">
        <w:rPr>
          <w:rFonts w:ascii="Times" w:hAnsi="Times"/>
        </w:rPr>
        <w:t xml:space="preserve"> to explore </w:t>
      </w:r>
      <w:r w:rsidR="007030C6">
        <w:rPr>
          <w:rFonts w:ascii="Times" w:hAnsi="Times"/>
        </w:rPr>
        <w:t xml:space="preserve">more </w:t>
      </w:r>
      <w:r w:rsidR="00493819" w:rsidRPr="00FE5FD9">
        <w:rPr>
          <w:rFonts w:ascii="Times" w:hAnsi="Times"/>
        </w:rPr>
        <w:t>about myself and Africa</w:t>
      </w:r>
      <w:r w:rsidRPr="00FE5FD9">
        <w:rPr>
          <w:rFonts w:ascii="Times" w:hAnsi="Times"/>
        </w:rPr>
        <w:t xml:space="preserve">. </w:t>
      </w:r>
      <w:r w:rsidR="00641568">
        <w:rPr>
          <w:rFonts w:ascii="Times" w:hAnsi="Times"/>
        </w:rPr>
        <w:t>I love the cam</w:t>
      </w:r>
      <w:bookmarkStart w:id="27" w:name="_GoBack"/>
      <w:bookmarkEnd w:id="27"/>
      <w:r w:rsidR="00641568">
        <w:rPr>
          <w:rFonts w:ascii="Times" w:hAnsi="Times"/>
        </w:rPr>
        <w:t>pus</w:t>
      </w:r>
      <w:r w:rsidR="00220963">
        <w:rPr>
          <w:rFonts w:ascii="Times" w:hAnsi="Times"/>
        </w:rPr>
        <w:t>’</w:t>
      </w:r>
      <w:r w:rsidR="00641568">
        <w:rPr>
          <w:rFonts w:ascii="Times" w:hAnsi="Times"/>
        </w:rPr>
        <w:t xml:space="preserve"> sizable community with amazing professors, students and research-focused </w:t>
      </w:r>
      <w:r w:rsidRPr="00FE5FD9">
        <w:rPr>
          <w:rFonts w:ascii="Times" w:hAnsi="Times"/>
        </w:rPr>
        <w:t>external partnerships</w:t>
      </w:r>
      <w:r w:rsidR="0077098D">
        <w:rPr>
          <w:rFonts w:ascii="Times" w:hAnsi="Times"/>
        </w:rPr>
        <w:t xml:space="preserve">. I am ready to </w:t>
      </w:r>
      <w:r w:rsidRPr="00FE5FD9">
        <w:rPr>
          <w:rFonts w:ascii="Times" w:hAnsi="Times"/>
        </w:rPr>
        <w:t>learn from</w:t>
      </w:r>
      <w:r w:rsidR="00DF0382">
        <w:rPr>
          <w:rFonts w:ascii="Times" w:hAnsi="Times"/>
        </w:rPr>
        <w:t xml:space="preserve"> them</w:t>
      </w:r>
      <w:r w:rsidRPr="00FE5FD9">
        <w:rPr>
          <w:rFonts w:ascii="Times" w:hAnsi="Times"/>
        </w:rPr>
        <w:t>, offer my contribution to</w:t>
      </w:r>
      <w:r w:rsidR="00DF0382">
        <w:rPr>
          <w:rFonts w:ascii="Times" w:hAnsi="Times"/>
        </w:rPr>
        <w:t xml:space="preserve"> their work</w:t>
      </w:r>
      <w:r w:rsidR="00F546AC">
        <w:rPr>
          <w:rFonts w:ascii="Times" w:hAnsi="Times"/>
        </w:rPr>
        <w:t>s</w:t>
      </w:r>
      <w:r w:rsidRPr="00FE5FD9">
        <w:rPr>
          <w:rFonts w:ascii="Times" w:hAnsi="Times"/>
        </w:rPr>
        <w:t xml:space="preserve">, </w:t>
      </w:r>
      <w:proofErr w:type="gramStart"/>
      <w:r w:rsidRPr="00FE5FD9">
        <w:rPr>
          <w:rFonts w:ascii="Times" w:hAnsi="Times"/>
        </w:rPr>
        <w:t>and also</w:t>
      </w:r>
      <w:proofErr w:type="gramEnd"/>
      <w:r w:rsidRPr="00FE5FD9">
        <w:rPr>
          <w:rFonts w:ascii="Times" w:hAnsi="Times"/>
        </w:rPr>
        <w:t xml:space="preserve"> expand my network. All these will grant me a holistic graduate school experience.</w:t>
      </w:r>
      <w:r w:rsidR="00AB7B80">
        <w:rPr>
          <w:rFonts w:ascii="Avenir Next" w:hAnsi="Avenir Next"/>
          <w:color w:val="494949"/>
          <w:sz w:val="27"/>
          <w:szCs w:val="27"/>
        </w:rPr>
        <w:t> </w:t>
      </w:r>
    </w:p>
    <w:p w14:paraId="65B8CC48" w14:textId="77777777" w:rsidR="00AB7B80" w:rsidRPr="00E317D8" w:rsidRDefault="00AB7B80" w:rsidP="00E317D8">
      <w:pPr>
        <w:shd w:val="clear" w:color="auto" w:fill="FFFFFF"/>
        <w:rPr>
          <w:rFonts w:ascii="Avenir Next" w:hAnsi="Avenir Next"/>
          <w:color w:val="494949"/>
          <w:sz w:val="27"/>
          <w:szCs w:val="27"/>
        </w:rPr>
      </w:pPr>
      <w:r w:rsidRPr="00E317D8">
        <w:rPr>
          <w:rFonts w:ascii="Avenir Next" w:hAnsi="Avenir Next"/>
          <w:color w:val="494949"/>
          <w:sz w:val="27"/>
          <w:szCs w:val="27"/>
        </w:rPr>
        <w:t> </w:t>
      </w:r>
    </w:p>
    <w:p w14:paraId="7D81E65B" w14:textId="77777777" w:rsidR="00AB7B80" w:rsidRDefault="00AB7B80" w:rsidP="00E317D8">
      <w:pPr>
        <w:shd w:val="clear" w:color="auto" w:fill="FFFFFF"/>
        <w:ind w:left="1440"/>
        <w:rPr>
          <w:rFonts w:ascii="Avenir Next" w:hAnsi="Avenir Next"/>
          <w:color w:val="494949"/>
          <w:sz w:val="27"/>
          <w:szCs w:val="27"/>
        </w:rPr>
      </w:pPr>
    </w:p>
    <w:p w14:paraId="7B6F2917" w14:textId="77777777" w:rsidR="00AB7B80" w:rsidRPr="00FE5FD9" w:rsidRDefault="00AB7B80">
      <w:pPr>
        <w:rPr>
          <w:rFonts w:ascii="Times" w:hAnsi="Times"/>
        </w:rPr>
      </w:pPr>
    </w:p>
    <w:sectPr w:rsidR="00AB7B80" w:rsidRPr="00FE5FD9" w:rsidSect="00FE027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ochi842@gmail.com" w:date="2019-12-19T11:27:00Z" w:initials="t">
    <w:p w14:paraId="304ACBA2" w14:textId="3957395E" w:rsidR="000C4616" w:rsidRDefault="000C4616">
      <w:pPr>
        <w:pStyle w:val="CommentText"/>
      </w:pPr>
      <w:r>
        <w:rPr>
          <w:rStyle w:val="CommentReference"/>
        </w:rPr>
        <w:annotationRef/>
      </w:r>
      <w:r>
        <w:t>Can you please comment on one of these projects?</w:t>
      </w:r>
    </w:p>
  </w:comment>
  <w:comment w:id="1" w:author="tochi842@gmail.com" w:date="2019-12-19T11:25:00Z" w:initials="t">
    <w:p w14:paraId="1D8EFD74" w14:textId="54F75A29" w:rsidR="000C4616" w:rsidRDefault="000C4616">
      <w:pPr>
        <w:pStyle w:val="CommentText"/>
      </w:pPr>
      <w:r>
        <w:rPr>
          <w:rStyle w:val="CommentReference"/>
        </w:rPr>
        <w:annotationRef/>
      </w:r>
    </w:p>
  </w:comment>
  <w:comment w:id="2" w:author="tochi842@gmail.com" w:date="2019-12-19T11:45:00Z" w:initials="t">
    <w:p w14:paraId="71BF6F75" w14:textId="1C3F7DC8" w:rsidR="000C4616" w:rsidRDefault="000C4616">
      <w:pPr>
        <w:pStyle w:val="CommentText"/>
      </w:pPr>
      <w:r>
        <w:rPr>
          <w:rStyle w:val="CommentReference"/>
        </w:rPr>
        <w:annotationRef/>
      </w:r>
      <w:r>
        <w:t>Consider revising. I don’t think the word “reference point” is appropriate here.</w:t>
      </w:r>
    </w:p>
  </w:comment>
  <w:comment w:id="4" w:author="tochi842@gmail.com" w:date="2019-12-19T11:47:00Z" w:initials="t">
    <w:p w14:paraId="37EC5B9A" w14:textId="1B147072" w:rsidR="000C4616" w:rsidRDefault="000C4616">
      <w:pPr>
        <w:pStyle w:val="CommentText"/>
      </w:pPr>
      <w:r>
        <w:rPr>
          <w:rStyle w:val="CommentReference"/>
        </w:rPr>
        <w:annotationRef/>
      </w:r>
      <w:r>
        <w:t xml:space="preserve"> </w:t>
      </w:r>
    </w:p>
  </w:comment>
  <w:comment w:id="3" w:author="tochi842@gmail.com" w:date="2019-12-19T11:48:00Z" w:initials="t">
    <w:p w14:paraId="4CF63746" w14:textId="5B90133A" w:rsidR="000C4616" w:rsidRDefault="000C4616">
      <w:pPr>
        <w:pStyle w:val="CommentText"/>
      </w:pPr>
      <w:r>
        <w:rPr>
          <w:rStyle w:val="CommentReference"/>
        </w:rPr>
        <w:annotationRef/>
      </w:r>
      <w:r>
        <w:t>Looks like you need to do some citation here. I suggest you translate this sentence in your own words to sound more natural and more original</w:t>
      </w:r>
    </w:p>
  </w:comment>
  <w:comment w:id="5" w:author="tochi842@gmail.com" w:date="2019-12-19T12:44:00Z" w:initials="t">
    <w:p w14:paraId="042EEAF7" w14:textId="42B1B2EC" w:rsidR="000C4616" w:rsidRDefault="000C4616">
      <w:pPr>
        <w:pStyle w:val="CommentText"/>
      </w:pPr>
      <w:r>
        <w:rPr>
          <w:rStyle w:val="CommentReference"/>
        </w:rPr>
        <w:annotationRef/>
      </w:r>
      <w:r>
        <w:t>Please put into bracket what the four E’s stand for</w:t>
      </w:r>
    </w:p>
  </w:comment>
  <w:comment w:id="6" w:author="tochi842@gmail.com" w:date="2019-12-22T22:54:00Z" w:initials="t">
    <w:p w14:paraId="3EFBBBA4" w14:textId="143C5BFE" w:rsidR="007030C6" w:rsidRDefault="007030C6">
      <w:pPr>
        <w:pStyle w:val="CommentText"/>
      </w:pPr>
      <w:r>
        <w:rPr>
          <w:rStyle w:val="CommentReference"/>
        </w:rPr>
        <w:annotationRef/>
      </w:r>
      <w:r>
        <w:t>This sentence is not clear. I do not understand exactly whether it means that you wanted to spend the day at school or that you wanted to leave the hospital in a hurry</w:t>
      </w:r>
    </w:p>
  </w:comment>
  <w:comment w:id="7" w:author="tochi842@gmail.com" w:date="2019-12-22T22:59:00Z" w:initials="t">
    <w:p w14:paraId="31B07403" w14:textId="60763AB4" w:rsidR="007030C6" w:rsidRDefault="007030C6">
      <w:pPr>
        <w:pStyle w:val="CommentText"/>
      </w:pPr>
      <w:r>
        <w:rPr>
          <w:rStyle w:val="CommentReference"/>
        </w:rPr>
        <w:annotationRef/>
      </w:r>
      <w:r>
        <w:t>Consider revising. What followed what? Was it on the same day? 2017? 2018? What exactly did the event you are about to discuss come after?</w:t>
      </w:r>
    </w:p>
  </w:comment>
  <w:comment w:id="8" w:author="tochi842@gmail.com" w:date="2019-12-22T23:01:00Z" w:initials="t">
    <w:p w14:paraId="4AA187D8" w14:textId="5AEEF3B4" w:rsidR="007030C6" w:rsidRDefault="007030C6">
      <w:pPr>
        <w:pStyle w:val="CommentText"/>
      </w:pPr>
      <w:r>
        <w:rPr>
          <w:rStyle w:val="CommentReference"/>
        </w:rPr>
        <w:annotationRef/>
      </w:r>
      <w:r>
        <w:t xml:space="preserve">This is </w:t>
      </w:r>
      <w:proofErr w:type="gramStart"/>
      <w:r>
        <w:t>a personal opinion</w:t>
      </w:r>
      <w:proofErr w:type="gramEnd"/>
      <w:r>
        <w:t xml:space="preserve">: Some readers might take this phrase personal or might object to the use of it because they might </w:t>
      </w:r>
      <w:proofErr w:type="spellStart"/>
      <w:r>
        <w:t>interprete</w:t>
      </w:r>
      <w:proofErr w:type="spellEnd"/>
      <w:r>
        <w:t xml:space="preserve"> the description here to mean that you’re saying that </w:t>
      </w:r>
      <w:proofErr w:type="spellStart"/>
      <w:r>
        <w:t>muslims</w:t>
      </w:r>
      <w:proofErr w:type="spellEnd"/>
      <w:r>
        <w:t xml:space="preserve"> are dirty</w:t>
      </w:r>
    </w:p>
  </w:comment>
  <w:comment w:id="9" w:author="tochi842@gmail.com" w:date="2019-12-22T23:05:00Z" w:initials="t">
    <w:p w14:paraId="504734A5" w14:textId="79690F01" w:rsidR="007030C6" w:rsidRDefault="007030C6">
      <w:pPr>
        <w:pStyle w:val="CommentText"/>
      </w:pPr>
      <w:r>
        <w:rPr>
          <w:rStyle w:val="CommentReference"/>
        </w:rPr>
        <w:annotationRef/>
      </w:r>
      <w:r>
        <w:t>How did helping others join the exercise prove to be a strength for you? Could you please try to expand more on what you mean when you say you realized your strength by encouraging others to join</w:t>
      </w:r>
    </w:p>
  </w:comment>
  <w:comment w:id="10" w:author="tochi842@gmail.com" w:date="2019-12-22T23:07:00Z" w:initials="t">
    <w:p w14:paraId="4E7198D1" w14:textId="19D301D9" w:rsidR="007030C6" w:rsidRDefault="007030C6">
      <w:pPr>
        <w:pStyle w:val="CommentText"/>
      </w:pPr>
      <w:r>
        <w:rPr>
          <w:rStyle w:val="CommentReference"/>
        </w:rPr>
        <w:annotationRef/>
      </w:r>
      <w:r>
        <w:t xml:space="preserve">You could consider explaining the impact of the project. Did it move them to keep the community </w:t>
      </w:r>
      <w:proofErr w:type="spellStart"/>
      <w:proofErr w:type="gramStart"/>
      <w:r>
        <w:t>clean?And</w:t>
      </w:r>
      <w:proofErr w:type="spellEnd"/>
      <w:proofErr w:type="gramEnd"/>
      <w:r>
        <w:t xml:space="preserve"> were you guys able to achieve the needed goals of sanitation?</w:t>
      </w:r>
    </w:p>
  </w:comment>
  <w:comment w:id="11" w:author="tochi842@gmail.com" w:date="2019-12-22T23:09:00Z" w:initials="t">
    <w:p w14:paraId="6D92332F" w14:textId="142CF6E2" w:rsidR="007030C6" w:rsidRDefault="007030C6">
      <w:pPr>
        <w:pStyle w:val="CommentText"/>
      </w:pPr>
      <w:r>
        <w:rPr>
          <w:rStyle w:val="CommentReference"/>
        </w:rPr>
        <w:annotationRef/>
      </w:r>
      <w:r>
        <w:t>Does this mean twice a week? I’m not sure but you could consider making it more precise</w:t>
      </w:r>
    </w:p>
  </w:comment>
  <w:comment w:id="12" w:author="tochi842@gmail.com" w:date="2019-12-22T23:12:00Z" w:initials="t">
    <w:p w14:paraId="24446C33" w14:textId="6DBD620F" w:rsidR="007030C6" w:rsidRDefault="007030C6">
      <w:pPr>
        <w:pStyle w:val="CommentText"/>
      </w:pPr>
      <w:r>
        <w:rPr>
          <w:rStyle w:val="CommentReference"/>
        </w:rPr>
        <w:annotationRef/>
      </w:r>
      <w:r>
        <w:t xml:space="preserve">You </w:t>
      </w:r>
      <w:proofErr w:type="spellStart"/>
      <w:r>
        <w:t>coud</w:t>
      </w:r>
      <w:proofErr w:type="spellEnd"/>
      <w:r>
        <w:t xml:space="preserve"> also comment on the challenges faced and how you have been able to overcome them. This can make your experience well-rounded. Have there been times you felt like giving up? What made you continue?</w:t>
      </w:r>
    </w:p>
  </w:comment>
  <w:comment w:id="13" w:author="tochi842@gmail.com" w:date="2019-12-22T23:16:00Z" w:initials="t">
    <w:p w14:paraId="5DAB53AF" w14:textId="4CE63C89" w:rsidR="007030C6" w:rsidRDefault="007030C6">
      <w:pPr>
        <w:pStyle w:val="CommentText"/>
      </w:pPr>
      <w:r>
        <w:rPr>
          <w:rStyle w:val="CommentReference"/>
        </w:rPr>
        <w:annotationRef/>
      </w:r>
      <w:r>
        <w:t>How?</w:t>
      </w:r>
    </w:p>
  </w:comment>
  <w:comment w:id="14" w:author="tochi842@gmail.com" w:date="2019-12-22T23:19:00Z" w:initials="t">
    <w:p w14:paraId="10A8D6B7" w14:textId="52292EF6" w:rsidR="007030C6" w:rsidRDefault="007030C6">
      <w:pPr>
        <w:pStyle w:val="CommentText"/>
      </w:pPr>
      <w:r>
        <w:rPr>
          <w:rStyle w:val="CommentReference"/>
        </w:rPr>
        <w:annotationRef/>
      </w:r>
      <w:r>
        <w:t>Write out in full, then put the abbreviation in a bracket. That way you can subsequently use the abbreviation</w:t>
      </w:r>
    </w:p>
  </w:comment>
  <w:comment w:id="15" w:author="tochi842@gmail.com" w:date="2019-12-22T23:18:00Z" w:initials="t">
    <w:p w14:paraId="6041B523" w14:textId="1FE0DDC7" w:rsidR="007030C6" w:rsidRDefault="007030C6">
      <w:pPr>
        <w:pStyle w:val="CommentText"/>
      </w:pPr>
      <w:r>
        <w:rPr>
          <w:rStyle w:val="CommentReference"/>
        </w:rPr>
        <w:annotationRef/>
      </w:r>
    </w:p>
  </w:comment>
  <w:comment w:id="16" w:author="tochi842@gmail.com" w:date="2019-12-22T23:23:00Z" w:initials="t">
    <w:p w14:paraId="5DF4918E" w14:textId="290BB71B" w:rsidR="007030C6" w:rsidRDefault="007030C6">
      <w:pPr>
        <w:pStyle w:val="CommentText"/>
      </w:pPr>
      <w:r>
        <w:rPr>
          <w:rStyle w:val="CommentReference"/>
        </w:rPr>
        <w:annotationRef/>
      </w:r>
      <w:r>
        <w:t>???</w:t>
      </w:r>
    </w:p>
  </w:comment>
  <w:comment w:id="17" w:author="tochi842@gmail.com" w:date="2019-12-22T23:30:00Z" w:initials="t">
    <w:p w14:paraId="08737585" w14:textId="51701217" w:rsidR="007030C6" w:rsidRDefault="007030C6">
      <w:pPr>
        <w:pStyle w:val="CommentText"/>
      </w:pPr>
      <w:r>
        <w:rPr>
          <w:rStyle w:val="CommentReference"/>
        </w:rPr>
        <w:annotationRef/>
      </w:r>
      <w:r>
        <w:t>This should be in another paragraph because it has nothing to do with high cost of data and internet bundle in Africa. I suggest you put this in a new paragraph and briefly talk about it.</w:t>
      </w:r>
    </w:p>
  </w:comment>
  <w:comment w:id="18" w:author="tochi842@gmail.com" w:date="2019-12-22T23:32:00Z" w:initials="t">
    <w:p w14:paraId="11C07B50" w14:textId="167BCB7F" w:rsidR="007030C6" w:rsidRDefault="007030C6">
      <w:pPr>
        <w:pStyle w:val="CommentText"/>
      </w:pPr>
      <w:r>
        <w:rPr>
          <w:rStyle w:val="CommentReference"/>
        </w:rPr>
        <w:annotationRef/>
      </w:r>
      <w:r>
        <w:t>???</w:t>
      </w:r>
    </w:p>
  </w:comment>
  <w:comment w:id="19" w:author="tochi842@gmail.com" w:date="2019-12-23T00:14:00Z" w:initials="t">
    <w:p w14:paraId="59FE4472" w14:textId="68C9A8DC" w:rsidR="007030C6" w:rsidRDefault="007030C6">
      <w:pPr>
        <w:pStyle w:val="CommentText"/>
      </w:pPr>
      <w:r>
        <w:rPr>
          <w:rStyle w:val="CommentReference"/>
        </w:rPr>
        <w:annotationRef/>
      </w:r>
      <w:r>
        <w:t xml:space="preserve">Can you further elaborate on why this was a big challenge you faced? I understand what you meant given that I am in Ashesi where your grades most times depends solely on </w:t>
      </w:r>
      <w:proofErr w:type="gramStart"/>
      <w:r>
        <w:t>team work</w:t>
      </w:r>
      <w:proofErr w:type="gramEnd"/>
      <w:r>
        <w:t xml:space="preserve">. But how can you help someone who has not experienced the stress of </w:t>
      </w:r>
      <w:proofErr w:type="gramStart"/>
      <w:r>
        <w:t>team work</w:t>
      </w:r>
      <w:proofErr w:type="gramEnd"/>
      <w:r>
        <w:t xml:space="preserve"> in his or her university understand the gravity of the situation at stake? You might want to explain how the </w:t>
      </w:r>
      <w:proofErr w:type="gramStart"/>
      <w:r>
        <w:t>teams</w:t>
      </w:r>
      <w:proofErr w:type="gramEnd"/>
      <w:r>
        <w:t xml:space="preserve"> grade would be affected and the overall impact it would have on your academics (even though you’ve mentioned it in passing here)</w:t>
      </w:r>
    </w:p>
  </w:comment>
  <w:comment w:id="20" w:author="tochi842@gmail.com" w:date="2019-12-23T00:22:00Z" w:initials="t">
    <w:p w14:paraId="1D87DE22" w14:textId="0E2B7A82" w:rsidR="007030C6" w:rsidRDefault="007030C6">
      <w:pPr>
        <w:pStyle w:val="CommentText"/>
      </w:pPr>
      <w:r>
        <w:rPr>
          <w:rStyle w:val="CommentReference"/>
        </w:rPr>
        <w:annotationRef/>
      </w:r>
      <w:r>
        <w:t xml:space="preserve">Unclear. Please revise. I wanted to revise </w:t>
      </w:r>
      <w:proofErr w:type="gramStart"/>
      <w:r>
        <w:t>it</w:t>
      </w:r>
      <w:proofErr w:type="gramEnd"/>
      <w:r>
        <w:t xml:space="preserve"> but I’m equally confused and I don’t want to write what you might not actually have meant to write</w:t>
      </w:r>
    </w:p>
  </w:comment>
  <w:comment w:id="21" w:author="tochi842@gmail.com" w:date="2019-12-23T00:24:00Z" w:initials="t">
    <w:p w14:paraId="10F7CD23" w14:textId="24F0E308" w:rsidR="007030C6" w:rsidRDefault="007030C6">
      <w:pPr>
        <w:pStyle w:val="CommentText"/>
      </w:pPr>
      <w:r>
        <w:rPr>
          <w:rStyle w:val="CommentReference"/>
        </w:rPr>
        <w:annotationRef/>
      </w:r>
      <w:r>
        <w:t>You talked about this project sometime earlier. Could you find a way to elaborate on this project and its accomplishments?</w:t>
      </w:r>
    </w:p>
  </w:comment>
  <w:comment w:id="22" w:author="tochi842@gmail.com" w:date="2019-12-23T00:29:00Z" w:initials="t">
    <w:p w14:paraId="48426327" w14:textId="5239EF5E" w:rsidR="007030C6" w:rsidRDefault="007030C6">
      <w:pPr>
        <w:pStyle w:val="CommentText"/>
      </w:pPr>
      <w:r>
        <w:rPr>
          <w:rStyle w:val="CommentReference"/>
        </w:rPr>
        <w:annotationRef/>
      </w:r>
      <w:r>
        <w:t>???</w:t>
      </w:r>
    </w:p>
  </w:comment>
  <w:comment w:id="23" w:author="tochi842@gmail.com" w:date="2019-12-23T00:30:00Z" w:initials="t">
    <w:p w14:paraId="1059961D" w14:textId="79C70A6A" w:rsidR="007030C6" w:rsidRDefault="007030C6">
      <w:pPr>
        <w:pStyle w:val="CommentText"/>
      </w:pPr>
      <w:r>
        <w:rPr>
          <w:rStyle w:val="CommentReference"/>
        </w:rPr>
        <w:annotationRef/>
      </w:r>
      <w:r>
        <w:t>Which one?</w:t>
      </w:r>
    </w:p>
  </w:comment>
  <w:comment w:id="24" w:author="tochi842@gmail.com" w:date="2019-12-23T00:33:00Z" w:initials="t">
    <w:p w14:paraId="32DD94FB" w14:textId="1428C79B" w:rsidR="007030C6" w:rsidRDefault="007030C6">
      <w:pPr>
        <w:pStyle w:val="CommentText"/>
      </w:pPr>
      <w:r>
        <w:rPr>
          <w:rStyle w:val="CommentReference"/>
        </w:rPr>
        <w:annotationRef/>
      </w:r>
      <w:r>
        <w:t>You might want to revise this word</w:t>
      </w:r>
    </w:p>
  </w:comment>
  <w:comment w:id="25" w:author="tochi842@gmail.com" w:date="2019-12-23T00:37:00Z" w:initials="t">
    <w:p w14:paraId="01FA4F7B" w14:textId="6F70B3A4" w:rsidR="007030C6" w:rsidRDefault="007030C6">
      <w:pPr>
        <w:pStyle w:val="CommentText"/>
      </w:pPr>
      <w:r>
        <w:rPr>
          <w:rStyle w:val="CommentReference"/>
        </w:rPr>
        <w:annotationRef/>
      </w:r>
      <w:r>
        <w:t>This sentence is not grammatically correct. Please revise</w:t>
      </w:r>
    </w:p>
  </w:comment>
  <w:comment w:id="26" w:author="tochi842@gmail.com" w:date="2019-12-23T00:43:00Z" w:initials="t">
    <w:p w14:paraId="7B7366A5" w14:textId="6963AE95" w:rsidR="007030C6" w:rsidRDefault="007030C6">
      <w:pPr>
        <w:pStyle w:val="CommentText"/>
      </w:pPr>
      <w:r>
        <w:rPr>
          <w:rStyle w:val="CommentReference"/>
        </w:rPr>
        <w:annotationRef/>
      </w:r>
      <w:r>
        <w:t>What is essent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4ACBA2" w15:done="0"/>
  <w15:commentEx w15:paraId="1D8EFD74" w15:done="1"/>
  <w15:commentEx w15:paraId="71BF6F75" w15:done="0"/>
  <w15:commentEx w15:paraId="37EC5B9A" w15:done="1"/>
  <w15:commentEx w15:paraId="4CF63746" w15:done="0"/>
  <w15:commentEx w15:paraId="042EEAF7" w15:done="0"/>
  <w15:commentEx w15:paraId="3EFBBBA4" w15:done="0"/>
  <w15:commentEx w15:paraId="31B07403" w15:done="0"/>
  <w15:commentEx w15:paraId="4AA187D8" w15:done="0"/>
  <w15:commentEx w15:paraId="504734A5" w15:done="0"/>
  <w15:commentEx w15:paraId="4E7198D1" w15:done="0"/>
  <w15:commentEx w15:paraId="6D92332F" w15:done="0"/>
  <w15:commentEx w15:paraId="24446C33" w15:done="0"/>
  <w15:commentEx w15:paraId="5DAB53AF" w15:done="0"/>
  <w15:commentEx w15:paraId="10A8D6B7" w15:done="0"/>
  <w15:commentEx w15:paraId="6041B523" w15:done="1"/>
  <w15:commentEx w15:paraId="5DF4918E" w15:done="0"/>
  <w15:commentEx w15:paraId="08737585" w15:done="0"/>
  <w15:commentEx w15:paraId="11C07B50" w15:done="0"/>
  <w15:commentEx w15:paraId="59FE4472" w15:done="0"/>
  <w15:commentEx w15:paraId="1D87DE22" w15:done="0"/>
  <w15:commentEx w15:paraId="10F7CD23" w15:done="0"/>
  <w15:commentEx w15:paraId="48426327" w15:done="0"/>
  <w15:commentEx w15:paraId="1059961D" w15:done="0"/>
  <w15:commentEx w15:paraId="32DD94FB" w15:done="0"/>
  <w15:commentEx w15:paraId="01FA4F7B" w15:done="0"/>
  <w15:commentEx w15:paraId="7B7366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4ACBA2" w16cid:durableId="21A5DD04"/>
  <w16cid:commentId w16cid:paraId="1D8EFD74" w16cid:durableId="21A5DC93"/>
  <w16cid:commentId w16cid:paraId="71BF6F75" w16cid:durableId="21A5E177"/>
  <w16cid:commentId w16cid:paraId="37EC5B9A" w16cid:durableId="21A5E1CC"/>
  <w16cid:commentId w16cid:paraId="4CF63746" w16cid:durableId="21A5E212"/>
  <w16cid:commentId w16cid:paraId="042EEAF7" w16cid:durableId="21A5EF18"/>
  <w16cid:commentId w16cid:paraId="3EFBBBA4" w16cid:durableId="21AA72B0"/>
  <w16cid:commentId w16cid:paraId="31B07403" w16cid:durableId="21AA73D2"/>
  <w16cid:commentId w16cid:paraId="4AA187D8" w16cid:durableId="21AA7440"/>
  <w16cid:commentId w16cid:paraId="504734A5" w16cid:durableId="21AA7542"/>
  <w16cid:commentId w16cid:paraId="4E7198D1" w16cid:durableId="21AA75C6"/>
  <w16cid:commentId w16cid:paraId="6D92332F" w16cid:durableId="21AA762B"/>
  <w16cid:commentId w16cid:paraId="24446C33" w16cid:durableId="21AA76EA"/>
  <w16cid:commentId w16cid:paraId="5DAB53AF" w16cid:durableId="21AA77B1"/>
  <w16cid:commentId w16cid:paraId="10A8D6B7" w16cid:durableId="21AA788E"/>
  <w16cid:commentId w16cid:paraId="6041B523" w16cid:durableId="21AA7840"/>
  <w16cid:commentId w16cid:paraId="5DF4918E" w16cid:durableId="21AA7954"/>
  <w16cid:commentId w16cid:paraId="08737585" w16cid:durableId="21AA7B22"/>
  <w16cid:commentId w16cid:paraId="11C07B50" w16cid:durableId="21AA7B9A"/>
  <w16cid:commentId w16cid:paraId="59FE4472" w16cid:durableId="21AA8581"/>
  <w16cid:commentId w16cid:paraId="1D87DE22" w16cid:durableId="21AA874B"/>
  <w16cid:commentId w16cid:paraId="10F7CD23" w16cid:durableId="21AA87DA"/>
  <w16cid:commentId w16cid:paraId="48426327" w16cid:durableId="21AA88E5"/>
  <w16cid:commentId w16cid:paraId="1059961D" w16cid:durableId="21AA8937"/>
  <w16cid:commentId w16cid:paraId="32DD94FB" w16cid:durableId="21AA89E1"/>
  <w16cid:commentId w16cid:paraId="01FA4F7B" w16cid:durableId="21AA8ABF"/>
  <w16cid:commentId w16cid:paraId="7B7366A5" w16cid:durableId="21AA8C2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suisse works book">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CE105B"/>
    <w:multiLevelType w:val="multilevel"/>
    <w:tmpl w:val="6CEAC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941989"/>
    <w:multiLevelType w:val="multilevel"/>
    <w:tmpl w:val="B9C653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7E5EDC"/>
    <w:multiLevelType w:val="multilevel"/>
    <w:tmpl w:val="B50291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chi842@gmail.com">
    <w15:presenceInfo w15:providerId="Windows Live" w15:userId="1cc353052a57f3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rcwNjA0NDGzNDVW0lEKTi0uzszPAykwqgUAyH0WxSwAAAA="/>
  </w:docVars>
  <w:rsids>
    <w:rsidRoot w:val="00514394"/>
    <w:rsid w:val="00002A6A"/>
    <w:rsid w:val="000035F9"/>
    <w:rsid w:val="00005642"/>
    <w:rsid w:val="00005C4B"/>
    <w:rsid w:val="0000606F"/>
    <w:rsid w:val="00011E69"/>
    <w:rsid w:val="00012155"/>
    <w:rsid w:val="00013065"/>
    <w:rsid w:val="00020F2B"/>
    <w:rsid w:val="00024A75"/>
    <w:rsid w:val="00026EA0"/>
    <w:rsid w:val="00030082"/>
    <w:rsid w:val="00030D68"/>
    <w:rsid w:val="00032314"/>
    <w:rsid w:val="00032DB4"/>
    <w:rsid w:val="00033EFE"/>
    <w:rsid w:val="0003493C"/>
    <w:rsid w:val="000351F3"/>
    <w:rsid w:val="00035E28"/>
    <w:rsid w:val="000437BD"/>
    <w:rsid w:val="000450D7"/>
    <w:rsid w:val="00045570"/>
    <w:rsid w:val="000479D8"/>
    <w:rsid w:val="000551C5"/>
    <w:rsid w:val="000565FA"/>
    <w:rsid w:val="00062134"/>
    <w:rsid w:val="00062C83"/>
    <w:rsid w:val="0006358C"/>
    <w:rsid w:val="000637F1"/>
    <w:rsid w:val="00064B26"/>
    <w:rsid w:val="000659F3"/>
    <w:rsid w:val="00071CDF"/>
    <w:rsid w:val="00072023"/>
    <w:rsid w:val="00074313"/>
    <w:rsid w:val="00076615"/>
    <w:rsid w:val="00080B45"/>
    <w:rsid w:val="000867FE"/>
    <w:rsid w:val="0008680F"/>
    <w:rsid w:val="00086B21"/>
    <w:rsid w:val="000878AD"/>
    <w:rsid w:val="000909CC"/>
    <w:rsid w:val="00090B2C"/>
    <w:rsid w:val="0009297A"/>
    <w:rsid w:val="00094377"/>
    <w:rsid w:val="00095233"/>
    <w:rsid w:val="0009742B"/>
    <w:rsid w:val="000A1A7B"/>
    <w:rsid w:val="000A1B1E"/>
    <w:rsid w:val="000A1FF8"/>
    <w:rsid w:val="000A4B10"/>
    <w:rsid w:val="000A5595"/>
    <w:rsid w:val="000B0954"/>
    <w:rsid w:val="000B3575"/>
    <w:rsid w:val="000B5434"/>
    <w:rsid w:val="000C03AA"/>
    <w:rsid w:val="000C05BD"/>
    <w:rsid w:val="000C2596"/>
    <w:rsid w:val="000C34D7"/>
    <w:rsid w:val="000C4616"/>
    <w:rsid w:val="000C46B9"/>
    <w:rsid w:val="000C5EE8"/>
    <w:rsid w:val="000D4095"/>
    <w:rsid w:val="000D4440"/>
    <w:rsid w:val="000D6E76"/>
    <w:rsid w:val="000E1140"/>
    <w:rsid w:val="000F028C"/>
    <w:rsid w:val="000F1EDD"/>
    <w:rsid w:val="000F25EF"/>
    <w:rsid w:val="000F3B4D"/>
    <w:rsid w:val="000F61B6"/>
    <w:rsid w:val="00100120"/>
    <w:rsid w:val="00101DBF"/>
    <w:rsid w:val="00102FD9"/>
    <w:rsid w:val="00107176"/>
    <w:rsid w:val="00117E94"/>
    <w:rsid w:val="001206E2"/>
    <w:rsid w:val="0012109E"/>
    <w:rsid w:val="001232BE"/>
    <w:rsid w:val="001269ED"/>
    <w:rsid w:val="00131C65"/>
    <w:rsid w:val="001406B5"/>
    <w:rsid w:val="00146202"/>
    <w:rsid w:val="00151658"/>
    <w:rsid w:val="00151A6D"/>
    <w:rsid w:val="001560A6"/>
    <w:rsid w:val="00156204"/>
    <w:rsid w:val="0015756D"/>
    <w:rsid w:val="001575CD"/>
    <w:rsid w:val="0016662E"/>
    <w:rsid w:val="00167CBF"/>
    <w:rsid w:val="0017015C"/>
    <w:rsid w:val="00174A88"/>
    <w:rsid w:val="001750EF"/>
    <w:rsid w:val="00176D31"/>
    <w:rsid w:val="00182353"/>
    <w:rsid w:val="00186218"/>
    <w:rsid w:val="00186CC6"/>
    <w:rsid w:val="00192E90"/>
    <w:rsid w:val="00197D68"/>
    <w:rsid w:val="001A0997"/>
    <w:rsid w:val="001A1190"/>
    <w:rsid w:val="001A1A4F"/>
    <w:rsid w:val="001A2E31"/>
    <w:rsid w:val="001A3903"/>
    <w:rsid w:val="001A7A4E"/>
    <w:rsid w:val="001B033D"/>
    <w:rsid w:val="001B162F"/>
    <w:rsid w:val="001B218F"/>
    <w:rsid w:val="001B49EF"/>
    <w:rsid w:val="001B6F7E"/>
    <w:rsid w:val="001C40DE"/>
    <w:rsid w:val="001C6D4C"/>
    <w:rsid w:val="001C7659"/>
    <w:rsid w:val="001D124A"/>
    <w:rsid w:val="001D55A7"/>
    <w:rsid w:val="001E0B8F"/>
    <w:rsid w:val="001E2D3A"/>
    <w:rsid w:val="001E7955"/>
    <w:rsid w:val="001F2EC2"/>
    <w:rsid w:val="001F3A58"/>
    <w:rsid w:val="001F403D"/>
    <w:rsid w:val="001F6886"/>
    <w:rsid w:val="001F689F"/>
    <w:rsid w:val="002017CA"/>
    <w:rsid w:val="00206BF2"/>
    <w:rsid w:val="0021184B"/>
    <w:rsid w:val="00212221"/>
    <w:rsid w:val="002140AD"/>
    <w:rsid w:val="00214154"/>
    <w:rsid w:val="00214345"/>
    <w:rsid w:val="00220963"/>
    <w:rsid w:val="00232DF3"/>
    <w:rsid w:val="00232E80"/>
    <w:rsid w:val="00233ADB"/>
    <w:rsid w:val="00233F06"/>
    <w:rsid w:val="00234701"/>
    <w:rsid w:val="00234EB2"/>
    <w:rsid w:val="0023531F"/>
    <w:rsid w:val="00235551"/>
    <w:rsid w:val="0024021E"/>
    <w:rsid w:val="00242653"/>
    <w:rsid w:val="002464F7"/>
    <w:rsid w:val="002514AC"/>
    <w:rsid w:val="002521BC"/>
    <w:rsid w:val="00254D00"/>
    <w:rsid w:val="00257C2F"/>
    <w:rsid w:val="0026134E"/>
    <w:rsid w:val="00262AF0"/>
    <w:rsid w:val="00263103"/>
    <w:rsid w:val="002668B6"/>
    <w:rsid w:val="002703D5"/>
    <w:rsid w:val="00272355"/>
    <w:rsid w:val="0027307B"/>
    <w:rsid w:val="00274964"/>
    <w:rsid w:val="00274DB7"/>
    <w:rsid w:val="00286922"/>
    <w:rsid w:val="00291BE5"/>
    <w:rsid w:val="00292461"/>
    <w:rsid w:val="002A1565"/>
    <w:rsid w:val="002A379A"/>
    <w:rsid w:val="002A4539"/>
    <w:rsid w:val="002B1B1C"/>
    <w:rsid w:val="002B2EE5"/>
    <w:rsid w:val="002C14BE"/>
    <w:rsid w:val="002C1C5F"/>
    <w:rsid w:val="002C1F2C"/>
    <w:rsid w:val="002C37EA"/>
    <w:rsid w:val="002C58FD"/>
    <w:rsid w:val="002D4113"/>
    <w:rsid w:val="002D4DC4"/>
    <w:rsid w:val="002D5AA3"/>
    <w:rsid w:val="002D5BFA"/>
    <w:rsid w:val="002D661B"/>
    <w:rsid w:val="002D78D9"/>
    <w:rsid w:val="002E10B1"/>
    <w:rsid w:val="002E2415"/>
    <w:rsid w:val="002E3BB0"/>
    <w:rsid w:val="002E4A83"/>
    <w:rsid w:val="002F5D3B"/>
    <w:rsid w:val="002F7607"/>
    <w:rsid w:val="00300544"/>
    <w:rsid w:val="00302000"/>
    <w:rsid w:val="0030369C"/>
    <w:rsid w:val="00310BB2"/>
    <w:rsid w:val="00316246"/>
    <w:rsid w:val="003177F6"/>
    <w:rsid w:val="00322250"/>
    <w:rsid w:val="00322C2C"/>
    <w:rsid w:val="00327003"/>
    <w:rsid w:val="00332131"/>
    <w:rsid w:val="00333050"/>
    <w:rsid w:val="00336958"/>
    <w:rsid w:val="0034052D"/>
    <w:rsid w:val="003408EC"/>
    <w:rsid w:val="00340DBD"/>
    <w:rsid w:val="00343FA6"/>
    <w:rsid w:val="00345326"/>
    <w:rsid w:val="003465A0"/>
    <w:rsid w:val="0034733F"/>
    <w:rsid w:val="00351322"/>
    <w:rsid w:val="00353669"/>
    <w:rsid w:val="003615AC"/>
    <w:rsid w:val="003666A4"/>
    <w:rsid w:val="003677C4"/>
    <w:rsid w:val="00367A4B"/>
    <w:rsid w:val="00374436"/>
    <w:rsid w:val="00376D07"/>
    <w:rsid w:val="003776F2"/>
    <w:rsid w:val="003816EF"/>
    <w:rsid w:val="0038309A"/>
    <w:rsid w:val="00383538"/>
    <w:rsid w:val="003846C3"/>
    <w:rsid w:val="003855D0"/>
    <w:rsid w:val="00385896"/>
    <w:rsid w:val="003905A1"/>
    <w:rsid w:val="00393170"/>
    <w:rsid w:val="003932FD"/>
    <w:rsid w:val="00393B1F"/>
    <w:rsid w:val="00395D82"/>
    <w:rsid w:val="003A0DA0"/>
    <w:rsid w:val="003A44BD"/>
    <w:rsid w:val="003A6820"/>
    <w:rsid w:val="003B10A2"/>
    <w:rsid w:val="003B1109"/>
    <w:rsid w:val="003B1B58"/>
    <w:rsid w:val="003B30E2"/>
    <w:rsid w:val="003B368D"/>
    <w:rsid w:val="003B671F"/>
    <w:rsid w:val="003C427C"/>
    <w:rsid w:val="003C5075"/>
    <w:rsid w:val="003C672F"/>
    <w:rsid w:val="003D05E5"/>
    <w:rsid w:val="003D0881"/>
    <w:rsid w:val="003D1089"/>
    <w:rsid w:val="003D171B"/>
    <w:rsid w:val="003D34B1"/>
    <w:rsid w:val="003D3D0C"/>
    <w:rsid w:val="003D6E78"/>
    <w:rsid w:val="003E64E8"/>
    <w:rsid w:val="003E74EB"/>
    <w:rsid w:val="003F098F"/>
    <w:rsid w:val="003F0AC7"/>
    <w:rsid w:val="003F19D4"/>
    <w:rsid w:val="003F4926"/>
    <w:rsid w:val="003F5288"/>
    <w:rsid w:val="003F5556"/>
    <w:rsid w:val="00400188"/>
    <w:rsid w:val="00405177"/>
    <w:rsid w:val="0040594C"/>
    <w:rsid w:val="00412355"/>
    <w:rsid w:val="00412E94"/>
    <w:rsid w:val="00415EFA"/>
    <w:rsid w:val="00415FB7"/>
    <w:rsid w:val="004178B5"/>
    <w:rsid w:val="00430E80"/>
    <w:rsid w:val="004318D7"/>
    <w:rsid w:val="00433FB1"/>
    <w:rsid w:val="00434863"/>
    <w:rsid w:val="0043731C"/>
    <w:rsid w:val="00440A29"/>
    <w:rsid w:val="00440AC1"/>
    <w:rsid w:val="00441205"/>
    <w:rsid w:val="00442993"/>
    <w:rsid w:val="00445F9D"/>
    <w:rsid w:val="00457D2B"/>
    <w:rsid w:val="004605C1"/>
    <w:rsid w:val="004606DF"/>
    <w:rsid w:val="004618DE"/>
    <w:rsid w:val="00465016"/>
    <w:rsid w:val="004651F5"/>
    <w:rsid w:val="00465BB2"/>
    <w:rsid w:val="00466CE0"/>
    <w:rsid w:val="0047278E"/>
    <w:rsid w:val="00473F91"/>
    <w:rsid w:val="004817AB"/>
    <w:rsid w:val="0048435A"/>
    <w:rsid w:val="004865F5"/>
    <w:rsid w:val="00486EA6"/>
    <w:rsid w:val="00490E92"/>
    <w:rsid w:val="0049221F"/>
    <w:rsid w:val="00493245"/>
    <w:rsid w:val="00493819"/>
    <w:rsid w:val="00494EC7"/>
    <w:rsid w:val="00496DCD"/>
    <w:rsid w:val="00497FF4"/>
    <w:rsid w:val="004A30EE"/>
    <w:rsid w:val="004A4BE0"/>
    <w:rsid w:val="004B00D5"/>
    <w:rsid w:val="004B0607"/>
    <w:rsid w:val="004B31A0"/>
    <w:rsid w:val="004B6EBE"/>
    <w:rsid w:val="004C0372"/>
    <w:rsid w:val="004C304E"/>
    <w:rsid w:val="004C5DA9"/>
    <w:rsid w:val="004C7623"/>
    <w:rsid w:val="004D0D1C"/>
    <w:rsid w:val="004D621D"/>
    <w:rsid w:val="004E2765"/>
    <w:rsid w:val="004E7935"/>
    <w:rsid w:val="004F2359"/>
    <w:rsid w:val="004F4708"/>
    <w:rsid w:val="004F5F7E"/>
    <w:rsid w:val="004F5FF3"/>
    <w:rsid w:val="004F6E6A"/>
    <w:rsid w:val="005007D7"/>
    <w:rsid w:val="005009F9"/>
    <w:rsid w:val="00500ECA"/>
    <w:rsid w:val="00504D7A"/>
    <w:rsid w:val="00505188"/>
    <w:rsid w:val="00511C63"/>
    <w:rsid w:val="005123AC"/>
    <w:rsid w:val="00512993"/>
    <w:rsid w:val="00512DE2"/>
    <w:rsid w:val="00513356"/>
    <w:rsid w:val="00514394"/>
    <w:rsid w:val="00514890"/>
    <w:rsid w:val="00515658"/>
    <w:rsid w:val="005162F5"/>
    <w:rsid w:val="005163EF"/>
    <w:rsid w:val="00516AB2"/>
    <w:rsid w:val="00521C0D"/>
    <w:rsid w:val="005220EC"/>
    <w:rsid w:val="00522522"/>
    <w:rsid w:val="005225CE"/>
    <w:rsid w:val="005227C8"/>
    <w:rsid w:val="005407F6"/>
    <w:rsid w:val="005450FC"/>
    <w:rsid w:val="0054603B"/>
    <w:rsid w:val="00550E4A"/>
    <w:rsid w:val="0055234A"/>
    <w:rsid w:val="00552882"/>
    <w:rsid w:val="005528BE"/>
    <w:rsid w:val="005555AD"/>
    <w:rsid w:val="00557EF3"/>
    <w:rsid w:val="00560206"/>
    <w:rsid w:val="00563592"/>
    <w:rsid w:val="00563819"/>
    <w:rsid w:val="00570113"/>
    <w:rsid w:val="005736BA"/>
    <w:rsid w:val="00573E61"/>
    <w:rsid w:val="00575725"/>
    <w:rsid w:val="005772A6"/>
    <w:rsid w:val="00577A0F"/>
    <w:rsid w:val="00577BD4"/>
    <w:rsid w:val="0058141A"/>
    <w:rsid w:val="0058508D"/>
    <w:rsid w:val="00591536"/>
    <w:rsid w:val="0059175E"/>
    <w:rsid w:val="00591E3A"/>
    <w:rsid w:val="00593366"/>
    <w:rsid w:val="005954FC"/>
    <w:rsid w:val="005A10AF"/>
    <w:rsid w:val="005A7C50"/>
    <w:rsid w:val="005A7F43"/>
    <w:rsid w:val="005B2B12"/>
    <w:rsid w:val="005B3069"/>
    <w:rsid w:val="005B353D"/>
    <w:rsid w:val="005B5DEF"/>
    <w:rsid w:val="005C1A4E"/>
    <w:rsid w:val="005C6712"/>
    <w:rsid w:val="005D1F15"/>
    <w:rsid w:val="005D220A"/>
    <w:rsid w:val="005D2381"/>
    <w:rsid w:val="005D378B"/>
    <w:rsid w:val="005D505C"/>
    <w:rsid w:val="005D5453"/>
    <w:rsid w:val="005D5467"/>
    <w:rsid w:val="005E3915"/>
    <w:rsid w:val="005E4383"/>
    <w:rsid w:val="005E508D"/>
    <w:rsid w:val="005E569E"/>
    <w:rsid w:val="005E65DC"/>
    <w:rsid w:val="005E708E"/>
    <w:rsid w:val="005E76DB"/>
    <w:rsid w:val="005F4925"/>
    <w:rsid w:val="005F4E16"/>
    <w:rsid w:val="005F5D61"/>
    <w:rsid w:val="00604626"/>
    <w:rsid w:val="00605E9C"/>
    <w:rsid w:val="006078CB"/>
    <w:rsid w:val="0061154A"/>
    <w:rsid w:val="00622284"/>
    <w:rsid w:val="0062230C"/>
    <w:rsid w:val="00622760"/>
    <w:rsid w:val="0062499C"/>
    <w:rsid w:val="006308A5"/>
    <w:rsid w:val="0063103D"/>
    <w:rsid w:val="00631889"/>
    <w:rsid w:val="00632A84"/>
    <w:rsid w:val="0063368E"/>
    <w:rsid w:val="006343FA"/>
    <w:rsid w:val="006351E8"/>
    <w:rsid w:val="006356E8"/>
    <w:rsid w:val="006360FB"/>
    <w:rsid w:val="00637C4D"/>
    <w:rsid w:val="006402AF"/>
    <w:rsid w:val="00641568"/>
    <w:rsid w:val="006433A8"/>
    <w:rsid w:val="00645238"/>
    <w:rsid w:val="0064535A"/>
    <w:rsid w:val="006460E7"/>
    <w:rsid w:val="00647592"/>
    <w:rsid w:val="00652183"/>
    <w:rsid w:val="00653264"/>
    <w:rsid w:val="0066652A"/>
    <w:rsid w:val="0067258E"/>
    <w:rsid w:val="006728B3"/>
    <w:rsid w:val="00677FD3"/>
    <w:rsid w:val="00680207"/>
    <w:rsid w:val="00690A80"/>
    <w:rsid w:val="00690E34"/>
    <w:rsid w:val="0069107D"/>
    <w:rsid w:val="00696219"/>
    <w:rsid w:val="00697258"/>
    <w:rsid w:val="006A4587"/>
    <w:rsid w:val="006B6439"/>
    <w:rsid w:val="006B65FF"/>
    <w:rsid w:val="006C0C09"/>
    <w:rsid w:val="006C2272"/>
    <w:rsid w:val="006C3CD8"/>
    <w:rsid w:val="006C53B5"/>
    <w:rsid w:val="006C638D"/>
    <w:rsid w:val="006C74F4"/>
    <w:rsid w:val="006D18BE"/>
    <w:rsid w:val="006D62B9"/>
    <w:rsid w:val="006E197F"/>
    <w:rsid w:val="006E39CD"/>
    <w:rsid w:val="006E3FD9"/>
    <w:rsid w:val="006F317C"/>
    <w:rsid w:val="006F35DD"/>
    <w:rsid w:val="006F378E"/>
    <w:rsid w:val="006F381F"/>
    <w:rsid w:val="006F521D"/>
    <w:rsid w:val="006F616C"/>
    <w:rsid w:val="006F6201"/>
    <w:rsid w:val="006F7438"/>
    <w:rsid w:val="006F77D0"/>
    <w:rsid w:val="00700589"/>
    <w:rsid w:val="007030C6"/>
    <w:rsid w:val="00710B68"/>
    <w:rsid w:val="007128BF"/>
    <w:rsid w:val="007158F7"/>
    <w:rsid w:val="007166BF"/>
    <w:rsid w:val="0072018F"/>
    <w:rsid w:val="00720B23"/>
    <w:rsid w:val="00723490"/>
    <w:rsid w:val="00726123"/>
    <w:rsid w:val="007322E8"/>
    <w:rsid w:val="00733072"/>
    <w:rsid w:val="0073400F"/>
    <w:rsid w:val="00736041"/>
    <w:rsid w:val="00737210"/>
    <w:rsid w:val="00745579"/>
    <w:rsid w:val="00745CF5"/>
    <w:rsid w:val="00751C1A"/>
    <w:rsid w:val="0075201D"/>
    <w:rsid w:val="007601FB"/>
    <w:rsid w:val="00762C86"/>
    <w:rsid w:val="0076690B"/>
    <w:rsid w:val="0077087B"/>
    <w:rsid w:val="0077098D"/>
    <w:rsid w:val="0077700B"/>
    <w:rsid w:val="00777DE1"/>
    <w:rsid w:val="00780580"/>
    <w:rsid w:val="0078197D"/>
    <w:rsid w:val="00782598"/>
    <w:rsid w:val="0078506A"/>
    <w:rsid w:val="00785E6D"/>
    <w:rsid w:val="00790AA8"/>
    <w:rsid w:val="007933D4"/>
    <w:rsid w:val="00795062"/>
    <w:rsid w:val="00795494"/>
    <w:rsid w:val="007A1CA8"/>
    <w:rsid w:val="007A655E"/>
    <w:rsid w:val="007A7409"/>
    <w:rsid w:val="007B3EF6"/>
    <w:rsid w:val="007C765B"/>
    <w:rsid w:val="007D190C"/>
    <w:rsid w:val="007D2AE1"/>
    <w:rsid w:val="007D3095"/>
    <w:rsid w:val="007D5959"/>
    <w:rsid w:val="007D62AB"/>
    <w:rsid w:val="007D631A"/>
    <w:rsid w:val="007E03F5"/>
    <w:rsid w:val="007E1CD8"/>
    <w:rsid w:val="007E644A"/>
    <w:rsid w:val="007E7886"/>
    <w:rsid w:val="007F10AF"/>
    <w:rsid w:val="007F7695"/>
    <w:rsid w:val="00805FF0"/>
    <w:rsid w:val="00813420"/>
    <w:rsid w:val="0081531A"/>
    <w:rsid w:val="00815FD4"/>
    <w:rsid w:val="00820261"/>
    <w:rsid w:val="008202DA"/>
    <w:rsid w:val="00820F26"/>
    <w:rsid w:val="00821364"/>
    <w:rsid w:val="00821ED5"/>
    <w:rsid w:val="008266E7"/>
    <w:rsid w:val="00827253"/>
    <w:rsid w:val="0083395E"/>
    <w:rsid w:val="00833D25"/>
    <w:rsid w:val="00835447"/>
    <w:rsid w:val="0084168B"/>
    <w:rsid w:val="0084176F"/>
    <w:rsid w:val="00843B75"/>
    <w:rsid w:val="008440DB"/>
    <w:rsid w:val="00844EA3"/>
    <w:rsid w:val="00845AAC"/>
    <w:rsid w:val="0084641D"/>
    <w:rsid w:val="00850DDA"/>
    <w:rsid w:val="0085471B"/>
    <w:rsid w:val="008550CA"/>
    <w:rsid w:val="008575AE"/>
    <w:rsid w:val="008576D8"/>
    <w:rsid w:val="00862F02"/>
    <w:rsid w:val="00867EA0"/>
    <w:rsid w:val="008719E8"/>
    <w:rsid w:val="00872BF8"/>
    <w:rsid w:val="00873A92"/>
    <w:rsid w:val="008808CB"/>
    <w:rsid w:val="00880A91"/>
    <w:rsid w:val="008834EA"/>
    <w:rsid w:val="00886B8B"/>
    <w:rsid w:val="0088750C"/>
    <w:rsid w:val="00895AE6"/>
    <w:rsid w:val="008A0028"/>
    <w:rsid w:val="008A3A64"/>
    <w:rsid w:val="008A63D4"/>
    <w:rsid w:val="008A7BEF"/>
    <w:rsid w:val="008B1242"/>
    <w:rsid w:val="008B2894"/>
    <w:rsid w:val="008B6594"/>
    <w:rsid w:val="008C31A6"/>
    <w:rsid w:val="008C5267"/>
    <w:rsid w:val="008C6A7B"/>
    <w:rsid w:val="008C7775"/>
    <w:rsid w:val="008D0744"/>
    <w:rsid w:val="008D122A"/>
    <w:rsid w:val="008D6590"/>
    <w:rsid w:val="008D6C3E"/>
    <w:rsid w:val="008E4528"/>
    <w:rsid w:val="008E5A6D"/>
    <w:rsid w:val="008E71A4"/>
    <w:rsid w:val="008F2E11"/>
    <w:rsid w:val="008F628B"/>
    <w:rsid w:val="008F7C0E"/>
    <w:rsid w:val="009006AB"/>
    <w:rsid w:val="0090117C"/>
    <w:rsid w:val="00916EC2"/>
    <w:rsid w:val="0091763A"/>
    <w:rsid w:val="0092159E"/>
    <w:rsid w:val="0092195F"/>
    <w:rsid w:val="00922376"/>
    <w:rsid w:val="00925E1E"/>
    <w:rsid w:val="00926845"/>
    <w:rsid w:val="00930066"/>
    <w:rsid w:val="00930466"/>
    <w:rsid w:val="009339A1"/>
    <w:rsid w:val="009351CC"/>
    <w:rsid w:val="00941E37"/>
    <w:rsid w:val="009420B5"/>
    <w:rsid w:val="00944F1A"/>
    <w:rsid w:val="00945AE9"/>
    <w:rsid w:val="0094694E"/>
    <w:rsid w:val="00953F28"/>
    <w:rsid w:val="009560D9"/>
    <w:rsid w:val="009578FA"/>
    <w:rsid w:val="009613A2"/>
    <w:rsid w:val="00961EBC"/>
    <w:rsid w:val="00962BE5"/>
    <w:rsid w:val="0096342A"/>
    <w:rsid w:val="009636CE"/>
    <w:rsid w:val="0096433A"/>
    <w:rsid w:val="009653FE"/>
    <w:rsid w:val="009700E5"/>
    <w:rsid w:val="009719AA"/>
    <w:rsid w:val="00975450"/>
    <w:rsid w:val="00981D58"/>
    <w:rsid w:val="00990798"/>
    <w:rsid w:val="00991C01"/>
    <w:rsid w:val="0099369B"/>
    <w:rsid w:val="00994766"/>
    <w:rsid w:val="00995E34"/>
    <w:rsid w:val="009979B5"/>
    <w:rsid w:val="009A01DE"/>
    <w:rsid w:val="009A3A1D"/>
    <w:rsid w:val="009A3D23"/>
    <w:rsid w:val="009B1283"/>
    <w:rsid w:val="009B3EB9"/>
    <w:rsid w:val="009B43AE"/>
    <w:rsid w:val="009B6FA7"/>
    <w:rsid w:val="009C0223"/>
    <w:rsid w:val="009C02E4"/>
    <w:rsid w:val="009C2288"/>
    <w:rsid w:val="009C3B8E"/>
    <w:rsid w:val="009C3BEB"/>
    <w:rsid w:val="009C405D"/>
    <w:rsid w:val="009D04C0"/>
    <w:rsid w:val="009D0DFE"/>
    <w:rsid w:val="009D1E91"/>
    <w:rsid w:val="009D244F"/>
    <w:rsid w:val="009E23C5"/>
    <w:rsid w:val="009E3418"/>
    <w:rsid w:val="009E45B0"/>
    <w:rsid w:val="009E7994"/>
    <w:rsid w:val="009F5A25"/>
    <w:rsid w:val="009F77A4"/>
    <w:rsid w:val="00A03269"/>
    <w:rsid w:val="00A04E05"/>
    <w:rsid w:val="00A10E49"/>
    <w:rsid w:val="00A113EF"/>
    <w:rsid w:val="00A14226"/>
    <w:rsid w:val="00A14BF1"/>
    <w:rsid w:val="00A159AD"/>
    <w:rsid w:val="00A15D77"/>
    <w:rsid w:val="00A177DF"/>
    <w:rsid w:val="00A179A6"/>
    <w:rsid w:val="00A2178F"/>
    <w:rsid w:val="00A324E5"/>
    <w:rsid w:val="00A33A8E"/>
    <w:rsid w:val="00A36C14"/>
    <w:rsid w:val="00A37A7C"/>
    <w:rsid w:val="00A40E44"/>
    <w:rsid w:val="00A464D6"/>
    <w:rsid w:val="00A468F6"/>
    <w:rsid w:val="00A477B5"/>
    <w:rsid w:val="00A47C7A"/>
    <w:rsid w:val="00A47CE8"/>
    <w:rsid w:val="00A52DEB"/>
    <w:rsid w:val="00A53818"/>
    <w:rsid w:val="00A53829"/>
    <w:rsid w:val="00A53BC1"/>
    <w:rsid w:val="00A53DAA"/>
    <w:rsid w:val="00A54640"/>
    <w:rsid w:val="00A62DE0"/>
    <w:rsid w:val="00A63200"/>
    <w:rsid w:val="00A649A8"/>
    <w:rsid w:val="00A656F3"/>
    <w:rsid w:val="00A67F38"/>
    <w:rsid w:val="00A7058F"/>
    <w:rsid w:val="00A72400"/>
    <w:rsid w:val="00A7323D"/>
    <w:rsid w:val="00A74033"/>
    <w:rsid w:val="00A7416C"/>
    <w:rsid w:val="00A7605D"/>
    <w:rsid w:val="00A80662"/>
    <w:rsid w:val="00A81CC7"/>
    <w:rsid w:val="00A83B6D"/>
    <w:rsid w:val="00A866BE"/>
    <w:rsid w:val="00A8767E"/>
    <w:rsid w:val="00A900C8"/>
    <w:rsid w:val="00A9031B"/>
    <w:rsid w:val="00A90EAB"/>
    <w:rsid w:val="00A92185"/>
    <w:rsid w:val="00A97AC4"/>
    <w:rsid w:val="00A97F79"/>
    <w:rsid w:val="00AA77C1"/>
    <w:rsid w:val="00AA7CE0"/>
    <w:rsid w:val="00AB3DA7"/>
    <w:rsid w:val="00AB5A5B"/>
    <w:rsid w:val="00AB71F7"/>
    <w:rsid w:val="00AB7B80"/>
    <w:rsid w:val="00AC5996"/>
    <w:rsid w:val="00AC5E7B"/>
    <w:rsid w:val="00AC6654"/>
    <w:rsid w:val="00AE3350"/>
    <w:rsid w:val="00AE3CB7"/>
    <w:rsid w:val="00AE642F"/>
    <w:rsid w:val="00AE6D28"/>
    <w:rsid w:val="00AE6D71"/>
    <w:rsid w:val="00AF4479"/>
    <w:rsid w:val="00AF532D"/>
    <w:rsid w:val="00AF5F32"/>
    <w:rsid w:val="00B02DBB"/>
    <w:rsid w:val="00B0384D"/>
    <w:rsid w:val="00B03A97"/>
    <w:rsid w:val="00B03FDA"/>
    <w:rsid w:val="00B05427"/>
    <w:rsid w:val="00B05C7E"/>
    <w:rsid w:val="00B1178A"/>
    <w:rsid w:val="00B1183D"/>
    <w:rsid w:val="00B13FF2"/>
    <w:rsid w:val="00B15F41"/>
    <w:rsid w:val="00B20600"/>
    <w:rsid w:val="00B23962"/>
    <w:rsid w:val="00B23E12"/>
    <w:rsid w:val="00B241B2"/>
    <w:rsid w:val="00B25EE4"/>
    <w:rsid w:val="00B30665"/>
    <w:rsid w:val="00B35A0B"/>
    <w:rsid w:val="00B36A85"/>
    <w:rsid w:val="00B407DC"/>
    <w:rsid w:val="00B472F0"/>
    <w:rsid w:val="00B516AE"/>
    <w:rsid w:val="00B55EB2"/>
    <w:rsid w:val="00B60806"/>
    <w:rsid w:val="00B624CB"/>
    <w:rsid w:val="00B62A21"/>
    <w:rsid w:val="00B63A18"/>
    <w:rsid w:val="00B6509F"/>
    <w:rsid w:val="00B65238"/>
    <w:rsid w:val="00B7218E"/>
    <w:rsid w:val="00B72738"/>
    <w:rsid w:val="00B72DFC"/>
    <w:rsid w:val="00B74E7A"/>
    <w:rsid w:val="00B76945"/>
    <w:rsid w:val="00B7713B"/>
    <w:rsid w:val="00B81FEB"/>
    <w:rsid w:val="00B82998"/>
    <w:rsid w:val="00B83D79"/>
    <w:rsid w:val="00B83E94"/>
    <w:rsid w:val="00B8528D"/>
    <w:rsid w:val="00B86205"/>
    <w:rsid w:val="00B864D1"/>
    <w:rsid w:val="00B9193D"/>
    <w:rsid w:val="00BA3030"/>
    <w:rsid w:val="00BA3212"/>
    <w:rsid w:val="00BA7DB9"/>
    <w:rsid w:val="00BB5B2B"/>
    <w:rsid w:val="00BC2A83"/>
    <w:rsid w:val="00BC3A6D"/>
    <w:rsid w:val="00BC5CC6"/>
    <w:rsid w:val="00BC6DD8"/>
    <w:rsid w:val="00BD2A64"/>
    <w:rsid w:val="00BD50C9"/>
    <w:rsid w:val="00BE60DF"/>
    <w:rsid w:val="00BF0D6B"/>
    <w:rsid w:val="00BF0EA4"/>
    <w:rsid w:val="00BF2126"/>
    <w:rsid w:val="00BF407A"/>
    <w:rsid w:val="00BF4363"/>
    <w:rsid w:val="00C02A09"/>
    <w:rsid w:val="00C02BAA"/>
    <w:rsid w:val="00C13252"/>
    <w:rsid w:val="00C15ECA"/>
    <w:rsid w:val="00C23824"/>
    <w:rsid w:val="00C25D55"/>
    <w:rsid w:val="00C304D1"/>
    <w:rsid w:val="00C316A5"/>
    <w:rsid w:val="00C348FE"/>
    <w:rsid w:val="00C350C5"/>
    <w:rsid w:val="00C35550"/>
    <w:rsid w:val="00C35987"/>
    <w:rsid w:val="00C36D62"/>
    <w:rsid w:val="00C437C4"/>
    <w:rsid w:val="00C4441C"/>
    <w:rsid w:val="00C46153"/>
    <w:rsid w:val="00C52EBB"/>
    <w:rsid w:val="00C53977"/>
    <w:rsid w:val="00C54538"/>
    <w:rsid w:val="00C61673"/>
    <w:rsid w:val="00C62650"/>
    <w:rsid w:val="00C6458E"/>
    <w:rsid w:val="00C658DE"/>
    <w:rsid w:val="00C70379"/>
    <w:rsid w:val="00C731DE"/>
    <w:rsid w:val="00C74993"/>
    <w:rsid w:val="00C76217"/>
    <w:rsid w:val="00C80692"/>
    <w:rsid w:val="00C809E2"/>
    <w:rsid w:val="00C80C1D"/>
    <w:rsid w:val="00C84390"/>
    <w:rsid w:val="00C86B7B"/>
    <w:rsid w:val="00C86C2A"/>
    <w:rsid w:val="00C916E4"/>
    <w:rsid w:val="00C92EA4"/>
    <w:rsid w:val="00C93F24"/>
    <w:rsid w:val="00C960AA"/>
    <w:rsid w:val="00C96607"/>
    <w:rsid w:val="00C96D77"/>
    <w:rsid w:val="00C97087"/>
    <w:rsid w:val="00C97F7D"/>
    <w:rsid w:val="00CA0BDE"/>
    <w:rsid w:val="00CA2677"/>
    <w:rsid w:val="00CA2E59"/>
    <w:rsid w:val="00CA5A90"/>
    <w:rsid w:val="00CB3474"/>
    <w:rsid w:val="00CB59B3"/>
    <w:rsid w:val="00CB6895"/>
    <w:rsid w:val="00CB7939"/>
    <w:rsid w:val="00CC02F0"/>
    <w:rsid w:val="00CC031A"/>
    <w:rsid w:val="00CC230D"/>
    <w:rsid w:val="00CC2369"/>
    <w:rsid w:val="00CD00C4"/>
    <w:rsid w:val="00CD0989"/>
    <w:rsid w:val="00CD227F"/>
    <w:rsid w:val="00CE7960"/>
    <w:rsid w:val="00CE7EF6"/>
    <w:rsid w:val="00CF08F1"/>
    <w:rsid w:val="00CF3F80"/>
    <w:rsid w:val="00CF4399"/>
    <w:rsid w:val="00D00119"/>
    <w:rsid w:val="00D034B9"/>
    <w:rsid w:val="00D04A5A"/>
    <w:rsid w:val="00D07EC1"/>
    <w:rsid w:val="00D1036F"/>
    <w:rsid w:val="00D11D2B"/>
    <w:rsid w:val="00D11D89"/>
    <w:rsid w:val="00D1242F"/>
    <w:rsid w:val="00D13DF5"/>
    <w:rsid w:val="00D1604A"/>
    <w:rsid w:val="00D17CE1"/>
    <w:rsid w:val="00D224CD"/>
    <w:rsid w:val="00D22F2A"/>
    <w:rsid w:val="00D24829"/>
    <w:rsid w:val="00D24A7F"/>
    <w:rsid w:val="00D304CE"/>
    <w:rsid w:val="00D31893"/>
    <w:rsid w:val="00D31DC2"/>
    <w:rsid w:val="00D32CC8"/>
    <w:rsid w:val="00D34BE5"/>
    <w:rsid w:val="00D43400"/>
    <w:rsid w:val="00D44842"/>
    <w:rsid w:val="00D452CD"/>
    <w:rsid w:val="00D45420"/>
    <w:rsid w:val="00D4644E"/>
    <w:rsid w:val="00D5169D"/>
    <w:rsid w:val="00D518F7"/>
    <w:rsid w:val="00D617BD"/>
    <w:rsid w:val="00D63B83"/>
    <w:rsid w:val="00D7034E"/>
    <w:rsid w:val="00D74500"/>
    <w:rsid w:val="00D74B47"/>
    <w:rsid w:val="00D76272"/>
    <w:rsid w:val="00D800FC"/>
    <w:rsid w:val="00D808E8"/>
    <w:rsid w:val="00D839A1"/>
    <w:rsid w:val="00D8516F"/>
    <w:rsid w:val="00DA2924"/>
    <w:rsid w:val="00DA5D15"/>
    <w:rsid w:val="00DA6996"/>
    <w:rsid w:val="00DA7488"/>
    <w:rsid w:val="00DB017E"/>
    <w:rsid w:val="00DB0BCB"/>
    <w:rsid w:val="00DC0C10"/>
    <w:rsid w:val="00DC16EF"/>
    <w:rsid w:val="00DC1B7B"/>
    <w:rsid w:val="00DC480E"/>
    <w:rsid w:val="00DC50C6"/>
    <w:rsid w:val="00DC55EE"/>
    <w:rsid w:val="00DC5FAB"/>
    <w:rsid w:val="00DC7DD4"/>
    <w:rsid w:val="00DD03E3"/>
    <w:rsid w:val="00DD43BE"/>
    <w:rsid w:val="00DE1434"/>
    <w:rsid w:val="00DE6DC0"/>
    <w:rsid w:val="00DE6EBB"/>
    <w:rsid w:val="00DF0382"/>
    <w:rsid w:val="00DF11A4"/>
    <w:rsid w:val="00DF2E64"/>
    <w:rsid w:val="00DF341B"/>
    <w:rsid w:val="00DF489C"/>
    <w:rsid w:val="00DF5398"/>
    <w:rsid w:val="00E00533"/>
    <w:rsid w:val="00E03FD7"/>
    <w:rsid w:val="00E04554"/>
    <w:rsid w:val="00E0786F"/>
    <w:rsid w:val="00E10E31"/>
    <w:rsid w:val="00E14AC0"/>
    <w:rsid w:val="00E16BB0"/>
    <w:rsid w:val="00E17A77"/>
    <w:rsid w:val="00E249BF"/>
    <w:rsid w:val="00E25A56"/>
    <w:rsid w:val="00E25D47"/>
    <w:rsid w:val="00E27D28"/>
    <w:rsid w:val="00E317D8"/>
    <w:rsid w:val="00E32035"/>
    <w:rsid w:val="00E35DBA"/>
    <w:rsid w:val="00E40695"/>
    <w:rsid w:val="00E421C4"/>
    <w:rsid w:val="00E54CAE"/>
    <w:rsid w:val="00E55F62"/>
    <w:rsid w:val="00E568B8"/>
    <w:rsid w:val="00E60326"/>
    <w:rsid w:val="00E60476"/>
    <w:rsid w:val="00E63764"/>
    <w:rsid w:val="00E67278"/>
    <w:rsid w:val="00E70870"/>
    <w:rsid w:val="00E80394"/>
    <w:rsid w:val="00E91649"/>
    <w:rsid w:val="00E92AA3"/>
    <w:rsid w:val="00E97385"/>
    <w:rsid w:val="00E97A00"/>
    <w:rsid w:val="00EA2F9F"/>
    <w:rsid w:val="00EA6135"/>
    <w:rsid w:val="00EA6895"/>
    <w:rsid w:val="00EA6BAA"/>
    <w:rsid w:val="00EA765D"/>
    <w:rsid w:val="00EB463D"/>
    <w:rsid w:val="00EB47E3"/>
    <w:rsid w:val="00EB69D2"/>
    <w:rsid w:val="00EB732C"/>
    <w:rsid w:val="00EC013C"/>
    <w:rsid w:val="00EC05AF"/>
    <w:rsid w:val="00EC34DF"/>
    <w:rsid w:val="00EC5543"/>
    <w:rsid w:val="00EC6B52"/>
    <w:rsid w:val="00EC7876"/>
    <w:rsid w:val="00ED07F2"/>
    <w:rsid w:val="00ED70AD"/>
    <w:rsid w:val="00EE23A0"/>
    <w:rsid w:val="00EE4407"/>
    <w:rsid w:val="00EE4D3F"/>
    <w:rsid w:val="00EF20CA"/>
    <w:rsid w:val="00EF3377"/>
    <w:rsid w:val="00EF4E69"/>
    <w:rsid w:val="00EF7B35"/>
    <w:rsid w:val="00F00A93"/>
    <w:rsid w:val="00F053BE"/>
    <w:rsid w:val="00F0701C"/>
    <w:rsid w:val="00F104FA"/>
    <w:rsid w:val="00F13045"/>
    <w:rsid w:val="00F173E0"/>
    <w:rsid w:val="00F2032C"/>
    <w:rsid w:val="00F21CFA"/>
    <w:rsid w:val="00F27684"/>
    <w:rsid w:val="00F3091F"/>
    <w:rsid w:val="00F320BA"/>
    <w:rsid w:val="00F3261F"/>
    <w:rsid w:val="00F327E6"/>
    <w:rsid w:val="00F34303"/>
    <w:rsid w:val="00F46113"/>
    <w:rsid w:val="00F46B03"/>
    <w:rsid w:val="00F46C26"/>
    <w:rsid w:val="00F4733E"/>
    <w:rsid w:val="00F546AC"/>
    <w:rsid w:val="00F55A9B"/>
    <w:rsid w:val="00F61D35"/>
    <w:rsid w:val="00F66FB5"/>
    <w:rsid w:val="00F67740"/>
    <w:rsid w:val="00F71E47"/>
    <w:rsid w:val="00F73E86"/>
    <w:rsid w:val="00F76B3B"/>
    <w:rsid w:val="00F77766"/>
    <w:rsid w:val="00F8081A"/>
    <w:rsid w:val="00F8743E"/>
    <w:rsid w:val="00F90B69"/>
    <w:rsid w:val="00F90F35"/>
    <w:rsid w:val="00F9470F"/>
    <w:rsid w:val="00F96478"/>
    <w:rsid w:val="00F967C2"/>
    <w:rsid w:val="00FA427E"/>
    <w:rsid w:val="00FA428B"/>
    <w:rsid w:val="00FA59C5"/>
    <w:rsid w:val="00FB0B46"/>
    <w:rsid w:val="00FB1FDA"/>
    <w:rsid w:val="00FB5529"/>
    <w:rsid w:val="00FC1A41"/>
    <w:rsid w:val="00FD15AE"/>
    <w:rsid w:val="00FE0274"/>
    <w:rsid w:val="00FE3C23"/>
    <w:rsid w:val="00FE4531"/>
    <w:rsid w:val="00FE4E29"/>
    <w:rsid w:val="00FE5047"/>
    <w:rsid w:val="00FE5FD9"/>
    <w:rsid w:val="00FF1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85B36"/>
  <w15:chartTrackingRefBased/>
  <w15:docId w15:val="{DD5245DB-B14A-904B-8BA3-29D8CD44F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20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3EFE"/>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033EFE"/>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E64E8"/>
    <w:rPr>
      <w:sz w:val="16"/>
      <w:szCs w:val="16"/>
    </w:rPr>
  </w:style>
  <w:style w:type="paragraph" w:styleId="CommentText">
    <w:name w:val="annotation text"/>
    <w:basedOn w:val="Normal"/>
    <w:link w:val="CommentTextChar"/>
    <w:uiPriority w:val="99"/>
    <w:semiHidden/>
    <w:unhideWhenUsed/>
    <w:rsid w:val="003E64E8"/>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3E64E8"/>
    <w:rPr>
      <w:sz w:val="20"/>
      <w:szCs w:val="20"/>
    </w:rPr>
  </w:style>
  <w:style w:type="paragraph" w:styleId="NormalWeb">
    <w:name w:val="Normal (Web)"/>
    <w:basedOn w:val="Normal"/>
    <w:uiPriority w:val="99"/>
    <w:unhideWhenUsed/>
    <w:rsid w:val="00433FB1"/>
    <w:pPr>
      <w:spacing w:before="100" w:beforeAutospacing="1" w:after="100" w:afterAutospacing="1"/>
    </w:pPr>
  </w:style>
  <w:style w:type="paragraph" w:customStyle="1" w:styleId="paragraph">
    <w:name w:val="paragraph"/>
    <w:basedOn w:val="Normal"/>
    <w:rsid w:val="002703D5"/>
    <w:pPr>
      <w:spacing w:before="100" w:beforeAutospacing="1" w:after="100" w:afterAutospacing="1"/>
    </w:pPr>
  </w:style>
  <w:style w:type="character" w:customStyle="1" w:styleId="normaltextrun">
    <w:name w:val="normaltextrun"/>
    <w:basedOn w:val="DefaultParagraphFont"/>
    <w:rsid w:val="002703D5"/>
  </w:style>
  <w:style w:type="character" w:customStyle="1" w:styleId="eop">
    <w:name w:val="eop"/>
    <w:basedOn w:val="DefaultParagraphFont"/>
    <w:rsid w:val="002703D5"/>
  </w:style>
  <w:style w:type="paragraph" w:styleId="CommentSubject">
    <w:name w:val="annotation subject"/>
    <w:basedOn w:val="CommentText"/>
    <w:next w:val="CommentText"/>
    <w:link w:val="CommentSubjectChar"/>
    <w:uiPriority w:val="99"/>
    <w:semiHidden/>
    <w:unhideWhenUsed/>
    <w:rsid w:val="000C4616"/>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uiPriority w:val="99"/>
    <w:semiHidden/>
    <w:rsid w:val="000C4616"/>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8233">
      <w:bodyDiv w:val="1"/>
      <w:marLeft w:val="0"/>
      <w:marRight w:val="0"/>
      <w:marTop w:val="0"/>
      <w:marBottom w:val="0"/>
      <w:divBdr>
        <w:top w:val="none" w:sz="0" w:space="0" w:color="auto"/>
        <w:left w:val="none" w:sz="0" w:space="0" w:color="auto"/>
        <w:bottom w:val="none" w:sz="0" w:space="0" w:color="auto"/>
        <w:right w:val="none" w:sz="0" w:space="0" w:color="auto"/>
      </w:divBdr>
    </w:div>
    <w:div w:id="26763591">
      <w:bodyDiv w:val="1"/>
      <w:marLeft w:val="0"/>
      <w:marRight w:val="0"/>
      <w:marTop w:val="0"/>
      <w:marBottom w:val="0"/>
      <w:divBdr>
        <w:top w:val="none" w:sz="0" w:space="0" w:color="auto"/>
        <w:left w:val="none" w:sz="0" w:space="0" w:color="auto"/>
        <w:bottom w:val="none" w:sz="0" w:space="0" w:color="auto"/>
        <w:right w:val="none" w:sz="0" w:space="0" w:color="auto"/>
      </w:divBdr>
    </w:div>
    <w:div w:id="52967951">
      <w:bodyDiv w:val="1"/>
      <w:marLeft w:val="0"/>
      <w:marRight w:val="0"/>
      <w:marTop w:val="0"/>
      <w:marBottom w:val="0"/>
      <w:divBdr>
        <w:top w:val="none" w:sz="0" w:space="0" w:color="auto"/>
        <w:left w:val="none" w:sz="0" w:space="0" w:color="auto"/>
        <w:bottom w:val="none" w:sz="0" w:space="0" w:color="auto"/>
        <w:right w:val="none" w:sz="0" w:space="0" w:color="auto"/>
      </w:divBdr>
    </w:div>
    <w:div w:id="67311132">
      <w:bodyDiv w:val="1"/>
      <w:marLeft w:val="0"/>
      <w:marRight w:val="0"/>
      <w:marTop w:val="0"/>
      <w:marBottom w:val="0"/>
      <w:divBdr>
        <w:top w:val="none" w:sz="0" w:space="0" w:color="auto"/>
        <w:left w:val="none" w:sz="0" w:space="0" w:color="auto"/>
        <w:bottom w:val="none" w:sz="0" w:space="0" w:color="auto"/>
        <w:right w:val="none" w:sz="0" w:space="0" w:color="auto"/>
      </w:divBdr>
      <w:divsChild>
        <w:div w:id="591816955">
          <w:marLeft w:val="0"/>
          <w:marRight w:val="0"/>
          <w:marTop w:val="0"/>
          <w:marBottom w:val="0"/>
          <w:divBdr>
            <w:top w:val="none" w:sz="0" w:space="0" w:color="auto"/>
            <w:left w:val="none" w:sz="0" w:space="0" w:color="auto"/>
            <w:bottom w:val="none" w:sz="0" w:space="0" w:color="auto"/>
            <w:right w:val="none" w:sz="0" w:space="0" w:color="auto"/>
          </w:divBdr>
          <w:divsChild>
            <w:div w:id="1306666901">
              <w:marLeft w:val="0"/>
              <w:marRight w:val="0"/>
              <w:marTop w:val="0"/>
              <w:marBottom w:val="0"/>
              <w:divBdr>
                <w:top w:val="none" w:sz="0" w:space="0" w:color="auto"/>
                <w:left w:val="none" w:sz="0" w:space="0" w:color="auto"/>
                <w:bottom w:val="none" w:sz="0" w:space="0" w:color="auto"/>
                <w:right w:val="none" w:sz="0" w:space="0" w:color="auto"/>
              </w:divBdr>
              <w:divsChild>
                <w:div w:id="103029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46296">
      <w:bodyDiv w:val="1"/>
      <w:marLeft w:val="0"/>
      <w:marRight w:val="0"/>
      <w:marTop w:val="0"/>
      <w:marBottom w:val="0"/>
      <w:divBdr>
        <w:top w:val="none" w:sz="0" w:space="0" w:color="auto"/>
        <w:left w:val="none" w:sz="0" w:space="0" w:color="auto"/>
        <w:bottom w:val="none" w:sz="0" w:space="0" w:color="auto"/>
        <w:right w:val="none" w:sz="0" w:space="0" w:color="auto"/>
      </w:divBdr>
    </w:div>
    <w:div w:id="136996477">
      <w:bodyDiv w:val="1"/>
      <w:marLeft w:val="0"/>
      <w:marRight w:val="0"/>
      <w:marTop w:val="0"/>
      <w:marBottom w:val="0"/>
      <w:divBdr>
        <w:top w:val="none" w:sz="0" w:space="0" w:color="auto"/>
        <w:left w:val="none" w:sz="0" w:space="0" w:color="auto"/>
        <w:bottom w:val="none" w:sz="0" w:space="0" w:color="auto"/>
        <w:right w:val="none" w:sz="0" w:space="0" w:color="auto"/>
      </w:divBdr>
    </w:div>
    <w:div w:id="142427107">
      <w:bodyDiv w:val="1"/>
      <w:marLeft w:val="0"/>
      <w:marRight w:val="0"/>
      <w:marTop w:val="0"/>
      <w:marBottom w:val="0"/>
      <w:divBdr>
        <w:top w:val="none" w:sz="0" w:space="0" w:color="auto"/>
        <w:left w:val="none" w:sz="0" w:space="0" w:color="auto"/>
        <w:bottom w:val="none" w:sz="0" w:space="0" w:color="auto"/>
        <w:right w:val="none" w:sz="0" w:space="0" w:color="auto"/>
      </w:divBdr>
    </w:div>
    <w:div w:id="347103524">
      <w:bodyDiv w:val="1"/>
      <w:marLeft w:val="0"/>
      <w:marRight w:val="0"/>
      <w:marTop w:val="0"/>
      <w:marBottom w:val="0"/>
      <w:divBdr>
        <w:top w:val="none" w:sz="0" w:space="0" w:color="auto"/>
        <w:left w:val="none" w:sz="0" w:space="0" w:color="auto"/>
        <w:bottom w:val="none" w:sz="0" w:space="0" w:color="auto"/>
        <w:right w:val="none" w:sz="0" w:space="0" w:color="auto"/>
      </w:divBdr>
    </w:div>
    <w:div w:id="397019742">
      <w:bodyDiv w:val="1"/>
      <w:marLeft w:val="0"/>
      <w:marRight w:val="0"/>
      <w:marTop w:val="0"/>
      <w:marBottom w:val="0"/>
      <w:divBdr>
        <w:top w:val="none" w:sz="0" w:space="0" w:color="auto"/>
        <w:left w:val="none" w:sz="0" w:space="0" w:color="auto"/>
        <w:bottom w:val="none" w:sz="0" w:space="0" w:color="auto"/>
        <w:right w:val="none" w:sz="0" w:space="0" w:color="auto"/>
      </w:divBdr>
    </w:div>
    <w:div w:id="413280753">
      <w:bodyDiv w:val="1"/>
      <w:marLeft w:val="0"/>
      <w:marRight w:val="0"/>
      <w:marTop w:val="0"/>
      <w:marBottom w:val="0"/>
      <w:divBdr>
        <w:top w:val="none" w:sz="0" w:space="0" w:color="auto"/>
        <w:left w:val="none" w:sz="0" w:space="0" w:color="auto"/>
        <w:bottom w:val="none" w:sz="0" w:space="0" w:color="auto"/>
        <w:right w:val="none" w:sz="0" w:space="0" w:color="auto"/>
      </w:divBdr>
    </w:div>
    <w:div w:id="443382436">
      <w:bodyDiv w:val="1"/>
      <w:marLeft w:val="0"/>
      <w:marRight w:val="0"/>
      <w:marTop w:val="0"/>
      <w:marBottom w:val="0"/>
      <w:divBdr>
        <w:top w:val="none" w:sz="0" w:space="0" w:color="auto"/>
        <w:left w:val="none" w:sz="0" w:space="0" w:color="auto"/>
        <w:bottom w:val="none" w:sz="0" w:space="0" w:color="auto"/>
        <w:right w:val="none" w:sz="0" w:space="0" w:color="auto"/>
      </w:divBdr>
    </w:div>
    <w:div w:id="448355768">
      <w:bodyDiv w:val="1"/>
      <w:marLeft w:val="0"/>
      <w:marRight w:val="0"/>
      <w:marTop w:val="0"/>
      <w:marBottom w:val="0"/>
      <w:divBdr>
        <w:top w:val="none" w:sz="0" w:space="0" w:color="auto"/>
        <w:left w:val="none" w:sz="0" w:space="0" w:color="auto"/>
        <w:bottom w:val="none" w:sz="0" w:space="0" w:color="auto"/>
        <w:right w:val="none" w:sz="0" w:space="0" w:color="auto"/>
      </w:divBdr>
    </w:div>
    <w:div w:id="481771342">
      <w:bodyDiv w:val="1"/>
      <w:marLeft w:val="0"/>
      <w:marRight w:val="0"/>
      <w:marTop w:val="0"/>
      <w:marBottom w:val="0"/>
      <w:divBdr>
        <w:top w:val="none" w:sz="0" w:space="0" w:color="auto"/>
        <w:left w:val="none" w:sz="0" w:space="0" w:color="auto"/>
        <w:bottom w:val="none" w:sz="0" w:space="0" w:color="auto"/>
        <w:right w:val="none" w:sz="0" w:space="0" w:color="auto"/>
      </w:divBdr>
    </w:div>
    <w:div w:id="489566138">
      <w:bodyDiv w:val="1"/>
      <w:marLeft w:val="0"/>
      <w:marRight w:val="0"/>
      <w:marTop w:val="0"/>
      <w:marBottom w:val="0"/>
      <w:divBdr>
        <w:top w:val="none" w:sz="0" w:space="0" w:color="auto"/>
        <w:left w:val="none" w:sz="0" w:space="0" w:color="auto"/>
        <w:bottom w:val="none" w:sz="0" w:space="0" w:color="auto"/>
        <w:right w:val="none" w:sz="0" w:space="0" w:color="auto"/>
      </w:divBdr>
    </w:div>
    <w:div w:id="553276308">
      <w:bodyDiv w:val="1"/>
      <w:marLeft w:val="0"/>
      <w:marRight w:val="0"/>
      <w:marTop w:val="0"/>
      <w:marBottom w:val="0"/>
      <w:divBdr>
        <w:top w:val="none" w:sz="0" w:space="0" w:color="auto"/>
        <w:left w:val="none" w:sz="0" w:space="0" w:color="auto"/>
        <w:bottom w:val="none" w:sz="0" w:space="0" w:color="auto"/>
        <w:right w:val="none" w:sz="0" w:space="0" w:color="auto"/>
      </w:divBdr>
    </w:div>
    <w:div w:id="626549899">
      <w:bodyDiv w:val="1"/>
      <w:marLeft w:val="0"/>
      <w:marRight w:val="0"/>
      <w:marTop w:val="0"/>
      <w:marBottom w:val="0"/>
      <w:divBdr>
        <w:top w:val="none" w:sz="0" w:space="0" w:color="auto"/>
        <w:left w:val="none" w:sz="0" w:space="0" w:color="auto"/>
        <w:bottom w:val="none" w:sz="0" w:space="0" w:color="auto"/>
        <w:right w:val="none" w:sz="0" w:space="0" w:color="auto"/>
      </w:divBdr>
      <w:divsChild>
        <w:div w:id="1633556900">
          <w:marLeft w:val="0"/>
          <w:marRight w:val="0"/>
          <w:marTop w:val="0"/>
          <w:marBottom w:val="0"/>
          <w:divBdr>
            <w:top w:val="none" w:sz="0" w:space="0" w:color="auto"/>
            <w:left w:val="none" w:sz="0" w:space="0" w:color="auto"/>
            <w:bottom w:val="none" w:sz="0" w:space="0" w:color="auto"/>
            <w:right w:val="none" w:sz="0" w:space="0" w:color="auto"/>
          </w:divBdr>
          <w:divsChild>
            <w:div w:id="791829957">
              <w:marLeft w:val="0"/>
              <w:marRight w:val="0"/>
              <w:marTop w:val="0"/>
              <w:marBottom w:val="0"/>
              <w:divBdr>
                <w:top w:val="none" w:sz="0" w:space="0" w:color="auto"/>
                <w:left w:val="none" w:sz="0" w:space="0" w:color="auto"/>
                <w:bottom w:val="none" w:sz="0" w:space="0" w:color="auto"/>
                <w:right w:val="none" w:sz="0" w:space="0" w:color="auto"/>
              </w:divBdr>
              <w:divsChild>
                <w:div w:id="175387329">
                  <w:marLeft w:val="0"/>
                  <w:marRight w:val="0"/>
                  <w:marTop w:val="0"/>
                  <w:marBottom w:val="0"/>
                  <w:divBdr>
                    <w:top w:val="none" w:sz="0" w:space="0" w:color="auto"/>
                    <w:left w:val="none" w:sz="0" w:space="0" w:color="auto"/>
                    <w:bottom w:val="none" w:sz="0" w:space="0" w:color="auto"/>
                    <w:right w:val="none" w:sz="0" w:space="0" w:color="auto"/>
                  </w:divBdr>
                  <w:divsChild>
                    <w:div w:id="177085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4065265">
      <w:bodyDiv w:val="1"/>
      <w:marLeft w:val="0"/>
      <w:marRight w:val="0"/>
      <w:marTop w:val="0"/>
      <w:marBottom w:val="0"/>
      <w:divBdr>
        <w:top w:val="none" w:sz="0" w:space="0" w:color="auto"/>
        <w:left w:val="none" w:sz="0" w:space="0" w:color="auto"/>
        <w:bottom w:val="none" w:sz="0" w:space="0" w:color="auto"/>
        <w:right w:val="none" w:sz="0" w:space="0" w:color="auto"/>
      </w:divBdr>
    </w:div>
    <w:div w:id="679239266">
      <w:bodyDiv w:val="1"/>
      <w:marLeft w:val="0"/>
      <w:marRight w:val="0"/>
      <w:marTop w:val="0"/>
      <w:marBottom w:val="0"/>
      <w:divBdr>
        <w:top w:val="none" w:sz="0" w:space="0" w:color="auto"/>
        <w:left w:val="none" w:sz="0" w:space="0" w:color="auto"/>
        <w:bottom w:val="none" w:sz="0" w:space="0" w:color="auto"/>
        <w:right w:val="none" w:sz="0" w:space="0" w:color="auto"/>
      </w:divBdr>
      <w:divsChild>
        <w:div w:id="694039320">
          <w:marLeft w:val="0"/>
          <w:marRight w:val="0"/>
          <w:marTop w:val="0"/>
          <w:marBottom w:val="0"/>
          <w:divBdr>
            <w:top w:val="none" w:sz="0" w:space="0" w:color="auto"/>
            <w:left w:val="none" w:sz="0" w:space="0" w:color="auto"/>
            <w:bottom w:val="none" w:sz="0" w:space="0" w:color="auto"/>
            <w:right w:val="none" w:sz="0" w:space="0" w:color="auto"/>
          </w:divBdr>
          <w:divsChild>
            <w:div w:id="1708943585">
              <w:marLeft w:val="0"/>
              <w:marRight w:val="0"/>
              <w:marTop w:val="0"/>
              <w:marBottom w:val="0"/>
              <w:divBdr>
                <w:top w:val="none" w:sz="0" w:space="0" w:color="auto"/>
                <w:left w:val="none" w:sz="0" w:space="0" w:color="auto"/>
                <w:bottom w:val="none" w:sz="0" w:space="0" w:color="auto"/>
                <w:right w:val="none" w:sz="0" w:space="0" w:color="auto"/>
              </w:divBdr>
              <w:divsChild>
                <w:div w:id="1419908427">
                  <w:marLeft w:val="0"/>
                  <w:marRight w:val="0"/>
                  <w:marTop w:val="0"/>
                  <w:marBottom w:val="0"/>
                  <w:divBdr>
                    <w:top w:val="none" w:sz="0" w:space="0" w:color="auto"/>
                    <w:left w:val="none" w:sz="0" w:space="0" w:color="auto"/>
                    <w:bottom w:val="none" w:sz="0" w:space="0" w:color="auto"/>
                    <w:right w:val="none" w:sz="0" w:space="0" w:color="auto"/>
                  </w:divBdr>
                  <w:divsChild>
                    <w:div w:id="52522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207661">
      <w:bodyDiv w:val="1"/>
      <w:marLeft w:val="0"/>
      <w:marRight w:val="0"/>
      <w:marTop w:val="0"/>
      <w:marBottom w:val="0"/>
      <w:divBdr>
        <w:top w:val="none" w:sz="0" w:space="0" w:color="auto"/>
        <w:left w:val="none" w:sz="0" w:space="0" w:color="auto"/>
        <w:bottom w:val="none" w:sz="0" w:space="0" w:color="auto"/>
        <w:right w:val="none" w:sz="0" w:space="0" w:color="auto"/>
      </w:divBdr>
    </w:div>
    <w:div w:id="723721412">
      <w:bodyDiv w:val="1"/>
      <w:marLeft w:val="0"/>
      <w:marRight w:val="0"/>
      <w:marTop w:val="0"/>
      <w:marBottom w:val="0"/>
      <w:divBdr>
        <w:top w:val="none" w:sz="0" w:space="0" w:color="auto"/>
        <w:left w:val="none" w:sz="0" w:space="0" w:color="auto"/>
        <w:bottom w:val="none" w:sz="0" w:space="0" w:color="auto"/>
        <w:right w:val="none" w:sz="0" w:space="0" w:color="auto"/>
      </w:divBdr>
      <w:divsChild>
        <w:div w:id="72895337">
          <w:marLeft w:val="0"/>
          <w:marRight w:val="0"/>
          <w:marTop w:val="0"/>
          <w:marBottom w:val="0"/>
          <w:divBdr>
            <w:top w:val="none" w:sz="0" w:space="0" w:color="auto"/>
            <w:left w:val="none" w:sz="0" w:space="0" w:color="auto"/>
            <w:bottom w:val="none" w:sz="0" w:space="0" w:color="auto"/>
            <w:right w:val="none" w:sz="0" w:space="0" w:color="auto"/>
          </w:divBdr>
          <w:divsChild>
            <w:div w:id="1809401214">
              <w:marLeft w:val="0"/>
              <w:marRight w:val="0"/>
              <w:marTop w:val="0"/>
              <w:marBottom w:val="0"/>
              <w:divBdr>
                <w:top w:val="none" w:sz="0" w:space="0" w:color="auto"/>
                <w:left w:val="none" w:sz="0" w:space="0" w:color="auto"/>
                <w:bottom w:val="none" w:sz="0" w:space="0" w:color="auto"/>
                <w:right w:val="none" w:sz="0" w:space="0" w:color="auto"/>
              </w:divBdr>
              <w:divsChild>
                <w:div w:id="5192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516506">
      <w:bodyDiv w:val="1"/>
      <w:marLeft w:val="0"/>
      <w:marRight w:val="0"/>
      <w:marTop w:val="0"/>
      <w:marBottom w:val="0"/>
      <w:divBdr>
        <w:top w:val="none" w:sz="0" w:space="0" w:color="auto"/>
        <w:left w:val="none" w:sz="0" w:space="0" w:color="auto"/>
        <w:bottom w:val="none" w:sz="0" w:space="0" w:color="auto"/>
        <w:right w:val="none" w:sz="0" w:space="0" w:color="auto"/>
      </w:divBdr>
      <w:divsChild>
        <w:div w:id="774789037">
          <w:marLeft w:val="0"/>
          <w:marRight w:val="0"/>
          <w:marTop w:val="0"/>
          <w:marBottom w:val="0"/>
          <w:divBdr>
            <w:top w:val="none" w:sz="0" w:space="0" w:color="auto"/>
            <w:left w:val="none" w:sz="0" w:space="0" w:color="auto"/>
            <w:bottom w:val="none" w:sz="0" w:space="0" w:color="auto"/>
            <w:right w:val="none" w:sz="0" w:space="0" w:color="auto"/>
          </w:divBdr>
          <w:divsChild>
            <w:div w:id="2015841316">
              <w:marLeft w:val="0"/>
              <w:marRight w:val="0"/>
              <w:marTop w:val="0"/>
              <w:marBottom w:val="0"/>
              <w:divBdr>
                <w:top w:val="none" w:sz="0" w:space="0" w:color="auto"/>
                <w:left w:val="none" w:sz="0" w:space="0" w:color="auto"/>
                <w:bottom w:val="none" w:sz="0" w:space="0" w:color="auto"/>
                <w:right w:val="none" w:sz="0" w:space="0" w:color="auto"/>
              </w:divBdr>
              <w:divsChild>
                <w:div w:id="1611620492">
                  <w:marLeft w:val="0"/>
                  <w:marRight w:val="0"/>
                  <w:marTop w:val="0"/>
                  <w:marBottom w:val="0"/>
                  <w:divBdr>
                    <w:top w:val="none" w:sz="0" w:space="0" w:color="auto"/>
                    <w:left w:val="none" w:sz="0" w:space="0" w:color="auto"/>
                    <w:bottom w:val="none" w:sz="0" w:space="0" w:color="auto"/>
                    <w:right w:val="none" w:sz="0" w:space="0" w:color="auto"/>
                  </w:divBdr>
                  <w:divsChild>
                    <w:div w:id="164431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869831">
      <w:bodyDiv w:val="1"/>
      <w:marLeft w:val="0"/>
      <w:marRight w:val="0"/>
      <w:marTop w:val="0"/>
      <w:marBottom w:val="0"/>
      <w:divBdr>
        <w:top w:val="none" w:sz="0" w:space="0" w:color="auto"/>
        <w:left w:val="none" w:sz="0" w:space="0" w:color="auto"/>
        <w:bottom w:val="none" w:sz="0" w:space="0" w:color="auto"/>
        <w:right w:val="none" w:sz="0" w:space="0" w:color="auto"/>
      </w:divBdr>
    </w:div>
    <w:div w:id="1042363946">
      <w:bodyDiv w:val="1"/>
      <w:marLeft w:val="0"/>
      <w:marRight w:val="0"/>
      <w:marTop w:val="0"/>
      <w:marBottom w:val="0"/>
      <w:divBdr>
        <w:top w:val="none" w:sz="0" w:space="0" w:color="auto"/>
        <w:left w:val="none" w:sz="0" w:space="0" w:color="auto"/>
        <w:bottom w:val="none" w:sz="0" w:space="0" w:color="auto"/>
        <w:right w:val="none" w:sz="0" w:space="0" w:color="auto"/>
      </w:divBdr>
    </w:div>
    <w:div w:id="1042364977">
      <w:bodyDiv w:val="1"/>
      <w:marLeft w:val="0"/>
      <w:marRight w:val="0"/>
      <w:marTop w:val="0"/>
      <w:marBottom w:val="0"/>
      <w:divBdr>
        <w:top w:val="none" w:sz="0" w:space="0" w:color="auto"/>
        <w:left w:val="none" w:sz="0" w:space="0" w:color="auto"/>
        <w:bottom w:val="none" w:sz="0" w:space="0" w:color="auto"/>
        <w:right w:val="none" w:sz="0" w:space="0" w:color="auto"/>
      </w:divBdr>
    </w:div>
    <w:div w:id="1090933400">
      <w:bodyDiv w:val="1"/>
      <w:marLeft w:val="0"/>
      <w:marRight w:val="0"/>
      <w:marTop w:val="0"/>
      <w:marBottom w:val="0"/>
      <w:divBdr>
        <w:top w:val="none" w:sz="0" w:space="0" w:color="auto"/>
        <w:left w:val="none" w:sz="0" w:space="0" w:color="auto"/>
        <w:bottom w:val="none" w:sz="0" w:space="0" w:color="auto"/>
        <w:right w:val="none" w:sz="0" w:space="0" w:color="auto"/>
      </w:divBdr>
    </w:div>
    <w:div w:id="1122579008">
      <w:bodyDiv w:val="1"/>
      <w:marLeft w:val="0"/>
      <w:marRight w:val="0"/>
      <w:marTop w:val="0"/>
      <w:marBottom w:val="0"/>
      <w:divBdr>
        <w:top w:val="none" w:sz="0" w:space="0" w:color="auto"/>
        <w:left w:val="none" w:sz="0" w:space="0" w:color="auto"/>
        <w:bottom w:val="none" w:sz="0" w:space="0" w:color="auto"/>
        <w:right w:val="none" w:sz="0" w:space="0" w:color="auto"/>
      </w:divBdr>
    </w:div>
    <w:div w:id="1123965250">
      <w:bodyDiv w:val="1"/>
      <w:marLeft w:val="0"/>
      <w:marRight w:val="0"/>
      <w:marTop w:val="0"/>
      <w:marBottom w:val="0"/>
      <w:divBdr>
        <w:top w:val="none" w:sz="0" w:space="0" w:color="auto"/>
        <w:left w:val="none" w:sz="0" w:space="0" w:color="auto"/>
        <w:bottom w:val="none" w:sz="0" w:space="0" w:color="auto"/>
        <w:right w:val="none" w:sz="0" w:space="0" w:color="auto"/>
      </w:divBdr>
    </w:div>
    <w:div w:id="1394547030">
      <w:bodyDiv w:val="1"/>
      <w:marLeft w:val="0"/>
      <w:marRight w:val="0"/>
      <w:marTop w:val="0"/>
      <w:marBottom w:val="0"/>
      <w:divBdr>
        <w:top w:val="none" w:sz="0" w:space="0" w:color="auto"/>
        <w:left w:val="none" w:sz="0" w:space="0" w:color="auto"/>
        <w:bottom w:val="none" w:sz="0" w:space="0" w:color="auto"/>
        <w:right w:val="none" w:sz="0" w:space="0" w:color="auto"/>
      </w:divBdr>
    </w:div>
    <w:div w:id="1410883023">
      <w:bodyDiv w:val="1"/>
      <w:marLeft w:val="0"/>
      <w:marRight w:val="0"/>
      <w:marTop w:val="0"/>
      <w:marBottom w:val="0"/>
      <w:divBdr>
        <w:top w:val="none" w:sz="0" w:space="0" w:color="auto"/>
        <w:left w:val="none" w:sz="0" w:space="0" w:color="auto"/>
        <w:bottom w:val="none" w:sz="0" w:space="0" w:color="auto"/>
        <w:right w:val="none" w:sz="0" w:space="0" w:color="auto"/>
      </w:divBdr>
    </w:div>
    <w:div w:id="1452556038">
      <w:bodyDiv w:val="1"/>
      <w:marLeft w:val="0"/>
      <w:marRight w:val="0"/>
      <w:marTop w:val="0"/>
      <w:marBottom w:val="0"/>
      <w:divBdr>
        <w:top w:val="none" w:sz="0" w:space="0" w:color="auto"/>
        <w:left w:val="none" w:sz="0" w:space="0" w:color="auto"/>
        <w:bottom w:val="none" w:sz="0" w:space="0" w:color="auto"/>
        <w:right w:val="none" w:sz="0" w:space="0" w:color="auto"/>
      </w:divBdr>
    </w:div>
    <w:div w:id="1562403760">
      <w:bodyDiv w:val="1"/>
      <w:marLeft w:val="0"/>
      <w:marRight w:val="0"/>
      <w:marTop w:val="0"/>
      <w:marBottom w:val="0"/>
      <w:divBdr>
        <w:top w:val="none" w:sz="0" w:space="0" w:color="auto"/>
        <w:left w:val="none" w:sz="0" w:space="0" w:color="auto"/>
        <w:bottom w:val="none" w:sz="0" w:space="0" w:color="auto"/>
        <w:right w:val="none" w:sz="0" w:space="0" w:color="auto"/>
      </w:divBdr>
      <w:divsChild>
        <w:div w:id="62068390">
          <w:marLeft w:val="0"/>
          <w:marRight w:val="0"/>
          <w:marTop w:val="0"/>
          <w:marBottom w:val="0"/>
          <w:divBdr>
            <w:top w:val="none" w:sz="0" w:space="0" w:color="auto"/>
            <w:left w:val="none" w:sz="0" w:space="0" w:color="auto"/>
            <w:bottom w:val="none" w:sz="0" w:space="0" w:color="auto"/>
            <w:right w:val="none" w:sz="0" w:space="0" w:color="auto"/>
          </w:divBdr>
          <w:divsChild>
            <w:div w:id="1632325978">
              <w:marLeft w:val="0"/>
              <w:marRight w:val="0"/>
              <w:marTop w:val="0"/>
              <w:marBottom w:val="0"/>
              <w:divBdr>
                <w:top w:val="none" w:sz="0" w:space="0" w:color="auto"/>
                <w:left w:val="none" w:sz="0" w:space="0" w:color="auto"/>
                <w:bottom w:val="none" w:sz="0" w:space="0" w:color="auto"/>
                <w:right w:val="none" w:sz="0" w:space="0" w:color="auto"/>
              </w:divBdr>
              <w:divsChild>
                <w:div w:id="1498501418">
                  <w:marLeft w:val="0"/>
                  <w:marRight w:val="0"/>
                  <w:marTop w:val="0"/>
                  <w:marBottom w:val="0"/>
                  <w:divBdr>
                    <w:top w:val="none" w:sz="0" w:space="0" w:color="auto"/>
                    <w:left w:val="none" w:sz="0" w:space="0" w:color="auto"/>
                    <w:bottom w:val="none" w:sz="0" w:space="0" w:color="auto"/>
                    <w:right w:val="none" w:sz="0" w:space="0" w:color="auto"/>
                  </w:divBdr>
                  <w:divsChild>
                    <w:div w:id="12238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325320">
      <w:bodyDiv w:val="1"/>
      <w:marLeft w:val="0"/>
      <w:marRight w:val="0"/>
      <w:marTop w:val="0"/>
      <w:marBottom w:val="0"/>
      <w:divBdr>
        <w:top w:val="none" w:sz="0" w:space="0" w:color="auto"/>
        <w:left w:val="none" w:sz="0" w:space="0" w:color="auto"/>
        <w:bottom w:val="none" w:sz="0" w:space="0" w:color="auto"/>
        <w:right w:val="none" w:sz="0" w:space="0" w:color="auto"/>
      </w:divBdr>
    </w:div>
    <w:div w:id="1764109610">
      <w:bodyDiv w:val="1"/>
      <w:marLeft w:val="0"/>
      <w:marRight w:val="0"/>
      <w:marTop w:val="0"/>
      <w:marBottom w:val="0"/>
      <w:divBdr>
        <w:top w:val="none" w:sz="0" w:space="0" w:color="auto"/>
        <w:left w:val="none" w:sz="0" w:space="0" w:color="auto"/>
        <w:bottom w:val="none" w:sz="0" w:space="0" w:color="auto"/>
        <w:right w:val="none" w:sz="0" w:space="0" w:color="auto"/>
      </w:divBdr>
    </w:div>
    <w:div w:id="1798447121">
      <w:bodyDiv w:val="1"/>
      <w:marLeft w:val="0"/>
      <w:marRight w:val="0"/>
      <w:marTop w:val="0"/>
      <w:marBottom w:val="0"/>
      <w:divBdr>
        <w:top w:val="none" w:sz="0" w:space="0" w:color="auto"/>
        <w:left w:val="none" w:sz="0" w:space="0" w:color="auto"/>
        <w:bottom w:val="none" w:sz="0" w:space="0" w:color="auto"/>
        <w:right w:val="none" w:sz="0" w:space="0" w:color="auto"/>
      </w:divBdr>
      <w:divsChild>
        <w:div w:id="240651021">
          <w:marLeft w:val="0"/>
          <w:marRight w:val="0"/>
          <w:marTop w:val="0"/>
          <w:marBottom w:val="0"/>
          <w:divBdr>
            <w:top w:val="none" w:sz="0" w:space="0" w:color="auto"/>
            <w:left w:val="none" w:sz="0" w:space="0" w:color="auto"/>
            <w:bottom w:val="none" w:sz="0" w:space="0" w:color="auto"/>
            <w:right w:val="none" w:sz="0" w:space="0" w:color="auto"/>
          </w:divBdr>
          <w:divsChild>
            <w:div w:id="1357198090">
              <w:marLeft w:val="0"/>
              <w:marRight w:val="0"/>
              <w:marTop w:val="0"/>
              <w:marBottom w:val="0"/>
              <w:divBdr>
                <w:top w:val="none" w:sz="0" w:space="0" w:color="auto"/>
                <w:left w:val="none" w:sz="0" w:space="0" w:color="auto"/>
                <w:bottom w:val="none" w:sz="0" w:space="0" w:color="auto"/>
                <w:right w:val="none" w:sz="0" w:space="0" w:color="auto"/>
              </w:divBdr>
              <w:divsChild>
                <w:div w:id="1686714230">
                  <w:marLeft w:val="0"/>
                  <w:marRight w:val="0"/>
                  <w:marTop w:val="0"/>
                  <w:marBottom w:val="0"/>
                  <w:divBdr>
                    <w:top w:val="none" w:sz="0" w:space="0" w:color="auto"/>
                    <w:left w:val="none" w:sz="0" w:space="0" w:color="auto"/>
                    <w:bottom w:val="none" w:sz="0" w:space="0" w:color="auto"/>
                    <w:right w:val="none" w:sz="0" w:space="0" w:color="auto"/>
                  </w:divBdr>
                  <w:divsChild>
                    <w:div w:id="84104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718657">
      <w:bodyDiv w:val="1"/>
      <w:marLeft w:val="0"/>
      <w:marRight w:val="0"/>
      <w:marTop w:val="0"/>
      <w:marBottom w:val="0"/>
      <w:divBdr>
        <w:top w:val="none" w:sz="0" w:space="0" w:color="auto"/>
        <w:left w:val="none" w:sz="0" w:space="0" w:color="auto"/>
        <w:bottom w:val="none" w:sz="0" w:space="0" w:color="auto"/>
        <w:right w:val="none" w:sz="0" w:space="0" w:color="auto"/>
      </w:divBdr>
    </w:div>
    <w:div w:id="1818184301">
      <w:bodyDiv w:val="1"/>
      <w:marLeft w:val="0"/>
      <w:marRight w:val="0"/>
      <w:marTop w:val="0"/>
      <w:marBottom w:val="0"/>
      <w:divBdr>
        <w:top w:val="none" w:sz="0" w:space="0" w:color="auto"/>
        <w:left w:val="none" w:sz="0" w:space="0" w:color="auto"/>
        <w:bottom w:val="none" w:sz="0" w:space="0" w:color="auto"/>
        <w:right w:val="none" w:sz="0" w:space="0" w:color="auto"/>
      </w:divBdr>
    </w:div>
    <w:div w:id="1818646349">
      <w:bodyDiv w:val="1"/>
      <w:marLeft w:val="0"/>
      <w:marRight w:val="0"/>
      <w:marTop w:val="0"/>
      <w:marBottom w:val="0"/>
      <w:divBdr>
        <w:top w:val="none" w:sz="0" w:space="0" w:color="auto"/>
        <w:left w:val="none" w:sz="0" w:space="0" w:color="auto"/>
        <w:bottom w:val="none" w:sz="0" w:space="0" w:color="auto"/>
        <w:right w:val="none" w:sz="0" w:space="0" w:color="auto"/>
      </w:divBdr>
      <w:divsChild>
        <w:div w:id="755057771">
          <w:marLeft w:val="0"/>
          <w:marRight w:val="0"/>
          <w:marTop w:val="0"/>
          <w:marBottom w:val="0"/>
          <w:divBdr>
            <w:top w:val="none" w:sz="0" w:space="0" w:color="auto"/>
            <w:left w:val="none" w:sz="0" w:space="0" w:color="auto"/>
            <w:bottom w:val="none" w:sz="0" w:space="0" w:color="auto"/>
            <w:right w:val="none" w:sz="0" w:space="0" w:color="auto"/>
          </w:divBdr>
          <w:divsChild>
            <w:div w:id="1181817919">
              <w:marLeft w:val="0"/>
              <w:marRight w:val="0"/>
              <w:marTop w:val="0"/>
              <w:marBottom w:val="0"/>
              <w:divBdr>
                <w:top w:val="none" w:sz="0" w:space="0" w:color="auto"/>
                <w:left w:val="none" w:sz="0" w:space="0" w:color="auto"/>
                <w:bottom w:val="none" w:sz="0" w:space="0" w:color="auto"/>
                <w:right w:val="none" w:sz="0" w:space="0" w:color="auto"/>
              </w:divBdr>
              <w:divsChild>
                <w:div w:id="521673298">
                  <w:marLeft w:val="0"/>
                  <w:marRight w:val="0"/>
                  <w:marTop w:val="0"/>
                  <w:marBottom w:val="0"/>
                  <w:divBdr>
                    <w:top w:val="none" w:sz="0" w:space="0" w:color="auto"/>
                    <w:left w:val="none" w:sz="0" w:space="0" w:color="auto"/>
                    <w:bottom w:val="none" w:sz="0" w:space="0" w:color="auto"/>
                    <w:right w:val="none" w:sz="0" w:space="0" w:color="auto"/>
                  </w:divBdr>
                  <w:divsChild>
                    <w:div w:id="73362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769886">
      <w:bodyDiv w:val="1"/>
      <w:marLeft w:val="0"/>
      <w:marRight w:val="0"/>
      <w:marTop w:val="0"/>
      <w:marBottom w:val="0"/>
      <w:divBdr>
        <w:top w:val="none" w:sz="0" w:space="0" w:color="auto"/>
        <w:left w:val="none" w:sz="0" w:space="0" w:color="auto"/>
        <w:bottom w:val="none" w:sz="0" w:space="0" w:color="auto"/>
        <w:right w:val="none" w:sz="0" w:space="0" w:color="auto"/>
      </w:divBdr>
    </w:div>
    <w:div w:id="1937590498">
      <w:bodyDiv w:val="1"/>
      <w:marLeft w:val="0"/>
      <w:marRight w:val="0"/>
      <w:marTop w:val="0"/>
      <w:marBottom w:val="0"/>
      <w:divBdr>
        <w:top w:val="none" w:sz="0" w:space="0" w:color="auto"/>
        <w:left w:val="none" w:sz="0" w:space="0" w:color="auto"/>
        <w:bottom w:val="none" w:sz="0" w:space="0" w:color="auto"/>
        <w:right w:val="none" w:sz="0" w:space="0" w:color="auto"/>
      </w:divBdr>
      <w:divsChild>
        <w:div w:id="1459181027">
          <w:marLeft w:val="0"/>
          <w:marRight w:val="0"/>
          <w:marTop w:val="0"/>
          <w:marBottom w:val="0"/>
          <w:divBdr>
            <w:top w:val="none" w:sz="0" w:space="0" w:color="auto"/>
            <w:left w:val="none" w:sz="0" w:space="0" w:color="auto"/>
            <w:bottom w:val="none" w:sz="0" w:space="0" w:color="auto"/>
            <w:right w:val="none" w:sz="0" w:space="0" w:color="auto"/>
          </w:divBdr>
        </w:div>
        <w:div w:id="381254584">
          <w:marLeft w:val="0"/>
          <w:marRight w:val="0"/>
          <w:marTop w:val="0"/>
          <w:marBottom w:val="0"/>
          <w:divBdr>
            <w:top w:val="none" w:sz="0" w:space="0" w:color="auto"/>
            <w:left w:val="none" w:sz="0" w:space="0" w:color="auto"/>
            <w:bottom w:val="none" w:sz="0" w:space="0" w:color="auto"/>
            <w:right w:val="none" w:sz="0" w:space="0" w:color="auto"/>
          </w:divBdr>
        </w:div>
      </w:divsChild>
    </w:div>
    <w:div w:id="1950820881">
      <w:bodyDiv w:val="1"/>
      <w:marLeft w:val="0"/>
      <w:marRight w:val="0"/>
      <w:marTop w:val="0"/>
      <w:marBottom w:val="0"/>
      <w:divBdr>
        <w:top w:val="none" w:sz="0" w:space="0" w:color="auto"/>
        <w:left w:val="none" w:sz="0" w:space="0" w:color="auto"/>
        <w:bottom w:val="none" w:sz="0" w:space="0" w:color="auto"/>
        <w:right w:val="none" w:sz="0" w:space="0" w:color="auto"/>
      </w:divBdr>
    </w:div>
    <w:div w:id="20824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nnkabi.netlify.com/" TargetMode="Externa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4352</Words>
  <Characters>2481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Nimoslaw</dc:creator>
  <cp:keywords/>
  <dc:description/>
  <cp:lastModifiedBy>tochi842@gmail.com</cp:lastModifiedBy>
  <cp:revision>2</cp:revision>
  <dcterms:created xsi:type="dcterms:W3CDTF">2019-12-23T00:52:00Z</dcterms:created>
  <dcterms:modified xsi:type="dcterms:W3CDTF">2019-12-23T00:52:00Z</dcterms:modified>
</cp:coreProperties>
</file>